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5CE2A0" w14:textId="77777777" w:rsidR="00A06CD3" w:rsidRPr="00257B63" w:rsidRDefault="005D5F88" w:rsidP="000A2E2C">
      <w:pPr>
        <w:rPr>
          <w:b/>
          <w:sz w:val="32"/>
          <w:szCs w:val="32"/>
          <w:lang w:val="en-US"/>
        </w:rPr>
      </w:pPr>
      <w:bookmarkStart w:id="0" w:name="_GoBack"/>
      <w:bookmarkEnd w:id="0"/>
      <w:r>
        <w:rPr>
          <w:b/>
          <w:sz w:val="32"/>
          <w:szCs w:val="32"/>
          <w:lang w:val="en-US"/>
        </w:rPr>
        <w:t>Assignment 1:  Prestige Mal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0"/>
        <w:gridCol w:w="4546"/>
      </w:tblGrid>
      <w:tr w:rsidR="005D254F" w14:paraId="7BF9F0D3" w14:textId="77777777" w:rsidTr="00612257">
        <w:tc>
          <w:tcPr>
            <w:tcW w:w="1970" w:type="dxa"/>
          </w:tcPr>
          <w:p w14:paraId="516EF36F" w14:textId="77777777" w:rsidR="005D254F" w:rsidRPr="00A06CD3" w:rsidRDefault="005D254F" w:rsidP="000A2E2C">
            <w:pPr>
              <w:rPr>
                <w:sz w:val="28"/>
                <w:szCs w:val="28"/>
                <w:lang w:val="en-US"/>
              </w:rPr>
            </w:pPr>
            <w:r w:rsidRPr="00A06CD3">
              <w:rPr>
                <w:sz w:val="28"/>
                <w:szCs w:val="28"/>
                <w:lang w:val="en-US"/>
              </w:rPr>
              <w:t>Name</w:t>
            </w:r>
          </w:p>
        </w:tc>
        <w:tc>
          <w:tcPr>
            <w:tcW w:w="4546" w:type="dxa"/>
          </w:tcPr>
          <w:p w14:paraId="287DC4F7" w14:textId="77777777" w:rsidR="005D254F" w:rsidRPr="00D057D6" w:rsidRDefault="005D254F" w:rsidP="000A2E2C">
            <w:pPr>
              <w:rPr>
                <w:b/>
                <w:sz w:val="28"/>
                <w:szCs w:val="28"/>
                <w:lang w:val="en-US"/>
              </w:rPr>
            </w:pPr>
          </w:p>
        </w:tc>
      </w:tr>
      <w:tr w:rsidR="005D254F" w14:paraId="51DD9AB6" w14:textId="77777777" w:rsidTr="00612257">
        <w:tc>
          <w:tcPr>
            <w:tcW w:w="1970" w:type="dxa"/>
          </w:tcPr>
          <w:p w14:paraId="3E98B83A" w14:textId="77777777" w:rsidR="005D254F" w:rsidRPr="00A06CD3" w:rsidRDefault="005D254F" w:rsidP="000A2E2C">
            <w:pPr>
              <w:rPr>
                <w:sz w:val="28"/>
                <w:szCs w:val="28"/>
                <w:lang w:val="en-US"/>
              </w:rPr>
            </w:pPr>
            <w:r w:rsidRPr="00A06CD3">
              <w:rPr>
                <w:sz w:val="28"/>
                <w:szCs w:val="28"/>
                <w:lang w:val="en-US"/>
              </w:rPr>
              <w:t>ID</w:t>
            </w:r>
          </w:p>
        </w:tc>
        <w:tc>
          <w:tcPr>
            <w:tcW w:w="4546" w:type="dxa"/>
          </w:tcPr>
          <w:p w14:paraId="03E0605E" w14:textId="77777777" w:rsidR="005D254F" w:rsidRDefault="005D254F" w:rsidP="000A2E2C">
            <w:pPr>
              <w:rPr>
                <w:b/>
                <w:sz w:val="32"/>
                <w:szCs w:val="32"/>
                <w:lang w:val="en-US"/>
              </w:rPr>
            </w:pPr>
          </w:p>
        </w:tc>
      </w:tr>
      <w:tr w:rsidR="005D254F" w14:paraId="5A943360" w14:textId="77777777" w:rsidTr="00612257">
        <w:tc>
          <w:tcPr>
            <w:tcW w:w="1970" w:type="dxa"/>
          </w:tcPr>
          <w:p w14:paraId="3D852A88" w14:textId="77777777" w:rsidR="005D254F" w:rsidRPr="00A06CD3" w:rsidRDefault="005D254F" w:rsidP="000A2E2C">
            <w:pPr>
              <w:rPr>
                <w:sz w:val="28"/>
                <w:szCs w:val="28"/>
                <w:lang w:val="en-US"/>
              </w:rPr>
            </w:pPr>
            <w:r w:rsidRPr="00A06CD3">
              <w:rPr>
                <w:sz w:val="28"/>
                <w:szCs w:val="28"/>
                <w:lang w:val="en-US"/>
              </w:rPr>
              <w:t>Class</w:t>
            </w:r>
          </w:p>
        </w:tc>
        <w:tc>
          <w:tcPr>
            <w:tcW w:w="4546" w:type="dxa"/>
          </w:tcPr>
          <w:p w14:paraId="38BD8B42" w14:textId="77777777" w:rsidR="005D254F" w:rsidRDefault="005D254F" w:rsidP="000A2E2C">
            <w:pPr>
              <w:rPr>
                <w:b/>
                <w:sz w:val="32"/>
                <w:szCs w:val="32"/>
                <w:lang w:val="en-US"/>
              </w:rPr>
            </w:pPr>
          </w:p>
        </w:tc>
      </w:tr>
    </w:tbl>
    <w:p w14:paraId="0283BFE6" w14:textId="77777777" w:rsidR="00257B63" w:rsidRPr="00257B63" w:rsidRDefault="00257B63" w:rsidP="000A2E2C">
      <w:pPr>
        <w:rPr>
          <w:b/>
          <w:sz w:val="32"/>
          <w:szCs w:val="32"/>
          <w:lang w:val="en-US"/>
        </w:rPr>
      </w:pPr>
    </w:p>
    <w:p w14:paraId="13657BC0" w14:textId="77777777" w:rsidR="003A16CF" w:rsidRPr="002026E0" w:rsidRDefault="003A16CF" w:rsidP="003A16CF">
      <w:pPr>
        <w:pStyle w:val="NoSpacing"/>
      </w:pPr>
      <w:r>
        <w:rPr>
          <w:noProof/>
          <w:lang w:val="en-SG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288B5E" wp14:editId="1E7768B2">
                <wp:simplePos x="0" y="0"/>
                <wp:positionH relativeFrom="column">
                  <wp:posOffset>2660650</wp:posOffset>
                </wp:positionH>
                <wp:positionV relativeFrom="paragraph">
                  <wp:posOffset>22860</wp:posOffset>
                </wp:positionV>
                <wp:extent cx="3708000" cy="2952000"/>
                <wp:effectExtent l="0" t="0" r="26035" b="20320"/>
                <wp:wrapNone/>
                <wp:docPr id="2" name="Fram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08000" cy="2952000"/>
                        </a:xfrm>
                        <a:prstGeom prst="frame">
                          <a:avLst>
                            <a:gd name="adj1" fmla="val 3032"/>
                          </a:avLst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8A2934" id="Frame 2" o:spid="_x0000_s1026" style="position:absolute;margin-left:209.5pt;margin-top:1.8pt;width:291.95pt;height:232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708000,2952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" path="m,l3708000,r,2952000l,2952000,,xm89505,89505r,2772990l3618495,2862495r,-2772990l89505,89505xe" fillcolor="black [3200]" strokecolor="black [1600]" strokeweight="2pt">
                <v:path arrowok="t" o:connecttype="custom" o:connectlocs="0,0;3708000,0;3708000,2952000;0,2952000;0,0;89505,89505;89505,2862495;3618495,2862495;3618495,89505;89505,89505" o:connectangles="0,0,0,0,0,0,0,0,0,0"/>
              </v:shape>
            </w:pict>
          </mc:Fallback>
        </mc:AlternateContent>
      </w:r>
    </w:p>
    <w:p w14:paraId="37493A23" w14:textId="77777777" w:rsidR="003A16CF" w:rsidRPr="00381284" w:rsidRDefault="003A16CF" w:rsidP="003A16CF">
      <w:pPr>
        <w:pStyle w:val="NoSpacing"/>
        <w:spacing w:after="60"/>
        <w:jc w:val="center"/>
        <w:rPr>
          <w:rFonts w:asciiTheme="majorHAnsi" w:hAnsiTheme="majorHAnsi"/>
          <w:b/>
          <w:u w:val="single"/>
        </w:rPr>
      </w:pPr>
      <w:r w:rsidRPr="00381284">
        <w:rPr>
          <w:rFonts w:asciiTheme="majorHAnsi" w:hAnsiTheme="majorHAnsi"/>
          <w:b/>
          <w:u w:val="single"/>
        </w:rPr>
        <w:t>Case Study: Prestige Mall</w:t>
      </w:r>
    </w:p>
    <w:p w14:paraId="0F4822D7" w14:textId="77777777" w:rsidR="003A16CF" w:rsidRPr="00DD5363" w:rsidRDefault="003A16CF" w:rsidP="003A16CF">
      <w:pPr>
        <w:pStyle w:val="NoSpacing"/>
        <w:spacing w:after="60"/>
        <w:jc w:val="center"/>
        <w:rPr>
          <w:rFonts w:asciiTheme="majorHAnsi" w:hAnsiTheme="majorHAnsi"/>
        </w:rPr>
      </w:pPr>
      <w:r w:rsidRPr="00DD5363">
        <w:rPr>
          <w:rFonts w:asciiTheme="majorHAnsi" w:hAnsiTheme="majorHAnsi"/>
          <w:b/>
        </w:rPr>
        <w:t>What businesses have you here?</w:t>
      </w:r>
    </w:p>
    <w:p w14:paraId="5D6D4894" w14:textId="77777777" w:rsidR="003A16CF" w:rsidRPr="00C9428A" w:rsidRDefault="003A16CF" w:rsidP="003A16CF">
      <w:pPr>
        <w:pStyle w:val="NoSpacing"/>
        <w:tabs>
          <w:tab w:val="left" w:pos="0"/>
        </w:tabs>
        <w:jc w:val="center"/>
      </w:pPr>
      <w:r w:rsidRPr="00C9428A">
        <w:rPr>
          <w:noProof/>
          <w:lang w:val="en-SG"/>
        </w:rPr>
        <w:drawing>
          <wp:inline distT="0" distB="0" distL="0" distR="0" wp14:anchorId="65F83C72" wp14:editId="7F33BBB3">
            <wp:extent cx="3348000" cy="2196000"/>
            <wp:effectExtent l="0" t="0" r="5080" b="0"/>
            <wp:docPr id="17" name="il_fi" descr="http://www.tourismvancouver.com/visitors/things_to_do/images/shopping_mall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l_fi" descr="http://www.tourismvancouver.com/visitors/things_to_do/images/shopping_malls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8000" cy="2196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8631A1" w14:textId="77777777" w:rsidR="003A16CF" w:rsidRPr="00C9428A" w:rsidRDefault="003A16CF" w:rsidP="003A16CF">
      <w:pPr>
        <w:pStyle w:val="Header"/>
        <w:jc w:val="both"/>
        <w:rPr>
          <w:bCs/>
        </w:rPr>
      </w:pPr>
    </w:p>
    <w:p w14:paraId="6B2ABB7C" w14:textId="77777777" w:rsidR="003A16CF" w:rsidRPr="00C9428A" w:rsidRDefault="003A16CF" w:rsidP="003A16CF">
      <w:pPr>
        <w:pStyle w:val="Header"/>
        <w:jc w:val="both"/>
        <w:rPr>
          <w:bCs/>
        </w:rPr>
      </w:pPr>
    </w:p>
    <w:p w14:paraId="6167879F" w14:textId="77777777" w:rsidR="003A16CF" w:rsidRPr="00C9428A" w:rsidRDefault="003A16CF" w:rsidP="003A16CF">
      <w:pPr>
        <w:pStyle w:val="Header"/>
        <w:spacing w:after="160" w:line="276" w:lineRule="auto"/>
        <w:jc w:val="both"/>
      </w:pPr>
      <w:r>
        <w:t xml:space="preserve">One of the shops in this </w:t>
      </w:r>
      <w:r w:rsidRPr="00C9428A">
        <w:t xml:space="preserve">shopping centre, </w:t>
      </w:r>
      <w:r w:rsidRPr="00C9428A">
        <w:rPr>
          <w:i/>
        </w:rPr>
        <w:t>Prestige Mall</w:t>
      </w:r>
      <w:r w:rsidRPr="00C9428A">
        <w:t xml:space="preserve">, has become vacant.  </w:t>
      </w:r>
      <w:r>
        <w:t>You were tasked by your boss to suggest a possible tenant to bring into the Mall.</w:t>
      </w:r>
      <w:r w:rsidRPr="00C9428A">
        <w:t xml:space="preserve">  </w:t>
      </w:r>
    </w:p>
    <w:p w14:paraId="5BCAB71A" w14:textId="77777777" w:rsidR="003A16CF" w:rsidRPr="00C9428A" w:rsidRDefault="003A16CF" w:rsidP="003A16CF">
      <w:pPr>
        <w:pStyle w:val="Header"/>
        <w:spacing w:after="160" w:line="276" w:lineRule="auto"/>
        <w:jc w:val="both"/>
        <w:rPr>
          <w:bCs/>
        </w:rPr>
      </w:pPr>
      <w:r w:rsidRPr="00C9428A">
        <w:rPr>
          <w:bCs/>
        </w:rPr>
        <w:t xml:space="preserve">Some decisions that we make may be based on personal judgments but some may not.  In this case, a proposal with support from data collected is obviously more convincing as compared to a proposal without such a support or a proposal supported with personal judgments alone.  What are some of the information that </w:t>
      </w:r>
      <w:r>
        <w:rPr>
          <w:bCs/>
        </w:rPr>
        <w:t>you</w:t>
      </w:r>
      <w:r w:rsidRPr="00C9428A">
        <w:rPr>
          <w:bCs/>
        </w:rPr>
        <w:t xml:space="preserve"> would include in </w:t>
      </w:r>
      <w:r>
        <w:rPr>
          <w:bCs/>
        </w:rPr>
        <w:t>your</w:t>
      </w:r>
      <w:r w:rsidRPr="00C9428A">
        <w:rPr>
          <w:bCs/>
        </w:rPr>
        <w:t xml:space="preserve"> proposal, as support to the kind of business </w:t>
      </w:r>
      <w:r>
        <w:rPr>
          <w:bCs/>
        </w:rPr>
        <w:t xml:space="preserve">(and thus the potential tenant) </w:t>
      </w:r>
      <w:r w:rsidRPr="00C9428A">
        <w:rPr>
          <w:bCs/>
        </w:rPr>
        <w:t xml:space="preserve">that </w:t>
      </w:r>
      <w:r>
        <w:rPr>
          <w:bCs/>
        </w:rPr>
        <w:t>you</w:t>
      </w:r>
      <w:r w:rsidRPr="00C9428A">
        <w:rPr>
          <w:bCs/>
        </w:rPr>
        <w:t xml:space="preserve"> would like to </w:t>
      </w:r>
      <w:r>
        <w:rPr>
          <w:bCs/>
        </w:rPr>
        <w:t>recommend to your boss</w:t>
      </w:r>
      <w:r w:rsidRPr="00C9428A">
        <w:rPr>
          <w:bCs/>
        </w:rPr>
        <w:t>?</w:t>
      </w:r>
    </w:p>
    <w:p w14:paraId="0ADF4035" w14:textId="77777777" w:rsidR="00CD3C51" w:rsidRDefault="00CD3C51">
      <w:pPr>
        <w:rPr>
          <w:bCs/>
        </w:rPr>
      </w:pPr>
      <w:r>
        <w:rPr>
          <w:bCs/>
        </w:rPr>
        <w:br w:type="page"/>
      </w:r>
    </w:p>
    <w:p w14:paraId="31AEE9FA" w14:textId="77777777" w:rsidR="003A16CF" w:rsidRDefault="003A16CF" w:rsidP="003A16CF">
      <w:pPr>
        <w:pStyle w:val="Header"/>
        <w:spacing w:line="276" w:lineRule="auto"/>
        <w:jc w:val="both"/>
        <w:rPr>
          <w:bCs/>
        </w:rPr>
      </w:pPr>
      <w:r w:rsidRPr="00C9428A">
        <w:rPr>
          <w:bCs/>
        </w:rPr>
        <w:lastRenderedPageBreak/>
        <w:t xml:space="preserve">Well, for instance, you may like to </w:t>
      </w:r>
      <w:r>
        <w:rPr>
          <w:bCs/>
        </w:rPr>
        <w:t>have an initial “</w:t>
      </w:r>
      <w:r w:rsidRPr="00C9428A">
        <w:rPr>
          <w:bCs/>
        </w:rPr>
        <w:t>feel</w:t>
      </w:r>
      <w:r>
        <w:rPr>
          <w:bCs/>
        </w:rPr>
        <w:t>”</w:t>
      </w:r>
      <w:r w:rsidRPr="00C9428A">
        <w:rPr>
          <w:bCs/>
        </w:rPr>
        <w:t xml:space="preserve"> of the </w:t>
      </w:r>
      <w:r>
        <w:rPr>
          <w:bCs/>
        </w:rPr>
        <w:t>profile</w:t>
      </w:r>
      <w:r w:rsidRPr="00C9428A">
        <w:rPr>
          <w:bCs/>
        </w:rPr>
        <w:t xml:space="preserve"> of cu</w:t>
      </w:r>
      <w:r>
        <w:rPr>
          <w:bCs/>
        </w:rPr>
        <w:t>stomers who patronize this mall:</w:t>
      </w:r>
      <w:r w:rsidRPr="00C9428A">
        <w:rPr>
          <w:bCs/>
        </w:rPr>
        <w:t xml:space="preserve"> </w:t>
      </w:r>
    </w:p>
    <w:p w14:paraId="1E52E28E" w14:textId="77777777" w:rsidR="003A16CF" w:rsidRPr="007609EA" w:rsidRDefault="003A16CF" w:rsidP="003A16CF">
      <w:pPr>
        <w:pStyle w:val="Header"/>
        <w:numPr>
          <w:ilvl w:val="0"/>
          <w:numId w:val="9"/>
        </w:numPr>
        <w:spacing w:line="276" w:lineRule="auto"/>
        <w:ind w:left="426" w:hanging="284"/>
        <w:jc w:val="both"/>
        <w:rPr>
          <w:bCs/>
        </w:rPr>
      </w:pPr>
      <w:r w:rsidRPr="007609EA">
        <w:rPr>
          <w:bCs/>
        </w:rPr>
        <w:t>What kind of job sectors are they from?</w:t>
      </w:r>
    </w:p>
    <w:p w14:paraId="6CCA270B" w14:textId="77777777" w:rsidR="003A16CF" w:rsidRDefault="003A16CF" w:rsidP="003A16CF">
      <w:pPr>
        <w:pStyle w:val="Header"/>
        <w:numPr>
          <w:ilvl w:val="0"/>
          <w:numId w:val="9"/>
        </w:numPr>
        <w:spacing w:line="276" w:lineRule="auto"/>
        <w:ind w:left="426" w:hanging="284"/>
        <w:jc w:val="both"/>
        <w:rPr>
          <w:bCs/>
        </w:rPr>
      </w:pPr>
      <w:r w:rsidRPr="007609EA">
        <w:rPr>
          <w:bCs/>
        </w:rPr>
        <w:t>How many times</w:t>
      </w:r>
      <w:r>
        <w:rPr>
          <w:bCs/>
        </w:rPr>
        <w:t xml:space="preserve"> do</w:t>
      </w:r>
      <w:r w:rsidRPr="007609EA">
        <w:rPr>
          <w:bCs/>
        </w:rPr>
        <w:t xml:space="preserve"> the</w:t>
      </w:r>
      <w:r>
        <w:rPr>
          <w:bCs/>
        </w:rPr>
        <w:t>y</w:t>
      </w:r>
      <w:r w:rsidRPr="007609EA">
        <w:rPr>
          <w:bCs/>
        </w:rPr>
        <w:t xml:space="preserve"> frequent Prestige Mall in a month? </w:t>
      </w:r>
    </w:p>
    <w:p w14:paraId="2248B973" w14:textId="77777777" w:rsidR="003A16CF" w:rsidRDefault="003A16CF" w:rsidP="003A16CF">
      <w:pPr>
        <w:pStyle w:val="Header"/>
        <w:numPr>
          <w:ilvl w:val="0"/>
          <w:numId w:val="9"/>
        </w:numPr>
        <w:spacing w:line="276" w:lineRule="auto"/>
        <w:ind w:left="426" w:hanging="284"/>
        <w:jc w:val="both"/>
        <w:rPr>
          <w:bCs/>
        </w:rPr>
      </w:pPr>
      <w:r>
        <w:rPr>
          <w:bCs/>
        </w:rPr>
        <w:t>How much do they typically spend in Prestige Mall?</w:t>
      </w:r>
    </w:p>
    <w:p w14:paraId="5AFF2C58" w14:textId="77777777" w:rsidR="003A16CF" w:rsidRDefault="003A16CF" w:rsidP="003A16CF">
      <w:pPr>
        <w:pStyle w:val="Header"/>
        <w:numPr>
          <w:ilvl w:val="0"/>
          <w:numId w:val="9"/>
        </w:numPr>
        <w:spacing w:line="276" w:lineRule="auto"/>
        <w:ind w:left="426" w:hanging="284"/>
        <w:jc w:val="both"/>
        <w:rPr>
          <w:bCs/>
        </w:rPr>
      </w:pPr>
      <w:r w:rsidRPr="007609EA">
        <w:rPr>
          <w:bCs/>
        </w:rPr>
        <w:t xml:space="preserve">What is their age profile? </w:t>
      </w:r>
    </w:p>
    <w:p w14:paraId="0A551552" w14:textId="77777777" w:rsidR="003A16CF" w:rsidRDefault="003A16CF" w:rsidP="003A16CF">
      <w:pPr>
        <w:pStyle w:val="Header"/>
        <w:numPr>
          <w:ilvl w:val="0"/>
          <w:numId w:val="9"/>
        </w:numPr>
        <w:spacing w:line="276" w:lineRule="auto"/>
        <w:ind w:left="426" w:hanging="284"/>
        <w:jc w:val="both"/>
        <w:rPr>
          <w:bCs/>
        </w:rPr>
      </w:pPr>
      <w:r>
        <w:rPr>
          <w:bCs/>
        </w:rPr>
        <w:t>What is the proportion of male customers of Prestige Mall?</w:t>
      </w:r>
    </w:p>
    <w:p w14:paraId="7D1FAD19" w14:textId="77777777" w:rsidR="003A16CF" w:rsidRPr="007609EA" w:rsidRDefault="003A16CF" w:rsidP="003A16CF">
      <w:pPr>
        <w:pStyle w:val="Header"/>
        <w:numPr>
          <w:ilvl w:val="0"/>
          <w:numId w:val="9"/>
        </w:numPr>
        <w:spacing w:line="276" w:lineRule="auto"/>
        <w:ind w:left="426" w:hanging="284"/>
        <w:jc w:val="both"/>
        <w:rPr>
          <w:bCs/>
        </w:rPr>
      </w:pPr>
      <w:r>
        <w:rPr>
          <w:bCs/>
        </w:rPr>
        <w:t>What is their average monthly household income?</w:t>
      </w:r>
    </w:p>
    <w:p w14:paraId="43408EC5" w14:textId="77777777" w:rsidR="003A16CF" w:rsidRDefault="003A16CF" w:rsidP="003A16CF">
      <w:pPr>
        <w:pStyle w:val="Header"/>
        <w:spacing w:line="276" w:lineRule="auto"/>
        <w:jc w:val="both"/>
        <w:rPr>
          <w:bCs/>
        </w:rPr>
      </w:pPr>
    </w:p>
    <w:p w14:paraId="1EB1EA9E" w14:textId="77777777" w:rsidR="003A16CF" w:rsidRDefault="003A16CF" w:rsidP="003A16CF">
      <w:pPr>
        <w:pStyle w:val="Header"/>
        <w:spacing w:after="120" w:line="276" w:lineRule="auto"/>
        <w:jc w:val="both"/>
        <w:rPr>
          <w:bCs/>
        </w:rPr>
      </w:pPr>
      <w:r>
        <w:rPr>
          <w:bCs/>
        </w:rPr>
        <w:t xml:space="preserve">The questions listed above would generate </w:t>
      </w:r>
      <w:r w:rsidRPr="00C9428A">
        <w:rPr>
          <w:bCs/>
        </w:rPr>
        <w:t>valuable</w:t>
      </w:r>
      <w:r>
        <w:rPr>
          <w:bCs/>
        </w:rPr>
        <w:t xml:space="preserve"> information in helping you to decide on the potential tenant that you would like to recommend to your boss.  </w:t>
      </w:r>
    </w:p>
    <w:p w14:paraId="2A827B14" w14:textId="77777777" w:rsidR="005A49BD" w:rsidRDefault="005A49BD" w:rsidP="005A49BD">
      <w:pPr>
        <w:spacing w:after="60" w:line="276" w:lineRule="auto"/>
        <w:jc w:val="both"/>
        <w:rPr>
          <w:lang w:val="en-US"/>
        </w:rPr>
      </w:pPr>
      <w:r>
        <w:rPr>
          <w:bCs/>
        </w:rPr>
        <w:t>You will like a systematic way to approach this problem, thus you use the 4-steps</w:t>
      </w:r>
      <w:r>
        <w:rPr>
          <w:lang w:val="en-US"/>
        </w:rPr>
        <w:t xml:space="preserve"> </w:t>
      </w:r>
      <w:r w:rsidRPr="0058086F">
        <w:rPr>
          <w:b/>
          <w:lang w:val="en-US"/>
        </w:rPr>
        <w:t>statistical problem-solving process</w:t>
      </w:r>
      <w:r>
        <w:rPr>
          <w:b/>
          <w:lang w:val="en-US"/>
        </w:rPr>
        <w:t xml:space="preserve"> </w:t>
      </w:r>
      <w:r w:rsidRPr="005A49BD">
        <w:rPr>
          <w:bCs/>
        </w:rPr>
        <w:t xml:space="preserve">that you have </w:t>
      </w:r>
      <w:r>
        <w:rPr>
          <w:bCs/>
        </w:rPr>
        <w:t>been introduced</w:t>
      </w:r>
      <w:r>
        <w:rPr>
          <w:lang w:val="en-US"/>
        </w:rPr>
        <w:t>:</w:t>
      </w:r>
    </w:p>
    <w:p w14:paraId="6AB87346" w14:textId="77777777" w:rsidR="005A49BD" w:rsidRDefault="005A49BD" w:rsidP="00CD3C51">
      <w:pPr>
        <w:tabs>
          <w:tab w:val="right" w:pos="9026"/>
        </w:tabs>
        <w:spacing w:line="276" w:lineRule="auto"/>
        <w:jc w:val="center"/>
        <w:rPr>
          <w:lang w:val="en-US"/>
        </w:rPr>
      </w:pPr>
      <w:r>
        <w:rPr>
          <w:noProof/>
          <w:lang w:eastAsia="zh-CN"/>
        </w:rPr>
        <mc:AlternateContent>
          <mc:Choice Requires="wpg">
            <w:drawing>
              <wp:inline distT="0" distB="0" distL="0" distR="0" wp14:anchorId="682ADBC4" wp14:editId="4F3DEE8E">
                <wp:extent cx="5017273" cy="659959"/>
                <wp:effectExtent l="0" t="0" r="12065" b="26035"/>
                <wp:docPr id="223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17273" cy="659959"/>
                          <a:chOff x="0" y="0"/>
                          <a:chExt cx="52200" cy="6480"/>
                        </a:xfrm>
                      </wpg:grpSpPr>
                      <wps:wsp>
                        <wps:cNvPr id="224" name="Rounded Rectangle 108"/>
                        <wps:cNvSpPr>
                          <a:spLocks noChangeArrowheads="1"/>
                        </wps:cNvSpPr>
                        <wps:spPr bwMode="auto">
                          <a:xfrm>
                            <a:off x="1600" y="838"/>
                            <a:ext cx="9360" cy="468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chemeClr val="lt1">
                              <a:lumMod val="100000"/>
                              <a:lumOff val="0"/>
                            </a:schemeClr>
                          </a:solidFill>
                          <a:ln w="25400">
                            <a:solidFill>
                              <a:schemeClr val="dk1">
                                <a:lumMod val="10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5F46928" w14:textId="77777777" w:rsidR="005A49BD" w:rsidRPr="005B3B1B" w:rsidRDefault="005A49BD" w:rsidP="005A49BD">
                              <w:pPr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5B3B1B">
                                <w:rPr>
                                  <w:sz w:val="16"/>
                                  <w:szCs w:val="16"/>
                                </w:rPr>
                                <w:t>Formulating</w:t>
                              </w:r>
                              <w:r w:rsidRPr="005B3B1B">
                                <w:rPr>
                                  <w:sz w:val="16"/>
                                  <w:szCs w:val="16"/>
                                </w:rPr>
                                <w:br/>
                                <w:t>Question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25" name="Rounded Rectangle 109"/>
                        <wps:cNvSpPr>
                          <a:spLocks noChangeArrowheads="1"/>
                        </wps:cNvSpPr>
                        <wps:spPr bwMode="auto">
                          <a:xfrm>
                            <a:off x="14706" y="838"/>
                            <a:ext cx="9360" cy="468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noFill/>
                          <a:ln w="25400">
                            <a:solidFill>
                              <a:schemeClr val="dk1">
                                <a:lumMod val="10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58D44DE3" w14:textId="77777777" w:rsidR="005A49BD" w:rsidRPr="005B3B1B" w:rsidRDefault="005A49BD" w:rsidP="005A49BD">
                              <w:pPr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5B3B1B">
                                <w:rPr>
                                  <w:sz w:val="16"/>
                                  <w:szCs w:val="16"/>
                                </w:rPr>
                                <w:t>Collecting</w:t>
                              </w:r>
                              <w:r w:rsidRPr="005B3B1B">
                                <w:rPr>
                                  <w:sz w:val="16"/>
                                  <w:szCs w:val="16"/>
                                </w:rPr>
                                <w:br/>
                                <w:t>Dat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26" name="Straight Arrow Connector 110"/>
                        <wps:cNvCnPr>
                          <a:cxnSpLocks noChangeShapeType="1"/>
                        </wps:cNvCnPr>
                        <wps:spPr bwMode="auto">
                          <a:xfrm>
                            <a:off x="10972" y="3124"/>
                            <a:ext cx="3747" cy="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round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7" name="Rounded Rectangle 111"/>
                        <wps:cNvSpPr>
                          <a:spLocks noChangeArrowheads="1"/>
                        </wps:cNvSpPr>
                        <wps:spPr bwMode="auto">
                          <a:xfrm>
                            <a:off x="27889" y="838"/>
                            <a:ext cx="9360" cy="468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chemeClr val="lt1">
                              <a:lumMod val="100000"/>
                              <a:lumOff val="0"/>
                            </a:schemeClr>
                          </a:solidFill>
                          <a:ln w="25400">
                            <a:solidFill>
                              <a:schemeClr val="dk1">
                                <a:lumMod val="10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F305A1D" w14:textId="77777777" w:rsidR="005A49BD" w:rsidRPr="005B3B1B" w:rsidRDefault="005A49BD" w:rsidP="005A49BD">
                              <w:pPr>
                                <w:jc w:val="center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5B3B1B">
                                <w:rPr>
                                  <w:sz w:val="16"/>
                                  <w:szCs w:val="16"/>
                                </w:rPr>
                                <w:t>Analysing</w:t>
                              </w:r>
                              <w:r w:rsidRPr="005B3B1B">
                                <w:rPr>
                                  <w:sz w:val="16"/>
                                  <w:szCs w:val="16"/>
                                </w:rPr>
                                <w:br/>
                                <w:t>Dat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28" name="Straight Arrow Connector 112"/>
                        <wps:cNvCnPr>
                          <a:cxnSpLocks noChangeShapeType="1"/>
                        </wps:cNvCnPr>
                        <wps:spPr bwMode="auto">
                          <a:xfrm>
                            <a:off x="24155" y="3124"/>
                            <a:ext cx="3746" cy="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round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9" name="Rounded Rectangle 113"/>
                        <wps:cNvSpPr>
                          <a:spLocks noChangeArrowheads="1"/>
                        </wps:cNvSpPr>
                        <wps:spPr bwMode="auto">
                          <a:xfrm>
                            <a:off x="41071" y="838"/>
                            <a:ext cx="9360" cy="468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chemeClr val="lt1">
                              <a:lumMod val="100000"/>
                              <a:lumOff val="0"/>
                            </a:schemeClr>
                          </a:solidFill>
                          <a:ln w="25400">
                            <a:solidFill>
                              <a:schemeClr val="dk1">
                                <a:lumMod val="100000"/>
                                <a:lumOff val="0"/>
                              </a:schemeClr>
                            </a:solidFill>
                            <a:prstDash val="sysDot"/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0FB1E1B" w14:textId="77777777" w:rsidR="005A49BD" w:rsidRPr="005B3B1B" w:rsidRDefault="005A49BD" w:rsidP="005A49BD">
                              <w:pPr>
                                <w:jc w:val="center"/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5B3B1B">
                                <w:rPr>
                                  <w:sz w:val="16"/>
                                  <w:szCs w:val="16"/>
                                </w:rPr>
                                <w:t>Interpreting</w:t>
                              </w:r>
                              <w:r w:rsidRPr="005B3B1B">
                                <w:rPr>
                                  <w:sz w:val="16"/>
                                  <w:szCs w:val="16"/>
                                </w:rPr>
                                <w:br/>
                                <w:t>Result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30" name="Straight Arrow Connector 114"/>
                        <wps:cNvCnPr>
                          <a:cxnSpLocks noChangeShapeType="1"/>
                        </wps:cNvCnPr>
                        <wps:spPr bwMode="auto">
                          <a:xfrm>
                            <a:off x="37338" y="3124"/>
                            <a:ext cx="3746" cy="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round/>
                            <a:headEnd/>
                            <a:tailEnd type="arrow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1" name="Rectangle 11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2200" cy="6480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chemeClr val="bg1">
                                <a:lumMod val="75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82ADBC4" id="Group 8" o:spid="_x0000_s1026" style="width:395.05pt;height:51.95pt;mso-position-horizontal-relative:char;mso-position-vertical-relative:line" coordsize="52200,64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">
                <v:roundrect id="Rounded Rectangle 108" o:spid="_x0000_s1027" style="position:absolute;left:1600;top:838;width:9360;height:468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" fillcolor="white [3201]" strokecolor="black [3200]" strokeweight="2pt">
                  <v:textbox>
                    <w:txbxContent>
                      <w:p w:rsidR="005A49BD" w:rsidRPr="005B3B1B" w:rsidRDefault="005A49BD" w:rsidP="005A49BD">
                        <w:pPr>
                          <w:jc w:val="center"/>
                          <w:rPr>
                            <w:sz w:val="16"/>
                            <w:szCs w:val="16"/>
                          </w:rPr>
                        </w:pPr>
                        <w:r w:rsidRPr="005B3B1B">
                          <w:rPr>
                            <w:sz w:val="16"/>
                            <w:szCs w:val="16"/>
                          </w:rPr>
                          <w:t>Formulating</w:t>
                        </w:r>
                        <w:r w:rsidRPr="005B3B1B">
                          <w:rPr>
                            <w:sz w:val="16"/>
                            <w:szCs w:val="16"/>
                          </w:rPr>
                          <w:br/>
                          <w:t>Questions</w:t>
                        </w:r>
                      </w:p>
                    </w:txbxContent>
                  </v:textbox>
                </v:roundrect>
                <v:roundrect id="Rounded Rectangle 109" o:spid="_x0000_s1028" style="position:absolute;left:14706;top:838;width:9360;height:468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" filled="f" strokecolor="black [3200]" strokeweight="2pt">
                  <v:textbox>
                    <w:txbxContent>
                      <w:p w:rsidR="005A49BD" w:rsidRPr="005B3B1B" w:rsidRDefault="005A49BD" w:rsidP="005A49BD">
                        <w:pPr>
                          <w:jc w:val="center"/>
                          <w:rPr>
                            <w:sz w:val="16"/>
                            <w:szCs w:val="16"/>
                          </w:rPr>
                        </w:pPr>
                        <w:r w:rsidRPr="005B3B1B">
                          <w:rPr>
                            <w:sz w:val="16"/>
                            <w:szCs w:val="16"/>
                          </w:rPr>
                          <w:t>Collecting</w:t>
                        </w:r>
                        <w:r w:rsidRPr="005B3B1B">
                          <w:rPr>
                            <w:sz w:val="16"/>
                            <w:szCs w:val="16"/>
                          </w:rPr>
                          <w:br/>
                          <w:t>Data</w:t>
                        </w:r>
                      </w:p>
                    </w:txbxContent>
                  </v:textbox>
                </v:round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10" o:spid="_x0000_s1029" type="#_x0000_t32" style="position:absolute;left:10972;top:3124;width:3747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" strokecolor="black [3213]" strokeweight="1pt">
                  <v:stroke endarrow="open"/>
                </v:shape>
                <v:roundrect id="Rounded Rectangle 111" o:spid="_x0000_s1030" style="position:absolute;left:27889;top:838;width:9360;height:468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" fillcolor="white [3201]" strokecolor="black [3200]" strokeweight="2pt">
                  <v:textbox>
                    <w:txbxContent>
                      <w:p w:rsidR="005A49BD" w:rsidRPr="005B3B1B" w:rsidRDefault="005A49BD" w:rsidP="005A49BD">
                        <w:pPr>
                          <w:jc w:val="center"/>
                          <w:rPr>
                            <w:sz w:val="16"/>
                            <w:szCs w:val="16"/>
                          </w:rPr>
                        </w:pPr>
                        <w:r w:rsidRPr="005B3B1B">
                          <w:rPr>
                            <w:sz w:val="16"/>
                            <w:szCs w:val="16"/>
                          </w:rPr>
                          <w:t>Analysing</w:t>
                        </w:r>
                        <w:r w:rsidRPr="005B3B1B">
                          <w:rPr>
                            <w:sz w:val="16"/>
                            <w:szCs w:val="16"/>
                          </w:rPr>
                          <w:br/>
                          <w:t>Data</w:t>
                        </w:r>
                      </w:p>
                    </w:txbxContent>
                  </v:textbox>
                </v:roundrect>
                <v:shape id="Straight Arrow Connector 112" o:spid="_x0000_s1031" type="#_x0000_t32" style="position:absolute;left:24155;top:3124;width:374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" strokecolor="black [3213]" strokeweight="1pt">
                  <v:stroke endarrow="open"/>
                </v:shape>
                <v:roundrect id="Rounded Rectangle 113" o:spid="_x0000_s1032" style="position:absolute;left:41071;top:838;width:9360;height:468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" fillcolor="white [3201]" strokecolor="black [3200]" strokeweight="2pt">
                  <v:stroke dashstyle="1 1"/>
                  <v:textbox>
                    <w:txbxContent>
                      <w:p w:rsidR="005A49BD" w:rsidRPr="005B3B1B" w:rsidRDefault="005A49BD" w:rsidP="005A49BD">
                        <w:pPr>
                          <w:jc w:val="center"/>
                          <w:rPr>
                            <w:sz w:val="16"/>
                            <w:szCs w:val="16"/>
                            <w:lang w:val="en-US"/>
                          </w:rPr>
                        </w:pPr>
                        <w:r w:rsidRPr="005B3B1B">
                          <w:rPr>
                            <w:sz w:val="16"/>
                            <w:szCs w:val="16"/>
                          </w:rPr>
                          <w:t>Interpreting</w:t>
                        </w:r>
                        <w:r w:rsidRPr="005B3B1B">
                          <w:rPr>
                            <w:sz w:val="16"/>
                            <w:szCs w:val="16"/>
                          </w:rPr>
                          <w:br/>
                          <w:t>Results</w:t>
                        </w:r>
                      </w:p>
                    </w:txbxContent>
                  </v:textbox>
                </v:roundrect>
                <v:shape id="Straight Arrow Connector 114" o:spid="_x0000_s1033" type="#_x0000_t32" style="position:absolute;left:37338;top:3124;width:374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" strokecolor="black [3213]" strokeweight="1pt">
                  <v:stroke endarrow="open"/>
                </v:shape>
                <v:rect id="Rectangle 117" o:spid="_x0000_s1034" style="position:absolute;width:52200;height:64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" filled="f" strokecolor="#bfbfbf [2412]" strokeweight="2pt"/>
                <w10:anchorlock/>
              </v:group>
            </w:pict>
          </mc:Fallback>
        </mc:AlternateContent>
      </w:r>
    </w:p>
    <w:p w14:paraId="1CBED504" w14:textId="77777777" w:rsidR="00CD3C51" w:rsidRPr="00CD3C51" w:rsidRDefault="00CD3C51" w:rsidP="00CD3C51">
      <w:pPr>
        <w:tabs>
          <w:tab w:val="right" w:pos="9026"/>
        </w:tabs>
        <w:spacing w:line="276" w:lineRule="auto"/>
        <w:jc w:val="center"/>
        <w:rPr>
          <w:lang w:val="en-US"/>
        </w:rPr>
      </w:pPr>
    </w:p>
    <w:p w14:paraId="5FFEC0CF" w14:textId="77777777" w:rsidR="005D3CC8" w:rsidRDefault="00CD3C51">
      <w:pPr>
        <w:rPr>
          <w:lang w:val="en-US"/>
        </w:rPr>
      </w:pPr>
      <w:r w:rsidRPr="00C9428A">
        <w:rPr>
          <w:bCs/>
        </w:rPr>
        <w:t>In order to collect data, a selected group of cust</w:t>
      </w:r>
      <w:r>
        <w:rPr>
          <w:bCs/>
        </w:rPr>
        <w:t xml:space="preserve">omers of Prestige Mall is </w:t>
      </w:r>
      <w:r w:rsidRPr="00C9428A">
        <w:rPr>
          <w:bCs/>
        </w:rPr>
        <w:t xml:space="preserve">chosen to respond to </w:t>
      </w:r>
      <w:r>
        <w:rPr>
          <w:bCs/>
        </w:rPr>
        <w:t>a</w:t>
      </w:r>
      <w:r w:rsidRPr="00C9428A">
        <w:rPr>
          <w:bCs/>
        </w:rPr>
        <w:t xml:space="preserve"> survey.  </w:t>
      </w:r>
      <w:r w:rsidRPr="00CD3C51">
        <w:rPr>
          <w:bCs/>
        </w:rPr>
        <w:t>By the end of the survey period, you have collected feedback from 200 customers.  The data is recorded in the spreadsheet named</w:t>
      </w:r>
      <w:r>
        <w:t xml:space="preserve"> </w:t>
      </w:r>
      <w:r w:rsidRPr="00AE5F59">
        <w:rPr>
          <w:i/>
          <w:lang w:val="en-US"/>
        </w:rPr>
        <w:t>PrestigeMall_Data.xlsx</w:t>
      </w:r>
      <w:r>
        <w:rPr>
          <w:lang w:val="en-US"/>
        </w:rPr>
        <w:t>.</w:t>
      </w:r>
    </w:p>
    <w:p w14:paraId="4B37B48B" w14:textId="77777777" w:rsidR="005D3CC8" w:rsidRDefault="005D3CC8">
      <w:pPr>
        <w:rPr>
          <w:lang w:val="en-US"/>
        </w:rPr>
      </w:pPr>
    </w:p>
    <w:p w14:paraId="33160F30" w14:textId="77777777" w:rsidR="009B0B89" w:rsidRDefault="009B0B89" w:rsidP="009B0B89">
      <w:pPr>
        <w:rPr>
          <w:lang w:val="en-US"/>
        </w:rPr>
      </w:pPr>
      <w:r>
        <w:rPr>
          <w:lang w:val="en-US"/>
        </w:rPr>
        <w:t>You can refer</w:t>
      </w:r>
      <w:r w:rsidR="00A852A9">
        <w:rPr>
          <w:lang w:val="en-US"/>
        </w:rPr>
        <w:t xml:space="preserve"> to Q5 below on how to </w:t>
      </w:r>
      <w:r>
        <w:rPr>
          <w:lang w:val="en-US"/>
        </w:rPr>
        <w:t xml:space="preserve">fill in the </w:t>
      </w:r>
      <w:r w:rsidR="00FC3FB8">
        <w:rPr>
          <w:lang w:val="en-US"/>
        </w:rPr>
        <w:t>fields</w:t>
      </w:r>
      <w:r>
        <w:rPr>
          <w:lang w:val="en-US"/>
        </w:rPr>
        <w:t xml:space="preserve"> </w:t>
      </w:r>
      <w:r w:rsidR="00493834">
        <w:rPr>
          <w:lang w:val="en-US"/>
        </w:rPr>
        <w:t xml:space="preserve">in the table that is </w:t>
      </w:r>
      <w:r w:rsidR="009214C3">
        <w:rPr>
          <w:lang w:val="en-US"/>
        </w:rPr>
        <w:t>designed</w:t>
      </w:r>
      <w:r w:rsidR="00493834">
        <w:rPr>
          <w:lang w:val="en-US"/>
        </w:rPr>
        <w:t xml:space="preserve"> </w:t>
      </w:r>
      <w:r w:rsidR="00FE0F01">
        <w:rPr>
          <w:lang w:val="en-US"/>
        </w:rPr>
        <w:t>in accordance</w:t>
      </w:r>
      <w:r w:rsidR="00493834">
        <w:rPr>
          <w:lang w:val="en-US"/>
        </w:rPr>
        <w:t xml:space="preserve"> to the</w:t>
      </w:r>
      <w:r>
        <w:rPr>
          <w:lang w:val="en-US"/>
        </w:rPr>
        <w:t xml:space="preserve"> </w:t>
      </w:r>
      <w:r>
        <w:rPr>
          <w:bCs/>
        </w:rPr>
        <w:t>4-steps</w:t>
      </w:r>
      <w:r>
        <w:rPr>
          <w:lang w:val="en-US"/>
        </w:rPr>
        <w:t xml:space="preserve"> </w:t>
      </w:r>
      <w:r w:rsidRPr="009B0B89">
        <w:rPr>
          <w:lang w:val="en-US"/>
        </w:rPr>
        <w:t>statistical problem-solving process.</w:t>
      </w:r>
    </w:p>
    <w:p w14:paraId="70518458" w14:textId="77777777" w:rsidR="00AE5F59" w:rsidRDefault="00AE5F59">
      <w:pPr>
        <w:rPr>
          <w:b/>
        </w:rPr>
      </w:pPr>
      <w:r>
        <w:rPr>
          <w:b/>
        </w:rPr>
        <w:br w:type="page"/>
      </w:r>
    </w:p>
    <w:p w14:paraId="024F10FE" w14:textId="77777777" w:rsidR="00AE5F59" w:rsidRPr="00AE5F59" w:rsidRDefault="00AE5F59" w:rsidP="00AE5F59">
      <w:pPr>
        <w:spacing w:after="120" w:line="259" w:lineRule="auto"/>
        <w:rPr>
          <w:lang w:val="en-US"/>
        </w:rPr>
      </w:pPr>
      <w:r>
        <w:rPr>
          <w:lang w:val="en-US"/>
        </w:rPr>
        <w:lastRenderedPageBreak/>
        <w:t xml:space="preserve">Refer to </w:t>
      </w:r>
      <w:r w:rsidRPr="00AE5F59">
        <w:rPr>
          <w:i/>
          <w:lang w:val="en-US"/>
        </w:rPr>
        <w:t>PrestigeMall_Data.xlsx</w:t>
      </w:r>
      <w:r>
        <w:rPr>
          <w:lang w:val="en-US"/>
        </w:rPr>
        <w:t xml:space="preserve"> and use Minitab </w:t>
      </w:r>
      <w:r w:rsidRPr="00AE5F59">
        <w:rPr>
          <w:lang w:val="en-US"/>
        </w:rPr>
        <w:t>to analyz</w:t>
      </w:r>
      <w:r>
        <w:rPr>
          <w:lang w:val="en-US"/>
        </w:rPr>
        <w:t>e</w:t>
      </w:r>
      <w:r w:rsidRPr="00AE5F59">
        <w:rPr>
          <w:lang w:val="en-US"/>
        </w:rPr>
        <w:t xml:space="preserve"> the data.</w:t>
      </w:r>
    </w:p>
    <w:p w14:paraId="2E4B9ED7" w14:textId="77777777" w:rsidR="00AE5F59" w:rsidRPr="002A53A4" w:rsidRDefault="00AE5F59" w:rsidP="00AE5F59">
      <w:pPr>
        <w:spacing w:after="120" w:line="259" w:lineRule="auto"/>
        <w:rPr>
          <w:lang w:val="en-US"/>
        </w:rPr>
      </w:pPr>
      <w:r>
        <w:rPr>
          <w:lang w:val="en-US"/>
        </w:rPr>
        <w:t>Q1:</w:t>
      </w:r>
      <w:r>
        <w:rPr>
          <w:lang w:val="en-US"/>
        </w:rPr>
        <w:tab/>
      </w:r>
      <w:r w:rsidRPr="002A53A4">
        <w:rPr>
          <w:lang w:val="en-US"/>
        </w:rPr>
        <w:t>What is the aim of this case study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2316"/>
      </w:tblGrid>
      <w:tr w:rsidR="00AE5F59" w:rsidRPr="00014410" w14:paraId="35F79A4F" w14:textId="77777777" w:rsidTr="00AA67CE">
        <w:tc>
          <w:tcPr>
            <w:tcW w:w="12316" w:type="dxa"/>
          </w:tcPr>
          <w:p w14:paraId="26196B49" w14:textId="77777777" w:rsidR="00AE5F59" w:rsidRPr="00014410" w:rsidRDefault="00AE5F59" w:rsidP="00AA67CE">
            <w:pPr>
              <w:rPr>
                <w:lang w:val="en-US"/>
              </w:rPr>
            </w:pPr>
          </w:p>
          <w:p w14:paraId="38359D72" w14:textId="77777777" w:rsidR="00AE5F59" w:rsidRPr="00EB3E7E" w:rsidRDefault="00AE5F59" w:rsidP="00AA67CE">
            <w:pPr>
              <w:rPr>
                <w:lang w:val="en-US" w:eastAsia="en-US"/>
              </w:rPr>
            </w:pPr>
          </w:p>
          <w:p w14:paraId="7BE5F4A7" w14:textId="77777777" w:rsidR="00AE5F59" w:rsidRDefault="00AE5F59" w:rsidP="00AA67CE">
            <w:pPr>
              <w:rPr>
                <w:lang w:val="en-US"/>
              </w:rPr>
            </w:pPr>
          </w:p>
          <w:p w14:paraId="3FE7AD7E" w14:textId="77777777" w:rsidR="00AE5F59" w:rsidRPr="00014410" w:rsidRDefault="00AE5F59" w:rsidP="00AA67CE">
            <w:pPr>
              <w:rPr>
                <w:lang w:val="en-US"/>
              </w:rPr>
            </w:pPr>
          </w:p>
        </w:tc>
      </w:tr>
    </w:tbl>
    <w:p w14:paraId="76E792E0" w14:textId="77777777" w:rsidR="00AE5F59" w:rsidRPr="00014410" w:rsidRDefault="00AE5F59" w:rsidP="00AE5F59">
      <w:pPr>
        <w:ind w:left="720"/>
        <w:rPr>
          <w:lang w:val="en-US"/>
        </w:rPr>
      </w:pPr>
    </w:p>
    <w:p w14:paraId="2CFA94D6" w14:textId="77777777" w:rsidR="00AE5F59" w:rsidRPr="002A53A4" w:rsidRDefault="00AE5F59" w:rsidP="00AE5F59">
      <w:pPr>
        <w:spacing w:after="120" w:line="259" w:lineRule="auto"/>
        <w:rPr>
          <w:lang w:val="en-US"/>
        </w:rPr>
      </w:pPr>
      <w:r>
        <w:rPr>
          <w:lang w:val="en-US"/>
        </w:rPr>
        <w:t>Q2:</w:t>
      </w:r>
      <w:r>
        <w:rPr>
          <w:lang w:val="en-US"/>
        </w:rPr>
        <w:tab/>
      </w:r>
      <w:r w:rsidRPr="002A53A4">
        <w:rPr>
          <w:lang w:val="en-US"/>
        </w:rPr>
        <w:t>What is the sample of this case study?  And what is the targeted population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2316"/>
      </w:tblGrid>
      <w:tr w:rsidR="00AE5F59" w:rsidRPr="00014410" w14:paraId="78C67784" w14:textId="77777777" w:rsidTr="00AA67CE">
        <w:tc>
          <w:tcPr>
            <w:tcW w:w="12316" w:type="dxa"/>
          </w:tcPr>
          <w:p w14:paraId="242C9A27" w14:textId="77777777" w:rsidR="00AE5F59" w:rsidRPr="00014410" w:rsidRDefault="00AE5F59" w:rsidP="00AA67CE">
            <w:pPr>
              <w:rPr>
                <w:lang w:val="en-US"/>
              </w:rPr>
            </w:pPr>
          </w:p>
          <w:p w14:paraId="5E229DC9" w14:textId="77777777" w:rsidR="00AE5F59" w:rsidRPr="002552A5" w:rsidRDefault="00AE5F59" w:rsidP="00AA67CE">
            <w:pPr>
              <w:widowControl w:val="0"/>
              <w:spacing w:line="60" w:lineRule="atLeast"/>
              <w:rPr>
                <w:color w:val="FF0000"/>
                <w:lang w:val="en-US" w:eastAsia="en-US"/>
              </w:rPr>
            </w:pPr>
          </w:p>
          <w:p w14:paraId="710C1D21" w14:textId="77777777" w:rsidR="00AE5F59" w:rsidRPr="00014410" w:rsidRDefault="00AE5F59" w:rsidP="00AA67CE">
            <w:pPr>
              <w:rPr>
                <w:lang w:val="en-US"/>
              </w:rPr>
            </w:pPr>
          </w:p>
        </w:tc>
      </w:tr>
    </w:tbl>
    <w:p w14:paraId="70E3FEF5" w14:textId="77777777" w:rsidR="00AE5F59" w:rsidRPr="00014410" w:rsidRDefault="00AE5F59" w:rsidP="00AE5F59">
      <w:pPr>
        <w:ind w:left="720"/>
        <w:rPr>
          <w:lang w:val="en-US"/>
        </w:rPr>
      </w:pPr>
    </w:p>
    <w:p w14:paraId="75B8EE84" w14:textId="77777777" w:rsidR="00AE5F59" w:rsidRPr="005129F3" w:rsidRDefault="00AE5F59" w:rsidP="00AE5F59">
      <w:pPr>
        <w:spacing w:after="120" w:line="259" w:lineRule="auto"/>
        <w:rPr>
          <w:lang w:val="en-US"/>
        </w:rPr>
      </w:pPr>
      <w:r>
        <w:rPr>
          <w:lang w:val="en-US"/>
        </w:rPr>
        <w:t>Q3:</w:t>
      </w:r>
      <w:r>
        <w:rPr>
          <w:lang w:val="en-US"/>
        </w:rPr>
        <w:tab/>
      </w:r>
      <w:r w:rsidRPr="005129F3">
        <w:rPr>
          <w:lang w:val="en-US"/>
        </w:rPr>
        <w:t>How were the data collected,</w:t>
      </w:r>
      <w:r>
        <w:rPr>
          <w:lang w:val="en-US"/>
        </w:rPr>
        <w:t xml:space="preserve"> as recorded in the data file named</w:t>
      </w:r>
      <w:r w:rsidRPr="005129F3">
        <w:rPr>
          <w:lang w:val="en-US"/>
        </w:rPr>
        <w:t xml:space="preserve"> “Prestige Mall”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2316"/>
      </w:tblGrid>
      <w:tr w:rsidR="00AE5F59" w:rsidRPr="00014410" w14:paraId="5E3938FB" w14:textId="77777777" w:rsidTr="00AA67CE">
        <w:tc>
          <w:tcPr>
            <w:tcW w:w="12316" w:type="dxa"/>
          </w:tcPr>
          <w:p w14:paraId="52A34559" w14:textId="77777777" w:rsidR="00AE5F59" w:rsidRPr="00014410" w:rsidRDefault="00AE5F59" w:rsidP="00AA67CE">
            <w:pPr>
              <w:rPr>
                <w:lang w:val="en-US"/>
              </w:rPr>
            </w:pPr>
          </w:p>
          <w:p w14:paraId="5CA849DC" w14:textId="77777777" w:rsidR="00AE5F59" w:rsidRDefault="00AE5F59" w:rsidP="00AA67CE">
            <w:pPr>
              <w:rPr>
                <w:color w:val="FF0000"/>
                <w:lang w:val="en-US" w:eastAsia="en-US"/>
              </w:rPr>
            </w:pPr>
          </w:p>
          <w:p w14:paraId="3F2677A8" w14:textId="77777777" w:rsidR="00982204" w:rsidRPr="00014410" w:rsidRDefault="00982204" w:rsidP="00AA67CE">
            <w:pPr>
              <w:rPr>
                <w:lang w:val="en-US"/>
              </w:rPr>
            </w:pPr>
          </w:p>
          <w:p w14:paraId="41C92FBD" w14:textId="77777777" w:rsidR="00AE5F59" w:rsidRPr="00014410" w:rsidRDefault="00AE5F59" w:rsidP="00AA67CE">
            <w:pPr>
              <w:rPr>
                <w:lang w:val="en-US"/>
              </w:rPr>
            </w:pPr>
          </w:p>
        </w:tc>
      </w:tr>
    </w:tbl>
    <w:p w14:paraId="544BCE6C" w14:textId="77777777" w:rsidR="00AE5F59" w:rsidRPr="00014410" w:rsidRDefault="00AE5F59" w:rsidP="00AE5F59">
      <w:pPr>
        <w:rPr>
          <w:lang w:val="en-US"/>
        </w:rPr>
      </w:pPr>
    </w:p>
    <w:p w14:paraId="7B3AEBE2" w14:textId="77777777" w:rsidR="00AE5F59" w:rsidRPr="005129F3" w:rsidRDefault="00AE5F59" w:rsidP="00AE5F59">
      <w:pPr>
        <w:spacing w:after="120" w:line="259" w:lineRule="auto"/>
        <w:rPr>
          <w:lang w:val="en-US"/>
        </w:rPr>
      </w:pPr>
      <w:r>
        <w:rPr>
          <w:lang w:val="en-US"/>
        </w:rPr>
        <w:t>Q4:</w:t>
      </w:r>
      <w:r>
        <w:rPr>
          <w:lang w:val="en-US"/>
        </w:rPr>
        <w:tab/>
      </w:r>
      <w:r w:rsidRPr="005129F3">
        <w:rPr>
          <w:lang w:val="en-US"/>
        </w:rPr>
        <w:t xml:space="preserve">What information </w:t>
      </w:r>
      <w:r>
        <w:rPr>
          <w:lang w:val="en-US"/>
        </w:rPr>
        <w:t xml:space="preserve">(variables) </w:t>
      </w:r>
      <w:r w:rsidRPr="005129F3">
        <w:rPr>
          <w:lang w:val="en-US"/>
        </w:rPr>
        <w:t xml:space="preserve">does </w:t>
      </w:r>
      <w:r>
        <w:rPr>
          <w:lang w:val="en-US"/>
        </w:rPr>
        <w:t>the data file named</w:t>
      </w:r>
      <w:r w:rsidRPr="005129F3">
        <w:rPr>
          <w:lang w:val="en-US"/>
        </w:rPr>
        <w:t xml:space="preserve"> “Prestige Mall” hold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2316"/>
      </w:tblGrid>
      <w:tr w:rsidR="00AE5F59" w:rsidRPr="00014410" w14:paraId="00336ECE" w14:textId="77777777" w:rsidTr="00AA67CE">
        <w:tc>
          <w:tcPr>
            <w:tcW w:w="12316" w:type="dxa"/>
          </w:tcPr>
          <w:p w14:paraId="1E783776" w14:textId="77777777" w:rsidR="00AE5F59" w:rsidRPr="00014410" w:rsidRDefault="00AE5F59" w:rsidP="00AA67CE">
            <w:pPr>
              <w:rPr>
                <w:lang w:val="en-US"/>
              </w:rPr>
            </w:pPr>
          </w:p>
          <w:p w14:paraId="04F4752D" w14:textId="77777777" w:rsidR="00AE5F59" w:rsidRPr="002552A5" w:rsidRDefault="00AE5F59" w:rsidP="00AA67CE">
            <w:pPr>
              <w:widowControl w:val="0"/>
              <w:spacing w:line="60" w:lineRule="atLeast"/>
              <w:rPr>
                <w:lang w:val="en-US" w:eastAsia="en-US"/>
              </w:rPr>
            </w:pPr>
          </w:p>
          <w:p w14:paraId="313FE184" w14:textId="77777777" w:rsidR="00AE5F59" w:rsidRPr="00014410" w:rsidRDefault="00AE5F59" w:rsidP="00AA67CE">
            <w:pPr>
              <w:rPr>
                <w:lang w:val="en-US"/>
              </w:rPr>
            </w:pPr>
          </w:p>
          <w:p w14:paraId="7ABB5832" w14:textId="77777777" w:rsidR="00AE5F59" w:rsidRPr="00014410" w:rsidRDefault="00AE5F59" w:rsidP="00AA67CE">
            <w:pPr>
              <w:rPr>
                <w:lang w:val="en-US"/>
              </w:rPr>
            </w:pPr>
          </w:p>
        </w:tc>
      </w:tr>
    </w:tbl>
    <w:p w14:paraId="502E7308" w14:textId="77777777" w:rsidR="00BF6986" w:rsidRDefault="00BF6986" w:rsidP="00AE5F59">
      <w:pPr>
        <w:rPr>
          <w:szCs w:val="14"/>
          <w:lang w:val="en-US"/>
        </w:rPr>
      </w:pPr>
    </w:p>
    <w:p w14:paraId="20FFDB77" w14:textId="77777777" w:rsidR="00BF6986" w:rsidRDefault="00BF6986">
      <w:pPr>
        <w:rPr>
          <w:szCs w:val="14"/>
          <w:lang w:val="en-US"/>
        </w:rPr>
      </w:pPr>
      <w:r>
        <w:rPr>
          <w:szCs w:val="14"/>
          <w:lang w:val="en-US"/>
        </w:rPr>
        <w:br w:type="page"/>
      </w:r>
    </w:p>
    <w:p w14:paraId="12933921" w14:textId="77777777" w:rsidR="00BF6986" w:rsidRDefault="00BF6986" w:rsidP="00BF6986">
      <w:pPr>
        <w:ind w:left="720"/>
        <w:rPr>
          <w:szCs w:val="14"/>
          <w:lang w:val="en-US"/>
        </w:rPr>
      </w:pPr>
      <w:r>
        <w:rPr>
          <w:szCs w:val="14"/>
          <w:lang w:val="en-US"/>
        </w:rPr>
        <w:lastRenderedPageBreak/>
        <w:t xml:space="preserve">        </w:t>
      </w:r>
      <w:r>
        <w:rPr>
          <w:noProof/>
          <w:lang w:eastAsia="zh-CN"/>
        </w:rPr>
        <mc:AlternateContent>
          <mc:Choice Requires="wpg">
            <w:drawing>
              <wp:inline distT="0" distB="0" distL="0" distR="0" wp14:anchorId="76650A09" wp14:editId="1D3EF6AE">
                <wp:extent cx="7643456" cy="471805"/>
                <wp:effectExtent l="0" t="0" r="15240" b="23495"/>
                <wp:docPr id="82" name="Group 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43456" cy="471805"/>
                          <a:chOff x="-93312" y="0"/>
                          <a:chExt cx="7643952" cy="472283"/>
                        </a:xfrm>
                      </wpg:grpSpPr>
                      <wpg:grpSp>
                        <wpg:cNvPr id="83" name="Group 83"/>
                        <wpg:cNvGrpSpPr/>
                        <wpg:grpSpPr>
                          <a:xfrm>
                            <a:off x="-93312" y="0"/>
                            <a:ext cx="7643952" cy="472283"/>
                            <a:chOff x="-93312" y="0"/>
                            <a:chExt cx="7643952" cy="472283"/>
                          </a:xfrm>
                        </wpg:grpSpPr>
                        <wpg:grpSp>
                          <wpg:cNvPr id="84" name="Group 84"/>
                          <wpg:cNvGrpSpPr/>
                          <wpg:grpSpPr>
                            <a:xfrm>
                              <a:off x="-93312" y="0"/>
                              <a:ext cx="7643952" cy="472283"/>
                              <a:chOff x="-93316" y="0"/>
                              <a:chExt cx="7644247" cy="472604"/>
                            </a:xfrm>
                          </wpg:grpSpPr>
                          <wps:wsp>
                            <wps:cNvPr id="85" name="Rounded Rectangle 85"/>
                            <wps:cNvSpPr/>
                            <wps:spPr>
                              <a:xfrm>
                                <a:off x="-93316" y="0"/>
                                <a:ext cx="909642" cy="463550"/>
                              </a:xfrm>
                              <a:prstGeom prst="round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2B4D491" w14:textId="77777777" w:rsidR="00BF6986" w:rsidRPr="00932BB3" w:rsidRDefault="00BF6986" w:rsidP="00BF6986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  <w:t>Formulating Q</w:t>
                                  </w:r>
                                  <w:r w:rsidRPr="00932BB3"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  <w:t>uestion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86" name="Rounded Rectangle 86"/>
                            <wps:cNvSpPr/>
                            <wps:spPr>
                              <a:xfrm>
                                <a:off x="1324240" y="0"/>
                                <a:ext cx="742950" cy="463550"/>
                              </a:xfrm>
                              <a:prstGeom prst="round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AA32DCE" w14:textId="77777777" w:rsidR="00BF6986" w:rsidRPr="00932BB3" w:rsidRDefault="00BF6986" w:rsidP="00BF6986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  <w:t>Collecting Dat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87" name="Rounded Rectangle 87"/>
                            <wps:cNvSpPr/>
                            <wps:spPr>
                              <a:xfrm>
                                <a:off x="3655006" y="9054"/>
                                <a:ext cx="742950" cy="463550"/>
                              </a:xfrm>
                              <a:prstGeom prst="round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87F5BD5" w14:textId="77777777" w:rsidR="00BF6986" w:rsidRPr="00932BB3" w:rsidRDefault="00BF6986" w:rsidP="00BF6986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  <w:t>Analyzing Dat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88" name="Rounded Rectangle 88"/>
                            <wps:cNvSpPr/>
                            <wps:spPr>
                              <a:xfrm>
                                <a:off x="6706381" y="9"/>
                                <a:ext cx="844550" cy="463550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prstDash val="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3E0829C" w14:textId="77777777" w:rsidR="00BF6986" w:rsidRPr="00932BB3" w:rsidRDefault="00BF6986" w:rsidP="00BF6986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  <w:t>Interpreting Result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89" name="Straight Arrow Connector 89"/>
                          <wps:cNvCnPr/>
                          <wps:spPr>
                            <a:xfrm>
                              <a:off x="816326" y="242301"/>
                              <a:ext cx="507861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0" name="Straight Arrow Connector 90"/>
                          <wps:cNvCnPr/>
                          <wps:spPr>
                            <a:xfrm>
                              <a:off x="2065333" y="239417"/>
                              <a:ext cx="158750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91" name="Straight Arrow Connector 91"/>
                        <wps:cNvCnPr/>
                        <wps:spPr>
                          <a:xfrm>
                            <a:off x="4399984" y="248970"/>
                            <a:ext cx="230759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6650A09" id="Group 82" o:spid="_x0000_s1035" style="width:601.85pt;height:37.15pt;mso-position-horizontal-relative:char;mso-position-vertical-relative:line" coordorigin="-933" coordsize="76439,4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">
                <v:group id="Group 83" o:spid="_x0000_s1036" style="position:absolute;left:-933;width:76439;height:4722" coordorigin="-933" coordsize="76439,47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">
                  <v:group id="Group 84" o:spid="_x0000_s1037" style="position:absolute;left:-933;width:76439;height:4722" coordorigin="-933" coordsize="76442,47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">
                    <v:roundrect id="Rounded Rectangle 85" o:spid="_x0000_s1038" style="position:absolute;left:-933;width:9096;height:463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" filled="f" strokecolor="#243f60 [1604]" strokeweight="2pt">
                      <v:textbox>
                        <w:txbxContent>
                          <w:p w:rsidR="00BF6986" w:rsidRPr="00932BB3" w:rsidRDefault="00BF6986" w:rsidP="00BF6986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Formulating Q</w:t>
                            </w:r>
                            <w:r w:rsidRPr="00932BB3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uestions</w:t>
                            </w:r>
                          </w:p>
                        </w:txbxContent>
                      </v:textbox>
                    </v:roundrect>
                    <v:roundrect id="Rounded Rectangle 86" o:spid="_x0000_s1039" style="position:absolute;left:13242;width:7429;height:463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" filled="f" strokecolor="#243f60 [1604]" strokeweight="2pt">
                      <v:textbox>
                        <w:txbxContent>
                          <w:p w:rsidR="00BF6986" w:rsidRPr="00932BB3" w:rsidRDefault="00BF6986" w:rsidP="00BF6986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Collecting Data</w:t>
                            </w:r>
                          </w:p>
                        </w:txbxContent>
                      </v:textbox>
                    </v:roundrect>
                    <v:roundrect id="Rounded Rectangle 87" o:spid="_x0000_s1040" style="position:absolute;left:36550;top:90;width:7429;height:463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" filled="f" strokecolor="#243f60 [1604]" strokeweight="2pt">
                      <v:textbox>
                        <w:txbxContent>
                          <w:p w:rsidR="00BF6986" w:rsidRPr="00932BB3" w:rsidRDefault="00BF6986" w:rsidP="00BF6986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Analyzing Data</w:t>
                            </w:r>
                          </w:p>
                        </w:txbxContent>
                      </v:textbox>
                    </v:roundrect>
                    <v:roundrect id="Rounded Rectangle 88" o:spid="_x0000_s1041" style="position:absolute;left:67063;width:8446;height:463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" filled="f" strokecolor="#243f60 [1604]" strokeweight="2pt">
                      <v:stroke dashstyle="dash"/>
                      <v:textbox>
                        <w:txbxContent>
                          <w:p w:rsidR="00BF6986" w:rsidRPr="00932BB3" w:rsidRDefault="00BF6986" w:rsidP="00BF6986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Interpreting Results</w:t>
                            </w:r>
                          </w:p>
                        </w:txbxContent>
                      </v:textbox>
                    </v:roundrect>
                  </v:group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89" o:spid="_x0000_s1042" type="#_x0000_t32" style="position:absolute;left:8163;top:2423;width:507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" strokecolor="#4579b8 [3044]">
                    <v:stroke endarrow="block"/>
                  </v:shape>
                  <v:shape id="Straight Arrow Connector 90" o:spid="_x0000_s1043" type="#_x0000_t32" style="position:absolute;left:20653;top:2394;width:1587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" strokecolor="#4579b8 [3044]">
                    <v:stroke endarrow="block"/>
                  </v:shape>
                </v:group>
                <v:shape id="Straight Arrow Connector 91" o:spid="_x0000_s1044" type="#_x0000_t32" style="position:absolute;left:43999;top:2489;width:2307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" strokecolor="#4579b8 [3044]">
                  <v:stroke endarrow="block"/>
                </v:shape>
                <w10:anchorlock/>
              </v:group>
            </w:pict>
          </mc:Fallback>
        </mc:AlternateContent>
      </w:r>
    </w:p>
    <w:p w14:paraId="46FF733D" w14:textId="77777777" w:rsidR="00BF6986" w:rsidRDefault="00BF6986" w:rsidP="00BF6986">
      <w:pPr>
        <w:rPr>
          <w:szCs w:val="14"/>
          <w:lang w:val="en-US"/>
        </w:rPr>
      </w:pPr>
    </w:p>
    <w:tbl>
      <w:tblPr>
        <w:tblStyle w:val="TableGrid"/>
        <w:tblW w:w="13892" w:type="dxa"/>
        <w:jc w:val="center"/>
        <w:tblLayout w:type="fixed"/>
        <w:tblLook w:val="04A0" w:firstRow="1" w:lastRow="0" w:firstColumn="1" w:lastColumn="0" w:noHBand="0" w:noVBand="1"/>
      </w:tblPr>
      <w:tblGrid>
        <w:gridCol w:w="561"/>
        <w:gridCol w:w="1890"/>
        <w:gridCol w:w="2085"/>
        <w:gridCol w:w="5529"/>
        <w:gridCol w:w="3827"/>
      </w:tblGrid>
      <w:tr w:rsidR="00142AC6" w14:paraId="691E1669" w14:textId="77777777" w:rsidTr="00D9182E">
        <w:trPr>
          <w:tblHeader/>
          <w:jc w:val="center"/>
        </w:trPr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F4B976" w14:textId="77777777" w:rsidR="00142AC6" w:rsidRPr="00B520EE" w:rsidRDefault="00142AC6" w:rsidP="00142AC6">
            <w:pPr>
              <w:rPr>
                <w:sz w:val="22"/>
                <w:szCs w:val="22"/>
                <w:lang w:val="en-US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77BB696" w14:textId="77777777" w:rsidR="00142AC6" w:rsidRPr="00B520EE" w:rsidRDefault="00142AC6" w:rsidP="00142AC6">
            <w:pPr>
              <w:ind w:left="324" w:hanging="324"/>
              <w:rPr>
                <w:sz w:val="22"/>
                <w:szCs w:val="22"/>
                <w:lang w:val="en-US"/>
              </w:rPr>
            </w:pPr>
          </w:p>
        </w:tc>
        <w:tc>
          <w:tcPr>
            <w:tcW w:w="2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01886B6" w14:textId="4E7928F7" w:rsidR="00142AC6" w:rsidRPr="00B520EE" w:rsidRDefault="00142AC6" w:rsidP="00D9182E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Define variable and type of data</w:t>
            </w:r>
          </w:p>
        </w:tc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F4D561" w14:textId="631B28CE" w:rsidR="00142AC6" w:rsidRPr="001058E8" w:rsidRDefault="00142AC6" w:rsidP="00142AC6">
            <w:pPr>
              <w:spacing w:before="60" w:after="60"/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Both Numerica</w:t>
            </w:r>
            <w:r w:rsidR="00E50DDE">
              <w:rPr>
                <w:b/>
                <w:sz w:val="20"/>
                <w:szCs w:val="20"/>
                <w:lang w:val="en-US"/>
              </w:rPr>
              <w:t>l and G</w:t>
            </w:r>
            <w:r>
              <w:rPr>
                <w:b/>
                <w:sz w:val="20"/>
                <w:szCs w:val="20"/>
                <w:lang w:val="en-US"/>
              </w:rPr>
              <w:t>raphical summaries to be included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B3E631E" w14:textId="77777777" w:rsidR="00F151CA" w:rsidRDefault="00F151CA" w:rsidP="00F151CA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 xml:space="preserve">Description of Sample and </w:t>
            </w:r>
            <w:r>
              <w:rPr>
                <w:b/>
                <w:sz w:val="20"/>
                <w:szCs w:val="20"/>
                <w:lang w:val="en-US"/>
              </w:rPr>
              <w:br/>
              <w:t>Generalization to the target population</w:t>
            </w:r>
          </w:p>
          <w:p w14:paraId="56AA94DF" w14:textId="536D5E33" w:rsidR="00142AC6" w:rsidRPr="001058E8" w:rsidRDefault="00F151CA" w:rsidP="00F151CA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(Based on Q5-Q7 sample description)</w:t>
            </w:r>
          </w:p>
        </w:tc>
      </w:tr>
      <w:tr w:rsidR="00BF6986" w14:paraId="3BFAC126" w14:textId="77777777" w:rsidTr="00A7179F">
        <w:trPr>
          <w:trHeight w:val="2368"/>
          <w:jc w:val="center"/>
        </w:trPr>
        <w:tc>
          <w:tcPr>
            <w:tcW w:w="5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4EAD76" w14:textId="77777777" w:rsidR="00BF6986" w:rsidRPr="00D43F44" w:rsidRDefault="00BF6986" w:rsidP="00A7179F">
            <w:pPr>
              <w:jc w:val="center"/>
              <w:rPr>
                <w:sz w:val="20"/>
                <w:szCs w:val="20"/>
                <w:lang w:val="en-US"/>
              </w:rPr>
            </w:pPr>
            <w:r w:rsidRPr="00D43F44">
              <w:rPr>
                <w:sz w:val="20"/>
                <w:szCs w:val="20"/>
                <w:lang w:val="en-US"/>
              </w:rPr>
              <w:t>Q</w:t>
            </w:r>
            <w:r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61503F" w14:textId="77777777" w:rsidR="00BF6986" w:rsidRPr="00D43F44" w:rsidRDefault="00BF6986" w:rsidP="00A7179F">
            <w:pPr>
              <w:rPr>
                <w:sz w:val="20"/>
                <w:szCs w:val="20"/>
                <w:lang w:val="en-US"/>
              </w:rPr>
            </w:pPr>
            <w:r w:rsidRPr="00D43F44">
              <w:rPr>
                <w:sz w:val="20"/>
                <w:szCs w:val="20"/>
                <w:lang w:val="en-US"/>
              </w:rPr>
              <w:t>What is the proportion of male and female customers of Prestige Mall?</w:t>
            </w:r>
          </w:p>
        </w:tc>
        <w:tc>
          <w:tcPr>
            <w:tcW w:w="2085" w:type="dxa"/>
            <w:tcBorders>
              <w:top w:val="single" w:sz="4" w:space="0" w:color="auto"/>
            </w:tcBorders>
          </w:tcPr>
          <w:p w14:paraId="33506C8F" w14:textId="77777777" w:rsidR="00BF6986" w:rsidRPr="00707FD2" w:rsidRDefault="00BF6986" w:rsidP="00A7179F">
            <w:pPr>
              <w:rPr>
                <w:i/>
                <w:color w:val="000000" w:themeColor="text1"/>
                <w:sz w:val="20"/>
                <w:szCs w:val="22"/>
                <w:lang w:val="en-US"/>
              </w:rPr>
            </w:pPr>
          </w:p>
          <w:p w14:paraId="2F618477" w14:textId="79EBB2DF" w:rsidR="00BF6986" w:rsidRPr="00707FD2" w:rsidRDefault="00BF6986" w:rsidP="00A7179F">
            <w:pPr>
              <w:rPr>
                <w:i/>
                <w:color w:val="000000" w:themeColor="text1"/>
                <w:sz w:val="20"/>
                <w:szCs w:val="22"/>
                <w:lang w:val="en-US"/>
              </w:rPr>
            </w:pPr>
            <w:r w:rsidRPr="00707FD2">
              <w:rPr>
                <w:i/>
                <w:color w:val="000000" w:themeColor="text1"/>
                <w:sz w:val="20"/>
                <w:szCs w:val="22"/>
                <w:lang w:val="en-US"/>
              </w:rPr>
              <w:t>Which variable would you use to answer this question?</w:t>
            </w:r>
          </w:p>
          <w:p w14:paraId="4B238CE4" w14:textId="77777777" w:rsidR="00BF6986" w:rsidRPr="00707FD2" w:rsidRDefault="00CB36A3" w:rsidP="00A7179F">
            <w:pPr>
              <w:rPr>
                <w:b/>
                <w:color w:val="000000" w:themeColor="text1"/>
                <w:sz w:val="20"/>
                <w:szCs w:val="22"/>
                <w:lang w:val="en-US"/>
              </w:rPr>
            </w:pPr>
            <w:r w:rsidRPr="0080510F">
              <w:rPr>
                <w:color w:val="FF0000"/>
                <w:sz w:val="20"/>
                <w:szCs w:val="22"/>
                <w:lang w:val="en-US"/>
              </w:rPr>
              <w:t>Gender</w:t>
            </w:r>
          </w:p>
          <w:p w14:paraId="2DE0E17E" w14:textId="77777777" w:rsidR="00BF6986" w:rsidRPr="00707FD2" w:rsidRDefault="00BF6986" w:rsidP="00A7179F">
            <w:pPr>
              <w:rPr>
                <w:i/>
                <w:color w:val="000000" w:themeColor="text1"/>
                <w:sz w:val="20"/>
                <w:szCs w:val="22"/>
                <w:lang w:val="en-US"/>
              </w:rPr>
            </w:pPr>
          </w:p>
          <w:p w14:paraId="2737705F" w14:textId="3E713FE8" w:rsidR="00BF6986" w:rsidRPr="00707FD2" w:rsidRDefault="00BF6986" w:rsidP="00A7179F">
            <w:pPr>
              <w:rPr>
                <w:i/>
                <w:color w:val="000000" w:themeColor="text1"/>
                <w:sz w:val="20"/>
                <w:szCs w:val="22"/>
                <w:lang w:val="en-US"/>
              </w:rPr>
            </w:pPr>
            <w:r w:rsidRPr="00707FD2">
              <w:rPr>
                <w:i/>
                <w:color w:val="000000" w:themeColor="text1"/>
                <w:sz w:val="20"/>
                <w:szCs w:val="22"/>
                <w:lang w:val="en-US"/>
              </w:rPr>
              <w:t xml:space="preserve">What </w:t>
            </w:r>
            <w:r>
              <w:rPr>
                <w:i/>
                <w:color w:val="000000" w:themeColor="text1"/>
                <w:sz w:val="20"/>
                <w:szCs w:val="20"/>
                <w:lang w:val="en-US"/>
              </w:rPr>
              <w:t>type</w:t>
            </w:r>
            <w:r w:rsidRPr="00E74BA6">
              <w:rPr>
                <w:i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9182E">
              <w:rPr>
                <w:i/>
                <w:color w:val="000000" w:themeColor="text1"/>
                <w:sz w:val="20"/>
                <w:szCs w:val="22"/>
                <w:lang w:val="en-US"/>
              </w:rPr>
              <w:t>of data are these</w:t>
            </w:r>
            <w:r w:rsidRPr="00707FD2">
              <w:rPr>
                <w:i/>
                <w:color w:val="000000" w:themeColor="text1"/>
                <w:sz w:val="20"/>
                <w:szCs w:val="22"/>
                <w:lang w:val="en-US"/>
              </w:rPr>
              <w:t>?</w:t>
            </w:r>
          </w:p>
          <w:p w14:paraId="14DEBEF0" w14:textId="77777777" w:rsidR="00CB36A3" w:rsidRDefault="00CB36A3" w:rsidP="00CB36A3">
            <w:pPr>
              <w:rPr>
                <w:color w:val="FF0000"/>
                <w:sz w:val="20"/>
                <w:szCs w:val="22"/>
                <w:lang w:val="en-US"/>
              </w:rPr>
            </w:pPr>
            <w:r w:rsidRPr="0080510F">
              <w:rPr>
                <w:color w:val="FF0000"/>
                <w:sz w:val="20"/>
                <w:szCs w:val="22"/>
                <w:lang w:val="en-US"/>
              </w:rPr>
              <w:t>Qualitative (nominal)</w:t>
            </w:r>
          </w:p>
          <w:p w14:paraId="404FA92C" w14:textId="77777777" w:rsidR="00BF6986" w:rsidRPr="00C62FAD" w:rsidRDefault="00BF6986" w:rsidP="00A7179F">
            <w:pPr>
              <w:rPr>
                <w:b/>
                <w:i/>
                <w:color w:val="000000" w:themeColor="text1"/>
                <w:sz w:val="20"/>
                <w:szCs w:val="22"/>
                <w:lang w:val="en-US"/>
              </w:rPr>
            </w:pPr>
          </w:p>
        </w:tc>
        <w:tc>
          <w:tcPr>
            <w:tcW w:w="5529" w:type="dxa"/>
            <w:tcBorders>
              <w:top w:val="single" w:sz="4" w:space="0" w:color="auto"/>
            </w:tcBorders>
          </w:tcPr>
          <w:p w14:paraId="37286749" w14:textId="798D8C1A" w:rsidR="00BF6986" w:rsidRPr="00260505" w:rsidRDefault="00A202FE" w:rsidP="00A7179F">
            <w:pPr>
              <w:rPr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noProof/>
              </w:rPr>
              <w:drawing>
                <wp:anchor distT="0" distB="0" distL="114300" distR="114300" simplePos="0" relativeHeight="251666432" behindDoc="1" locked="0" layoutInCell="1" allowOverlap="1" wp14:anchorId="2797593C" wp14:editId="33F7D6DB">
                  <wp:simplePos x="0" y="0"/>
                  <wp:positionH relativeFrom="column">
                    <wp:posOffset>1540255</wp:posOffset>
                  </wp:positionH>
                  <wp:positionV relativeFrom="paragraph">
                    <wp:posOffset>160655</wp:posOffset>
                  </wp:positionV>
                  <wp:extent cx="1860550" cy="1276350"/>
                  <wp:effectExtent l="0" t="0" r="6350" b="0"/>
                  <wp:wrapThrough wrapText="bothSides">
                    <wp:wrapPolygon edited="0">
                      <wp:start x="0" y="0"/>
                      <wp:lineTo x="0" y="21278"/>
                      <wp:lineTo x="21453" y="21278"/>
                      <wp:lineTo x="21453" y="0"/>
                      <wp:lineTo x="0" y="0"/>
                    </wp:wrapPolygon>
                  </wp:wrapThrough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0550" cy="1276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240F2AA5" w14:textId="77777777" w:rsidR="00BF6986" w:rsidRDefault="00BF6986" w:rsidP="00A7179F">
            <w:pPr>
              <w:rPr>
                <w:b/>
                <w:color w:val="000000" w:themeColor="text1"/>
                <w:sz w:val="22"/>
                <w:szCs w:val="22"/>
                <w:lang w:val="en-US"/>
              </w:rPr>
            </w:pPr>
          </w:p>
          <w:p w14:paraId="74E3CE96" w14:textId="77777777" w:rsidR="00CB36A3" w:rsidRPr="008A6617" w:rsidRDefault="00CB36A3" w:rsidP="00CB36A3">
            <w:pPr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8A6617">
              <w:rPr>
                <w:b/>
                <w:color w:val="000000" w:themeColor="text1"/>
                <w:sz w:val="22"/>
                <w:szCs w:val="22"/>
                <w:lang w:val="en-US"/>
              </w:rPr>
              <w:t xml:space="preserve">Male: </w:t>
            </w:r>
            <w:r w:rsidR="00A202FE">
              <w:rPr>
                <w:color w:val="FF0000"/>
                <w:sz w:val="22"/>
                <w:szCs w:val="22"/>
                <w:lang w:val="en-US"/>
              </w:rPr>
              <w:t>43</w:t>
            </w:r>
            <w:r w:rsidRPr="0080510F">
              <w:rPr>
                <w:color w:val="FF0000"/>
                <w:sz w:val="22"/>
                <w:szCs w:val="22"/>
                <w:lang w:val="en-US"/>
              </w:rPr>
              <w:t>%</w:t>
            </w:r>
          </w:p>
          <w:p w14:paraId="627937BE" w14:textId="77777777" w:rsidR="00CB36A3" w:rsidRPr="008A6617" w:rsidRDefault="00CB36A3" w:rsidP="00CB36A3">
            <w:pPr>
              <w:rPr>
                <w:b/>
                <w:color w:val="000000" w:themeColor="text1"/>
                <w:sz w:val="22"/>
                <w:szCs w:val="22"/>
                <w:lang w:val="en-US"/>
              </w:rPr>
            </w:pPr>
          </w:p>
          <w:p w14:paraId="5F5C598D" w14:textId="77777777" w:rsidR="00CB36A3" w:rsidRDefault="00CB36A3" w:rsidP="00CB36A3">
            <w:pPr>
              <w:rPr>
                <w:color w:val="FF0000"/>
                <w:sz w:val="22"/>
                <w:szCs w:val="22"/>
                <w:lang w:val="en-US"/>
              </w:rPr>
            </w:pPr>
            <w:r w:rsidRPr="008A6617">
              <w:rPr>
                <w:b/>
                <w:color w:val="000000" w:themeColor="text1"/>
                <w:sz w:val="22"/>
                <w:szCs w:val="22"/>
                <w:lang w:val="en-US"/>
              </w:rPr>
              <w:t xml:space="preserve">Female: </w:t>
            </w:r>
            <w:r w:rsidRPr="0080510F">
              <w:rPr>
                <w:color w:val="FF0000"/>
                <w:sz w:val="22"/>
                <w:szCs w:val="22"/>
                <w:lang w:val="en-US"/>
              </w:rPr>
              <w:t>5</w:t>
            </w:r>
            <w:r w:rsidR="00A202FE">
              <w:rPr>
                <w:color w:val="FF0000"/>
                <w:sz w:val="22"/>
                <w:szCs w:val="22"/>
                <w:lang w:val="en-US"/>
              </w:rPr>
              <w:t>7</w:t>
            </w:r>
            <w:r w:rsidRPr="0080510F">
              <w:rPr>
                <w:color w:val="FF0000"/>
                <w:sz w:val="22"/>
                <w:szCs w:val="22"/>
                <w:lang w:val="en-US"/>
              </w:rPr>
              <w:t>%</w:t>
            </w:r>
          </w:p>
          <w:p w14:paraId="74E454C7" w14:textId="77777777" w:rsidR="00BF6986" w:rsidRPr="00ED2C38" w:rsidRDefault="00BF6986" w:rsidP="00A7179F">
            <w:pPr>
              <w:rPr>
                <w:b/>
                <w:color w:val="000000" w:themeColor="text1"/>
                <w:sz w:val="22"/>
                <w:szCs w:val="22"/>
                <w:lang w:val="en-US"/>
              </w:rPr>
            </w:pPr>
          </w:p>
        </w:tc>
        <w:tc>
          <w:tcPr>
            <w:tcW w:w="3827" w:type="dxa"/>
            <w:vMerge w:val="restart"/>
            <w:tcBorders>
              <w:top w:val="single" w:sz="4" w:space="0" w:color="auto"/>
            </w:tcBorders>
          </w:tcPr>
          <w:p w14:paraId="76955F55" w14:textId="77777777" w:rsidR="00BF6986" w:rsidRPr="00A1121E" w:rsidRDefault="00BF6986" w:rsidP="00A7179F">
            <w:pPr>
              <w:tabs>
                <w:tab w:val="left" w:pos="567"/>
              </w:tabs>
              <w:rPr>
                <w:i/>
                <w:color w:val="000000" w:themeColor="text1"/>
                <w:sz w:val="22"/>
                <w:szCs w:val="22"/>
              </w:rPr>
            </w:pPr>
          </w:p>
          <w:p w14:paraId="5B77489F" w14:textId="77777777" w:rsidR="00BF6986" w:rsidRPr="00944B30" w:rsidRDefault="00BF6986" w:rsidP="00A7179F">
            <w:pPr>
              <w:tabs>
                <w:tab w:val="left" w:pos="567"/>
              </w:tabs>
              <w:rPr>
                <w:b/>
                <w:i/>
                <w:color w:val="000000" w:themeColor="text1"/>
                <w:sz w:val="22"/>
                <w:szCs w:val="22"/>
                <w:u w:val="single"/>
              </w:rPr>
            </w:pPr>
            <w:r w:rsidRPr="00944B30">
              <w:rPr>
                <w:b/>
                <w:i/>
                <w:color w:val="000000" w:themeColor="text1"/>
                <w:sz w:val="22"/>
                <w:szCs w:val="22"/>
                <w:u w:val="single"/>
              </w:rPr>
              <w:t xml:space="preserve">Describing the sample: </w:t>
            </w:r>
          </w:p>
          <w:p w14:paraId="0106C508" w14:textId="61FA2C3D" w:rsidR="00142AC6" w:rsidRDefault="00142AC6" w:rsidP="004C61A9">
            <w:pPr>
              <w:tabs>
                <w:tab w:val="left" w:pos="567"/>
              </w:tabs>
              <w:rPr>
                <w:color w:val="FF0000"/>
                <w:sz w:val="22"/>
                <w:szCs w:val="22"/>
              </w:rPr>
            </w:pPr>
            <w:r w:rsidRPr="00944B30">
              <w:rPr>
                <w:b/>
                <w:color w:val="FF0000"/>
                <w:sz w:val="22"/>
                <w:szCs w:val="22"/>
              </w:rPr>
              <w:t>For Q5:</w:t>
            </w:r>
            <w:r>
              <w:rPr>
                <w:color w:val="FF0000"/>
                <w:sz w:val="22"/>
                <w:szCs w:val="22"/>
              </w:rPr>
              <w:br/>
            </w:r>
            <w:r w:rsidR="004C61A9" w:rsidRPr="005048BC">
              <w:rPr>
                <w:color w:val="FF0000"/>
                <w:sz w:val="22"/>
                <w:szCs w:val="22"/>
              </w:rPr>
              <w:t>There is a slightly higher proportion of female customers visiting Prestige Mall compared to male customers.</w:t>
            </w:r>
          </w:p>
          <w:p w14:paraId="46A94C50" w14:textId="77777777" w:rsidR="00142AC6" w:rsidRDefault="00142AC6" w:rsidP="004C61A9">
            <w:pPr>
              <w:tabs>
                <w:tab w:val="left" w:pos="567"/>
              </w:tabs>
              <w:rPr>
                <w:color w:val="FF0000"/>
                <w:sz w:val="22"/>
                <w:szCs w:val="22"/>
              </w:rPr>
            </w:pPr>
          </w:p>
          <w:p w14:paraId="4CC2F374" w14:textId="6F38DBE3" w:rsidR="00142AC6" w:rsidRDefault="00142AC6" w:rsidP="004C61A9">
            <w:pPr>
              <w:tabs>
                <w:tab w:val="left" w:pos="567"/>
              </w:tabs>
              <w:rPr>
                <w:color w:val="FF0000"/>
                <w:sz w:val="22"/>
                <w:szCs w:val="22"/>
              </w:rPr>
            </w:pPr>
          </w:p>
          <w:p w14:paraId="73588700" w14:textId="77777777" w:rsidR="008200FE" w:rsidRDefault="008200FE" w:rsidP="004C61A9">
            <w:pPr>
              <w:tabs>
                <w:tab w:val="left" w:pos="567"/>
              </w:tabs>
              <w:rPr>
                <w:color w:val="FF0000"/>
                <w:sz w:val="22"/>
                <w:szCs w:val="22"/>
              </w:rPr>
            </w:pPr>
          </w:p>
          <w:p w14:paraId="741F498E" w14:textId="77777777" w:rsidR="00142AC6" w:rsidRDefault="00142AC6" w:rsidP="004C61A9">
            <w:pPr>
              <w:tabs>
                <w:tab w:val="left" w:pos="567"/>
              </w:tabs>
              <w:rPr>
                <w:color w:val="FF0000"/>
                <w:sz w:val="22"/>
                <w:szCs w:val="22"/>
              </w:rPr>
            </w:pPr>
          </w:p>
          <w:p w14:paraId="0A29E8A3" w14:textId="3F184518" w:rsidR="004C61A9" w:rsidRPr="00944B30" w:rsidRDefault="00142AC6" w:rsidP="004C61A9">
            <w:pPr>
              <w:tabs>
                <w:tab w:val="left" w:pos="567"/>
              </w:tabs>
              <w:rPr>
                <w:b/>
                <w:sz w:val="22"/>
                <w:szCs w:val="22"/>
              </w:rPr>
            </w:pPr>
            <w:r w:rsidRPr="00944B30">
              <w:rPr>
                <w:b/>
                <w:sz w:val="22"/>
                <w:szCs w:val="22"/>
              </w:rPr>
              <w:t>For Q6:</w:t>
            </w:r>
            <w:r w:rsidR="004C61A9" w:rsidRPr="00944B30">
              <w:rPr>
                <w:b/>
                <w:sz w:val="22"/>
                <w:szCs w:val="22"/>
              </w:rPr>
              <w:t xml:space="preserve"> </w:t>
            </w:r>
          </w:p>
          <w:p w14:paraId="04CE65C6" w14:textId="1B56B0B6" w:rsidR="00BF6986" w:rsidRDefault="00BF6986" w:rsidP="00A7179F">
            <w:pPr>
              <w:tabs>
                <w:tab w:val="left" w:pos="567"/>
              </w:tabs>
              <w:rPr>
                <w:color w:val="000000" w:themeColor="text1"/>
                <w:sz w:val="22"/>
                <w:szCs w:val="22"/>
              </w:rPr>
            </w:pPr>
          </w:p>
          <w:p w14:paraId="7D230503" w14:textId="77777777" w:rsidR="00BF6986" w:rsidRDefault="00BF6986" w:rsidP="00A7179F">
            <w:pPr>
              <w:tabs>
                <w:tab w:val="left" w:pos="567"/>
              </w:tabs>
              <w:rPr>
                <w:color w:val="000000" w:themeColor="text1"/>
                <w:sz w:val="22"/>
                <w:szCs w:val="22"/>
              </w:rPr>
            </w:pPr>
          </w:p>
          <w:p w14:paraId="43844B1C" w14:textId="77777777" w:rsidR="00BF6986" w:rsidRDefault="00BF6986" w:rsidP="00A7179F">
            <w:pPr>
              <w:tabs>
                <w:tab w:val="left" w:pos="567"/>
              </w:tabs>
              <w:rPr>
                <w:color w:val="000000" w:themeColor="text1"/>
                <w:sz w:val="22"/>
                <w:szCs w:val="22"/>
              </w:rPr>
            </w:pPr>
          </w:p>
          <w:p w14:paraId="4542574D" w14:textId="77777777" w:rsidR="00BF6986" w:rsidRDefault="00BF6986" w:rsidP="00A7179F">
            <w:pPr>
              <w:tabs>
                <w:tab w:val="left" w:pos="567"/>
              </w:tabs>
              <w:rPr>
                <w:color w:val="000000" w:themeColor="text1"/>
                <w:sz w:val="22"/>
                <w:szCs w:val="22"/>
              </w:rPr>
            </w:pPr>
          </w:p>
          <w:p w14:paraId="1D1BEE8E" w14:textId="77777777" w:rsidR="00BF6986" w:rsidRDefault="00BF6986" w:rsidP="00A7179F">
            <w:pPr>
              <w:tabs>
                <w:tab w:val="left" w:pos="567"/>
              </w:tabs>
              <w:rPr>
                <w:color w:val="000000" w:themeColor="text1"/>
                <w:sz w:val="22"/>
                <w:szCs w:val="22"/>
              </w:rPr>
            </w:pPr>
          </w:p>
          <w:p w14:paraId="539B7F4C" w14:textId="77777777" w:rsidR="00BF6986" w:rsidRDefault="00BF6986" w:rsidP="00A7179F">
            <w:pPr>
              <w:tabs>
                <w:tab w:val="left" w:pos="567"/>
              </w:tabs>
              <w:rPr>
                <w:color w:val="000000" w:themeColor="text1"/>
                <w:sz w:val="22"/>
                <w:szCs w:val="22"/>
              </w:rPr>
            </w:pPr>
          </w:p>
          <w:p w14:paraId="0F6F6BEA" w14:textId="7E199A0D" w:rsidR="00BF6986" w:rsidRDefault="00142AC6" w:rsidP="00A7179F">
            <w:pPr>
              <w:tabs>
                <w:tab w:val="left" w:pos="567"/>
              </w:tabs>
              <w:rPr>
                <w:color w:val="000000" w:themeColor="text1"/>
                <w:sz w:val="22"/>
                <w:szCs w:val="22"/>
              </w:rPr>
            </w:pPr>
            <w:r>
              <w:rPr>
                <w:color w:val="000000" w:themeColor="text1"/>
                <w:sz w:val="22"/>
                <w:szCs w:val="22"/>
              </w:rPr>
              <w:br/>
            </w:r>
          </w:p>
          <w:p w14:paraId="253ACA78" w14:textId="230B8E47" w:rsidR="00142AC6" w:rsidRPr="00944B30" w:rsidRDefault="00142AC6" w:rsidP="00142AC6">
            <w:pPr>
              <w:tabs>
                <w:tab w:val="left" w:pos="567"/>
              </w:tabs>
              <w:rPr>
                <w:b/>
                <w:sz w:val="22"/>
                <w:szCs w:val="22"/>
              </w:rPr>
            </w:pPr>
            <w:r w:rsidRPr="00944B30">
              <w:rPr>
                <w:b/>
                <w:sz w:val="22"/>
                <w:szCs w:val="22"/>
              </w:rPr>
              <w:t>For Q7:</w:t>
            </w:r>
          </w:p>
          <w:p w14:paraId="4B5E7770" w14:textId="40EBE1C5" w:rsidR="00BF6986" w:rsidRDefault="00BF6986" w:rsidP="00A7179F">
            <w:pPr>
              <w:tabs>
                <w:tab w:val="left" w:pos="567"/>
              </w:tabs>
              <w:rPr>
                <w:color w:val="000000" w:themeColor="text1"/>
                <w:sz w:val="22"/>
                <w:szCs w:val="22"/>
              </w:rPr>
            </w:pPr>
          </w:p>
          <w:p w14:paraId="0218E4E0" w14:textId="77777777" w:rsidR="00BF6986" w:rsidRDefault="00BF6986" w:rsidP="00A7179F">
            <w:pPr>
              <w:tabs>
                <w:tab w:val="left" w:pos="567"/>
              </w:tabs>
              <w:rPr>
                <w:color w:val="000000" w:themeColor="text1"/>
                <w:sz w:val="22"/>
                <w:szCs w:val="22"/>
              </w:rPr>
            </w:pPr>
          </w:p>
          <w:p w14:paraId="1011090B" w14:textId="77777777" w:rsidR="00BF6986" w:rsidRDefault="00BF6986" w:rsidP="00A7179F">
            <w:pPr>
              <w:tabs>
                <w:tab w:val="left" w:pos="567"/>
              </w:tabs>
              <w:rPr>
                <w:color w:val="000000" w:themeColor="text1"/>
                <w:sz w:val="22"/>
                <w:szCs w:val="22"/>
              </w:rPr>
            </w:pPr>
          </w:p>
          <w:p w14:paraId="7894B027" w14:textId="05B07BEF" w:rsidR="00BF6986" w:rsidRDefault="00BF6986" w:rsidP="00A7179F">
            <w:pPr>
              <w:tabs>
                <w:tab w:val="left" w:pos="567"/>
              </w:tabs>
              <w:rPr>
                <w:color w:val="000000" w:themeColor="text1"/>
                <w:sz w:val="22"/>
                <w:szCs w:val="22"/>
              </w:rPr>
            </w:pPr>
          </w:p>
          <w:p w14:paraId="5E8F3612" w14:textId="77777777" w:rsidR="008200FE" w:rsidRDefault="008200FE" w:rsidP="00A7179F">
            <w:pPr>
              <w:tabs>
                <w:tab w:val="left" w:pos="567"/>
              </w:tabs>
              <w:rPr>
                <w:color w:val="000000" w:themeColor="text1"/>
                <w:sz w:val="22"/>
                <w:szCs w:val="22"/>
              </w:rPr>
            </w:pPr>
          </w:p>
          <w:p w14:paraId="7B36D21C" w14:textId="77777777" w:rsidR="00BF6986" w:rsidRDefault="00BF6986" w:rsidP="00A7179F">
            <w:pPr>
              <w:tabs>
                <w:tab w:val="left" w:pos="567"/>
              </w:tabs>
              <w:rPr>
                <w:color w:val="000000" w:themeColor="text1"/>
                <w:sz w:val="22"/>
                <w:szCs w:val="22"/>
              </w:rPr>
            </w:pPr>
          </w:p>
          <w:p w14:paraId="354C40C9" w14:textId="77777777" w:rsidR="00BF6986" w:rsidRPr="00944B30" w:rsidRDefault="00BF6986" w:rsidP="00A7179F">
            <w:pPr>
              <w:rPr>
                <w:b/>
                <w:i/>
                <w:color w:val="000000" w:themeColor="text1"/>
                <w:sz w:val="22"/>
                <w:szCs w:val="22"/>
                <w:lang w:val="en-US"/>
              </w:rPr>
            </w:pPr>
            <w:r w:rsidRPr="00944B30">
              <w:rPr>
                <w:b/>
                <w:i/>
                <w:color w:val="000000" w:themeColor="text1"/>
                <w:sz w:val="22"/>
                <w:szCs w:val="22"/>
                <w:lang w:val="en-US"/>
              </w:rPr>
              <w:t>Generalizing to the population:</w:t>
            </w:r>
          </w:p>
          <w:p w14:paraId="69AE73B9" w14:textId="515A5FF7" w:rsidR="00BF6986" w:rsidRDefault="004C61A9" w:rsidP="00A7179F">
            <w:pPr>
              <w:rPr>
                <w:color w:val="FF0000"/>
                <w:sz w:val="22"/>
                <w:szCs w:val="22"/>
                <w:lang w:val="en-US"/>
              </w:rPr>
            </w:pPr>
            <w:r w:rsidRPr="005048BC">
              <w:rPr>
                <w:color w:val="FF0000"/>
                <w:sz w:val="22"/>
                <w:szCs w:val="22"/>
                <w:lang w:val="en-US"/>
              </w:rPr>
              <w:t>Generally, customers of Prestige Mall are slightly more likely to be female</w:t>
            </w:r>
            <w:r w:rsidR="00142AC6">
              <w:rPr>
                <w:color w:val="FF0000"/>
                <w:sz w:val="22"/>
                <w:szCs w:val="22"/>
                <w:lang w:val="en-US"/>
              </w:rPr>
              <w:t>,</w:t>
            </w:r>
          </w:p>
          <w:p w14:paraId="7A0B5A95" w14:textId="77777777" w:rsidR="00142AC6" w:rsidRDefault="00142AC6" w:rsidP="00A7179F">
            <w:pPr>
              <w:rPr>
                <w:color w:val="000000" w:themeColor="text1"/>
                <w:sz w:val="22"/>
                <w:szCs w:val="22"/>
                <w:lang w:val="en-US"/>
              </w:rPr>
            </w:pPr>
          </w:p>
          <w:p w14:paraId="49D61E86" w14:textId="14CBB954" w:rsidR="00142AC6" w:rsidRDefault="00142AC6" w:rsidP="00A7179F">
            <w:pPr>
              <w:rPr>
                <w:color w:val="000000" w:themeColor="text1"/>
                <w:sz w:val="22"/>
                <w:szCs w:val="22"/>
                <w:lang w:val="en-US"/>
              </w:rPr>
            </w:pPr>
          </w:p>
          <w:p w14:paraId="6691910C" w14:textId="77777777" w:rsidR="00E50DDE" w:rsidRDefault="00E50DDE" w:rsidP="00A7179F">
            <w:pPr>
              <w:rPr>
                <w:color w:val="000000" w:themeColor="text1"/>
                <w:sz w:val="22"/>
                <w:szCs w:val="22"/>
                <w:lang w:val="en-US"/>
              </w:rPr>
            </w:pPr>
          </w:p>
          <w:p w14:paraId="495E2693" w14:textId="476A0888" w:rsidR="00142AC6" w:rsidRPr="00A1121E" w:rsidRDefault="00142AC6" w:rsidP="00A7179F">
            <w:pPr>
              <w:rPr>
                <w:color w:val="000000" w:themeColor="text1"/>
                <w:sz w:val="22"/>
                <w:szCs w:val="22"/>
                <w:lang w:val="en-US"/>
              </w:rPr>
            </w:pPr>
          </w:p>
        </w:tc>
      </w:tr>
      <w:tr w:rsidR="00BF6986" w14:paraId="64E91A06" w14:textId="77777777" w:rsidTr="00A7179F">
        <w:trPr>
          <w:trHeight w:val="2368"/>
          <w:jc w:val="center"/>
        </w:trPr>
        <w:tc>
          <w:tcPr>
            <w:tcW w:w="5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D0B04A" w14:textId="77777777" w:rsidR="00BF6986" w:rsidRPr="00D43F44" w:rsidRDefault="00BF6986" w:rsidP="00A7179F">
            <w:pPr>
              <w:jc w:val="center"/>
              <w:rPr>
                <w:sz w:val="20"/>
                <w:szCs w:val="20"/>
                <w:lang w:val="en-US"/>
              </w:rPr>
            </w:pPr>
            <w:r w:rsidRPr="00D43F44">
              <w:rPr>
                <w:sz w:val="20"/>
                <w:szCs w:val="20"/>
                <w:lang w:val="en-US"/>
              </w:rPr>
              <w:t>Q</w:t>
            </w:r>
            <w:r>
              <w:rPr>
                <w:sz w:val="20"/>
                <w:szCs w:val="20"/>
                <w:lang w:val="en-US"/>
              </w:rPr>
              <w:t>6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07C66B" w14:textId="77777777" w:rsidR="00BF6986" w:rsidRPr="00D43F44" w:rsidRDefault="00BF6986" w:rsidP="00A7179F">
            <w:pPr>
              <w:rPr>
                <w:sz w:val="20"/>
                <w:szCs w:val="20"/>
                <w:lang w:val="en-US"/>
              </w:rPr>
            </w:pPr>
            <w:r w:rsidRPr="00D43F44">
              <w:rPr>
                <w:sz w:val="20"/>
                <w:szCs w:val="20"/>
                <w:lang w:val="en-US"/>
              </w:rPr>
              <w:t>What is the age profile of the customers?</w:t>
            </w:r>
          </w:p>
        </w:tc>
        <w:tc>
          <w:tcPr>
            <w:tcW w:w="2085" w:type="dxa"/>
          </w:tcPr>
          <w:p w14:paraId="4753F846" w14:textId="77777777" w:rsidR="00BF6986" w:rsidRPr="00707FD2" w:rsidRDefault="00BF6986" w:rsidP="00A7179F">
            <w:pPr>
              <w:rPr>
                <w:i/>
                <w:color w:val="000000" w:themeColor="text1"/>
                <w:sz w:val="20"/>
                <w:szCs w:val="22"/>
                <w:lang w:val="en-US"/>
              </w:rPr>
            </w:pPr>
          </w:p>
          <w:p w14:paraId="7B686380" w14:textId="11C1A712" w:rsidR="00BF6986" w:rsidRPr="00707FD2" w:rsidRDefault="00BF6986" w:rsidP="00A7179F">
            <w:pPr>
              <w:rPr>
                <w:i/>
                <w:color w:val="000000" w:themeColor="text1"/>
                <w:sz w:val="20"/>
                <w:szCs w:val="22"/>
                <w:lang w:val="en-US"/>
              </w:rPr>
            </w:pPr>
            <w:r w:rsidRPr="00707FD2">
              <w:rPr>
                <w:i/>
                <w:color w:val="000000" w:themeColor="text1"/>
                <w:sz w:val="20"/>
                <w:szCs w:val="22"/>
                <w:lang w:val="en-US"/>
              </w:rPr>
              <w:t>Which variable would you use to answer this question?</w:t>
            </w:r>
          </w:p>
          <w:p w14:paraId="6EBE300A" w14:textId="77777777" w:rsidR="00BF6986" w:rsidRPr="00707FD2" w:rsidRDefault="00BF6986" w:rsidP="00A7179F">
            <w:pPr>
              <w:rPr>
                <w:b/>
                <w:color w:val="000000" w:themeColor="text1"/>
                <w:sz w:val="20"/>
                <w:szCs w:val="22"/>
                <w:lang w:val="en-US"/>
              </w:rPr>
            </w:pPr>
          </w:p>
          <w:p w14:paraId="1145EA4B" w14:textId="77777777" w:rsidR="00BF6986" w:rsidRPr="00707FD2" w:rsidRDefault="00BF6986" w:rsidP="00A7179F">
            <w:pPr>
              <w:rPr>
                <w:i/>
                <w:color w:val="000000" w:themeColor="text1"/>
                <w:sz w:val="20"/>
                <w:szCs w:val="22"/>
                <w:lang w:val="en-US"/>
              </w:rPr>
            </w:pPr>
          </w:p>
          <w:p w14:paraId="46211DDC" w14:textId="577E233C" w:rsidR="00BF6986" w:rsidRPr="00142AC6" w:rsidRDefault="00BF6986" w:rsidP="00A7179F">
            <w:pPr>
              <w:rPr>
                <w:i/>
                <w:color w:val="000000" w:themeColor="text1"/>
                <w:sz w:val="20"/>
                <w:szCs w:val="22"/>
                <w:lang w:val="en-US"/>
              </w:rPr>
            </w:pPr>
            <w:r w:rsidRPr="00707FD2">
              <w:rPr>
                <w:i/>
                <w:color w:val="000000" w:themeColor="text1"/>
                <w:sz w:val="20"/>
                <w:szCs w:val="22"/>
                <w:lang w:val="en-US"/>
              </w:rPr>
              <w:t xml:space="preserve">What </w:t>
            </w:r>
            <w:r>
              <w:rPr>
                <w:i/>
                <w:color w:val="000000" w:themeColor="text1"/>
                <w:sz w:val="20"/>
                <w:szCs w:val="20"/>
                <w:lang w:val="en-US"/>
              </w:rPr>
              <w:t>type</w:t>
            </w:r>
            <w:r w:rsidRPr="00E74BA6">
              <w:rPr>
                <w:i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9182E">
              <w:rPr>
                <w:i/>
                <w:color w:val="000000" w:themeColor="text1"/>
                <w:sz w:val="20"/>
                <w:szCs w:val="22"/>
                <w:lang w:val="en-US"/>
              </w:rPr>
              <w:t>of data are the</w:t>
            </w:r>
            <w:r w:rsidRPr="00707FD2">
              <w:rPr>
                <w:i/>
                <w:color w:val="000000" w:themeColor="text1"/>
                <w:sz w:val="20"/>
                <w:szCs w:val="22"/>
                <w:lang w:val="en-US"/>
              </w:rPr>
              <w:t>s</w:t>
            </w:r>
            <w:r w:rsidR="00D9182E">
              <w:rPr>
                <w:i/>
                <w:color w:val="000000" w:themeColor="text1"/>
                <w:sz w:val="20"/>
                <w:szCs w:val="22"/>
                <w:lang w:val="en-US"/>
              </w:rPr>
              <w:t>e</w:t>
            </w:r>
            <w:r w:rsidRPr="00707FD2">
              <w:rPr>
                <w:i/>
                <w:color w:val="000000" w:themeColor="text1"/>
                <w:sz w:val="20"/>
                <w:szCs w:val="22"/>
                <w:lang w:val="en-US"/>
              </w:rPr>
              <w:t>?</w:t>
            </w:r>
          </w:p>
        </w:tc>
        <w:tc>
          <w:tcPr>
            <w:tcW w:w="5529" w:type="dxa"/>
            <w:tcBorders>
              <w:top w:val="single" w:sz="4" w:space="0" w:color="auto"/>
            </w:tcBorders>
          </w:tcPr>
          <w:p w14:paraId="7F8355AA" w14:textId="77777777" w:rsidR="00BF6986" w:rsidRPr="00B520EE" w:rsidRDefault="00BF6986" w:rsidP="00A7179F">
            <w:pPr>
              <w:rPr>
                <w:sz w:val="22"/>
                <w:szCs w:val="22"/>
                <w:lang w:val="en-US"/>
              </w:rPr>
            </w:pPr>
          </w:p>
          <w:p w14:paraId="6C7A454E" w14:textId="77777777" w:rsidR="00BF6986" w:rsidRPr="00707FD2" w:rsidRDefault="00BF6986" w:rsidP="00A7179F">
            <w:pPr>
              <w:rPr>
                <w:sz w:val="22"/>
                <w:szCs w:val="22"/>
                <w:lang w:val="en-US"/>
              </w:rPr>
            </w:pPr>
          </w:p>
          <w:p w14:paraId="29C1A691" w14:textId="77777777" w:rsidR="00BF6986" w:rsidRPr="008A6617" w:rsidRDefault="00BF6986" w:rsidP="00A7179F">
            <w:pPr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8A6617">
              <w:rPr>
                <w:b/>
                <w:color w:val="000000" w:themeColor="text1"/>
                <w:sz w:val="22"/>
                <w:szCs w:val="22"/>
                <w:lang w:val="en-US"/>
              </w:rPr>
              <w:t xml:space="preserve">Mean: </w:t>
            </w:r>
          </w:p>
          <w:p w14:paraId="051FCB71" w14:textId="77777777" w:rsidR="00BF6986" w:rsidRPr="008A6617" w:rsidRDefault="00BF6986" w:rsidP="00A7179F">
            <w:pPr>
              <w:rPr>
                <w:b/>
                <w:color w:val="000000" w:themeColor="text1"/>
                <w:sz w:val="22"/>
                <w:szCs w:val="22"/>
                <w:lang w:val="en-US"/>
              </w:rPr>
            </w:pPr>
          </w:p>
          <w:p w14:paraId="2FCC5B75" w14:textId="77777777" w:rsidR="00BF6986" w:rsidRPr="008A6617" w:rsidRDefault="00BF6986" w:rsidP="00A7179F">
            <w:pPr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8A6617">
              <w:rPr>
                <w:b/>
                <w:color w:val="000000" w:themeColor="text1"/>
                <w:sz w:val="22"/>
                <w:szCs w:val="22"/>
                <w:lang w:val="en-US"/>
              </w:rPr>
              <w:t xml:space="preserve">Median: </w:t>
            </w:r>
          </w:p>
          <w:p w14:paraId="4DDD7431" w14:textId="77777777" w:rsidR="00BF6986" w:rsidRPr="008A6617" w:rsidRDefault="00BF6986" w:rsidP="00A7179F">
            <w:pPr>
              <w:rPr>
                <w:b/>
                <w:color w:val="000000" w:themeColor="text1"/>
                <w:sz w:val="22"/>
                <w:szCs w:val="22"/>
                <w:lang w:val="en-US"/>
              </w:rPr>
            </w:pPr>
          </w:p>
          <w:p w14:paraId="43BF49BA" w14:textId="77777777" w:rsidR="00BF6986" w:rsidRPr="00B520EE" w:rsidRDefault="00BF6986" w:rsidP="00A7179F">
            <w:pPr>
              <w:rPr>
                <w:sz w:val="22"/>
                <w:szCs w:val="22"/>
                <w:lang w:val="en-US"/>
              </w:rPr>
            </w:pPr>
            <w:r w:rsidRPr="008A6617">
              <w:rPr>
                <w:b/>
                <w:color w:val="000000" w:themeColor="text1"/>
                <w:sz w:val="22"/>
                <w:szCs w:val="22"/>
                <w:lang w:val="en-US"/>
              </w:rPr>
              <w:t xml:space="preserve">SD: </w:t>
            </w:r>
          </w:p>
        </w:tc>
        <w:tc>
          <w:tcPr>
            <w:tcW w:w="3827" w:type="dxa"/>
            <w:vMerge/>
          </w:tcPr>
          <w:p w14:paraId="1C7C3AD1" w14:textId="77777777" w:rsidR="00BF6986" w:rsidRDefault="00BF6986" w:rsidP="00A7179F">
            <w:pPr>
              <w:rPr>
                <w:lang w:val="en-US"/>
              </w:rPr>
            </w:pPr>
          </w:p>
        </w:tc>
      </w:tr>
      <w:tr w:rsidR="00BF6986" w14:paraId="7AFD32ED" w14:textId="77777777" w:rsidTr="00A7179F">
        <w:trPr>
          <w:trHeight w:val="2368"/>
          <w:jc w:val="center"/>
        </w:trPr>
        <w:tc>
          <w:tcPr>
            <w:tcW w:w="561" w:type="dxa"/>
            <w:tcBorders>
              <w:top w:val="single" w:sz="4" w:space="0" w:color="auto"/>
            </w:tcBorders>
            <w:vAlign w:val="center"/>
          </w:tcPr>
          <w:p w14:paraId="5D983790" w14:textId="77777777" w:rsidR="00BF6986" w:rsidRPr="00D43F44" w:rsidRDefault="00BF6986" w:rsidP="00A7179F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Q7</w:t>
            </w:r>
          </w:p>
        </w:tc>
        <w:tc>
          <w:tcPr>
            <w:tcW w:w="1890" w:type="dxa"/>
            <w:tcBorders>
              <w:top w:val="single" w:sz="4" w:space="0" w:color="auto"/>
            </w:tcBorders>
            <w:vAlign w:val="center"/>
          </w:tcPr>
          <w:p w14:paraId="339871EB" w14:textId="77777777" w:rsidR="00BF6986" w:rsidRPr="00D43F44" w:rsidRDefault="00BF6986" w:rsidP="00A7179F">
            <w:pPr>
              <w:rPr>
                <w:sz w:val="20"/>
                <w:szCs w:val="20"/>
                <w:lang w:val="en-US"/>
              </w:rPr>
            </w:pPr>
            <w:r w:rsidRPr="00D43F44">
              <w:rPr>
                <w:sz w:val="20"/>
                <w:szCs w:val="20"/>
                <w:lang w:val="en-US"/>
              </w:rPr>
              <w:t>What is the distribution of income of the customers?</w:t>
            </w:r>
          </w:p>
        </w:tc>
        <w:tc>
          <w:tcPr>
            <w:tcW w:w="2085" w:type="dxa"/>
          </w:tcPr>
          <w:p w14:paraId="7A571FB5" w14:textId="77777777" w:rsidR="00BF6986" w:rsidRPr="00707FD2" w:rsidRDefault="00BF6986" w:rsidP="00A7179F">
            <w:pPr>
              <w:rPr>
                <w:i/>
                <w:color w:val="000000" w:themeColor="text1"/>
                <w:sz w:val="20"/>
                <w:szCs w:val="22"/>
                <w:lang w:val="en-US"/>
              </w:rPr>
            </w:pPr>
          </w:p>
          <w:p w14:paraId="7B684CB3" w14:textId="63967079" w:rsidR="00BF6986" w:rsidRPr="00707FD2" w:rsidRDefault="00BF6986" w:rsidP="00A7179F">
            <w:pPr>
              <w:rPr>
                <w:i/>
                <w:color w:val="000000" w:themeColor="text1"/>
                <w:sz w:val="20"/>
                <w:szCs w:val="22"/>
                <w:lang w:val="en-US"/>
              </w:rPr>
            </w:pPr>
            <w:r w:rsidRPr="00707FD2">
              <w:rPr>
                <w:i/>
                <w:color w:val="000000" w:themeColor="text1"/>
                <w:sz w:val="20"/>
                <w:szCs w:val="22"/>
                <w:lang w:val="en-US"/>
              </w:rPr>
              <w:t>Which variable would you use to answer this question?</w:t>
            </w:r>
          </w:p>
          <w:p w14:paraId="6B53693C" w14:textId="77777777" w:rsidR="00BF6986" w:rsidRPr="00707FD2" w:rsidRDefault="00BF6986" w:rsidP="00A7179F">
            <w:pPr>
              <w:rPr>
                <w:b/>
                <w:color w:val="000000" w:themeColor="text1"/>
                <w:sz w:val="20"/>
                <w:szCs w:val="22"/>
                <w:lang w:val="en-US"/>
              </w:rPr>
            </w:pPr>
          </w:p>
          <w:p w14:paraId="79F90686" w14:textId="77777777" w:rsidR="00BF6986" w:rsidRPr="00707FD2" w:rsidRDefault="00BF6986" w:rsidP="00A7179F">
            <w:pPr>
              <w:rPr>
                <w:i/>
                <w:color w:val="000000" w:themeColor="text1"/>
                <w:sz w:val="20"/>
                <w:szCs w:val="22"/>
                <w:lang w:val="en-US"/>
              </w:rPr>
            </w:pPr>
          </w:p>
          <w:p w14:paraId="617C39E4" w14:textId="4CA23B57" w:rsidR="00BF6986" w:rsidRPr="00707FD2" w:rsidRDefault="00BF6986" w:rsidP="00A7179F">
            <w:pPr>
              <w:rPr>
                <w:i/>
                <w:color w:val="000000" w:themeColor="text1"/>
                <w:sz w:val="20"/>
                <w:szCs w:val="22"/>
                <w:lang w:val="en-US"/>
              </w:rPr>
            </w:pPr>
            <w:r w:rsidRPr="00707FD2">
              <w:rPr>
                <w:i/>
                <w:color w:val="000000" w:themeColor="text1"/>
                <w:sz w:val="20"/>
                <w:szCs w:val="22"/>
                <w:lang w:val="en-US"/>
              </w:rPr>
              <w:t xml:space="preserve">What </w:t>
            </w:r>
            <w:r>
              <w:rPr>
                <w:i/>
                <w:color w:val="000000" w:themeColor="text1"/>
                <w:sz w:val="20"/>
                <w:szCs w:val="20"/>
                <w:lang w:val="en-US"/>
              </w:rPr>
              <w:t>type</w:t>
            </w:r>
            <w:r w:rsidRPr="00E74BA6">
              <w:rPr>
                <w:i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9182E">
              <w:rPr>
                <w:i/>
                <w:color w:val="000000" w:themeColor="text1"/>
                <w:sz w:val="20"/>
                <w:szCs w:val="22"/>
                <w:lang w:val="en-US"/>
              </w:rPr>
              <w:t>of data are the</w:t>
            </w:r>
            <w:r w:rsidRPr="00707FD2">
              <w:rPr>
                <w:i/>
                <w:color w:val="000000" w:themeColor="text1"/>
                <w:sz w:val="20"/>
                <w:szCs w:val="22"/>
                <w:lang w:val="en-US"/>
              </w:rPr>
              <w:t>s</w:t>
            </w:r>
            <w:r w:rsidR="00D9182E">
              <w:rPr>
                <w:i/>
                <w:color w:val="000000" w:themeColor="text1"/>
                <w:sz w:val="20"/>
                <w:szCs w:val="22"/>
                <w:lang w:val="en-US"/>
              </w:rPr>
              <w:t>e</w:t>
            </w:r>
            <w:r w:rsidRPr="00707FD2">
              <w:rPr>
                <w:i/>
                <w:color w:val="000000" w:themeColor="text1"/>
                <w:sz w:val="20"/>
                <w:szCs w:val="22"/>
                <w:lang w:val="en-US"/>
              </w:rPr>
              <w:t>?</w:t>
            </w:r>
          </w:p>
          <w:p w14:paraId="75C5B95D" w14:textId="77777777" w:rsidR="00BF6986" w:rsidRPr="00033D7B" w:rsidRDefault="00BF6986" w:rsidP="00A7179F">
            <w:pPr>
              <w:rPr>
                <w:b/>
                <w:color w:val="000000" w:themeColor="text1"/>
                <w:sz w:val="20"/>
                <w:szCs w:val="22"/>
                <w:lang w:val="en-US"/>
              </w:rPr>
            </w:pPr>
          </w:p>
        </w:tc>
        <w:tc>
          <w:tcPr>
            <w:tcW w:w="5529" w:type="dxa"/>
          </w:tcPr>
          <w:p w14:paraId="3D652750" w14:textId="77777777" w:rsidR="00BF6986" w:rsidRPr="005B6D40" w:rsidRDefault="00BF6986" w:rsidP="00A7179F">
            <w:pPr>
              <w:rPr>
                <w:color w:val="000000" w:themeColor="text1"/>
                <w:sz w:val="22"/>
                <w:szCs w:val="22"/>
                <w:lang w:val="en-US"/>
              </w:rPr>
            </w:pPr>
          </w:p>
          <w:p w14:paraId="6CA1EBB8" w14:textId="77777777" w:rsidR="00BF6986" w:rsidRPr="005B6D40" w:rsidRDefault="00BF6986" w:rsidP="00A7179F">
            <w:pPr>
              <w:rPr>
                <w:color w:val="000000" w:themeColor="text1"/>
                <w:sz w:val="22"/>
                <w:szCs w:val="22"/>
                <w:lang w:val="en-US"/>
              </w:rPr>
            </w:pPr>
          </w:p>
          <w:p w14:paraId="1ADCF2DF" w14:textId="77777777" w:rsidR="00BF6986" w:rsidRPr="008A6617" w:rsidRDefault="00BF6986" w:rsidP="00A7179F">
            <w:pPr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>
              <w:rPr>
                <w:b/>
                <w:color w:val="000000" w:themeColor="text1"/>
                <w:sz w:val="22"/>
                <w:szCs w:val="22"/>
                <w:lang w:val="en-US"/>
              </w:rPr>
              <w:t xml:space="preserve">Mean: </w:t>
            </w:r>
          </w:p>
          <w:p w14:paraId="295E26C3" w14:textId="77777777" w:rsidR="00BF6986" w:rsidRPr="008A6617" w:rsidRDefault="00BF6986" w:rsidP="00A7179F">
            <w:pPr>
              <w:rPr>
                <w:b/>
                <w:color w:val="000000" w:themeColor="text1"/>
                <w:sz w:val="22"/>
                <w:szCs w:val="22"/>
                <w:lang w:val="en-US"/>
              </w:rPr>
            </w:pPr>
          </w:p>
          <w:p w14:paraId="1C01C0D6" w14:textId="77777777" w:rsidR="00BF6986" w:rsidRPr="008A6617" w:rsidRDefault="00BF6986" w:rsidP="00A7179F">
            <w:pPr>
              <w:rPr>
                <w:b/>
                <w:color w:val="000000" w:themeColor="text1"/>
                <w:sz w:val="22"/>
                <w:szCs w:val="22"/>
                <w:lang w:val="en-US"/>
              </w:rPr>
            </w:pPr>
            <w:r w:rsidRPr="008A6617">
              <w:rPr>
                <w:b/>
                <w:color w:val="000000" w:themeColor="text1"/>
                <w:sz w:val="22"/>
                <w:szCs w:val="22"/>
                <w:lang w:val="en-US"/>
              </w:rPr>
              <w:t xml:space="preserve">Median: </w:t>
            </w:r>
          </w:p>
          <w:p w14:paraId="0A4F9BDA" w14:textId="77777777" w:rsidR="00BF6986" w:rsidRPr="008A6617" w:rsidRDefault="00BF6986" w:rsidP="00A7179F">
            <w:pPr>
              <w:rPr>
                <w:b/>
                <w:color w:val="000000" w:themeColor="text1"/>
                <w:sz w:val="22"/>
                <w:szCs w:val="22"/>
                <w:lang w:val="en-US"/>
              </w:rPr>
            </w:pPr>
          </w:p>
          <w:p w14:paraId="2B1A9FF6" w14:textId="77777777" w:rsidR="00BF6986" w:rsidRPr="00B520EE" w:rsidRDefault="00075FC5" w:rsidP="00A7179F">
            <w:pPr>
              <w:rPr>
                <w:sz w:val="22"/>
                <w:szCs w:val="22"/>
                <w:lang w:val="en-US"/>
              </w:rPr>
            </w:pPr>
            <w:r>
              <w:rPr>
                <w:b/>
                <w:color w:val="000000" w:themeColor="text1"/>
                <w:sz w:val="22"/>
                <w:szCs w:val="22"/>
                <w:lang w:val="en-US"/>
              </w:rPr>
              <w:t>SD</w:t>
            </w:r>
            <w:r w:rsidR="00BF6986" w:rsidRPr="008A6617">
              <w:rPr>
                <w:b/>
                <w:color w:val="000000" w:themeColor="text1"/>
                <w:sz w:val="22"/>
                <w:szCs w:val="22"/>
                <w:lang w:val="en-US"/>
              </w:rPr>
              <w:t xml:space="preserve">: </w:t>
            </w:r>
          </w:p>
        </w:tc>
        <w:tc>
          <w:tcPr>
            <w:tcW w:w="3827" w:type="dxa"/>
            <w:vMerge/>
          </w:tcPr>
          <w:p w14:paraId="377768D3" w14:textId="77777777" w:rsidR="00BF6986" w:rsidRDefault="00BF6986" w:rsidP="00A7179F">
            <w:pPr>
              <w:rPr>
                <w:lang w:val="en-US"/>
              </w:rPr>
            </w:pPr>
          </w:p>
        </w:tc>
      </w:tr>
    </w:tbl>
    <w:p w14:paraId="7B8257AA" w14:textId="77777777" w:rsidR="00AE5F59" w:rsidRDefault="00AE5F59" w:rsidP="00AE5F59">
      <w:pPr>
        <w:ind w:firstLine="720"/>
        <w:rPr>
          <w:szCs w:val="14"/>
          <w:lang w:val="en-US"/>
        </w:rPr>
      </w:pPr>
      <w:r>
        <w:rPr>
          <w:szCs w:val="14"/>
          <w:lang w:val="en-US"/>
        </w:rPr>
        <w:lastRenderedPageBreak/>
        <w:t xml:space="preserve"> </w:t>
      </w:r>
      <w:r>
        <w:rPr>
          <w:noProof/>
          <w:lang w:eastAsia="zh-CN"/>
        </w:rPr>
        <mc:AlternateContent>
          <mc:Choice Requires="wpg">
            <w:drawing>
              <wp:inline distT="0" distB="0" distL="0" distR="0" wp14:anchorId="348664F8" wp14:editId="22DC479A">
                <wp:extent cx="7643456" cy="471805"/>
                <wp:effectExtent l="0" t="0" r="15240" b="23495"/>
                <wp:docPr id="60" name="Group 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43456" cy="471805"/>
                          <a:chOff x="-93312" y="0"/>
                          <a:chExt cx="7643952" cy="472283"/>
                        </a:xfrm>
                      </wpg:grpSpPr>
                      <wpg:grpSp>
                        <wpg:cNvPr id="58" name="Group 58"/>
                        <wpg:cNvGrpSpPr/>
                        <wpg:grpSpPr>
                          <a:xfrm>
                            <a:off x="-93312" y="0"/>
                            <a:ext cx="7643952" cy="472283"/>
                            <a:chOff x="-93312" y="0"/>
                            <a:chExt cx="7643952" cy="472283"/>
                          </a:xfrm>
                        </wpg:grpSpPr>
                        <wpg:grpSp>
                          <wpg:cNvPr id="38" name="Group 38"/>
                          <wpg:cNvGrpSpPr/>
                          <wpg:grpSpPr>
                            <a:xfrm>
                              <a:off x="-93312" y="0"/>
                              <a:ext cx="7643952" cy="472283"/>
                              <a:chOff x="-93316" y="0"/>
                              <a:chExt cx="7644247" cy="472604"/>
                            </a:xfrm>
                          </wpg:grpSpPr>
                          <wps:wsp>
                            <wps:cNvPr id="39" name="Rounded Rectangle 39"/>
                            <wps:cNvSpPr/>
                            <wps:spPr>
                              <a:xfrm>
                                <a:off x="-93316" y="0"/>
                                <a:ext cx="909642" cy="463550"/>
                              </a:xfrm>
                              <a:prstGeom prst="round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BD033CA" w14:textId="77777777" w:rsidR="00AE5F59" w:rsidRPr="00932BB3" w:rsidRDefault="00AE5F59" w:rsidP="00AE5F59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  <w:t>Formulating Q</w:t>
                                  </w:r>
                                  <w:r w:rsidRPr="00932BB3"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  <w:t>uestion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0" name="Rounded Rectangle 40"/>
                            <wps:cNvSpPr/>
                            <wps:spPr>
                              <a:xfrm>
                                <a:off x="1324240" y="0"/>
                                <a:ext cx="742950" cy="463550"/>
                              </a:xfrm>
                              <a:prstGeom prst="round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4EEEA69" w14:textId="77777777" w:rsidR="00AE5F59" w:rsidRPr="00932BB3" w:rsidRDefault="00AE5F59" w:rsidP="00AE5F59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  <w:t>Collecting Dat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1" name="Rounded Rectangle 41"/>
                            <wps:cNvSpPr/>
                            <wps:spPr>
                              <a:xfrm>
                                <a:off x="3655006" y="9054"/>
                                <a:ext cx="742950" cy="463550"/>
                              </a:xfrm>
                              <a:prstGeom prst="round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4A6AD9D" w14:textId="77777777" w:rsidR="00AE5F59" w:rsidRPr="00932BB3" w:rsidRDefault="00AE5F59" w:rsidP="00AE5F59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  <w:t>Analyzing Dat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2" name="Rounded Rectangle 42"/>
                            <wps:cNvSpPr/>
                            <wps:spPr>
                              <a:xfrm>
                                <a:off x="6706381" y="9"/>
                                <a:ext cx="844550" cy="463550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prstDash val="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B7017FD" w14:textId="77777777" w:rsidR="00AE5F59" w:rsidRPr="00932BB3" w:rsidRDefault="00AE5F59" w:rsidP="00AE5F59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  <w:t>Interpreting Result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55" name="Straight Arrow Connector 55"/>
                          <wps:cNvCnPr/>
                          <wps:spPr>
                            <a:xfrm>
                              <a:off x="816326" y="242301"/>
                              <a:ext cx="507861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7" name="Straight Arrow Connector 57"/>
                          <wps:cNvCnPr/>
                          <wps:spPr>
                            <a:xfrm>
                              <a:off x="2065333" y="239417"/>
                              <a:ext cx="158750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9" name="Straight Arrow Connector 59"/>
                        <wps:cNvCnPr/>
                        <wps:spPr>
                          <a:xfrm>
                            <a:off x="4399984" y="248970"/>
                            <a:ext cx="230759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48664F8" id="Group 60" o:spid="_x0000_s1035" style="width:601.85pt;height:37.15pt;mso-position-horizontal-relative:char;mso-position-vertical-relative:line" coordorigin="-933" coordsize="76439,4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">
                <v:group id="Group 58" o:spid="_x0000_s1036" style="position:absolute;left:-933;width:76439;height:4722" coordorigin="-933" coordsize="76439,47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Xfc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zA2fAk/QKa/AAAA//8DAFBLAQItABQABgAIAAAAIQDb4fbL7gAAAIUBAAATAAAAAAAAAAAAAAAA&#10;AAAAAABbQ29udGVudF9UeXBlc10ueG1sUEsBAi0AFAAGAAgAAAAhAFr0LFu/AAAAFQEAAAsAAAAA&#10;AAAAAAAAAAAAHwEAAF9yZWxzLy5yZWxzUEsBAi0AFAAGAAgAAAAhAIUhd9zBAAAA2wAAAA8AAAAA&#10;AAAAAAAAAAAABwIAAGRycy9kb3ducmV2LnhtbFBLBQYAAAAAAwADALcAAAD1AgAAAAA=&#10;">
                  <v:group id="Group 38" o:spid="_x0000_s1037" style="position:absolute;left:-933;width:76439;height:4722" coordorigin="-933" coordsize="76442,47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  <v:roundrect id="Rounded Rectangle 39" o:spid="_x0000_s1038" style="position:absolute;left:-933;width:9096;height:463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" filled="f" strokecolor="#243f60 [1604]" strokeweight="2pt">
                      <v:textbox>
                        <w:txbxContent>
                          <w:p w:rsidR="00AE5F59" w:rsidRPr="00932BB3" w:rsidRDefault="00AE5F59" w:rsidP="00AE5F59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Formulating Q</w:t>
                            </w:r>
                            <w:r w:rsidRPr="00932BB3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uestions</w:t>
                            </w:r>
                          </w:p>
                        </w:txbxContent>
                      </v:textbox>
                    </v:roundrect>
                    <v:roundrect id="Rounded Rectangle 40" o:spid="_x0000_s1039" style="position:absolute;left:13242;width:7429;height:463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" filled="f" strokecolor="#243f60 [1604]" strokeweight="2pt">
                      <v:textbox>
                        <w:txbxContent>
                          <w:p w:rsidR="00AE5F59" w:rsidRPr="00932BB3" w:rsidRDefault="00AE5F59" w:rsidP="00AE5F59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Collecting Data</w:t>
                            </w:r>
                          </w:p>
                        </w:txbxContent>
                      </v:textbox>
                    </v:roundrect>
                    <v:roundrect id="Rounded Rectangle 41" o:spid="_x0000_s1040" style="position:absolute;left:36550;top:90;width:7429;height:463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" filled="f" strokecolor="#243f60 [1604]" strokeweight="2pt">
                      <v:textbox>
                        <w:txbxContent>
                          <w:p w:rsidR="00AE5F59" w:rsidRPr="00932BB3" w:rsidRDefault="00AE5F59" w:rsidP="00AE5F59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Analyzing Data</w:t>
                            </w:r>
                          </w:p>
                        </w:txbxContent>
                      </v:textbox>
                    </v:roundrect>
                    <v:roundrect id="Rounded Rectangle 42" o:spid="_x0000_s1041" style="position:absolute;left:67063;width:8446;height:463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" filled="f" strokecolor="#243f60 [1604]" strokeweight="2pt">
                      <v:stroke dashstyle="dash"/>
                      <v:textbox>
                        <w:txbxContent>
                          <w:p w:rsidR="00AE5F59" w:rsidRPr="00932BB3" w:rsidRDefault="00AE5F59" w:rsidP="00AE5F59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Interpreting Results</w:t>
                            </w:r>
                          </w:p>
                        </w:txbxContent>
                      </v:textbox>
                    </v:roundrect>
                  </v:group>
                  <v:shape id="Straight Arrow Connector 55" o:spid="_x0000_s1042" type="#_x0000_t32" style="position:absolute;left:8163;top:2423;width:507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" strokecolor="#4579b8 [3044]">
                    <v:stroke endarrow="block"/>
                  </v:shape>
                  <v:shape id="Straight Arrow Connector 57" o:spid="_x0000_s1043" type="#_x0000_t32" style="position:absolute;left:20653;top:2394;width:1587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" strokecolor="#4579b8 [3044]">
                    <v:stroke endarrow="block"/>
                  </v:shape>
                </v:group>
                <v:shape id="Straight Arrow Connector 59" o:spid="_x0000_s1044" type="#_x0000_t32" style="position:absolute;left:43999;top:2489;width:2307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" strokecolor="#4579b8 [3044]">
                  <v:stroke endarrow="block"/>
                </v:shape>
                <w10:anchorlock/>
              </v:group>
            </w:pict>
          </mc:Fallback>
        </mc:AlternateContent>
      </w:r>
    </w:p>
    <w:p w14:paraId="46552C50" w14:textId="77777777" w:rsidR="00AE5F59" w:rsidRDefault="00AE5F59" w:rsidP="00AE5F59">
      <w:pPr>
        <w:rPr>
          <w:szCs w:val="14"/>
          <w:lang w:val="en-US"/>
        </w:rPr>
      </w:pPr>
    </w:p>
    <w:tbl>
      <w:tblPr>
        <w:tblStyle w:val="TableGrid"/>
        <w:tblW w:w="13892" w:type="dxa"/>
        <w:jc w:val="center"/>
        <w:tblLayout w:type="fixed"/>
        <w:tblLook w:val="04A0" w:firstRow="1" w:lastRow="0" w:firstColumn="1" w:lastColumn="0" w:noHBand="0" w:noVBand="1"/>
      </w:tblPr>
      <w:tblGrid>
        <w:gridCol w:w="561"/>
        <w:gridCol w:w="1849"/>
        <w:gridCol w:w="2126"/>
        <w:gridCol w:w="5670"/>
        <w:gridCol w:w="3686"/>
      </w:tblGrid>
      <w:tr w:rsidR="00735AC8" w14:paraId="328AE4F4" w14:textId="77777777" w:rsidTr="00D9182E">
        <w:trPr>
          <w:trHeight w:val="161"/>
          <w:jc w:val="center"/>
        </w:trPr>
        <w:tc>
          <w:tcPr>
            <w:tcW w:w="56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91C603" w14:textId="77777777" w:rsidR="00735AC8" w:rsidRDefault="00735AC8" w:rsidP="00735AC8">
            <w:pPr>
              <w:rPr>
                <w:lang w:val="en-US"/>
              </w:rPr>
            </w:pPr>
          </w:p>
        </w:tc>
        <w:tc>
          <w:tcPr>
            <w:tcW w:w="18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F664FD6" w14:textId="77777777" w:rsidR="00735AC8" w:rsidRDefault="00735AC8" w:rsidP="00735AC8">
            <w:pPr>
              <w:rPr>
                <w:lang w:val="en-US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118A0D" w14:textId="57F00525" w:rsidR="00735AC8" w:rsidRDefault="00735AC8" w:rsidP="00D9182E">
            <w:pPr>
              <w:jc w:val="center"/>
              <w:rPr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Define variable and type of data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2E9EF3D" w14:textId="073CD3E5" w:rsidR="00735AC8" w:rsidRPr="006D3867" w:rsidRDefault="00E50DDE" w:rsidP="00735AC8">
            <w:pPr>
              <w:spacing w:before="60" w:after="60"/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Both Numerical and G</w:t>
            </w:r>
            <w:r w:rsidR="00735AC8">
              <w:rPr>
                <w:b/>
                <w:sz w:val="20"/>
                <w:szCs w:val="20"/>
                <w:lang w:val="en-US"/>
              </w:rPr>
              <w:t>raphical summaries to be included</w:t>
            </w: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376B78" w14:textId="77777777" w:rsidR="00735AC8" w:rsidRDefault="00735AC8" w:rsidP="00735AC8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 xml:space="preserve">Description of Sample and </w:t>
            </w:r>
            <w:r>
              <w:rPr>
                <w:b/>
                <w:sz w:val="20"/>
                <w:szCs w:val="20"/>
                <w:lang w:val="en-US"/>
              </w:rPr>
              <w:br/>
              <w:t>Generalization to the target population</w:t>
            </w:r>
          </w:p>
          <w:p w14:paraId="538BBAD2" w14:textId="39ADF239" w:rsidR="00735AC8" w:rsidRPr="006D3867" w:rsidRDefault="00735AC8" w:rsidP="00DA2E50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(Based on Q</w:t>
            </w:r>
            <w:r w:rsidR="00DA2E50">
              <w:rPr>
                <w:b/>
                <w:sz w:val="20"/>
                <w:szCs w:val="20"/>
                <w:lang w:val="en-US"/>
              </w:rPr>
              <w:t>8</w:t>
            </w:r>
            <w:r>
              <w:rPr>
                <w:b/>
                <w:sz w:val="20"/>
                <w:szCs w:val="20"/>
                <w:lang w:val="en-US"/>
              </w:rPr>
              <w:t>-Q</w:t>
            </w:r>
            <w:r w:rsidR="00DA2E50">
              <w:rPr>
                <w:b/>
                <w:sz w:val="20"/>
                <w:szCs w:val="20"/>
                <w:lang w:val="en-US"/>
              </w:rPr>
              <w:t>10</w:t>
            </w:r>
            <w:r>
              <w:rPr>
                <w:b/>
                <w:sz w:val="20"/>
                <w:szCs w:val="20"/>
                <w:lang w:val="en-US"/>
              </w:rPr>
              <w:t xml:space="preserve"> sample description)</w:t>
            </w:r>
          </w:p>
        </w:tc>
      </w:tr>
      <w:tr w:rsidR="00AE5F59" w14:paraId="16C7E3CD" w14:textId="77777777" w:rsidTr="00AA67CE">
        <w:trPr>
          <w:trHeight w:val="2528"/>
          <w:jc w:val="center"/>
        </w:trPr>
        <w:tc>
          <w:tcPr>
            <w:tcW w:w="561" w:type="dxa"/>
            <w:tcBorders>
              <w:top w:val="single" w:sz="4" w:space="0" w:color="auto"/>
            </w:tcBorders>
            <w:vAlign w:val="center"/>
          </w:tcPr>
          <w:p w14:paraId="157E363E" w14:textId="77777777" w:rsidR="00AE5F59" w:rsidRPr="00744CD4" w:rsidRDefault="00AE5F59" w:rsidP="00AA67CE">
            <w:pPr>
              <w:jc w:val="center"/>
              <w:rPr>
                <w:sz w:val="20"/>
                <w:szCs w:val="20"/>
                <w:lang w:val="en-US"/>
              </w:rPr>
            </w:pPr>
            <w:r w:rsidRPr="00744CD4">
              <w:rPr>
                <w:sz w:val="20"/>
                <w:szCs w:val="20"/>
                <w:lang w:val="en-US"/>
              </w:rPr>
              <w:t>Q</w:t>
            </w:r>
            <w:r w:rsidR="00BF6986">
              <w:rPr>
                <w:sz w:val="20"/>
                <w:szCs w:val="20"/>
                <w:lang w:val="en-US"/>
              </w:rPr>
              <w:t>8</w:t>
            </w:r>
          </w:p>
        </w:tc>
        <w:tc>
          <w:tcPr>
            <w:tcW w:w="1849" w:type="dxa"/>
            <w:tcBorders>
              <w:top w:val="single" w:sz="4" w:space="0" w:color="auto"/>
            </w:tcBorders>
            <w:vAlign w:val="center"/>
          </w:tcPr>
          <w:p w14:paraId="25F39495" w14:textId="77777777" w:rsidR="00AE5F59" w:rsidRPr="00744CD4" w:rsidRDefault="00AE5F59" w:rsidP="00AA67CE">
            <w:pPr>
              <w:rPr>
                <w:sz w:val="20"/>
                <w:szCs w:val="20"/>
                <w:lang w:val="en-US"/>
              </w:rPr>
            </w:pPr>
            <w:r w:rsidRPr="00744CD4">
              <w:rPr>
                <w:sz w:val="20"/>
                <w:szCs w:val="20"/>
                <w:lang w:val="en-US"/>
              </w:rPr>
              <w:t>What is the proportion of customers in the IT/</w:t>
            </w:r>
            <w:proofErr w:type="spellStart"/>
            <w:r w:rsidRPr="00744CD4">
              <w:rPr>
                <w:sz w:val="20"/>
                <w:szCs w:val="20"/>
                <w:lang w:val="en-US"/>
              </w:rPr>
              <w:t>Eng</w:t>
            </w:r>
            <w:proofErr w:type="spellEnd"/>
            <w:r w:rsidRPr="00744CD4">
              <w:rPr>
                <w:sz w:val="20"/>
                <w:szCs w:val="20"/>
                <w:lang w:val="en-US"/>
              </w:rPr>
              <w:t xml:space="preserve"> and Bus/Fin sectors?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vAlign w:val="center"/>
          </w:tcPr>
          <w:p w14:paraId="0C97EA7B" w14:textId="42C85312" w:rsidR="00AE5F59" w:rsidRPr="00E74BA6" w:rsidRDefault="00AE5F59" w:rsidP="00AA67CE">
            <w:pPr>
              <w:rPr>
                <w:i/>
                <w:color w:val="000000" w:themeColor="text1"/>
                <w:sz w:val="20"/>
                <w:szCs w:val="20"/>
                <w:lang w:val="en-US"/>
              </w:rPr>
            </w:pPr>
            <w:r w:rsidRPr="00E74BA6">
              <w:rPr>
                <w:i/>
                <w:color w:val="000000" w:themeColor="text1"/>
                <w:sz w:val="20"/>
                <w:szCs w:val="20"/>
                <w:lang w:val="en-US"/>
              </w:rPr>
              <w:t>Which variable would you use to answer this question?</w:t>
            </w:r>
          </w:p>
          <w:p w14:paraId="3B0B15B3" w14:textId="77777777" w:rsidR="00AE5F59" w:rsidRPr="00E66715" w:rsidRDefault="00AE5F59" w:rsidP="00AA67CE">
            <w:pPr>
              <w:rPr>
                <w:color w:val="FF0000"/>
                <w:sz w:val="20"/>
                <w:szCs w:val="20"/>
                <w:lang w:val="en-US"/>
              </w:rPr>
            </w:pPr>
          </w:p>
          <w:p w14:paraId="334C4387" w14:textId="77777777" w:rsidR="00AE5F59" w:rsidRPr="00E74BA6" w:rsidRDefault="00AE5F59" w:rsidP="00AA67CE">
            <w:pPr>
              <w:rPr>
                <w:i/>
                <w:color w:val="000000" w:themeColor="text1"/>
                <w:sz w:val="20"/>
                <w:szCs w:val="20"/>
                <w:lang w:val="en-US"/>
              </w:rPr>
            </w:pPr>
          </w:p>
          <w:p w14:paraId="0FC7612C" w14:textId="63EB0D3E" w:rsidR="00AE5F59" w:rsidRPr="00E74BA6" w:rsidRDefault="00AE5F59" w:rsidP="00AA67CE">
            <w:pPr>
              <w:rPr>
                <w:i/>
                <w:color w:val="000000" w:themeColor="text1"/>
                <w:sz w:val="20"/>
                <w:szCs w:val="20"/>
                <w:lang w:val="en-US"/>
              </w:rPr>
            </w:pPr>
            <w:r w:rsidRPr="00E74BA6">
              <w:rPr>
                <w:i/>
                <w:color w:val="000000" w:themeColor="text1"/>
                <w:sz w:val="20"/>
                <w:szCs w:val="20"/>
                <w:lang w:val="en-US"/>
              </w:rPr>
              <w:t xml:space="preserve">What </w:t>
            </w:r>
            <w:r w:rsidR="00D55469">
              <w:rPr>
                <w:i/>
                <w:color w:val="000000" w:themeColor="text1"/>
                <w:sz w:val="20"/>
                <w:szCs w:val="20"/>
                <w:lang w:val="en-US"/>
              </w:rPr>
              <w:t>type</w:t>
            </w:r>
            <w:r w:rsidR="00D9182E">
              <w:rPr>
                <w:i/>
                <w:color w:val="000000" w:themeColor="text1"/>
                <w:sz w:val="20"/>
                <w:szCs w:val="20"/>
                <w:lang w:val="en-US"/>
              </w:rPr>
              <w:t xml:space="preserve"> of data are these</w:t>
            </w:r>
            <w:r w:rsidRPr="00E74BA6">
              <w:rPr>
                <w:i/>
                <w:color w:val="000000" w:themeColor="text1"/>
                <w:sz w:val="20"/>
                <w:szCs w:val="20"/>
                <w:lang w:val="en-US"/>
              </w:rPr>
              <w:t>?</w:t>
            </w:r>
          </w:p>
          <w:p w14:paraId="6EE78144" w14:textId="77777777" w:rsidR="00AE5F59" w:rsidRPr="00BF6986" w:rsidRDefault="00AE5F59" w:rsidP="00AA67CE">
            <w:pPr>
              <w:rPr>
                <w:color w:val="FF0000"/>
                <w:sz w:val="20"/>
                <w:szCs w:val="20"/>
                <w:lang w:val="en-US"/>
              </w:rPr>
            </w:pPr>
          </w:p>
        </w:tc>
        <w:tc>
          <w:tcPr>
            <w:tcW w:w="5670" w:type="dxa"/>
            <w:tcBorders>
              <w:top w:val="single" w:sz="4" w:space="0" w:color="auto"/>
            </w:tcBorders>
          </w:tcPr>
          <w:p w14:paraId="4256F4F4" w14:textId="77777777" w:rsidR="00AE5F59" w:rsidRPr="002E659E" w:rsidRDefault="00AE5F59" w:rsidP="00AA67CE">
            <w:pPr>
              <w:jc w:val="center"/>
              <w:rPr>
                <w:b/>
                <w:lang w:val="en-US"/>
              </w:rPr>
            </w:pPr>
          </w:p>
          <w:p w14:paraId="1D001A2C" w14:textId="77777777" w:rsidR="00AE5F59" w:rsidRPr="002E659E" w:rsidRDefault="00AE5F59" w:rsidP="00AA67CE">
            <w:pPr>
              <w:rPr>
                <w:b/>
                <w:sz w:val="22"/>
                <w:szCs w:val="22"/>
                <w:lang w:val="en-US"/>
              </w:rPr>
            </w:pPr>
          </w:p>
          <w:p w14:paraId="27F8C22F" w14:textId="432EF070" w:rsidR="00AE5F59" w:rsidRPr="00E50DDE" w:rsidRDefault="00AE5F59" w:rsidP="00E50DDE">
            <w:pPr>
              <w:tabs>
                <w:tab w:val="left" w:pos="567"/>
              </w:tabs>
              <w:rPr>
                <w:color w:val="000000" w:themeColor="text1"/>
                <w:sz w:val="22"/>
                <w:szCs w:val="22"/>
              </w:rPr>
            </w:pPr>
            <w:r w:rsidRPr="002E659E">
              <w:rPr>
                <w:b/>
                <w:sz w:val="22"/>
                <w:szCs w:val="22"/>
                <w:lang w:val="en-US"/>
              </w:rPr>
              <w:t>Bus/Fin:</w:t>
            </w:r>
          </w:p>
          <w:p w14:paraId="0D3E4165" w14:textId="77777777" w:rsidR="00AE5F59" w:rsidRPr="002E659E" w:rsidRDefault="00AE5F59" w:rsidP="00AA67CE">
            <w:pPr>
              <w:rPr>
                <w:b/>
                <w:sz w:val="22"/>
                <w:szCs w:val="22"/>
                <w:lang w:val="en-US"/>
              </w:rPr>
            </w:pPr>
          </w:p>
          <w:p w14:paraId="285F7BA3" w14:textId="77777777" w:rsidR="00AE5F59" w:rsidRPr="002E659E" w:rsidRDefault="00AE5F59" w:rsidP="00AA67CE">
            <w:pPr>
              <w:rPr>
                <w:b/>
                <w:color w:val="FF0000"/>
                <w:sz w:val="22"/>
                <w:szCs w:val="22"/>
                <w:lang w:val="en-US"/>
              </w:rPr>
            </w:pPr>
            <w:r w:rsidRPr="002E659E">
              <w:rPr>
                <w:b/>
                <w:sz w:val="22"/>
                <w:szCs w:val="22"/>
                <w:lang w:val="en-US"/>
              </w:rPr>
              <w:t>IT/</w:t>
            </w:r>
            <w:proofErr w:type="spellStart"/>
            <w:r w:rsidRPr="002E659E">
              <w:rPr>
                <w:b/>
                <w:sz w:val="22"/>
                <w:szCs w:val="22"/>
                <w:lang w:val="en-US"/>
              </w:rPr>
              <w:t>Eng</w:t>
            </w:r>
            <w:proofErr w:type="spellEnd"/>
            <w:r w:rsidRPr="002E659E">
              <w:rPr>
                <w:b/>
                <w:sz w:val="22"/>
                <w:szCs w:val="22"/>
                <w:lang w:val="en-US"/>
              </w:rPr>
              <w:t xml:space="preserve">: </w:t>
            </w:r>
          </w:p>
          <w:p w14:paraId="7216DBAD" w14:textId="77777777" w:rsidR="00AE5F59" w:rsidRPr="002E659E" w:rsidRDefault="00AE5F59" w:rsidP="00AA67CE">
            <w:pPr>
              <w:rPr>
                <w:b/>
                <w:sz w:val="22"/>
                <w:szCs w:val="22"/>
                <w:lang w:val="en-US"/>
              </w:rPr>
            </w:pPr>
          </w:p>
          <w:p w14:paraId="71F67647" w14:textId="6483CCA8" w:rsidR="00AE5F59" w:rsidRPr="002E659E" w:rsidRDefault="005320C5" w:rsidP="00AA67CE">
            <w:pPr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thers</w:t>
            </w:r>
            <w:r w:rsidR="00AE5F59" w:rsidRPr="002E659E">
              <w:rPr>
                <w:b/>
                <w:sz w:val="22"/>
                <w:szCs w:val="22"/>
                <w:lang w:val="en-US"/>
              </w:rPr>
              <w:t>:</w:t>
            </w:r>
          </w:p>
          <w:p w14:paraId="17247A81" w14:textId="77777777" w:rsidR="00AE5F59" w:rsidRPr="002E659E" w:rsidRDefault="00AE5F59" w:rsidP="00AA67CE">
            <w:pPr>
              <w:rPr>
                <w:b/>
                <w:sz w:val="22"/>
                <w:szCs w:val="22"/>
                <w:lang w:val="en-US"/>
              </w:rPr>
            </w:pPr>
          </w:p>
          <w:p w14:paraId="6D7C7250" w14:textId="77777777" w:rsidR="00AE5F59" w:rsidRPr="002E659E" w:rsidRDefault="00AE5F59" w:rsidP="00AA67CE">
            <w:pPr>
              <w:rPr>
                <w:b/>
                <w:lang w:val="en-US"/>
              </w:rPr>
            </w:pPr>
          </w:p>
        </w:tc>
        <w:tc>
          <w:tcPr>
            <w:tcW w:w="3686" w:type="dxa"/>
            <w:vMerge w:val="restart"/>
            <w:tcBorders>
              <w:top w:val="single" w:sz="4" w:space="0" w:color="auto"/>
            </w:tcBorders>
          </w:tcPr>
          <w:p w14:paraId="5A3A63E4" w14:textId="77777777" w:rsidR="00AE5F59" w:rsidRDefault="00AE5F59" w:rsidP="00AA67CE">
            <w:pPr>
              <w:tabs>
                <w:tab w:val="left" w:pos="567"/>
              </w:tabs>
              <w:rPr>
                <w:i/>
                <w:color w:val="000000" w:themeColor="text1"/>
                <w:sz w:val="22"/>
                <w:szCs w:val="22"/>
              </w:rPr>
            </w:pPr>
          </w:p>
          <w:p w14:paraId="0D171359" w14:textId="6CD3DC5F" w:rsidR="00AE5F59" w:rsidRPr="00944B30" w:rsidRDefault="00AE5F59" w:rsidP="00AA67CE">
            <w:pPr>
              <w:tabs>
                <w:tab w:val="left" w:pos="567"/>
              </w:tabs>
              <w:rPr>
                <w:b/>
                <w:i/>
                <w:color w:val="000000" w:themeColor="text1"/>
                <w:sz w:val="22"/>
                <w:szCs w:val="22"/>
                <w:u w:val="single"/>
              </w:rPr>
            </w:pPr>
            <w:r w:rsidRPr="00944B30">
              <w:rPr>
                <w:b/>
                <w:i/>
                <w:color w:val="000000" w:themeColor="text1"/>
                <w:sz w:val="22"/>
                <w:szCs w:val="22"/>
                <w:u w:val="single"/>
              </w:rPr>
              <w:t xml:space="preserve">Describing the sample: </w:t>
            </w:r>
          </w:p>
          <w:p w14:paraId="16BA2C63" w14:textId="55D88E01" w:rsidR="00735AC8" w:rsidRPr="00944B30" w:rsidRDefault="00735AC8" w:rsidP="00AA67CE">
            <w:pPr>
              <w:tabs>
                <w:tab w:val="left" w:pos="567"/>
              </w:tabs>
              <w:rPr>
                <w:b/>
                <w:sz w:val="22"/>
                <w:szCs w:val="22"/>
              </w:rPr>
            </w:pPr>
            <w:r w:rsidRPr="00944B30">
              <w:rPr>
                <w:b/>
                <w:sz w:val="22"/>
                <w:szCs w:val="22"/>
              </w:rPr>
              <w:t>For Q8:</w:t>
            </w:r>
          </w:p>
          <w:p w14:paraId="4F2D1A96" w14:textId="77777777" w:rsidR="00982204" w:rsidRDefault="00982204" w:rsidP="00AA67CE">
            <w:pPr>
              <w:rPr>
                <w:color w:val="FF0000"/>
                <w:sz w:val="22"/>
                <w:szCs w:val="22"/>
                <w:lang w:val="en-US"/>
              </w:rPr>
            </w:pPr>
          </w:p>
          <w:p w14:paraId="1061BE04" w14:textId="77777777" w:rsidR="00982204" w:rsidRDefault="00982204" w:rsidP="00AA67CE">
            <w:pPr>
              <w:rPr>
                <w:color w:val="FF0000"/>
                <w:sz w:val="22"/>
                <w:szCs w:val="22"/>
                <w:lang w:val="en-US"/>
              </w:rPr>
            </w:pPr>
          </w:p>
          <w:p w14:paraId="10C36AE9" w14:textId="77777777" w:rsidR="00982204" w:rsidRDefault="00982204" w:rsidP="00AA67CE">
            <w:pPr>
              <w:rPr>
                <w:color w:val="FF0000"/>
                <w:sz w:val="22"/>
                <w:szCs w:val="22"/>
                <w:lang w:val="en-US"/>
              </w:rPr>
            </w:pPr>
          </w:p>
          <w:p w14:paraId="33E91CC0" w14:textId="77777777" w:rsidR="00982204" w:rsidRDefault="00982204" w:rsidP="00AA67CE">
            <w:pPr>
              <w:rPr>
                <w:color w:val="FF0000"/>
                <w:sz w:val="22"/>
                <w:szCs w:val="22"/>
                <w:lang w:val="en-US"/>
              </w:rPr>
            </w:pPr>
          </w:p>
          <w:p w14:paraId="1100BCC2" w14:textId="77777777" w:rsidR="00982204" w:rsidRDefault="00982204" w:rsidP="00AA67CE">
            <w:pPr>
              <w:rPr>
                <w:color w:val="FF0000"/>
                <w:sz w:val="22"/>
                <w:szCs w:val="22"/>
                <w:lang w:val="en-US"/>
              </w:rPr>
            </w:pPr>
          </w:p>
          <w:p w14:paraId="64560B22" w14:textId="7AA3E4C2" w:rsidR="00982204" w:rsidRDefault="00982204" w:rsidP="00AA67CE">
            <w:pPr>
              <w:rPr>
                <w:color w:val="FF0000"/>
                <w:sz w:val="22"/>
                <w:szCs w:val="22"/>
                <w:lang w:val="en-US"/>
              </w:rPr>
            </w:pPr>
          </w:p>
          <w:p w14:paraId="7C8BEC98" w14:textId="77777777" w:rsidR="00E50DDE" w:rsidRDefault="00E50DDE" w:rsidP="00AA67CE">
            <w:pPr>
              <w:rPr>
                <w:color w:val="FF0000"/>
                <w:sz w:val="22"/>
                <w:szCs w:val="22"/>
                <w:lang w:val="en-US"/>
              </w:rPr>
            </w:pPr>
          </w:p>
          <w:p w14:paraId="549CA6D2" w14:textId="1056C904" w:rsidR="00735AC8" w:rsidRPr="00944B30" w:rsidRDefault="00735AC8" w:rsidP="00735AC8">
            <w:pPr>
              <w:tabs>
                <w:tab w:val="left" w:pos="567"/>
              </w:tabs>
              <w:rPr>
                <w:b/>
                <w:sz w:val="22"/>
                <w:szCs w:val="22"/>
              </w:rPr>
            </w:pPr>
            <w:r w:rsidRPr="00944B30">
              <w:rPr>
                <w:b/>
                <w:sz w:val="22"/>
                <w:szCs w:val="22"/>
              </w:rPr>
              <w:t>For Q9:</w:t>
            </w:r>
          </w:p>
          <w:p w14:paraId="1EAE2567" w14:textId="77777777" w:rsidR="00982204" w:rsidRDefault="00982204" w:rsidP="00AA67CE">
            <w:pPr>
              <w:rPr>
                <w:color w:val="FF0000"/>
                <w:sz w:val="22"/>
                <w:szCs w:val="22"/>
                <w:lang w:val="en-US"/>
              </w:rPr>
            </w:pPr>
          </w:p>
          <w:p w14:paraId="19DDB2EB" w14:textId="77777777" w:rsidR="00982204" w:rsidRDefault="00982204" w:rsidP="00AA67CE">
            <w:pPr>
              <w:rPr>
                <w:color w:val="FF0000"/>
                <w:sz w:val="22"/>
                <w:szCs w:val="22"/>
                <w:lang w:val="en-US"/>
              </w:rPr>
            </w:pPr>
          </w:p>
          <w:p w14:paraId="69259452" w14:textId="77777777" w:rsidR="00982204" w:rsidRDefault="00982204" w:rsidP="00AA67CE">
            <w:pPr>
              <w:rPr>
                <w:color w:val="FF0000"/>
                <w:sz w:val="22"/>
                <w:szCs w:val="22"/>
                <w:lang w:val="en-US"/>
              </w:rPr>
            </w:pPr>
          </w:p>
          <w:p w14:paraId="61B7FB68" w14:textId="77777777" w:rsidR="00982204" w:rsidRDefault="00982204" w:rsidP="00AA67CE">
            <w:pPr>
              <w:rPr>
                <w:color w:val="FF0000"/>
                <w:sz w:val="22"/>
                <w:szCs w:val="22"/>
                <w:lang w:val="en-US"/>
              </w:rPr>
            </w:pPr>
          </w:p>
          <w:p w14:paraId="6A34BB04" w14:textId="77777777" w:rsidR="00982204" w:rsidRDefault="00982204" w:rsidP="00AA67CE">
            <w:pPr>
              <w:rPr>
                <w:color w:val="FF0000"/>
                <w:sz w:val="22"/>
                <w:szCs w:val="22"/>
                <w:lang w:val="en-US"/>
              </w:rPr>
            </w:pPr>
          </w:p>
          <w:p w14:paraId="03F77A6C" w14:textId="29D17A0F" w:rsidR="00982204" w:rsidRDefault="00982204" w:rsidP="00AA67CE">
            <w:pPr>
              <w:rPr>
                <w:color w:val="FF0000"/>
                <w:sz w:val="22"/>
                <w:szCs w:val="22"/>
                <w:lang w:val="en-US"/>
              </w:rPr>
            </w:pPr>
          </w:p>
          <w:p w14:paraId="64444BAB" w14:textId="77777777" w:rsidR="00E50DDE" w:rsidRDefault="00E50DDE" w:rsidP="00AA67CE">
            <w:pPr>
              <w:rPr>
                <w:color w:val="FF0000"/>
                <w:sz w:val="22"/>
                <w:szCs w:val="22"/>
                <w:lang w:val="en-US"/>
              </w:rPr>
            </w:pPr>
          </w:p>
          <w:p w14:paraId="48203F46" w14:textId="77777777" w:rsidR="00982204" w:rsidRDefault="00982204" w:rsidP="00AA67CE">
            <w:pPr>
              <w:rPr>
                <w:color w:val="FF0000"/>
                <w:sz w:val="22"/>
                <w:szCs w:val="22"/>
                <w:lang w:val="en-US"/>
              </w:rPr>
            </w:pPr>
          </w:p>
          <w:p w14:paraId="42AE4B16" w14:textId="6B5CFC1D" w:rsidR="00735AC8" w:rsidRPr="00944B30" w:rsidRDefault="00735AC8" w:rsidP="00735AC8">
            <w:pPr>
              <w:tabs>
                <w:tab w:val="left" w:pos="567"/>
              </w:tabs>
              <w:rPr>
                <w:b/>
                <w:sz w:val="22"/>
                <w:szCs w:val="22"/>
              </w:rPr>
            </w:pPr>
            <w:r w:rsidRPr="00944B30">
              <w:rPr>
                <w:b/>
                <w:sz w:val="22"/>
                <w:szCs w:val="22"/>
              </w:rPr>
              <w:t>For Q10:</w:t>
            </w:r>
          </w:p>
          <w:p w14:paraId="5C9AA05B" w14:textId="7F0CF8F7" w:rsidR="00AE5F59" w:rsidRDefault="00AE5F59" w:rsidP="00AA67CE">
            <w:pPr>
              <w:rPr>
                <w:i/>
                <w:color w:val="000000" w:themeColor="text1"/>
                <w:sz w:val="22"/>
                <w:szCs w:val="22"/>
                <w:lang w:val="en-US"/>
              </w:rPr>
            </w:pPr>
          </w:p>
          <w:p w14:paraId="2FB822D4" w14:textId="3203F675" w:rsidR="00735AC8" w:rsidRDefault="00735AC8" w:rsidP="00AA67CE">
            <w:pPr>
              <w:rPr>
                <w:i/>
                <w:color w:val="000000" w:themeColor="text1"/>
                <w:sz w:val="22"/>
                <w:szCs w:val="22"/>
                <w:lang w:val="en-US"/>
              </w:rPr>
            </w:pPr>
          </w:p>
          <w:p w14:paraId="5D12C4B0" w14:textId="77777777" w:rsidR="00E50DDE" w:rsidRDefault="00E50DDE" w:rsidP="00AA67CE">
            <w:pPr>
              <w:rPr>
                <w:i/>
                <w:color w:val="000000" w:themeColor="text1"/>
                <w:sz w:val="22"/>
                <w:szCs w:val="22"/>
                <w:lang w:val="en-US"/>
              </w:rPr>
            </w:pPr>
          </w:p>
          <w:p w14:paraId="28C50DD8" w14:textId="77777777" w:rsidR="00735AC8" w:rsidRDefault="00735AC8" w:rsidP="00AA67CE">
            <w:pPr>
              <w:rPr>
                <w:i/>
                <w:color w:val="000000" w:themeColor="text1"/>
                <w:sz w:val="22"/>
                <w:szCs w:val="22"/>
                <w:lang w:val="en-US"/>
              </w:rPr>
            </w:pPr>
          </w:p>
          <w:p w14:paraId="3997A61B" w14:textId="735DACB1" w:rsidR="00735AC8" w:rsidRDefault="00735AC8" w:rsidP="00AA67CE">
            <w:pPr>
              <w:rPr>
                <w:i/>
                <w:color w:val="000000" w:themeColor="text1"/>
                <w:sz w:val="22"/>
                <w:szCs w:val="22"/>
                <w:lang w:val="en-US"/>
              </w:rPr>
            </w:pPr>
          </w:p>
          <w:p w14:paraId="6BB6FADC" w14:textId="77777777" w:rsidR="00735AC8" w:rsidRDefault="00735AC8" w:rsidP="00AA67CE">
            <w:pPr>
              <w:rPr>
                <w:i/>
                <w:color w:val="000000" w:themeColor="text1"/>
                <w:sz w:val="22"/>
                <w:szCs w:val="22"/>
                <w:lang w:val="en-US"/>
              </w:rPr>
            </w:pPr>
          </w:p>
          <w:p w14:paraId="33069FBF" w14:textId="77777777" w:rsidR="00AE5F59" w:rsidRPr="00944B30" w:rsidRDefault="00AE5F59" w:rsidP="00AA67CE">
            <w:pPr>
              <w:rPr>
                <w:b/>
                <w:i/>
                <w:color w:val="000000" w:themeColor="text1"/>
                <w:sz w:val="22"/>
                <w:szCs w:val="22"/>
                <w:u w:val="single"/>
                <w:lang w:val="en-US"/>
              </w:rPr>
            </w:pPr>
            <w:r w:rsidRPr="00944B30">
              <w:rPr>
                <w:b/>
                <w:i/>
                <w:color w:val="000000" w:themeColor="text1"/>
                <w:sz w:val="22"/>
                <w:szCs w:val="22"/>
                <w:u w:val="single"/>
                <w:lang w:val="en-US"/>
              </w:rPr>
              <w:t>Generalizing to the population:</w:t>
            </w:r>
          </w:p>
          <w:p w14:paraId="12B55C02" w14:textId="77777777" w:rsidR="00AE5F59" w:rsidRDefault="00AE5F59" w:rsidP="00AA67CE">
            <w:pPr>
              <w:rPr>
                <w:lang w:val="en-US"/>
              </w:rPr>
            </w:pPr>
          </w:p>
          <w:p w14:paraId="7D4B0197" w14:textId="391D110D" w:rsidR="00735AC8" w:rsidRDefault="00735AC8" w:rsidP="00AA67CE">
            <w:pPr>
              <w:rPr>
                <w:lang w:val="en-US"/>
              </w:rPr>
            </w:pPr>
          </w:p>
          <w:p w14:paraId="2B23EC00" w14:textId="35A7FDD0" w:rsidR="00E50DDE" w:rsidRDefault="00E50DDE" w:rsidP="00AA67CE">
            <w:pPr>
              <w:rPr>
                <w:lang w:val="en-US"/>
              </w:rPr>
            </w:pPr>
          </w:p>
          <w:p w14:paraId="262CEEC5" w14:textId="77777777" w:rsidR="00E50DDE" w:rsidRDefault="00E50DDE" w:rsidP="00AA67CE">
            <w:pPr>
              <w:rPr>
                <w:lang w:val="en-US"/>
              </w:rPr>
            </w:pPr>
          </w:p>
          <w:p w14:paraId="17DC7B0F" w14:textId="77777777" w:rsidR="00735AC8" w:rsidRDefault="00735AC8" w:rsidP="00AA67CE">
            <w:pPr>
              <w:rPr>
                <w:lang w:val="en-US"/>
              </w:rPr>
            </w:pPr>
          </w:p>
          <w:p w14:paraId="33E9434E" w14:textId="4C203CE7" w:rsidR="00735AC8" w:rsidRDefault="00735AC8" w:rsidP="00AA67CE">
            <w:pPr>
              <w:rPr>
                <w:lang w:val="en-US"/>
              </w:rPr>
            </w:pPr>
          </w:p>
        </w:tc>
      </w:tr>
      <w:tr w:rsidR="00AE5F59" w14:paraId="55D0802D" w14:textId="77777777" w:rsidTr="00AA67CE">
        <w:trPr>
          <w:trHeight w:val="2290"/>
          <w:jc w:val="center"/>
        </w:trPr>
        <w:tc>
          <w:tcPr>
            <w:tcW w:w="561" w:type="dxa"/>
            <w:vAlign w:val="center"/>
          </w:tcPr>
          <w:p w14:paraId="0D7AE87F" w14:textId="77777777" w:rsidR="00AE5F59" w:rsidRPr="00744CD4" w:rsidRDefault="00AE5F59" w:rsidP="00AA67CE">
            <w:pPr>
              <w:jc w:val="center"/>
              <w:rPr>
                <w:sz w:val="20"/>
                <w:szCs w:val="20"/>
                <w:lang w:val="en-US"/>
              </w:rPr>
            </w:pPr>
            <w:r w:rsidRPr="00744CD4">
              <w:rPr>
                <w:sz w:val="20"/>
                <w:szCs w:val="20"/>
                <w:lang w:val="en-US"/>
              </w:rPr>
              <w:t>Q</w:t>
            </w:r>
            <w:r w:rsidR="00BF6986">
              <w:rPr>
                <w:sz w:val="20"/>
                <w:szCs w:val="20"/>
                <w:lang w:val="en-US"/>
              </w:rPr>
              <w:t>9</w:t>
            </w:r>
          </w:p>
        </w:tc>
        <w:tc>
          <w:tcPr>
            <w:tcW w:w="1849" w:type="dxa"/>
            <w:vAlign w:val="center"/>
          </w:tcPr>
          <w:p w14:paraId="3F360C61" w14:textId="77777777" w:rsidR="00AE5F59" w:rsidRPr="00744CD4" w:rsidRDefault="00AE5F59" w:rsidP="00AA67CE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</w:t>
            </w:r>
            <w:r w:rsidRPr="00744CD4">
              <w:rPr>
                <w:sz w:val="20"/>
                <w:szCs w:val="20"/>
                <w:lang w:val="en-US"/>
              </w:rPr>
              <w:t>ow often do the customers visit Prestige Mall in the last month?</w:t>
            </w:r>
          </w:p>
        </w:tc>
        <w:tc>
          <w:tcPr>
            <w:tcW w:w="2126" w:type="dxa"/>
            <w:vAlign w:val="center"/>
          </w:tcPr>
          <w:p w14:paraId="1785C094" w14:textId="7165B67A" w:rsidR="00AE5F59" w:rsidRPr="00744CD4" w:rsidRDefault="00AE5F59" w:rsidP="00AA67CE">
            <w:pPr>
              <w:rPr>
                <w:i/>
                <w:sz w:val="20"/>
                <w:szCs w:val="20"/>
                <w:lang w:val="en-US"/>
              </w:rPr>
            </w:pPr>
            <w:r w:rsidRPr="00744CD4">
              <w:rPr>
                <w:i/>
                <w:sz w:val="20"/>
                <w:szCs w:val="20"/>
                <w:lang w:val="en-US"/>
              </w:rPr>
              <w:t>Which variable would you use to answer this question?</w:t>
            </w:r>
          </w:p>
          <w:p w14:paraId="0139B15B" w14:textId="77777777" w:rsidR="00AE5F59" w:rsidRPr="009733A0" w:rsidRDefault="00AE5F59" w:rsidP="00AA67CE">
            <w:pPr>
              <w:rPr>
                <w:color w:val="FF0000"/>
                <w:sz w:val="20"/>
                <w:szCs w:val="20"/>
                <w:lang w:val="en-US"/>
              </w:rPr>
            </w:pPr>
          </w:p>
          <w:p w14:paraId="1D559D65" w14:textId="77777777" w:rsidR="00AE5F59" w:rsidRPr="00744CD4" w:rsidRDefault="00AE5F59" w:rsidP="00AA67CE">
            <w:pPr>
              <w:rPr>
                <w:i/>
                <w:sz w:val="20"/>
                <w:szCs w:val="20"/>
                <w:lang w:val="en-US"/>
              </w:rPr>
            </w:pPr>
          </w:p>
          <w:p w14:paraId="7883DB0B" w14:textId="06CDB64D" w:rsidR="00AE5F59" w:rsidRPr="00744CD4" w:rsidRDefault="00AE5F59" w:rsidP="00AA67CE">
            <w:pPr>
              <w:rPr>
                <w:i/>
                <w:sz w:val="20"/>
                <w:szCs w:val="20"/>
                <w:lang w:val="en-US"/>
              </w:rPr>
            </w:pPr>
            <w:r w:rsidRPr="00744CD4">
              <w:rPr>
                <w:i/>
                <w:sz w:val="20"/>
                <w:szCs w:val="20"/>
                <w:lang w:val="en-US"/>
              </w:rPr>
              <w:t xml:space="preserve">What </w:t>
            </w:r>
            <w:r w:rsidR="00D55469">
              <w:rPr>
                <w:i/>
                <w:color w:val="000000" w:themeColor="text1"/>
                <w:sz w:val="20"/>
                <w:szCs w:val="20"/>
                <w:lang w:val="en-US"/>
              </w:rPr>
              <w:t>type</w:t>
            </w:r>
            <w:r w:rsidR="00D55469" w:rsidRPr="00E74BA6">
              <w:rPr>
                <w:i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9182E">
              <w:rPr>
                <w:i/>
                <w:sz w:val="20"/>
                <w:szCs w:val="20"/>
                <w:lang w:val="en-US"/>
              </w:rPr>
              <w:t>of data are these</w:t>
            </w:r>
            <w:r w:rsidRPr="00744CD4">
              <w:rPr>
                <w:i/>
                <w:sz w:val="20"/>
                <w:szCs w:val="20"/>
                <w:lang w:val="en-US"/>
              </w:rPr>
              <w:t>?</w:t>
            </w:r>
          </w:p>
          <w:p w14:paraId="757738E8" w14:textId="77777777" w:rsidR="00AE5F59" w:rsidRPr="009733A0" w:rsidRDefault="00AE5F59" w:rsidP="00AA67CE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5670" w:type="dxa"/>
            <w:vAlign w:val="center"/>
          </w:tcPr>
          <w:p w14:paraId="79CF00E8" w14:textId="77777777" w:rsidR="00AE5F59" w:rsidRPr="002E659E" w:rsidRDefault="00AE5F59" w:rsidP="00AA67CE">
            <w:pPr>
              <w:rPr>
                <w:b/>
                <w:sz w:val="22"/>
                <w:szCs w:val="20"/>
                <w:lang w:val="en-US"/>
              </w:rPr>
            </w:pPr>
            <w:r w:rsidRPr="002E659E">
              <w:rPr>
                <w:b/>
                <w:sz w:val="22"/>
                <w:szCs w:val="20"/>
                <w:lang w:val="en-US"/>
              </w:rPr>
              <w:t xml:space="preserve">Mean: </w:t>
            </w:r>
          </w:p>
          <w:p w14:paraId="1562C263" w14:textId="77777777" w:rsidR="00AE5F59" w:rsidRPr="002E659E" w:rsidRDefault="00AE5F59" w:rsidP="00AA67CE">
            <w:pPr>
              <w:spacing w:line="360" w:lineRule="auto"/>
              <w:rPr>
                <w:b/>
                <w:sz w:val="22"/>
                <w:szCs w:val="20"/>
                <w:lang w:val="en-US"/>
              </w:rPr>
            </w:pPr>
          </w:p>
          <w:p w14:paraId="08C81E6B" w14:textId="77777777" w:rsidR="00AE5F59" w:rsidRPr="002E659E" w:rsidRDefault="00AE5F59" w:rsidP="00AA67CE">
            <w:pPr>
              <w:rPr>
                <w:b/>
                <w:sz w:val="22"/>
                <w:szCs w:val="20"/>
                <w:lang w:val="en-US"/>
              </w:rPr>
            </w:pPr>
            <w:r w:rsidRPr="002E659E">
              <w:rPr>
                <w:b/>
                <w:sz w:val="22"/>
                <w:szCs w:val="20"/>
                <w:lang w:val="en-US"/>
              </w:rPr>
              <w:t xml:space="preserve">Median: </w:t>
            </w:r>
          </w:p>
          <w:p w14:paraId="0043A92B" w14:textId="77777777" w:rsidR="00AE5F59" w:rsidRPr="002E659E" w:rsidRDefault="00AE5F59" w:rsidP="00AA67CE">
            <w:pPr>
              <w:spacing w:line="360" w:lineRule="auto"/>
              <w:rPr>
                <w:b/>
                <w:sz w:val="22"/>
                <w:szCs w:val="20"/>
                <w:lang w:val="en-US"/>
              </w:rPr>
            </w:pPr>
          </w:p>
          <w:p w14:paraId="3EBD963C" w14:textId="77777777" w:rsidR="00AE5F59" w:rsidRPr="002E659E" w:rsidRDefault="00AE5F59" w:rsidP="00AA67CE">
            <w:pPr>
              <w:rPr>
                <w:b/>
                <w:sz w:val="20"/>
                <w:szCs w:val="20"/>
                <w:lang w:val="en-US"/>
              </w:rPr>
            </w:pPr>
            <w:r w:rsidRPr="002E659E">
              <w:rPr>
                <w:b/>
                <w:sz w:val="22"/>
                <w:szCs w:val="20"/>
                <w:lang w:val="en-US"/>
              </w:rPr>
              <w:t xml:space="preserve">SD: </w:t>
            </w:r>
          </w:p>
        </w:tc>
        <w:tc>
          <w:tcPr>
            <w:tcW w:w="3686" w:type="dxa"/>
            <w:vMerge/>
          </w:tcPr>
          <w:p w14:paraId="0A395DCF" w14:textId="77777777" w:rsidR="00AE5F59" w:rsidRDefault="00AE5F59" w:rsidP="00AA67CE">
            <w:pPr>
              <w:rPr>
                <w:lang w:val="en-US"/>
              </w:rPr>
            </w:pPr>
          </w:p>
        </w:tc>
      </w:tr>
      <w:tr w:rsidR="00AE5F59" w14:paraId="2A2EC4CC" w14:textId="77777777" w:rsidTr="00AA67CE">
        <w:trPr>
          <w:trHeight w:val="2308"/>
          <w:jc w:val="center"/>
        </w:trPr>
        <w:tc>
          <w:tcPr>
            <w:tcW w:w="561" w:type="dxa"/>
            <w:tcBorders>
              <w:bottom w:val="single" w:sz="4" w:space="0" w:color="auto"/>
            </w:tcBorders>
            <w:vAlign w:val="center"/>
          </w:tcPr>
          <w:p w14:paraId="3AD21E1B" w14:textId="77777777" w:rsidR="00AE5F59" w:rsidRPr="00744CD4" w:rsidRDefault="00AE5F59" w:rsidP="00AA67CE">
            <w:pPr>
              <w:jc w:val="center"/>
              <w:rPr>
                <w:sz w:val="20"/>
                <w:szCs w:val="20"/>
                <w:lang w:val="en-US"/>
              </w:rPr>
            </w:pPr>
            <w:r w:rsidRPr="00744CD4">
              <w:rPr>
                <w:sz w:val="20"/>
                <w:szCs w:val="20"/>
                <w:lang w:val="en-US"/>
              </w:rPr>
              <w:t>Q</w:t>
            </w:r>
            <w:r w:rsidR="00BF6986">
              <w:rPr>
                <w:sz w:val="20"/>
                <w:szCs w:val="20"/>
                <w:lang w:val="en-US"/>
              </w:rPr>
              <w:t>10</w:t>
            </w:r>
          </w:p>
        </w:tc>
        <w:tc>
          <w:tcPr>
            <w:tcW w:w="1849" w:type="dxa"/>
            <w:tcBorders>
              <w:bottom w:val="single" w:sz="4" w:space="0" w:color="auto"/>
            </w:tcBorders>
            <w:vAlign w:val="center"/>
          </w:tcPr>
          <w:p w14:paraId="29D9D0E5" w14:textId="77777777" w:rsidR="00AE5F59" w:rsidRPr="00744CD4" w:rsidRDefault="00AE5F59" w:rsidP="00AA67CE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</w:t>
            </w:r>
            <w:r w:rsidRPr="00744CD4">
              <w:rPr>
                <w:sz w:val="20"/>
                <w:szCs w:val="20"/>
                <w:lang w:val="en-US"/>
              </w:rPr>
              <w:t>ow much did the customers spent last month at Prestige Mall?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vAlign w:val="center"/>
          </w:tcPr>
          <w:p w14:paraId="242FA7ED" w14:textId="0112D24A" w:rsidR="00AE5F59" w:rsidRPr="00744CD4" w:rsidRDefault="00AE5F59" w:rsidP="00AA67CE">
            <w:pPr>
              <w:rPr>
                <w:i/>
                <w:sz w:val="20"/>
                <w:szCs w:val="20"/>
                <w:lang w:val="en-US"/>
              </w:rPr>
            </w:pPr>
            <w:r w:rsidRPr="00744CD4">
              <w:rPr>
                <w:i/>
                <w:sz w:val="20"/>
                <w:szCs w:val="20"/>
                <w:lang w:val="en-US"/>
              </w:rPr>
              <w:t>Which variable would you use to answer this question?</w:t>
            </w:r>
          </w:p>
          <w:p w14:paraId="5349F48E" w14:textId="77777777" w:rsidR="00AE5F59" w:rsidRPr="009733A0" w:rsidRDefault="00AE5F59" w:rsidP="00AA67CE">
            <w:pPr>
              <w:rPr>
                <w:color w:val="FF0000"/>
                <w:sz w:val="20"/>
                <w:szCs w:val="20"/>
                <w:lang w:val="en-US"/>
              </w:rPr>
            </w:pPr>
          </w:p>
          <w:p w14:paraId="5737D409" w14:textId="77777777" w:rsidR="00AE5F59" w:rsidRPr="00744CD4" w:rsidRDefault="00AE5F59" w:rsidP="00AA67CE">
            <w:pPr>
              <w:rPr>
                <w:i/>
                <w:sz w:val="20"/>
                <w:szCs w:val="20"/>
                <w:lang w:val="en-US"/>
              </w:rPr>
            </w:pPr>
          </w:p>
          <w:p w14:paraId="13CE3F0E" w14:textId="43E892C5" w:rsidR="00AE5F59" w:rsidRPr="00744CD4" w:rsidRDefault="00AE5F59" w:rsidP="00AA67CE">
            <w:pPr>
              <w:rPr>
                <w:i/>
                <w:sz w:val="20"/>
                <w:szCs w:val="20"/>
                <w:lang w:val="en-US"/>
              </w:rPr>
            </w:pPr>
            <w:r w:rsidRPr="00744CD4">
              <w:rPr>
                <w:i/>
                <w:sz w:val="20"/>
                <w:szCs w:val="20"/>
                <w:lang w:val="en-US"/>
              </w:rPr>
              <w:t xml:space="preserve">What </w:t>
            </w:r>
            <w:r w:rsidR="00D55469">
              <w:rPr>
                <w:i/>
                <w:color w:val="000000" w:themeColor="text1"/>
                <w:sz w:val="20"/>
                <w:szCs w:val="20"/>
                <w:lang w:val="en-US"/>
              </w:rPr>
              <w:t>type</w:t>
            </w:r>
            <w:r w:rsidR="00D55469" w:rsidRPr="00E74BA6">
              <w:rPr>
                <w:i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9182E">
              <w:rPr>
                <w:i/>
                <w:sz w:val="20"/>
                <w:szCs w:val="20"/>
                <w:lang w:val="en-US"/>
              </w:rPr>
              <w:t>of data are these</w:t>
            </w:r>
            <w:r w:rsidRPr="00744CD4">
              <w:rPr>
                <w:i/>
                <w:sz w:val="20"/>
                <w:szCs w:val="20"/>
                <w:lang w:val="en-US"/>
              </w:rPr>
              <w:t>?</w:t>
            </w:r>
          </w:p>
          <w:p w14:paraId="6A55B122" w14:textId="77777777" w:rsidR="00AE5F59" w:rsidRPr="009733A0" w:rsidRDefault="00AE5F59" w:rsidP="00AA67CE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5670" w:type="dxa"/>
            <w:tcBorders>
              <w:bottom w:val="single" w:sz="4" w:space="0" w:color="auto"/>
            </w:tcBorders>
          </w:tcPr>
          <w:p w14:paraId="74795644" w14:textId="77777777" w:rsidR="00AE5F59" w:rsidRPr="002E659E" w:rsidRDefault="00AE5F59" w:rsidP="00AA67CE">
            <w:pPr>
              <w:rPr>
                <w:b/>
                <w:sz w:val="20"/>
                <w:szCs w:val="20"/>
                <w:lang w:val="en-US"/>
              </w:rPr>
            </w:pPr>
          </w:p>
          <w:p w14:paraId="6DEF64A3" w14:textId="77777777" w:rsidR="00982204" w:rsidRPr="002E659E" w:rsidRDefault="00982204" w:rsidP="00982204">
            <w:pPr>
              <w:rPr>
                <w:b/>
                <w:sz w:val="22"/>
                <w:szCs w:val="20"/>
                <w:lang w:val="en-US"/>
              </w:rPr>
            </w:pPr>
            <w:r w:rsidRPr="002E659E">
              <w:rPr>
                <w:b/>
                <w:sz w:val="22"/>
                <w:szCs w:val="20"/>
                <w:lang w:val="en-US"/>
              </w:rPr>
              <w:t xml:space="preserve">Mean: </w:t>
            </w:r>
          </w:p>
          <w:p w14:paraId="13F4BDD3" w14:textId="77777777" w:rsidR="00982204" w:rsidRPr="002E659E" w:rsidRDefault="00982204" w:rsidP="00982204">
            <w:pPr>
              <w:spacing w:line="360" w:lineRule="auto"/>
              <w:rPr>
                <w:b/>
                <w:sz w:val="22"/>
                <w:szCs w:val="20"/>
                <w:lang w:val="en-US"/>
              </w:rPr>
            </w:pPr>
          </w:p>
          <w:p w14:paraId="2F22FDD4" w14:textId="77777777" w:rsidR="00982204" w:rsidRPr="002E659E" w:rsidRDefault="00982204" w:rsidP="00982204">
            <w:pPr>
              <w:rPr>
                <w:b/>
                <w:sz w:val="22"/>
                <w:szCs w:val="20"/>
                <w:lang w:val="en-US"/>
              </w:rPr>
            </w:pPr>
            <w:r w:rsidRPr="002E659E">
              <w:rPr>
                <w:b/>
                <w:sz w:val="22"/>
                <w:szCs w:val="20"/>
                <w:lang w:val="en-US"/>
              </w:rPr>
              <w:t xml:space="preserve">Median: </w:t>
            </w:r>
          </w:p>
          <w:p w14:paraId="6C706E01" w14:textId="77777777" w:rsidR="00982204" w:rsidRPr="002E659E" w:rsidRDefault="00982204" w:rsidP="00982204">
            <w:pPr>
              <w:spacing w:line="360" w:lineRule="auto"/>
              <w:rPr>
                <w:b/>
                <w:sz w:val="22"/>
                <w:szCs w:val="20"/>
                <w:lang w:val="en-US"/>
              </w:rPr>
            </w:pPr>
          </w:p>
          <w:p w14:paraId="3038FAD9" w14:textId="77777777" w:rsidR="00AE5F59" w:rsidRPr="002E659E" w:rsidRDefault="00982204" w:rsidP="00982204">
            <w:pPr>
              <w:rPr>
                <w:b/>
                <w:sz w:val="20"/>
                <w:szCs w:val="20"/>
                <w:lang w:val="en-US"/>
              </w:rPr>
            </w:pPr>
            <w:r w:rsidRPr="002E659E">
              <w:rPr>
                <w:b/>
                <w:sz w:val="22"/>
                <w:szCs w:val="20"/>
                <w:lang w:val="en-US"/>
              </w:rPr>
              <w:t>SD:</w:t>
            </w:r>
          </w:p>
        </w:tc>
        <w:tc>
          <w:tcPr>
            <w:tcW w:w="3686" w:type="dxa"/>
            <w:vMerge/>
            <w:tcBorders>
              <w:bottom w:val="single" w:sz="4" w:space="0" w:color="auto"/>
            </w:tcBorders>
          </w:tcPr>
          <w:p w14:paraId="14FC329F" w14:textId="77777777" w:rsidR="00AE5F59" w:rsidRDefault="00AE5F59" w:rsidP="00AA67CE">
            <w:pPr>
              <w:rPr>
                <w:lang w:val="en-US"/>
              </w:rPr>
            </w:pPr>
          </w:p>
        </w:tc>
      </w:tr>
    </w:tbl>
    <w:p w14:paraId="71A31EB6" w14:textId="77777777" w:rsidR="00AE5F59" w:rsidRPr="006D3867" w:rsidRDefault="00AE5F59" w:rsidP="00AE5F59">
      <w:pPr>
        <w:rPr>
          <w:szCs w:val="14"/>
          <w:lang w:val="en-US"/>
        </w:rPr>
        <w:sectPr w:rsidR="00AE5F59" w:rsidRPr="006D3867" w:rsidSect="00187EF7">
          <w:headerReference w:type="default" r:id="rId10"/>
          <w:pgSz w:w="16838" w:h="11906" w:orient="landscape"/>
          <w:pgMar w:top="900" w:right="1440" w:bottom="630" w:left="1440" w:header="709" w:footer="709" w:gutter="0"/>
          <w:cols w:space="720"/>
          <w:docGrid w:linePitch="360"/>
        </w:sectPr>
      </w:pPr>
    </w:p>
    <w:p w14:paraId="19DE1FCF" w14:textId="77777777" w:rsidR="00AE5F59" w:rsidRDefault="00AE5F59" w:rsidP="00AE5F59">
      <w:pPr>
        <w:rPr>
          <w:szCs w:val="14"/>
          <w:lang w:val="en-US"/>
        </w:rPr>
      </w:pPr>
      <w:r>
        <w:rPr>
          <w:szCs w:val="14"/>
          <w:lang w:val="en-US"/>
        </w:rPr>
        <w:lastRenderedPageBreak/>
        <w:t xml:space="preserve">      </w:t>
      </w: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754BBA12" wp14:editId="752E37C7">
                <wp:simplePos x="0" y="0"/>
                <wp:positionH relativeFrom="column">
                  <wp:posOffset>692093</wp:posOffset>
                </wp:positionH>
                <wp:positionV relativeFrom="paragraph">
                  <wp:posOffset>168771</wp:posOffset>
                </wp:positionV>
                <wp:extent cx="7642860" cy="471805"/>
                <wp:effectExtent l="0" t="0" r="15240" b="23495"/>
                <wp:wrapSquare wrapText="bothSides"/>
                <wp:docPr id="92" name="Group 9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42860" cy="471805"/>
                          <a:chOff x="-93312" y="0"/>
                          <a:chExt cx="7643952" cy="472283"/>
                        </a:xfrm>
                      </wpg:grpSpPr>
                      <wpg:grpSp>
                        <wpg:cNvPr id="93" name="Group 93"/>
                        <wpg:cNvGrpSpPr/>
                        <wpg:grpSpPr>
                          <a:xfrm>
                            <a:off x="-93312" y="0"/>
                            <a:ext cx="7643952" cy="472283"/>
                            <a:chOff x="-93312" y="0"/>
                            <a:chExt cx="7643952" cy="472283"/>
                          </a:xfrm>
                        </wpg:grpSpPr>
                        <wpg:grpSp>
                          <wpg:cNvPr id="94" name="Group 94"/>
                          <wpg:cNvGrpSpPr/>
                          <wpg:grpSpPr>
                            <a:xfrm>
                              <a:off x="-93312" y="0"/>
                              <a:ext cx="7643952" cy="472283"/>
                              <a:chOff x="-93316" y="0"/>
                              <a:chExt cx="7644247" cy="472604"/>
                            </a:xfrm>
                          </wpg:grpSpPr>
                          <wps:wsp>
                            <wps:cNvPr id="95" name="Rounded Rectangle 95"/>
                            <wps:cNvSpPr/>
                            <wps:spPr>
                              <a:xfrm>
                                <a:off x="-93316" y="0"/>
                                <a:ext cx="909642" cy="463550"/>
                              </a:xfrm>
                              <a:prstGeom prst="round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2F1D77E" w14:textId="77777777" w:rsidR="00AE5F59" w:rsidRPr="00932BB3" w:rsidRDefault="00AE5F59" w:rsidP="00AE5F59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  <w:t>Formulating Q</w:t>
                                  </w:r>
                                  <w:r w:rsidRPr="00932BB3"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  <w:t>uestion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96" name="Rounded Rectangle 96"/>
                            <wps:cNvSpPr/>
                            <wps:spPr>
                              <a:xfrm>
                                <a:off x="1324240" y="0"/>
                                <a:ext cx="742950" cy="463550"/>
                              </a:xfrm>
                              <a:prstGeom prst="round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13142DD" w14:textId="77777777" w:rsidR="00AE5F59" w:rsidRPr="00932BB3" w:rsidRDefault="00AE5F59" w:rsidP="00AE5F59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  <w:t>Collecting Dat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97" name="Rounded Rectangle 97"/>
                            <wps:cNvSpPr/>
                            <wps:spPr>
                              <a:xfrm>
                                <a:off x="3655006" y="9054"/>
                                <a:ext cx="742950" cy="463550"/>
                              </a:xfrm>
                              <a:prstGeom prst="round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2B7C5A2" w14:textId="77777777" w:rsidR="00AE5F59" w:rsidRPr="00932BB3" w:rsidRDefault="00AE5F59" w:rsidP="00AE5F59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  <w:t>Analyzing Dat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98" name="Rounded Rectangle 98"/>
                            <wps:cNvSpPr/>
                            <wps:spPr>
                              <a:xfrm>
                                <a:off x="6706381" y="9"/>
                                <a:ext cx="844550" cy="463550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prstDash val="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F6D84E9" w14:textId="77777777" w:rsidR="00AE5F59" w:rsidRPr="00932BB3" w:rsidRDefault="00AE5F59" w:rsidP="00AE5F59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  <w:t>Interpreting Result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99" name="Straight Arrow Connector 99"/>
                          <wps:cNvCnPr/>
                          <wps:spPr>
                            <a:xfrm>
                              <a:off x="816326" y="242301"/>
                              <a:ext cx="507861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0" name="Straight Arrow Connector 100"/>
                          <wps:cNvCnPr/>
                          <wps:spPr>
                            <a:xfrm>
                              <a:off x="2065333" y="239417"/>
                              <a:ext cx="158750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01" name="Straight Arrow Connector 101"/>
                        <wps:cNvCnPr/>
                        <wps:spPr>
                          <a:xfrm>
                            <a:off x="4399984" y="248970"/>
                            <a:ext cx="230759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4BBA12" id="Group 92" o:spid="_x0000_s1055" style="position:absolute;margin-left:54.5pt;margin-top:13.3pt;width:601.8pt;height:37.15pt;z-index:251664384;mso-position-horizontal-relative:text;mso-position-vertical-relative:text" coordorigin="-933" coordsize="76439,4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">
                <v:group id="Group 93" o:spid="_x0000_s1056" style="position:absolute;left:-933;width:76439;height:4722" coordorigin="-933" coordsize="76439,47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F83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zMbw9yX8ALn8BQAA//8DAFBLAQItABQABgAIAAAAIQDb4fbL7gAAAIUBAAATAAAAAAAAAAAA&#10;AAAAAAAAAABbQ29udGVudF9UeXBlc10ueG1sUEsBAi0AFAAGAAgAAAAhAFr0LFu/AAAAFQEAAAsA&#10;AAAAAAAAAAAAAAAAHwEAAF9yZWxzLy5yZWxzUEsBAi0AFAAGAAgAAAAhAHA8XzfEAAAA2wAAAA8A&#10;AAAAAAAAAAAAAAAABwIAAGRycy9kb3ducmV2LnhtbFBLBQYAAAAAAwADALcAAAD4AgAAAAA=&#10;">
                  <v:group id="Group 94" o:spid="_x0000_s1057" style="position:absolute;left:-933;width:76439;height:4722" coordorigin="-933" coordsize="76442,47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1cdD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rB4g98v4QfI1Q8AAAD//wMAUEsBAi0AFAAGAAgAAAAhANvh9svuAAAAhQEAABMAAAAAAAAA&#10;AAAAAAAAAAAAAFtDb250ZW50X1R5cGVzXS54bWxQSwECLQAUAAYACAAAACEAWvQsW78AAAAVAQAA&#10;CwAAAAAAAAAAAAAAAAAfAQAAX3JlbHMvLnJlbHNQSwECLQAUAAYACAAAACEA/9XHQ8YAAADbAAAA&#10;DwAAAAAAAAAAAAAAAAAHAgAAZHJzL2Rvd25yZXYueG1sUEsFBgAAAAADAAMAtwAAAPoCAAAAAA==&#10;">
                    <v:roundrect id="Rounded Rectangle 95" o:spid="_x0000_s1058" style="position:absolute;left:-933;width:9096;height:463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" filled="f" strokecolor="#243f60 [1604]" strokeweight="2pt">
                      <v:textbox>
                        <w:txbxContent>
                          <w:p w:rsidR="00AE5F59" w:rsidRPr="00932BB3" w:rsidRDefault="00AE5F59" w:rsidP="00AE5F59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Formulating Q</w:t>
                            </w:r>
                            <w:r w:rsidRPr="00932BB3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uestions</w:t>
                            </w:r>
                          </w:p>
                        </w:txbxContent>
                      </v:textbox>
                    </v:roundrect>
                    <v:roundrect id="Rounded Rectangle 96" o:spid="_x0000_s1059" style="position:absolute;left:13242;width:7429;height:463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" filled="f" strokecolor="#243f60 [1604]" strokeweight="2pt">
                      <v:textbox>
                        <w:txbxContent>
                          <w:p w:rsidR="00AE5F59" w:rsidRPr="00932BB3" w:rsidRDefault="00AE5F59" w:rsidP="00AE5F59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Collecting Data</w:t>
                            </w:r>
                          </w:p>
                        </w:txbxContent>
                      </v:textbox>
                    </v:roundrect>
                    <v:roundrect id="Rounded Rectangle 97" o:spid="_x0000_s1060" style="position:absolute;left:36550;top:90;width:7429;height:463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" filled="f" strokecolor="#243f60 [1604]" strokeweight="2pt">
                      <v:textbox>
                        <w:txbxContent>
                          <w:p w:rsidR="00AE5F59" w:rsidRPr="00932BB3" w:rsidRDefault="00AE5F59" w:rsidP="00AE5F59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Analyzing Data</w:t>
                            </w:r>
                          </w:p>
                        </w:txbxContent>
                      </v:textbox>
                    </v:roundrect>
                    <v:roundrect id="Rounded Rectangle 98" o:spid="_x0000_s1061" style="position:absolute;left:67063;width:8446;height:463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" filled="f" strokecolor="#243f60 [1604]" strokeweight="2pt">
                      <v:stroke dashstyle="dash"/>
                      <v:textbox>
                        <w:txbxContent>
                          <w:p w:rsidR="00AE5F59" w:rsidRPr="00932BB3" w:rsidRDefault="00AE5F59" w:rsidP="00AE5F59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Interpreting Results</w:t>
                            </w:r>
                          </w:p>
                        </w:txbxContent>
                      </v:textbox>
                    </v:roundrect>
                  </v:group>
                  <v:shape id="Straight Arrow Connector 99" o:spid="_x0000_s1062" type="#_x0000_t32" style="position:absolute;left:8163;top:2423;width:507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" strokecolor="#4579b8 [3044]">
                    <v:stroke endarrow="block"/>
                  </v:shape>
                  <v:shape id="Straight Arrow Connector 100" o:spid="_x0000_s1063" type="#_x0000_t32" style="position:absolute;left:20653;top:2394;width:1587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" strokecolor="#4579b8 [3044]">
                    <v:stroke endarrow="block"/>
                  </v:shape>
                </v:group>
                <v:shape id="Straight Arrow Connector 101" o:spid="_x0000_s1064" type="#_x0000_t32" style="position:absolute;left:43999;top:2489;width:2307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" strokecolor="#4579b8 [3044]">
                  <v:stroke endarrow="block"/>
                </v:shape>
                <w10:wrap type="square"/>
              </v:group>
            </w:pict>
          </mc:Fallback>
        </mc:AlternateContent>
      </w:r>
    </w:p>
    <w:p w14:paraId="3790C778" w14:textId="77777777" w:rsidR="00AE5F59" w:rsidRDefault="00AE5F59" w:rsidP="00AE5F59">
      <w:pPr>
        <w:rPr>
          <w:szCs w:val="14"/>
          <w:lang w:val="en-US"/>
        </w:rPr>
      </w:pPr>
    </w:p>
    <w:p w14:paraId="484124DA" w14:textId="77777777" w:rsidR="00AE5F59" w:rsidRDefault="00AE5F59" w:rsidP="00AE5F59">
      <w:pPr>
        <w:rPr>
          <w:szCs w:val="14"/>
          <w:lang w:val="en-US"/>
        </w:rPr>
      </w:pPr>
    </w:p>
    <w:p w14:paraId="062FAC5F" w14:textId="77777777" w:rsidR="00AE5F59" w:rsidRDefault="00AE5F59" w:rsidP="00AE5F59">
      <w:pPr>
        <w:rPr>
          <w:szCs w:val="14"/>
          <w:lang w:val="en-US"/>
        </w:rPr>
      </w:pPr>
    </w:p>
    <w:tbl>
      <w:tblPr>
        <w:tblStyle w:val="TableGrid"/>
        <w:tblW w:w="13892" w:type="dxa"/>
        <w:jc w:val="center"/>
        <w:tblLayout w:type="fixed"/>
        <w:tblLook w:val="04A0" w:firstRow="1" w:lastRow="0" w:firstColumn="1" w:lastColumn="0" w:noHBand="0" w:noVBand="1"/>
      </w:tblPr>
      <w:tblGrid>
        <w:gridCol w:w="661"/>
        <w:gridCol w:w="1890"/>
        <w:gridCol w:w="2127"/>
        <w:gridCol w:w="5528"/>
        <w:gridCol w:w="3686"/>
      </w:tblGrid>
      <w:tr w:rsidR="00E50DDE" w14:paraId="2EB34241" w14:textId="77777777" w:rsidTr="00D9182E">
        <w:trPr>
          <w:tblHeader/>
          <w:jc w:val="center"/>
        </w:trPr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DF45E93" w14:textId="77777777" w:rsidR="00E50DDE" w:rsidRDefault="00E50DDE" w:rsidP="00E50DDE">
            <w:pPr>
              <w:jc w:val="center"/>
              <w:rPr>
                <w:sz w:val="14"/>
                <w:szCs w:val="14"/>
                <w:lang w:val="en-US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DD11BB" w14:textId="77777777" w:rsidR="00E50DDE" w:rsidRDefault="00E50DDE" w:rsidP="00E50DDE">
            <w:pPr>
              <w:jc w:val="center"/>
              <w:rPr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FE152B" w14:textId="6467E528" w:rsidR="00E50DDE" w:rsidRDefault="00E50DDE" w:rsidP="00D9182E">
            <w:pPr>
              <w:jc w:val="center"/>
              <w:rPr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Define variable and type of dat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F7ECB1D" w14:textId="00BB275E" w:rsidR="00E50DDE" w:rsidRPr="006D3867" w:rsidRDefault="00E50DDE" w:rsidP="00E50DDE">
            <w:pPr>
              <w:spacing w:before="60" w:after="60"/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Both Numerical and Graphical summaries to be included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9A66D26" w14:textId="77777777" w:rsidR="00E50DDE" w:rsidRDefault="00E50DDE" w:rsidP="00E50DDE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 xml:space="preserve">Description of Sample and </w:t>
            </w:r>
            <w:r>
              <w:rPr>
                <w:b/>
                <w:sz w:val="20"/>
                <w:szCs w:val="20"/>
                <w:lang w:val="en-US"/>
              </w:rPr>
              <w:br/>
              <w:t>Generalization to the target population</w:t>
            </w:r>
          </w:p>
          <w:p w14:paraId="3E431617" w14:textId="57CEACCB" w:rsidR="00E50DDE" w:rsidRPr="006D3867" w:rsidRDefault="00E50DDE" w:rsidP="00E50DDE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(Based on Q11 sample description)</w:t>
            </w:r>
          </w:p>
        </w:tc>
      </w:tr>
      <w:tr w:rsidR="00AE5F59" w14:paraId="42087E67" w14:textId="77777777" w:rsidTr="00AA67CE">
        <w:trPr>
          <w:trHeight w:val="6662"/>
          <w:jc w:val="center"/>
        </w:trPr>
        <w:tc>
          <w:tcPr>
            <w:tcW w:w="661" w:type="dxa"/>
            <w:tcBorders>
              <w:top w:val="single" w:sz="4" w:space="0" w:color="auto"/>
            </w:tcBorders>
            <w:vAlign w:val="center"/>
          </w:tcPr>
          <w:p w14:paraId="2E017F8C" w14:textId="77777777" w:rsidR="00AE5F59" w:rsidRPr="009A0D8C" w:rsidRDefault="00AE5F59" w:rsidP="00AA67CE">
            <w:pPr>
              <w:jc w:val="center"/>
              <w:rPr>
                <w:sz w:val="20"/>
                <w:szCs w:val="20"/>
                <w:lang w:val="en-US"/>
              </w:rPr>
            </w:pPr>
            <w:r w:rsidRPr="009A0D8C">
              <w:rPr>
                <w:sz w:val="20"/>
                <w:szCs w:val="20"/>
                <w:lang w:val="en-US"/>
              </w:rPr>
              <w:t>Q11</w:t>
            </w:r>
          </w:p>
        </w:tc>
        <w:tc>
          <w:tcPr>
            <w:tcW w:w="1890" w:type="dxa"/>
            <w:tcBorders>
              <w:top w:val="single" w:sz="4" w:space="0" w:color="auto"/>
            </w:tcBorders>
            <w:vAlign w:val="center"/>
          </w:tcPr>
          <w:p w14:paraId="0A86DFBA" w14:textId="77777777" w:rsidR="00AE5F59" w:rsidRPr="009A0D8C" w:rsidRDefault="00AE5F59" w:rsidP="00C50AF9">
            <w:pPr>
              <w:rPr>
                <w:sz w:val="20"/>
                <w:szCs w:val="20"/>
                <w:lang w:val="en-US"/>
              </w:rPr>
            </w:pPr>
            <w:r w:rsidRPr="009A0D8C">
              <w:rPr>
                <w:sz w:val="20"/>
                <w:szCs w:val="20"/>
                <w:lang w:val="en-US"/>
              </w:rPr>
              <w:t xml:space="preserve">Is there any preliminary evidence to claim that female customers who went to </w:t>
            </w:r>
            <w:r w:rsidR="00821534">
              <w:rPr>
                <w:sz w:val="20"/>
                <w:szCs w:val="20"/>
                <w:lang w:val="en-US"/>
              </w:rPr>
              <w:t>Prestige Mall</w:t>
            </w:r>
            <w:r w:rsidRPr="009A0D8C">
              <w:rPr>
                <w:sz w:val="20"/>
                <w:szCs w:val="20"/>
                <w:lang w:val="en-US"/>
              </w:rPr>
              <w:t xml:space="preserve"> </w:t>
            </w:r>
            <w:r w:rsidRPr="009A0D8C">
              <w:rPr>
                <w:sz w:val="20"/>
                <w:szCs w:val="20"/>
                <w:lang w:val="en-US"/>
              </w:rPr>
              <w:br/>
              <w:t xml:space="preserve">6 times </w:t>
            </w:r>
            <w:r w:rsidR="00821534">
              <w:rPr>
                <w:sz w:val="20"/>
                <w:szCs w:val="20"/>
                <w:lang w:val="en-US"/>
              </w:rPr>
              <w:t xml:space="preserve">last month </w:t>
            </w:r>
            <w:r w:rsidRPr="009A0D8C">
              <w:rPr>
                <w:sz w:val="20"/>
                <w:szCs w:val="20"/>
                <w:lang w:val="en-US"/>
              </w:rPr>
              <w:t xml:space="preserve">spent </w:t>
            </w:r>
            <w:r w:rsidR="00280B9B">
              <w:rPr>
                <w:sz w:val="20"/>
                <w:szCs w:val="20"/>
                <w:lang w:val="en-US"/>
              </w:rPr>
              <w:t xml:space="preserve">very much </w:t>
            </w:r>
            <w:r w:rsidRPr="009A0D8C">
              <w:rPr>
                <w:sz w:val="20"/>
                <w:szCs w:val="20"/>
                <w:lang w:val="en-US"/>
              </w:rPr>
              <w:t>more than female customers who went to Prestige Mall only once last month?</w:t>
            </w:r>
          </w:p>
        </w:tc>
        <w:tc>
          <w:tcPr>
            <w:tcW w:w="2127" w:type="dxa"/>
            <w:tcBorders>
              <w:top w:val="single" w:sz="4" w:space="0" w:color="auto"/>
            </w:tcBorders>
            <w:vAlign w:val="center"/>
          </w:tcPr>
          <w:p w14:paraId="73418915" w14:textId="699D95F7" w:rsidR="00AE5F59" w:rsidRPr="00DB2580" w:rsidRDefault="00D9182E" w:rsidP="00AA67CE">
            <w:pPr>
              <w:rPr>
                <w:i/>
                <w:sz w:val="20"/>
                <w:szCs w:val="20"/>
                <w:lang w:val="en-US"/>
              </w:rPr>
            </w:pPr>
            <w:r>
              <w:rPr>
                <w:i/>
                <w:sz w:val="20"/>
                <w:szCs w:val="20"/>
                <w:lang w:val="en-US"/>
              </w:rPr>
              <w:t xml:space="preserve">Which variable </w:t>
            </w:r>
            <w:r w:rsidR="00AE5F59" w:rsidRPr="00DB2580">
              <w:rPr>
                <w:i/>
                <w:sz w:val="20"/>
                <w:szCs w:val="20"/>
                <w:lang w:val="en-US"/>
              </w:rPr>
              <w:t>would you use to answer this question?</w:t>
            </w:r>
          </w:p>
          <w:p w14:paraId="3434D268" w14:textId="77777777" w:rsidR="00AE5F59" w:rsidRDefault="00AE5F59" w:rsidP="00AA67CE">
            <w:pPr>
              <w:rPr>
                <w:color w:val="FF0000"/>
                <w:sz w:val="20"/>
                <w:szCs w:val="20"/>
                <w:lang w:val="en-US"/>
              </w:rPr>
            </w:pPr>
          </w:p>
          <w:p w14:paraId="6978A949" w14:textId="17836709" w:rsidR="00AE5F59" w:rsidRDefault="00AE5F59" w:rsidP="00AA67CE">
            <w:pPr>
              <w:rPr>
                <w:i/>
                <w:sz w:val="20"/>
                <w:szCs w:val="20"/>
                <w:lang w:val="en-US"/>
              </w:rPr>
            </w:pPr>
          </w:p>
          <w:p w14:paraId="271491BF" w14:textId="77777777" w:rsidR="00F23B10" w:rsidRDefault="00F23B10" w:rsidP="00AA67CE">
            <w:pPr>
              <w:rPr>
                <w:i/>
                <w:sz w:val="20"/>
                <w:szCs w:val="20"/>
                <w:lang w:val="en-US"/>
              </w:rPr>
            </w:pPr>
          </w:p>
          <w:p w14:paraId="550336A0" w14:textId="77777777" w:rsidR="00AE5F59" w:rsidRPr="00DB2580" w:rsidRDefault="00AE5F59" w:rsidP="00AA67CE">
            <w:pPr>
              <w:rPr>
                <w:i/>
                <w:sz w:val="20"/>
                <w:szCs w:val="20"/>
                <w:lang w:val="en-US"/>
              </w:rPr>
            </w:pPr>
          </w:p>
          <w:p w14:paraId="7753818C" w14:textId="6D94AF22" w:rsidR="00AE5F59" w:rsidRPr="00DB2580" w:rsidRDefault="00AE5F59" w:rsidP="00AA67CE">
            <w:pPr>
              <w:rPr>
                <w:i/>
                <w:sz w:val="20"/>
                <w:szCs w:val="20"/>
                <w:lang w:val="en-US"/>
              </w:rPr>
            </w:pPr>
            <w:r w:rsidRPr="00DB2580">
              <w:rPr>
                <w:i/>
                <w:sz w:val="20"/>
                <w:szCs w:val="20"/>
                <w:lang w:val="en-US"/>
              </w:rPr>
              <w:t xml:space="preserve">What </w:t>
            </w:r>
            <w:r w:rsidR="00D55469">
              <w:rPr>
                <w:i/>
                <w:color w:val="000000" w:themeColor="text1"/>
                <w:sz w:val="20"/>
                <w:szCs w:val="20"/>
                <w:lang w:val="en-US"/>
              </w:rPr>
              <w:t>type</w:t>
            </w:r>
            <w:r w:rsidR="00D55469" w:rsidRPr="00E74BA6">
              <w:rPr>
                <w:i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DB2580">
              <w:rPr>
                <w:i/>
                <w:sz w:val="20"/>
                <w:szCs w:val="20"/>
                <w:lang w:val="en-US"/>
              </w:rPr>
              <w:t xml:space="preserve">of data </w:t>
            </w:r>
            <w:r w:rsidR="00D9182E">
              <w:rPr>
                <w:i/>
                <w:sz w:val="20"/>
                <w:szCs w:val="20"/>
                <w:lang w:val="en-US"/>
              </w:rPr>
              <w:t>are these</w:t>
            </w:r>
            <w:r w:rsidRPr="00DB2580">
              <w:rPr>
                <w:i/>
                <w:sz w:val="20"/>
                <w:szCs w:val="20"/>
                <w:lang w:val="en-US"/>
              </w:rPr>
              <w:t>?</w:t>
            </w:r>
          </w:p>
          <w:p w14:paraId="599DC780" w14:textId="77777777" w:rsidR="00AE5F59" w:rsidRDefault="00AE5F59" w:rsidP="00AA67CE">
            <w:pPr>
              <w:rPr>
                <w:i/>
                <w:sz w:val="20"/>
                <w:szCs w:val="16"/>
                <w:lang w:val="en-US"/>
              </w:rPr>
            </w:pPr>
          </w:p>
          <w:p w14:paraId="14FB6C38" w14:textId="77777777" w:rsidR="00AE5F59" w:rsidRDefault="00AE5F59" w:rsidP="00AA67CE">
            <w:pPr>
              <w:rPr>
                <w:i/>
                <w:sz w:val="20"/>
                <w:szCs w:val="16"/>
                <w:lang w:val="en-US"/>
              </w:rPr>
            </w:pPr>
          </w:p>
          <w:p w14:paraId="0C735758" w14:textId="77777777" w:rsidR="00AE5F59" w:rsidRDefault="00AE5F59" w:rsidP="00AA67CE">
            <w:pPr>
              <w:rPr>
                <w:i/>
                <w:sz w:val="20"/>
                <w:szCs w:val="16"/>
                <w:lang w:val="en-US"/>
              </w:rPr>
            </w:pPr>
          </w:p>
          <w:p w14:paraId="3FEA8AE2" w14:textId="77777777" w:rsidR="00AE5F59" w:rsidRPr="00DB2580" w:rsidRDefault="00AE5F59" w:rsidP="00AA67CE">
            <w:pPr>
              <w:rPr>
                <w:color w:val="FF0000"/>
                <w:sz w:val="20"/>
                <w:szCs w:val="20"/>
                <w:lang w:val="en-US"/>
              </w:rPr>
            </w:pPr>
          </w:p>
          <w:p w14:paraId="23DED79F" w14:textId="77777777" w:rsidR="00AE5F59" w:rsidRPr="00DB2580" w:rsidRDefault="00AE5F59" w:rsidP="00AA67CE">
            <w:pPr>
              <w:rPr>
                <w:color w:val="FF0000"/>
                <w:sz w:val="20"/>
                <w:szCs w:val="20"/>
                <w:lang w:val="en-US"/>
              </w:rPr>
            </w:pPr>
          </w:p>
        </w:tc>
        <w:tc>
          <w:tcPr>
            <w:tcW w:w="5528" w:type="dxa"/>
            <w:tcBorders>
              <w:top w:val="single" w:sz="4" w:space="0" w:color="auto"/>
            </w:tcBorders>
          </w:tcPr>
          <w:p w14:paraId="3702A83C" w14:textId="77777777" w:rsidR="00AE5F59" w:rsidRPr="00D235FF" w:rsidRDefault="00AE5F59" w:rsidP="00AA67CE">
            <w:pPr>
              <w:spacing w:after="120"/>
              <w:rPr>
                <w:b/>
                <w:i/>
                <w:sz w:val="6"/>
                <w:szCs w:val="6"/>
                <w:u w:val="single"/>
                <w:lang w:val="en-US"/>
              </w:rPr>
            </w:pPr>
          </w:p>
          <w:tbl>
            <w:tblPr>
              <w:tblStyle w:val="TableGrid"/>
              <w:tblW w:w="0" w:type="auto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1559"/>
              <w:gridCol w:w="1567"/>
              <w:gridCol w:w="1727"/>
            </w:tblGrid>
            <w:tr w:rsidR="00AE5F59" w14:paraId="49277AE4" w14:textId="77777777" w:rsidTr="00AA67CE">
              <w:trPr>
                <w:trHeight w:val="352"/>
                <w:jc w:val="center"/>
              </w:trPr>
              <w:tc>
                <w:tcPr>
                  <w:tcW w:w="1559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BFCC57C" w14:textId="77777777" w:rsidR="00AE5F59" w:rsidRPr="00D235FF" w:rsidRDefault="00AE5F59" w:rsidP="00AA67CE">
                  <w:pPr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Amount spent/ month</w:t>
                  </w:r>
                </w:p>
              </w:tc>
              <w:tc>
                <w:tcPr>
                  <w:tcW w:w="1567" w:type="dxa"/>
                  <w:tcBorders>
                    <w:left w:val="single" w:sz="4" w:space="0" w:color="auto"/>
                    <w:bottom w:val="single" w:sz="4" w:space="0" w:color="auto"/>
                  </w:tcBorders>
                  <w:vAlign w:val="center"/>
                </w:tcPr>
                <w:p w14:paraId="2B310F06" w14:textId="77777777" w:rsidR="00AE5F59" w:rsidRPr="00D235FF" w:rsidRDefault="00AE5F59" w:rsidP="00AA67CE">
                  <w:pPr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Visit the mall once / month</w:t>
                  </w:r>
                </w:p>
              </w:tc>
              <w:tc>
                <w:tcPr>
                  <w:tcW w:w="1727" w:type="dxa"/>
                  <w:tcBorders>
                    <w:bottom w:val="single" w:sz="4" w:space="0" w:color="auto"/>
                  </w:tcBorders>
                  <w:vAlign w:val="center"/>
                </w:tcPr>
                <w:p w14:paraId="141A1F17" w14:textId="77777777" w:rsidR="00AE5F59" w:rsidRPr="00D235FF" w:rsidRDefault="00AE5F59" w:rsidP="00AA67CE">
                  <w:pPr>
                    <w:jc w:val="center"/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 xml:space="preserve">Visit the mall </w:t>
                  </w:r>
                  <w:r>
                    <w:rPr>
                      <w:sz w:val="20"/>
                      <w:szCs w:val="20"/>
                      <w:lang w:val="en-US"/>
                    </w:rPr>
                    <w:br/>
                    <w:t>6 times / month</w:t>
                  </w:r>
                </w:p>
              </w:tc>
            </w:tr>
            <w:tr w:rsidR="00AE5F59" w14:paraId="6F395785" w14:textId="77777777" w:rsidTr="00AA67CE">
              <w:trPr>
                <w:trHeight w:val="286"/>
                <w:jc w:val="center"/>
              </w:trPr>
              <w:tc>
                <w:tcPr>
                  <w:tcW w:w="155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A245E3" w14:textId="77777777" w:rsidR="00AE5F59" w:rsidRPr="00EA20B5" w:rsidRDefault="00AE5F59" w:rsidP="00AA67CE">
                  <w:pPr>
                    <w:rPr>
                      <w:i/>
                      <w:sz w:val="20"/>
                      <w:szCs w:val="20"/>
                      <w:lang w:val="en-US"/>
                    </w:rPr>
                  </w:pPr>
                  <w:r w:rsidRPr="00EA20B5">
                    <w:rPr>
                      <w:i/>
                      <w:sz w:val="20"/>
                      <w:szCs w:val="20"/>
                      <w:lang w:val="en-US"/>
                    </w:rPr>
                    <w:t>n</w:t>
                  </w:r>
                </w:p>
              </w:tc>
              <w:tc>
                <w:tcPr>
                  <w:tcW w:w="1567" w:type="dxa"/>
                  <w:tcBorders>
                    <w:top w:val="single" w:sz="4" w:space="0" w:color="auto"/>
                    <w:left w:val="single" w:sz="4" w:space="0" w:color="auto"/>
                  </w:tcBorders>
                  <w:vAlign w:val="center"/>
                </w:tcPr>
                <w:p w14:paraId="0E5FCCC4" w14:textId="77777777" w:rsidR="00AE5F59" w:rsidRPr="00316A9E" w:rsidRDefault="00AE5F59" w:rsidP="00AA67CE">
                  <w:pPr>
                    <w:jc w:val="center"/>
                    <w:rPr>
                      <w:b/>
                      <w:color w:val="000000" w:themeColor="text1"/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1727" w:type="dxa"/>
                  <w:tcBorders>
                    <w:top w:val="single" w:sz="4" w:space="0" w:color="auto"/>
                  </w:tcBorders>
                  <w:vAlign w:val="center"/>
                </w:tcPr>
                <w:p w14:paraId="0C3F30A1" w14:textId="77777777" w:rsidR="00AE5F59" w:rsidRPr="00EB3EA5" w:rsidRDefault="00AE5F59" w:rsidP="00AA67CE">
                  <w:pPr>
                    <w:jc w:val="center"/>
                    <w:rPr>
                      <w:color w:val="FF0000"/>
                      <w:sz w:val="20"/>
                      <w:szCs w:val="20"/>
                      <w:lang w:val="en-US"/>
                    </w:rPr>
                  </w:pPr>
                </w:p>
              </w:tc>
            </w:tr>
            <w:tr w:rsidR="00AE5F59" w14:paraId="4B0F298C" w14:textId="77777777" w:rsidTr="00AA67CE">
              <w:trPr>
                <w:trHeight w:val="286"/>
                <w:jc w:val="center"/>
              </w:trPr>
              <w:tc>
                <w:tcPr>
                  <w:tcW w:w="1559" w:type="dxa"/>
                  <w:tcBorders>
                    <w:top w:val="single" w:sz="4" w:space="0" w:color="auto"/>
                  </w:tcBorders>
                  <w:vAlign w:val="center"/>
                </w:tcPr>
                <w:p w14:paraId="05DF6AA7" w14:textId="77777777" w:rsidR="00AE5F59" w:rsidRPr="00D235FF" w:rsidRDefault="00AE5F59" w:rsidP="00AA67CE">
                  <w:pPr>
                    <w:rPr>
                      <w:sz w:val="20"/>
                      <w:szCs w:val="20"/>
                      <w:lang w:val="en-US"/>
                    </w:rPr>
                  </w:pPr>
                  <w:r w:rsidRPr="00D235FF">
                    <w:rPr>
                      <w:sz w:val="20"/>
                      <w:szCs w:val="20"/>
                      <w:lang w:val="en-US"/>
                    </w:rPr>
                    <w:t>Mean</w:t>
                  </w:r>
                </w:p>
              </w:tc>
              <w:tc>
                <w:tcPr>
                  <w:tcW w:w="1567" w:type="dxa"/>
                  <w:vAlign w:val="center"/>
                </w:tcPr>
                <w:p w14:paraId="670B3A58" w14:textId="77777777" w:rsidR="00AE5F59" w:rsidRPr="00316A9E" w:rsidRDefault="00AE5F59" w:rsidP="00AA67CE">
                  <w:pPr>
                    <w:jc w:val="center"/>
                    <w:rPr>
                      <w:b/>
                      <w:color w:val="000000" w:themeColor="text1"/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1727" w:type="dxa"/>
                  <w:vAlign w:val="center"/>
                </w:tcPr>
                <w:p w14:paraId="34CA2C38" w14:textId="77777777" w:rsidR="00AE5F59" w:rsidRPr="00EB3EA5" w:rsidRDefault="00AE5F59" w:rsidP="00AA67CE">
                  <w:pPr>
                    <w:jc w:val="center"/>
                    <w:rPr>
                      <w:color w:val="FF0000"/>
                      <w:sz w:val="20"/>
                      <w:szCs w:val="20"/>
                      <w:lang w:val="en-US"/>
                    </w:rPr>
                  </w:pPr>
                </w:p>
              </w:tc>
            </w:tr>
            <w:tr w:rsidR="00AE5F59" w14:paraId="0E10F428" w14:textId="77777777" w:rsidTr="00AA67CE">
              <w:trPr>
                <w:trHeight w:val="286"/>
                <w:jc w:val="center"/>
              </w:trPr>
              <w:tc>
                <w:tcPr>
                  <w:tcW w:w="1559" w:type="dxa"/>
                  <w:vAlign w:val="center"/>
                </w:tcPr>
                <w:p w14:paraId="1FB9CB75" w14:textId="77777777" w:rsidR="00AE5F59" w:rsidRPr="00D235FF" w:rsidRDefault="00AE5F59" w:rsidP="00AA67CE">
                  <w:pPr>
                    <w:rPr>
                      <w:sz w:val="20"/>
                      <w:szCs w:val="20"/>
                      <w:lang w:val="en-US"/>
                    </w:rPr>
                  </w:pPr>
                  <w:r w:rsidRPr="00D235FF">
                    <w:rPr>
                      <w:sz w:val="20"/>
                      <w:szCs w:val="20"/>
                      <w:lang w:val="en-US"/>
                    </w:rPr>
                    <w:t>S</w:t>
                  </w:r>
                  <w:r>
                    <w:rPr>
                      <w:sz w:val="20"/>
                      <w:szCs w:val="20"/>
                      <w:lang w:val="en-US"/>
                    </w:rPr>
                    <w:t>D</w:t>
                  </w:r>
                </w:p>
              </w:tc>
              <w:tc>
                <w:tcPr>
                  <w:tcW w:w="1567" w:type="dxa"/>
                  <w:vAlign w:val="center"/>
                </w:tcPr>
                <w:p w14:paraId="35BF1B0D" w14:textId="77777777" w:rsidR="00AE5F59" w:rsidRPr="00316A9E" w:rsidRDefault="00AE5F59" w:rsidP="00AA67CE">
                  <w:pPr>
                    <w:jc w:val="center"/>
                    <w:rPr>
                      <w:b/>
                      <w:color w:val="000000" w:themeColor="text1"/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1727" w:type="dxa"/>
                  <w:vAlign w:val="center"/>
                </w:tcPr>
                <w:p w14:paraId="7F7D8980" w14:textId="77777777" w:rsidR="00AE5F59" w:rsidRPr="00EB3EA5" w:rsidRDefault="00AE5F59" w:rsidP="00AA67CE">
                  <w:pPr>
                    <w:jc w:val="center"/>
                    <w:rPr>
                      <w:color w:val="FF0000"/>
                      <w:sz w:val="20"/>
                      <w:szCs w:val="20"/>
                      <w:lang w:val="en-US"/>
                    </w:rPr>
                  </w:pPr>
                </w:p>
              </w:tc>
            </w:tr>
            <w:tr w:rsidR="00AE5F59" w14:paraId="49CA0D11" w14:textId="77777777" w:rsidTr="00AA67CE">
              <w:trPr>
                <w:trHeight w:val="286"/>
                <w:jc w:val="center"/>
              </w:trPr>
              <w:tc>
                <w:tcPr>
                  <w:tcW w:w="1559" w:type="dxa"/>
                  <w:vAlign w:val="center"/>
                </w:tcPr>
                <w:p w14:paraId="3B73515D" w14:textId="77777777" w:rsidR="00AE5F59" w:rsidRPr="00D235FF" w:rsidRDefault="00AE5F59" w:rsidP="00AA67CE">
                  <w:pPr>
                    <w:rPr>
                      <w:sz w:val="20"/>
                      <w:szCs w:val="20"/>
                      <w:lang w:val="en-US"/>
                    </w:rPr>
                  </w:pPr>
                  <w:r w:rsidRPr="00D235FF">
                    <w:rPr>
                      <w:sz w:val="20"/>
                      <w:szCs w:val="20"/>
                      <w:lang w:val="en-US"/>
                    </w:rPr>
                    <w:t>Minimum</w:t>
                  </w:r>
                </w:p>
              </w:tc>
              <w:tc>
                <w:tcPr>
                  <w:tcW w:w="1567" w:type="dxa"/>
                  <w:vAlign w:val="center"/>
                </w:tcPr>
                <w:p w14:paraId="5205246A" w14:textId="77777777" w:rsidR="00AE5F59" w:rsidRPr="00316A9E" w:rsidRDefault="00AE5F59" w:rsidP="00AA67CE">
                  <w:pPr>
                    <w:jc w:val="center"/>
                    <w:rPr>
                      <w:b/>
                      <w:color w:val="000000" w:themeColor="text1"/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1727" w:type="dxa"/>
                  <w:vAlign w:val="center"/>
                </w:tcPr>
                <w:p w14:paraId="2A52E93A" w14:textId="77777777" w:rsidR="00AE5F59" w:rsidRPr="00EB3EA5" w:rsidRDefault="00AE5F59" w:rsidP="00AA67CE">
                  <w:pPr>
                    <w:jc w:val="center"/>
                    <w:rPr>
                      <w:color w:val="FF0000"/>
                      <w:sz w:val="20"/>
                      <w:szCs w:val="20"/>
                      <w:lang w:val="en-US"/>
                    </w:rPr>
                  </w:pPr>
                </w:p>
              </w:tc>
            </w:tr>
            <w:tr w:rsidR="00AE5F59" w14:paraId="7724F856" w14:textId="77777777" w:rsidTr="00AA67CE">
              <w:trPr>
                <w:trHeight w:val="286"/>
                <w:jc w:val="center"/>
              </w:trPr>
              <w:tc>
                <w:tcPr>
                  <w:tcW w:w="1559" w:type="dxa"/>
                  <w:vAlign w:val="center"/>
                </w:tcPr>
                <w:p w14:paraId="67642B73" w14:textId="77777777" w:rsidR="00AE5F59" w:rsidRPr="00D235FF" w:rsidRDefault="00AE5F59" w:rsidP="00AA67CE">
                  <w:pPr>
                    <w:rPr>
                      <w:sz w:val="20"/>
                      <w:szCs w:val="20"/>
                      <w:lang w:val="en-US"/>
                    </w:rPr>
                  </w:pPr>
                  <w:r w:rsidRPr="00D235FF">
                    <w:rPr>
                      <w:sz w:val="20"/>
                      <w:szCs w:val="20"/>
                      <w:lang w:val="en-US"/>
                    </w:rPr>
                    <w:t>Q1</w:t>
                  </w:r>
                </w:p>
              </w:tc>
              <w:tc>
                <w:tcPr>
                  <w:tcW w:w="1567" w:type="dxa"/>
                  <w:vAlign w:val="center"/>
                </w:tcPr>
                <w:p w14:paraId="08E3D8A9" w14:textId="77777777" w:rsidR="00AE5F59" w:rsidRPr="00316A9E" w:rsidRDefault="00AE5F59" w:rsidP="00AA67CE">
                  <w:pPr>
                    <w:jc w:val="center"/>
                    <w:rPr>
                      <w:b/>
                      <w:color w:val="000000" w:themeColor="text1"/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1727" w:type="dxa"/>
                  <w:vAlign w:val="center"/>
                </w:tcPr>
                <w:p w14:paraId="27FB84DE" w14:textId="77777777" w:rsidR="00AE5F59" w:rsidRPr="00EB3EA5" w:rsidRDefault="00AE5F59" w:rsidP="00AA67CE">
                  <w:pPr>
                    <w:jc w:val="center"/>
                    <w:rPr>
                      <w:color w:val="FF0000"/>
                      <w:sz w:val="20"/>
                      <w:szCs w:val="20"/>
                      <w:lang w:val="en-US"/>
                    </w:rPr>
                  </w:pPr>
                </w:p>
              </w:tc>
            </w:tr>
            <w:tr w:rsidR="00AE5F59" w14:paraId="7B297FDB" w14:textId="77777777" w:rsidTr="00AA67CE">
              <w:trPr>
                <w:trHeight w:val="286"/>
                <w:jc w:val="center"/>
              </w:trPr>
              <w:tc>
                <w:tcPr>
                  <w:tcW w:w="1559" w:type="dxa"/>
                  <w:vAlign w:val="center"/>
                </w:tcPr>
                <w:p w14:paraId="6057E437" w14:textId="77777777" w:rsidR="00AE5F59" w:rsidRPr="00D235FF" w:rsidRDefault="00AE5F59" w:rsidP="00AA67CE">
                  <w:pPr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Median (Q2)</w:t>
                  </w:r>
                </w:p>
              </w:tc>
              <w:tc>
                <w:tcPr>
                  <w:tcW w:w="1567" w:type="dxa"/>
                  <w:vAlign w:val="center"/>
                </w:tcPr>
                <w:p w14:paraId="26DAFE41" w14:textId="77777777" w:rsidR="00AE5F59" w:rsidRPr="00316A9E" w:rsidRDefault="00AE5F59" w:rsidP="00AA67CE">
                  <w:pPr>
                    <w:jc w:val="center"/>
                    <w:rPr>
                      <w:b/>
                      <w:color w:val="000000" w:themeColor="text1"/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1727" w:type="dxa"/>
                  <w:vAlign w:val="center"/>
                </w:tcPr>
                <w:p w14:paraId="3A58C926" w14:textId="77777777" w:rsidR="00AE5F59" w:rsidRPr="00EB3EA5" w:rsidRDefault="00AE5F59" w:rsidP="00AA67CE">
                  <w:pPr>
                    <w:jc w:val="center"/>
                    <w:rPr>
                      <w:color w:val="FF0000"/>
                      <w:sz w:val="20"/>
                      <w:szCs w:val="20"/>
                      <w:lang w:val="en-US"/>
                    </w:rPr>
                  </w:pPr>
                </w:p>
              </w:tc>
            </w:tr>
            <w:tr w:rsidR="00AE5F59" w14:paraId="55664088" w14:textId="77777777" w:rsidTr="00AA67CE">
              <w:trPr>
                <w:trHeight w:val="286"/>
                <w:jc w:val="center"/>
              </w:trPr>
              <w:tc>
                <w:tcPr>
                  <w:tcW w:w="1559" w:type="dxa"/>
                  <w:vAlign w:val="center"/>
                </w:tcPr>
                <w:p w14:paraId="021AF896" w14:textId="77777777" w:rsidR="00AE5F59" w:rsidRPr="00D235FF" w:rsidRDefault="00AE5F59" w:rsidP="00AA67CE">
                  <w:pPr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Q3</w:t>
                  </w:r>
                </w:p>
              </w:tc>
              <w:tc>
                <w:tcPr>
                  <w:tcW w:w="1567" w:type="dxa"/>
                  <w:vAlign w:val="center"/>
                </w:tcPr>
                <w:p w14:paraId="5FBF4810" w14:textId="77777777" w:rsidR="00AE5F59" w:rsidRPr="00316A9E" w:rsidRDefault="00AE5F59" w:rsidP="00AA67CE">
                  <w:pPr>
                    <w:jc w:val="center"/>
                    <w:rPr>
                      <w:b/>
                      <w:color w:val="000000" w:themeColor="text1"/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1727" w:type="dxa"/>
                  <w:vAlign w:val="center"/>
                </w:tcPr>
                <w:p w14:paraId="483C8926" w14:textId="77777777" w:rsidR="00AE5F59" w:rsidRPr="00EB3EA5" w:rsidRDefault="00AE5F59" w:rsidP="00AA67CE">
                  <w:pPr>
                    <w:jc w:val="center"/>
                    <w:rPr>
                      <w:color w:val="FF0000"/>
                      <w:sz w:val="20"/>
                      <w:szCs w:val="20"/>
                      <w:lang w:val="en-US"/>
                    </w:rPr>
                  </w:pPr>
                </w:p>
              </w:tc>
            </w:tr>
            <w:tr w:rsidR="00AE5F59" w14:paraId="5159A812" w14:textId="77777777" w:rsidTr="00AA67CE">
              <w:trPr>
                <w:trHeight w:val="286"/>
                <w:jc w:val="center"/>
              </w:trPr>
              <w:tc>
                <w:tcPr>
                  <w:tcW w:w="1559" w:type="dxa"/>
                  <w:vAlign w:val="center"/>
                </w:tcPr>
                <w:p w14:paraId="4EC6976B" w14:textId="77777777" w:rsidR="00AE5F59" w:rsidRPr="00D235FF" w:rsidRDefault="00AE5F59" w:rsidP="00AA67CE">
                  <w:pPr>
                    <w:rPr>
                      <w:sz w:val="20"/>
                      <w:szCs w:val="20"/>
                      <w:lang w:val="en-US"/>
                    </w:rPr>
                  </w:pPr>
                  <w:r>
                    <w:rPr>
                      <w:sz w:val="20"/>
                      <w:szCs w:val="20"/>
                      <w:lang w:val="en-US"/>
                    </w:rPr>
                    <w:t>Maximum</w:t>
                  </w:r>
                </w:p>
              </w:tc>
              <w:tc>
                <w:tcPr>
                  <w:tcW w:w="1567" w:type="dxa"/>
                  <w:vAlign w:val="center"/>
                </w:tcPr>
                <w:p w14:paraId="33ABC0EF" w14:textId="77777777" w:rsidR="00AE5F59" w:rsidRPr="00316A9E" w:rsidRDefault="00AE5F59" w:rsidP="00AA67CE">
                  <w:pPr>
                    <w:jc w:val="center"/>
                    <w:rPr>
                      <w:b/>
                      <w:color w:val="000000" w:themeColor="text1"/>
                      <w:sz w:val="20"/>
                      <w:szCs w:val="20"/>
                      <w:lang w:val="en-US"/>
                    </w:rPr>
                  </w:pPr>
                </w:p>
              </w:tc>
              <w:tc>
                <w:tcPr>
                  <w:tcW w:w="1727" w:type="dxa"/>
                  <w:vAlign w:val="center"/>
                </w:tcPr>
                <w:p w14:paraId="5F155B3A" w14:textId="77777777" w:rsidR="00AE5F59" w:rsidRPr="00EB3EA5" w:rsidRDefault="00AE5F59" w:rsidP="00AA67CE">
                  <w:pPr>
                    <w:jc w:val="center"/>
                    <w:rPr>
                      <w:color w:val="FF0000"/>
                      <w:sz w:val="20"/>
                      <w:szCs w:val="20"/>
                      <w:lang w:val="en-US"/>
                    </w:rPr>
                  </w:pPr>
                </w:p>
              </w:tc>
            </w:tr>
          </w:tbl>
          <w:p w14:paraId="779198DF" w14:textId="77777777" w:rsidR="00AE5F59" w:rsidRDefault="00AE5F59" w:rsidP="00AA67CE">
            <w:pPr>
              <w:spacing w:before="60" w:after="120"/>
              <w:rPr>
                <w:b/>
                <w:i/>
                <w:u w:val="single"/>
                <w:lang w:val="en-US"/>
              </w:rPr>
            </w:pPr>
          </w:p>
          <w:p w14:paraId="27A29727" w14:textId="77777777" w:rsidR="00AE5F59" w:rsidRDefault="00AE5F59" w:rsidP="00AA67CE">
            <w:pPr>
              <w:rPr>
                <w:lang w:val="en-US"/>
              </w:rPr>
            </w:pPr>
          </w:p>
        </w:tc>
        <w:tc>
          <w:tcPr>
            <w:tcW w:w="3686" w:type="dxa"/>
            <w:tcBorders>
              <w:top w:val="single" w:sz="4" w:space="0" w:color="auto"/>
            </w:tcBorders>
          </w:tcPr>
          <w:p w14:paraId="238D7BA0" w14:textId="77777777" w:rsidR="00AE5F59" w:rsidRDefault="00AE5F59" w:rsidP="00AA67CE">
            <w:pPr>
              <w:tabs>
                <w:tab w:val="left" w:pos="567"/>
              </w:tabs>
              <w:rPr>
                <w:i/>
                <w:color w:val="FF0000"/>
                <w:sz w:val="22"/>
                <w:szCs w:val="22"/>
              </w:rPr>
            </w:pPr>
          </w:p>
          <w:p w14:paraId="05CC7568" w14:textId="77777777" w:rsidR="00AE5F59" w:rsidRPr="00E50DDE" w:rsidRDefault="00AE5F59" w:rsidP="00AA67CE">
            <w:pPr>
              <w:tabs>
                <w:tab w:val="left" w:pos="567"/>
              </w:tabs>
              <w:rPr>
                <w:b/>
                <w:i/>
                <w:color w:val="000000" w:themeColor="text1"/>
                <w:sz w:val="22"/>
                <w:szCs w:val="22"/>
                <w:u w:val="single"/>
              </w:rPr>
            </w:pPr>
            <w:r w:rsidRPr="00E50DDE">
              <w:rPr>
                <w:b/>
                <w:i/>
                <w:color w:val="000000" w:themeColor="text1"/>
                <w:sz w:val="22"/>
                <w:szCs w:val="22"/>
                <w:u w:val="single"/>
              </w:rPr>
              <w:t xml:space="preserve">Describing the sample: </w:t>
            </w:r>
          </w:p>
          <w:p w14:paraId="0FC0C6D0" w14:textId="77777777" w:rsidR="00D01E48" w:rsidRDefault="00D01E48" w:rsidP="00AA67CE">
            <w:pPr>
              <w:rPr>
                <w:color w:val="FF0000"/>
                <w:sz w:val="22"/>
                <w:szCs w:val="22"/>
              </w:rPr>
            </w:pPr>
          </w:p>
          <w:p w14:paraId="7197DD98" w14:textId="77777777" w:rsidR="00D01E48" w:rsidRDefault="00D01E48" w:rsidP="00AA67CE">
            <w:pPr>
              <w:rPr>
                <w:color w:val="FF0000"/>
                <w:sz w:val="22"/>
                <w:szCs w:val="22"/>
              </w:rPr>
            </w:pPr>
          </w:p>
          <w:p w14:paraId="6A1D0DB9" w14:textId="77777777" w:rsidR="00D01E48" w:rsidRDefault="00D01E48" w:rsidP="00AA67CE">
            <w:pPr>
              <w:rPr>
                <w:color w:val="FF0000"/>
                <w:sz w:val="22"/>
                <w:szCs w:val="22"/>
              </w:rPr>
            </w:pPr>
          </w:p>
          <w:p w14:paraId="77A455A2" w14:textId="77777777" w:rsidR="00D01E48" w:rsidRDefault="00D01E48" w:rsidP="00AA67CE">
            <w:pPr>
              <w:rPr>
                <w:color w:val="FF0000"/>
                <w:sz w:val="22"/>
                <w:szCs w:val="22"/>
              </w:rPr>
            </w:pPr>
          </w:p>
          <w:p w14:paraId="76762979" w14:textId="77777777" w:rsidR="00D01E48" w:rsidRDefault="00D01E48" w:rsidP="00AA67CE">
            <w:pPr>
              <w:rPr>
                <w:color w:val="FF0000"/>
                <w:sz w:val="22"/>
                <w:szCs w:val="22"/>
              </w:rPr>
            </w:pPr>
          </w:p>
          <w:p w14:paraId="2E221074" w14:textId="77777777" w:rsidR="00D01E48" w:rsidRDefault="00D01E48" w:rsidP="00AA67CE">
            <w:pPr>
              <w:rPr>
                <w:color w:val="FF0000"/>
                <w:sz w:val="22"/>
                <w:szCs w:val="22"/>
              </w:rPr>
            </w:pPr>
          </w:p>
          <w:p w14:paraId="6BDDF19A" w14:textId="77777777" w:rsidR="00D01E48" w:rsidRDefault="00D01E48" w:rsidP="00AA67CE">
            <w:pPr>
              <w:rPr>
                <w:color w:val="FF0000"/>
                <w:sz w:val="22"/>
                <w:szCs w:val="22"/>
              </w:rPr>
            </w:pPr>
          </w:p>
          <w:p w14:paraId="3C8A9B61" w14:textId="77777777" w:rsidR="00D01E48" w:rsidRDefault="00D01E48" w:rsidP="00AA67CE">
            <w:pPr>
              <w:rPr>
                <w:color w:val="FF0000"/>
                <w:sz w:val="22"/>
                <w:szCs w:val="22"/>
              </w:rPr>
            </w:pPr>
          </w:p>
          <w:p w14:paraId="2C77AA96" w14:textId="77777777" w:rsidR="00D01E48" w:rsidRDefault="00D01E48" w:rsidP="00AA67CE">
            <w:pPr>
              <w:rPr>
                <w:color w:val="FF0000"/>
                <w:sz w:val="22"/>
                <w:szCs w:val="22"/>
              </w:rPr>
            </w:pPr>
          </w:p>
          <w:p w14:paraId="05D807E0" w14:textId="77777777" w:rsidR="00D01E48" w:rsidRDefault="00D01E48" w:rsidP="00AA67CE">
            <w:pPr>
              <w:rPr>
                <w:color w:val="FF0000"/>
                <w:sz w:val="22"/>
                <w:szCs w:val="22"/>
              </w:rPr>
            </w:pPr>
          </w:p>
          <w:p w14:paraId="4BB2C583" w14:textId="77777777" w:rsidR="00D01E48" w:rsidRDefault="00D01E48" w:rsidP="00AA67CE">
            <w:pPr>
              <w:rPr>
                <w:color w:val="FF0000"/>
                <w:sz w:val="22"/>
                <w:szCs w:val="22"/>
              </w:rPr>
            </w:pPr>
          </w:p>
          <w:p w14:paraId="245001B7" w14:textId="77777777" w:rsidR="00AE5F59" w:rsidRDefault="00AE5F59" w:rsidP="00AA67CE">
            <w:pPr>
              <w:rPr>
                <w:color w:val="FF0000"/>
                <w:sz w:val="22"/>
                <w:szCs w:val="22"/>
              </w:rPr>
            </w:pPr>
            <w:r>
              <w:rPr>
                <w:color w:val="FF0000"/>
                <w:sz w:val="22"/>
                <w:szCs w:val="22"/>
              </w:rPr>
              <w:t xml:space="preserve">  </w:t>
            </w:r>
          </w:p>
          <w:p w14:paraId="2C5E9C21" w14:textId="77777777" w:rsidR="00AE5F59" w:rsidRDefault="00AE5F59" w:rsidP="00AA67CE">
            <w:pPr>
              <w:rPr>
                <w:color w:val="FF0000"/>
                <w:sz w:val="22"/>
                <w:szCs w:val="22"/>
              </w:rPr>
            </w:pPr>
          </w:p>
          <w:p w14:paraId="44985EE0" w14:textId="77777777" w:rsidR="00AE5F59" w:rsidRDefault="00AE5F59" w:rsidP="00AA67CE">
            <w:pPr>
              <w:rPr>
                <w:color w:val="FF0000"/>
                <w:sz w:val="22"/>
                <w:szCs w:val="22"/>
              </w:rPr>
            </w:pPr>
          </w:p>
          <w:p w14:paraId="247C9CC1" w14:textId="77777777" w:rsidR="00AE5F59" w:rsidRPr="00E50DDE" w:rsidRDefault="00AE5F59" w:rsidP="00AA67CE">
            <w:pPr>
              <w:rPr>
                <w:color w:val="FF0000"/>
                <w:sz w:val="22"/>
                <w:szCs w:val="22"/>
              </w:rPr>
            </w:pPr>
          </w:p>
          <w:p w14:paraId="5B9668BC" w14:textId="77777777" w:rsidR="00AE5F59" w:rsidRPr="00E50DDE" w:rsidRDefault="00AE5F59" w:rsidP="00AA67CE">
            <w:pPr>
              <w:rPr>
                <w:b/>
                <w:i/>
                <w:color w:val="000000" w:themeColor="text1"/>
                <w:sz w:val="22"/>
                <w:szCs w:val="22"/>
                <w:u w:val="single"/>
                <w:lang w:val="en-US"/>
              </w:rPr>
            </w:pPr>
            <w:r w:rsidRPr="00E50DDE">
              <w:rPr>
                <w:b/>
                <w:i/>
                <w:color w:val="000000" w:themeColor="text1"/>
                <w:sz w:val="22"/>
                <w:szCs w:val="22"/>
                <w:u w:val="single"/>
                <w:lang w:val="en-US"/>
              </w:rPr>
              <w:t>Generalizing to the population:</w:t>
            </w:r>
          </w:p>
          <w:p w14:paraId="343CDF38" w14:textId="77777777" w:rsidR="00AE5F59" w:rsidRPr="002552A5" w:rsidRDefault="00AE5F59" w:rsidP="00AA67CE">
            <w:pPr>
              <w:rPr>
                <w:color w:val="FF0000"/>
                <w:sz w:val="22"/>
                <w:szCs w:val="22"/>
              </w:rPr>
            </w:pPr>
          </w:p>
          <w:p w14:paraId="1E4C48E7" w14:textId="77777777" w:rsidR="00AE5F59" w:rsidRDefault="00AE5F59" w:rsidP="00AA67CE">
            <w:pPr>
              <w:rPr>
                <w:lang w:val="en-US"/>
              </w:rPr>
            </w:pPr>
          </w:p>
          <w:p w14:paraId="6F958C6C" w14:textId="77777777" w:rsidR="00AE5F59" w:rsidRDefault="00AE5F59" w:rsidP="00AA67CE">
            <w:pPr>
              <w:rPr>
                <w:lang w:val="en-US"/>
              </w:rPr>
            </w:pPr>
          </w:p>
          <w:p w14:paraId="57390883" w14:textId="77777777" w:rsidR="00AE5F59" w:rsidRDefault="00AE5F59" w:rsidP="00AA67CE">
            <w:pPr>
              <w:rPr>
                <w:lang w:val="en-US"/>
              </w:rPr>
            </w:pPr>
          </w:p>
        </w:tc>
      </w:tr>
    </w:tbl>
    <w:p w14:paraId="5AE61613" w14:textId="77777777" w:rsidR="00AE5F59" w:rsidRDefault="00AE5F59" w:rsidP="00AE5F59">
      <w:pPr>
        <w:pStyle w:val="NoSpacing"/>
        <w:spacing w:line="276" w:lineRule="auto"/>
        <w:rPr>
          <w:b/>
        </w:rPr>
      </w:pPr>
    </w:p>
    <w:p w14:paraId="47E9BCE1" w14:textId="77777777" w:rsidR="00AE5F59" w:rsidRDefault="00AE5F59" w:rsidP="00AE5F59">
      <w:pPr>
        <w:pStyle w:val="NoSpacing"/>
        <w:spacing w:line="276" w:lineRule="auto"/>
        <w:rPr>
          <w:b/>
        </w:rPr>
      </w:pPr>
    </w:p>
    <w:p w14:paraId="6CFFE5BE" w14:textId="77777777" w:rsidR="00AE5F59" w:rsidRDefault="00AE5F59" w:rsidP="00AE5F59">
      <w:pPr>
        <w:pStyle w:val="NoSpacing"/>
        <w:spacing w:line="276" w:lineRule="auto"/>
        <w:rPr>
          <w:b/>
        </w:rPr>
      </w:pPr>
    </w:p>
    <w:p w14:paraId="301D9A58" w14:textId="77777777" w:rsidR="00AE5F59" w:rsidRDefault="00AE5F59" w:rsidP="00AE5F59">
      <w:pPr>
        <w:ind w:left="720"/>
        <w:rPr>
          <w:szCs w:val="14"/>
          <w:lang w:val="en-US"/>
        </w:rPr>
      </w:pPr>
      <w:r>
        <w:rPr>
          <w:szCs w:val="14"/>
          <w:lang w:val="en-US"/>
        </w:rPr>
        <w:t xml:space="preserve">         </w:t>
      </w:r>
      <w:r>
        <w:rPr>
          <w:noProof/>
          <w:lang w:eastAsia="zh-CN"/>
        </w:rPr>
        <mc:AlternateContent>
          <mc:Choice Requires="wpg">
            <w:drawing>
              <wp:inline distT="0" distB="0" distL="0" distR="0" wp14:anchorId="786083E2" wp14:editId="29B05F6D">
                <wp:extent cx="7643456" cy="471805"/>
                <wp:effectExtent l="0" t="0" r="15240" b="23495"/>
                <wp:docPr id="136" name="Group 1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43456" cy="471805"/>
                          <a:chOff x="-93312" y="0"/>
                          <a:chExt cx="7643952" cy="472283"/>
                        </a:xfrm>
                      </wpg:grpSpPr>
                      <wpg:grpSp>
                        <wpg:cNvPr id="137" name="Group 137"/>
                        <wpg:cNvGrpSpPr/>
                        <wpg:grpSpPr>
                          <a:xfrm>
                            <a:off x="-93312" y="0"/>
                            <a:ext cx="7643952" cy="472283"/>
                            <a:chOff x="-93312" y="0"/>
                            <a:chExt cx="7643952" cy="472283"/>
                          </a:xfrm>
                        </wpg:grpSpPr>
                        <wpg:grpSp>
                          <wpg:cNvPr id="138" name="Group 138"/>
                          <wpg:cNvGrpSpPr/>
                          <wpg:grpSpPr>
                            <a:xfrm>
                              <a:off x="-93312" y="0"/>
                              <a:ext cx="7643952" cy="472283"/>
                              <a:chOff x="-93316" y="0"/>
                              <a:chExt cx="7644247" cy="472604"/>
                            </a:xfrm>
                          </wpg:grpSpPr>
                          <wps:wsp>
                            <wps:cNvPr id="139" name="Rounded Rectangle 95"/>
                            <wps:cNvSpPr/>
                            <wps:spPr>
                              <a:xfrm>
                                <a:off x="-93316" y="0"/>
                                <a:ext cx="909642" cy="463550"/>
                              </a:xfrm>
                              <a:prstGeom prst="round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CA0DDCA" w14:textId="77777777" w:rsidR="00AE5F59" w:rsidRPr="00932BB3" w:rsidRDefault="00AE5F59" w:rsidP="00AE5F59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  <w:t>Formulating Q</w:t>
                                  </w:r>
                                  <w:r w:rsidRPr="00932BB3"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  <w:t>uestion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40" name="Rounded Rectangle 96"/>
                            <wps:cNvSpPr/>
                            <wps:spPr>
                              <a:xfrm>
                                <a:off x="1324240" y="0"/>
                                <a:ext cx="742950" cy="463550"/>
                              </a:xfrm>
                              <a:prstGeom prst="round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2F98A7B" w14:textId="77777777" w:rsidR="00AE5F59" w:rsidRPr="00932BB3" w:rsidRDefault="00AE5F59" w:rsidP="00AE5F59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  <w:t>Collecting Dat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41" name="Rounded Rectangle 97"/>
                            <wps:cNvSpPr/>
                            <wps:spPr>
                              <a:xfrm>
                                <a:off x="3655006" y="9054"/>
                                <a:ext cx="742950" cy="463550"/>
                              </a:xfrm>
                              <a:prstGeom prst="round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C2C0B53" w14:textId="77777777" w:rsidR="00AE5F59" w:rsidRPr="00932BB3" w:rsidRDefault="00AE5F59" w:rsidP="00AE5F59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  <w:t>Analyzing Dat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42" name="Rounded Rectangle 98"/>
                            <wps:cNvSpPr/>
                            <wps:spPr>
                              <a:xfrm>
                                <a:off x="6706381" y="9"/>
                                <a:ext cx="844550" cy="463550"/>
                              </a:xfrm>
                              <a:prstGeom prst="roundRect">
                                <a:avLst/>
                              </a:prstGeom>
                              <a:noFill/>
                              <a:ln>
                                <a:prstDash val="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E8987B7" w14:textId="77777777" w:rsidR="00AE5F59" w:rsidRPr="00932BB3" w:rsidRDefault="00AE5F59" w:rsidP="00AE5F59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000000" w:themeColor="text1"/>
                                      <w:sz w:val="18"/>
                                      <w:szCs w:val="18"/>
                                      <w:lang w:val="en-US"/>
                                    </w:rPr>
                                    <w:t>Interpreting Result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143" name="Straight Arrow Connector 143"/>
                          <wps:cNvCnPr/>
                          <wps:spPr>
                            <a:xfrm>
                              <a:off x="816326" y="242301"/>
                              <a:ext cx="507861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4" name="Straight Arrow Connector 144"/>
                          <wps:cNvCnPr/>
                          <wps:spPr>
                            <a:xfrm>
                              <a:off x="2065333" y="239417"/>
                              <a:ext cx="1587500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45" name="Straight Arrow Connector 145"/>
                        <wps:cNvCnPr/>
                        <wps:spPr>
                          <a:xfrm>
                            <a:off x="4399984" y="248970"/>
                            <a:ext cx="230759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86083E2" id="Group 136" o:spid="_x0000_s1065" style="width:601.85pt;height:37.15pt;mso-position-horizontal-relative:char;mso-position-vertical-relative:line" coordorigin="-933" coordsize="76439,4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">
                <v:group id="Group 137" o:spid="_x0000_s1066" style="position:absolute;left:-933;width:76439;height:4722" coordorigin="-933" coordsize="76439,47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">
                  <v:group id="Group 138" o:spid="_x0000_s1067" style="position:absolute;left:-933;width:76439;height:4722" coordorigin="-933" coordsize="76442,47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">
                    <v:roundrect id="Rounded Rectangle 95" o:spid="_x0000_s1068" style="position:absolute;left:-933;width:9096;height:463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" filled="f" strokecolor="#243f60 [1604]" strokeweight="2pt">
                      <v:textbox>
                        <w:txbxContent>
                          <w:p w:rsidR="00AE5F59" w:rsidRPr="00932BB3" w:rsidRDefault="00AE5F59" w:rsidP="00AE5F59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Formulating Q</w:t>
                            </w:r>
                            <w:r w:rsidRPr="00932BB3"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uestions</w:t>
                            </w:r>
                          </w:p>
                        </w:txbxContent>
                      </v:textbox>
                    </v:roundrect>
                    <v:roundrect id="Rounded Rectangle 96" o:spid="_x0000_s1069" style="position:absolute;left:13242;width:7429;height:463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" filled="f" strokecolor="#243f60 [1604]" strokeweight="2pt">
                      <v:textbox>
                        <w:txbxContent>
                          <w:p w:rsidR="00AE5F59" w:rsidRPr="00932BB3" w:rsidRDefault="00AE5F59" w:rsidP="00AE5F59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Collecting Data</w:t>
                            </w:r>
                          </w:p>
                        </w:txbxContent>
                      </v:textbox>
                    </v:roundrect>
                    <v:roundrect id="Rounded Rectangle 97" o:spid="_x0000_s1070" style="position:absolute;left:36550;top:90;width:7429;height:463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" filled="f" strokecolor="#243f60 [1604]" strokeweight="2pt">
                      <v:textbox>
                        <w:txbxContent>
                          <w:p w:rsidR="00AE5F59" w:rsidRPr="00932BB3" w:rsidRDefault="00AE5F59" w:rsidP="00AE5F59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Analyzing Data</w:t>
                            </w:r>
                          </w:p>
                        </w:txbxContent>
                      </v:textbox>
                    </v:roundrect>
                    <v:roundrect id="Rounded Rectangle 98" o:spid="_x0000_s1071" style="position:absolute;left:67063;width:8446;height:463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" filled="f" strokecolor="#243f60 [1604]" strokeweight="2pt">
                      <v:stroke dashstyle="dash"/>
                      <v:textbox>
                        <w:txbxContent>
                          <w:p w:rsidR="00AE5F59" w:rsidRPr="00932BB3" w:rsidRDefault="00AE5F59" w:rsidP="00AE5F59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  <w:lang w:val="en-US"/>
                              </w:rPr>
                              <w:t>Interpreting Results</w:t>
                            </w:r>
                          </w:p>
                        </w:txbxContent>
                      </v:textbox>
                    </v:roundrect>
                  </v:group>
                  <v:shape id="Straight Arrow Connector 143" o:spid="_x0000_s1072" type="#_x0000_t32" style="position:absolute;left:8163;top:2423;width:507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" strokecolor="#4579b8 [3044]">
                    <v:stroke endarrow="block"/>
                  </v:shape>
                  <v:shape id="Straight Arrow Connector 144" o:spid="_x0000_s1073" type="#_x0000_t32" style="position:absolute;left:20653;top:2394;width:1587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" strokecolor="#4579b8 [3044]">
                    <v:stroke endarrow="block"/>
                  </v:shape>
                </v:group>
                <v:shape id="Straight Arrow Connector 145" o:spid="_x0000_s1074" type="#_x0000_t32" style="position:absolute;left:43999;top:2489;width:2307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" strokecolor="#4579b8 [3044]">
                  <v:stroke endarrow="block"/>
                </v:shape>
                <w10:anchorlock/>
              </v:group>
            </w:pict>
          </mc:Fallback>
        </mc:AlternateContent>
      </w:r>
    </w:p>
    <w:tbl>
      <w:tblPr>
        <w:tblStyle w:val="TableGrid"/>
        <w:tblW w:w="13892" w:type="dxa"/>
        <w:jc w:val="center"/>
        <w:tblLayout w:type="fixed"/>
        <w:tblLook w:val="04A0" w:firstRow="1" w:lastRow="0" w:firstColumn="1" w:lastColumn="0" w:noHBand="0" w:noVBand="1"/>
      </w:tblPr>
      <w:tblGrid>
        <w:gridCol w:w="661"/>
        <w:gridCol w:w="1890"/>
        <w:gridCol w:w="2127"/>
        <w:gridCol w:w="5528"/>
        <w:gridCol w:w="3686"/>
      </w:tblGrid>
      <w:tr w:rsidR="00AE5F59" w14:paraId="4B87E822" w14:textId="77777777" w:rsidTr="00D9182E">
        <w:trPr>
          <w:tblHeader/>
          <w:jc w:val="center"/>
        </w:trPr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D8856B0" w14:textId="77777777" w:rsidR="00AE5F59" w:rsidRDefault="00AE5F59" w:rsidP="00AA67CE">
            <w:pPr>
              <w:jc w:val="center"/>
              <w:rPr>
                <w:sz w:val="14"/>
                <w:szCs w:val="14"/>
                <w:lang w:val="en-US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2727049" w14:textId="77777777" w:rsidR="00AE5F59" w:rsidRDefault="00AE5F59" w:rsidP="00AA67CE">
            <w:pPr>
              <w:jc w:val="center"/>
              <w:rPr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B4A6BE5" w14:textId="22CDD187" w:rsidR="00AE5F59" w:rsidRDefault="00E50DDE" w:rsidP="00D9182E">
            <w:pPr>
              <w:jc w:val="center"/>
              <w:rPr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Define variable and type of data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11A260E" w14:textId="099F7B53" w:rsidR="00AE5F59" w:rsidRPr="006D3867" w:rsidRDefault="00E50DDE" w:rsidP="00AA67CE">
            <w:pPr>
              <w:spacing w:before="60" w:after="60"/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Both Numerical and Graphical summaries to be included</w:t>
            </w:r>
          </w:p>
        </w:tc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0FE7F7E" w14:textId="77777777" w:rsidR="00E50DDE" w:rsidRDefault="00E50DDE" w:rsidP="00E50DDE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 xml:space="preserve">Description of Sample and </w:t>
            </w:r>
            <w:r>
              <w:rPr>
                <w:b/>
                <w:sz w:val="20"/>
                <w:szCs w:val="20"/>
                <w:lang w:val="en-US"/>
              </w:rPr>
              <w:br/>
              <w:t>Generalization to the target population</w:t>
            </w:r>
          </w:p>
          <w:p w14:paraId="0332B64A" w14:textId="1FA0ADD0" w:rsidR="00AE5F59" w:rsidRPr="006D3867" w:rsidRDefault="00E50DDE" w:rsidP="00E50DDE">
            <w:pPr>
              <w:jc w:val="center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(Based on Q1</w:t>
            </w:r>
            <w:r w:rsidR="00DA2E50">
              <w:rPr>
                <w:b/>
                <w:sz w:val="20"/>
                <w:szCs w:val="20"/>
                <w:lang w:val="en-US"/>
              </w:rPr>
              <w:t>2</w:t>
            </w:r>
            <w:r>
              <w:rPr>
                <w:b/>
                <w:sz w:val="20"/>
                <w:szCs w:val="20"/>
                <w:lang w:val="en-US"/>
              </w:rPr>
              <w:t xml:space="preserve"> sample description)</w:t>
            </w:r>
          </w:p>
        </w:tc>
      </w:tr>
      <w:tr w:rsidR="00AE5F59" w14:paraId="7F911412" w14:textId="77777777" w:rsidTr="00AA67CE">
        <w:trPr>
          <w:trHeight w:val="6662"/>
          <w:jc w:val="center"/>
        </w:trPr>
        <w:tc>
          <w:tcPr>
            <w:tcW w:w="66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E1437C" w14:textId="77777777" w:rsidR="00AE5F59" w:rsidRPr="008730F9" w:rsidRDefault="00AE5F59" w:rsidP="00AA67CE">
            <w:pPr>
              <w:jc w:val="center"/>
              <w:rPr>
                <w:sz w:val="20"/>
                <w:szCs w:val="14"/>
                <w:lang w:val="en-US"/>
              </w:rPr>
            </w:pPr>
            <w:r w:rsidRPr="008730F9">
              <w:rPr>
                <w:sz w:val="20"/>
                <w:szCs w:val="14"/>
                <w:lang w:val="en-US"/>
              </w:rPr>
              <w:t>Q1</w:t>
            </w:r>
            <w:r>
              <w:rPr>
                <w:sz w:val="20"/>
                <w:szCs w:val="14"/>
                <w:lang w:val="en-US"/>
              </w:rPr>
              <w:t>2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A84A3ED" w14:textId="77777777" w:rsidR="00E069D1" w:rsidRDefault="00E069D1" w:rsidP="00E069D1">
            <w:pPr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 xml:space="preserve">Ask a question about the </w:t>
            </w:r>
            <w:r>
              <w:rPr>
                <w:b/>
                <w:sz w:val="22"/>
                <w:szCs w:val="22"/>
                <w:u w:val="single"/>
                <w:lang w:val="en-US"/>
              </w:rPr>
              <w:t>relationship</w:t>
            </w:r>
            <w:r>
              <w:rPr>
                <w:b/>
                <w:sz w:val="22"/>
                <w:szCs w:val="22"/>
                <w:lang w:val="en-US"/>
              </w:rPr>
              <w:t xml:space="preserve"> between 2 variables, then proceed to investigate.</w:t>
            </w:r>
          </w:p>
          <w:p w14:paraId="4ABE2D16" w14:textId="77777777" w:rsidR="00AE5F59" w:rsidRPr="00744CD4" w:rsidRDefault="00AE5F59" w:rsidP="00AA67CE">
            <w:pPr>
              <w:rPr>
                <w:sz w:val="22"/>
                <w:szCs w:val="22"/>
                <w:lang w:val="en-US"/>
              </w:rPr>
            </w:pPr>
          </w:p>
          <w:p w14:paraId="7CD47C21" w14:textId="37B0DEEE" w:rsidR="00AE5F59" w:rsidRDefault="00AE5F59" w:rsidP="00AA67CE">
            <w:pPr>
              <w:rPr>
                <w:color w:val="FF0000"/>
                <w:sz w:val="22"/>
                <w:szCs w:val="22"/>
                <w:lang w:val="en-US"/>
              </w:rPr>
            </w:pPr>
            <w:r w:rsidRPr="00596DAC">
              <w:rPr>
                <w:b/>
                <w:sz w:val="22"/>
                <w:szCs w:val="22"/>
                <w:lang w:val="en-US"/>
              </w:rPr>
              <w:t xml:space="preserve">Is there a relationship </w:t>
            </w:r>
            <w:proofErr w:type="gramStart"/>
            <w:r w:rsidRPr="00596DAC">
              <w:rPr>
                <w:b/>
                <w:sz w:val="22"/>
                <w:szCs w:val="22"/>
                <w:lang w:val="en-US"/>
              </w:rPr>
              <w:t>between</w:t>
            </w:r>
            <w:r w:rsidR="00E069D1">
              <w:rPr>
                <w:b/>
                <w:sz w:val="22"/>
                <w:szCs w:val="22"/>
                <w:lang w:val="en-US"/>
              </w:rPr>
              <w:t xml:space="preserve"> </w:t>
            </w:r>
            <w:r>
              <w:rPr>
                <w:b/>
                <w:sz w:val="22"/>
                <w:szCs w:val="22"/>
                <w:lang w:val="en-US"/>
              </w:rPr>
              <w:t>…</w:t>
            </w:r>
            <w:proofErr w:type="gramEnd"/>
            <w:r w:rsidRPr="00596DAC">
              <w:rPr>
                <w:sz w:val="22"/>
                <w:szCs w:val="22"/>
                <w:lang w:val="en-US"/>
              </w:rPr>
              <w:t xml:space="preserve"> </w:t>
            </w:r>
          </w:p>
          <w:p w14:paraId="7EAB07B4" w14:textId="77777777" w:rsidR="00D01E48" w:rsidRDefault="00D01E48" w:rsidP="00AA67CE">
            <w:pPr>
              <w:rPr>
                <w:color w:val="FF0000"/>
                <w:sz w:val="22"/>
                <w:szCs w:val="22"/>
                <w:lang w:val="en-US"/>
              </w:rPr>
            </w:pPr>
          </w:p>
          <w:p w14:paraId="02537F34" w14:textId="77777777" w:rsidR="00D01E48" w:rsidRDefault="00D01E48" w:rsidP="00AA67CE">
            <w:pPr>
              <w:rPr>
                <w:color w:val="FF0000"/>
                <w:sz w:val="22"/>
                <w:szCs w:val="22"/>
                <w:lang w:val="en-US"/>
              </w:rPr>
            </w:pPr>
          </w:p>
          <w:p w14:paraId="58439647" w14:textId="77777777" w:rsidR="00D01E48" w:rsidRDefault="00D01E48" w:rsidP="00AA67CE">
            <w:pPr>
              <w:rPr>
                <w:color w:val="FF0000"/>
                <w:sz w:val="22"/>
                <w:szCs w:val="22"/>
                <w:lang w:val="en-US"/>
              </w:rPr>
            </w:pPr>
          </w:p>
          <w:p w14:paraId="33E8F7F7" w14:textId="77777777" w:rsidR="00AE5F59" w:rsidRDefault="00AE5F59" w:rsidP="00AA67CE">
            <w:pPr>
              <w:rPr>
                <w:color w:val="FF0000"/>
                <w:sz w:val="22"/>
                <w:szCs w:val="22"/>
                <w:lang w:val="en-US"/>
              </w:rPr>
            </w:pPr>
          </w:p>
          <w:p w14:paraId="0B7D84DE" w14:textId="77777777" w:rsidR="00AE5F59" w:rsidRDefault="00AE5F59" w:rsidP="00AA67CE">
            <w:pPr>
              <w:rPr>
                <w:color w:val="FF0000"/>
                <w:sz w:val="22"/>
                <w:szCs w:val="22"/>
                <w:lang w:val="en-US"/>
              </w:rPr>
            </w:pPr>
          </w:p>
          <w:p w14:paraId="695EECB9" w14:textId="77777777" w:rsidR="00AE5F59" w:rsidRDefault="00AE5F59" w:rsidP="00AA67CE">
            <w:pPr>
              <w:rPr>
                <w:color w:val="FF0000"/>
                <w:sz w:val="22"/>
                <w:szCs w:val="22"/>
                <w:lang w:val="en-US"/>
              </w:rPr>
            </w:pPr>
          </w:p>
          <w:p w14:paraId="79AC5842" w14:textId="77777777" w:rsidR="00AE5F59" w:rsidRDefault="00AE5F59" w:rsidP="00AA67CE">
            <w:pPr>
              <w:rPr>
                <w:color w:val="FF0000"/>
                <w:sz w:val="22"/>
                <w:szCs w:val="22"/>
                <w:lang w:val="en-US"/>
              </w:rPr>
            </w:pPr>
          </w:p>
          <w:p w14:paraId="63C2E11F" w14:textId="77777777" w:rsidR="00AE5F59" w:rsidRPr="00744CD4" w:rsidRDefault="00AE5F59" w:rsidP="00AA67CE">
            <w:pPr>
              <w:rPr>
                <w:sz w:val="22"/>
                <w:szCs w:val="22"/>
                <w:lang w:val="en-US"/>
              </w:rPr>
            </w:pPr>
          </w:p>
        </w:tc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4359EC" w14:textId="64427104" w:rsidR="00AE5F59" w:rsidRPr="00131E10" w:rsidRDefault="00D9182E" w:rsidP="00AA67CE">
            <w:pPr>
              <w:rPr>
                <w:i/>
                <w:sz w:val="20"/>
                <w:szCs w:val="22"/>
                <w:lang w:val="en-US"/>
              </w:rPr>
            </w:pPr>
            <w:r>
              <w:rPr>
                <w:i/>
                <w:sz w:val="20"/>
                <w:szCs w:val="22"/>
                <w:lang w:val="en-US"/>
              </w:rPr>
              <w:t xml:space="preserve">Which variables </w:t>
            </w:r>
            <w:r w:rsidR="00AE5F59" w:rsidRPr="00131E10">
              <w:rPr>
                <w:i/>
                <w:sz w:val="20"/>
                <w:szCs w:val="22"/>
                <w:lang w:val="en-US"/>
              </w:rPr>
              <w:t>would you use to answer this question?</w:t>
            </w:r>
          </w:p>
          <w:p w14:paraId="20DD8FA6" w14:textId="77777777" w:rsidR="00AE5F59" w:rsidRDefault="00AE5F59" w:rsidP="00AA67CE">
            <w:pPr>
              <w:rPr>
                <w:color w:val="FF0000"/>
                <w:sz w:val="20"/>
                <w:szCs w:val="22"/>
                <w:lang w:val="en-US"/>
              </w:rPr>
            </w:pPr>
          </w:p>
          <w:p w14:paraId="6EDC8FC5" w14:textId="77777777" w:rsidR="00D01E48" w:rsidRPr="00131E10" w:rsidRDefault="00D01E48" w:rsidP="00AA67CE">
            <w:pPr>
              <w:rPr>
                <w:i/>
                <w:sz w:val="20"/>
                <w:szCs w:val="22"/>
                <w:lang w:val="en-US"/>
              </w:rPr>
            </w:pPr>
          </w:p>
          <w:p w14:paraId="1E8468D0" w14:textId="77777777" w:rsidR="00AE5F59" w:rsidRPr="00131E10" w:rsidRDefault="00AE5F59" w:rsidP="00AA67CE">
            <w:pPr>
              <w:rPr>
                <w:i/>
                <w:sz w:val="20"/>
                <w:szCs w:val="22"/>
                <w:lang w:val="en-US"/>
              </w:rPr>
            </w:pPr>
          </w:p>
          <w:p w14:paraId="58B5AAEF" w14:textId="77777777" w:rsidR="00AE5F59" w:rsidRDefault="00AE5F59" w:rsidP="00AA67CE">
            <w:pPr>
              <w:rPr>
                <w:i/>
                <w:sz w:val="20"/>
                <w:szCs w:val="22"/>
                <w:lang w:val="en-US"/>
              </w:rPr>
            </w:pPr>
          </w:p>
          <w:p w14:paraId="4C6B7594" w14:textId="77777777" w:rsidR="00AE5F59" w:rsidRPr="00131E10" w:rsidRDefault="00AE5F59" w:rsidP="00AA67CE">
            <w:pPr>
              <w:rPr>
                <w:i/>
                <w:sz w:val="20"/>
                <w:szCs w:val="22"/>
                <w:lang w:val="en-US"/>
              </w:rPr>
            </w:pPr>
          </w:p>
          <w:p w14:paraId="518A980A" w14:textId="628EDCAB" w:rsidR="00AE5F59" w:rsidRPr="00131E10" w:rsidRDefault="00AE5F59" w:rsidP="00AA67CE">
            <w:pPr>
              <w:rPr>
                <w:i/>
                <w:sz w:val="20"/>
                <w:szCs w:val="22"/>
                <w:lang w:val="en-US"/>
              </w:rPr>
            </w:pPr>
            <w:r w:rsidRPr="00131E10">
              <w:rPr>
                <w:i/>
                <w:sz w:val="20"/>
                <w:szCs w:val="22"/>
                <w:lang w:val="en-US"/>
              </w:rPr>
              <w:t xml:space="preserve">What </w:t>
            </w:r>
            <w:r w:rsidR="00D55469">
              <w:rPr>
                <w:i/>
                <w:color w:val="000000" w:themeColor="text1"/>
                <w:sz w:val="20"/>
                <w:szCs w:val="20"/>
                <w:lang w:val="en-US"/>
              </w:rPr>
              <w:t>type</w:t>
            </w:r>
            <w:r w:rsidR="00D55469" w:rsidRPr="00E74BA6">
              <w:rPr>
                <w:i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31E10">
              <w:rPr>
                <w:i/>
                <w:sz w:val="20"/>
                <w:szCs w:val="22"/>
                <w:lang w:val="en-US"/>
              </w:rPr>
              <w:t xml:space="preserve">of data </w:t>
            </w:r>
            <w:r w:rsidR="00D9182E">
              <w:rPr>
                <w:i/>
                <w:sz w:val="20"/>
                <w:szCs w:val="22"/>
                <w:lang w:val="en-US"/>
              </w:rPr>
              <w:t>are</w:t>
            </w:r>
            <w:r w:rsidRPr="00131E10">
              <w:rPr>
                <w:i/>
                <w:sz w:val="20"/>
                <w:szCs w:val="22"/>
                <w:lang w:val="en-US"/>
              </w:rPr>
              <w:t xml:space="preserve"> th</w:t>
            </w:r>
            <w:r w:rsidR="00D9182E">
              <w:rPr>
                <w:i/>
                <w:sz w:val="20"/>
                <w:szCs w:val="22"/>
                <w:lang w:val="en-US"/>
              </w:rPr>
              <w:t>ese</w:t>
            </w:r>
            <w:r w:rsidRPr="00131E10">
              <w:rPr>
                <w:i/>
                <w:sz w:val="20"/>
                <w:szCs w:val="22"/>
                <w:lang w:val="en-US"/>
              </w:rPr>
              <w:t>?</w:t>
            </w:r>
          </w:p>
          <w:p w14:paraId="4CF79957" w14:textId="77777777" w:rsidR="00AE5F59" w:rsidRPr="00131E10" w:rsidRDefault="00AE5F59" w:rsidP="00AA67CE">
            <w:pPr>
              <w:rPr>
                <w:color w:val="FF0000"/>
                <w:sz w:val="20"/>
                <w:szCs w:val="22"/>
                <w:lang w:val="en-US"/>
              </w:rPr>
            </w:pPr>
          </w:p>
          <w:p w14:paraId="51C2730D" w14:textId="77777777" w:rsidR="00AE5F59" w:rsidRPr="00131E10" w:rsidRDefault="00AE5F59" w:rsidP="00AA67CE">
            <w:pPr>
              <w:rPr>
                <w:sz w:val="20"/>
                <w:szCs w:val="22"/>
                <w:lang w:val="en-US"/>
              </w:rPr>
            </w:pPr>
          </w:p>
          <w:p w14:paraId="2BC48866" w14:textId="77777777" w:rsidR="00AE5F59" w:rsidRPr="00744CD4" w:rsidRDefault="00AE5F59" w:rsidP="00AA67CE">
            <w:pPr>
              <w:rPr>
                <w:sz w:val="22"/>
                <w:szCs w:val="22"/>
                <w:lang w:val="en-US"/>
              </w:rPr>
            </w:pP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</w:tcPr>
          <w:p w14:paraId="2DB18041" w14:textId="77777777" w:rsidR="00AE5F59" w:rsidRDefault="00AE5F59" w:rsidP="00AA67CE">
            <w:pPr>
              <w:rPr>
                <w:lang w:val="en-US"/>
              </w:rPr>
            </w:pPr>
          </w:p>
          <w:p w14:paraId="0D92173B" w14:textId="77777777" w:rsidR="00AE5F59" w:rsidRDefault="00AE5F59" w:rsidP="00AA67CE">
            <w:pPr>
              <w:rPr>
                <w:lang w:val="en-US"/>
              </w:rPr>
            </w:pPr>
          </w:p>
        </w:tc>
        <w:tc>
          <w:tcPr>
            <w:tcW w:w="3686" w:type="dxa"/>
            <w:tcBorders>
              <w:top w:val="single" w:sz="4" w:space="0" w:color="auto"/>
              <w:bottom w:val="single" w:sz="4" w:space="0" w:color="auto"/>
            </w:tcBorders>
          </w:tcPr>
          <w:p w14:paraId="3891EF34" w14:textId="77777777" w:rsidR="00AE5F59" w:rsidRDefault="00AE5F59" w:rsidP="00AA67CE">
            <w:pPr>
              <w:jc w:val="center"/>
              <w:rPr>
                <w:lang w:val="en-US"/>
              </w:rPr>
            </w:pPr>
          </w:p>
          <w:p w14:paraId="51925D47" w14:textId="77777777" w:rsidR="00AE5F59" w:rsidRPr="00E50DDE" w:rsidRDefault="00AE5F59" w:rsidP="00AA67CE">
            <w:pPr>
              <w:tabs>
                <w:tab w:val="left" w:pos="567"/>
              </w:tabs>
              <w:rPr>
                <w:b/>
                <w:i/>
                <w:color w:val="000000" w:themeColor="text1"/>
                <w:sz w:val="22"/>
                <w:szCs w:val="22"/>
                <w:u w:val="single"/>
              </w:rPr>
            </w:pPr>
            <w:r w:rsidRPr="00E50DDE">
              <w:rPr>
                <w:b/>
                <w:i/>
                <w:color w:val="000000" w:themeColor="text1"/>
                <w:sz w:val="22"/>
                <w:szCs w:val="22"/>
                <w:u w:val="single"/>
              </w:rPr>
              <w:t xml:space="preserve">Describing the sample: </w:t>
            </w:r>
          </w:p>
          <w:p w14:paraId="77116041" w14:textId="77777777" w:rsidR="00AE5F59" w:rsidRPr="00E31F91" w:rsidRDefault="00AE5F59" w:rsidP="00AA67CE">
            <w:pPr>
              <w:pStyle w:val="NoSpacing"/>
              <w:spacing w:line="276" w:lineRule="auto"/>
              <w:rPr>
                <w:color w:val="FF0000"/>
                <w:sz w:val="22"/>
              </w:rPr>
            </w:pPr>
          </w:p>
          <w:p w14:paraId="70A69A4B" w14:textId="77777777" w:rsidR="00AE5F59" w:rsidRDefault="00AE5F59" w:rsidP="00AA67CE">
            <w:pPr>
              <w:pStyle w:val="NoSpacing"/>
              <w:spacing w:line="276" w:lineRule="auto"/>
              <w:rPr>
                <w:color w:val="FF0000"/>
              </w:rPr>
            </w:pPr>
          </w:p>
          <w:p w14:paraId="427A12AD" w14:textId="77777777" w:rsidR="00AE5F59" w:rsidRDefault="00D01E48" w:rsidP="00AA67CE">
            <w:pPr>
              <w:pStyle w:val="NoSpacing"/>
              <w:spacing w:line="276" w:lineRule="auto"/>
              <w:rPr>
                <w:color w:val="FF0000"/>
              </w:rPr>
            </w:pPr>
            <w:r>
              <w:rPr>
                <w:color w:val="FF0000"/>
              </w:rPr>
              <w:br/>
            </w:r>
          </w:p>
          <w:p w14:paraId="602B522F" w14:textId="77777777" w:rsidR="00D01E48" w:rsidRDefault="00D01E48" w:rsidP="00AA67CE">
            <w:pPr>
              <w:pStyle w:val="NoSpacing"/>
              <w:spacing w:line="276" w:lineRule="auto"/>
              <w:rPr>
                <w:color w:val="FF0000"/>
              </w:rPr>
            </w:pPr>
          </w:p>
          <w:p w14:paraId="78FCBF05" w14:textId="77777777" w:rsidR="00D01E48" w:rsidRDefault="00D01E48" w:rsidP="00AA67CE">
            <w:pPr>
              <w:pStyle w:val="NoSpacing"/>
              <w:spacing w:line="276" w:lineRule="auto"/>
              <w:rPr>
                <w:color w:val="FF0000"/>
              </w:rPr>
            </w:pPr>
          </w:p>
          <w:p w14:paraId="13391CE1" w14:textId="77777777" w:rsidR="00D01E48" w:rsidRDefault="00D01E48" w:rsidP="00AA67CE">
            <w:pPr>
              <w:pStyle w:val="NoSpacing"/>
              <w:spacing w:line="276" w:lineRule="auto"/>
              <w:rPr>
                <w:color w:val="FF0000"/>
              </w:rPr>
            </w:pPr>
          </w:p>
          <w:p w14:paraId="1115932C" w14:textId="77777777" w:rsidR="00D01E48" w:rsidRDefault="00D01E48" w:rsidP="00AA67CE">
            <w:pPr>
              <w:pStyle w:val="NoSpacing"/>
              <w:spacing w:line="276" w:lineRule="auto"/>
              <w:rPr>
                <w:color w:val="FF0000"/>
              </w:rPr>
            </w:pPr>
          </w:p>
          <w:p w14:paraId="03BBB1A4" w14:textId="77777777" w:rsidR="00D01E48" w:rsidRDefault="00D01E48" w:rsidP="00AA67CE">
            <w:pPr>
              <w:pStyle w:val="NoSpacing"/>
              <w:spacing w:line="276" w:lineRule="auto"/>
              <w:rPr>
                <w:color w:val="FF0000"/>
              </w:rPr>
            </w:pPr>
          </w:p>
          <w:p w14:paraId="529A8BF6" w14:textId="77777777" w:rsidR="00AE5F59" w:rsidRDefault="00AE5F59" w:rsidP="00AA67CE">
            <w:pPr>
              <w:pStyle w:val="NoSpacing"/>
              <w:spacing w:line="276" w:lineRule="auto"/>
              <w:rPr>
                <w:color w:val="FF0000"/>
              </w:rPr>
            </w:pPr>
          </w:p>
          <w:p w14:paraId="0DF83CBA" w14:textId="77777777" w:rsidR="00AE5F59" w:rsidRPr="00E50DDE" w:rsidRDefault="00AE5F59" w:rsidP="00AA67CE">
            <w:pPr>
              <w:rPr>
                <w:b/>
                <w:i/>
                <w:color w:val="000000" w:themeColor="text1"/>
                <w:sz w:val="22"/>
                <w:szCs w:val="22"/>
                <w:u w:val="single"/>
                <w:lang w:val="en-US"/>
              </w:rPr>
            </w:pPr>
            <w:r w:rsidRPr="00E50DDE">
              <w:rPr>
                <w:b/>
                <w:i/>
                <w:color w:val="000000" w:themeColor="text1"/>
                <w:sz w:val="22"/>
                <w:szCs w:val="22"/>
                <w:u w:val="single"/>
                <w:lang w:val="en-US"/>
              </w:rPr>
              <w:t>Generalizing to the population:</w:t>
            </w:r>
          </w:p>
          <w:p w14:paraId="073E75AE" w14:textId="77777777" w:rsidR="00AE5F59" w:rsidRDefault="00AE5F59" w:rsidP="00AA67CE">
            <w:pPr>
              <w:pStyle w:val="NoSpacing"/>
              <w:spacing w:line="276" w:lineRule="auto"/>
              <w:rPr>
                <w:color w:val="FF0000"/>
                <w:sz w:val="22"/>
              </w:rPr>
            </w:pPr>
          </w:p>
          <w:p w14:paraId="023539FB" w14:textId="77777777" w:rsidR="00D01E48" w:rsidRDefault="00D01E48" w:rsidP="00AA67CE">
            <w:pPr>
              <w:pStyle w:val="NoSpacing"/>
              <w:spacing w:line="276" w:lineRule="auto"/>
            </w:pPr>
          </w:p>
          <w:p w14:paraId="4EFDF446" w14:textId="77777777" w:rsidR="00AE5F59" w:rsidRDefault="00AE5F59" w:rsidP="00AA67CE">
            <w:pPr>
              <w:pStyle w:val="NoSpacing"/>
              <w:spacing w:line="276" w:lineRule="auto"/>
              <w:rPr>
                <w:lang w:val="en-US"/>
              </w:rPr>
            </w:pPr>
          </w:p>
        </w:tc>
      </w:tr>
    </w:tbl>
    <w:p w14:paraId="704BBB92" w14:textId="77777777" w:rsidR="00AE5F59" w:rsidRPr="005129F3" w:rsidRDefault="00AE5F59" w:rsidP="00AE5F59">
      <w:pPr>
        <w:spacing w:after="160"/>
        <w:ind w:left="709" w:hanging="709"/>
        <w:rPr>
          <w:lang w:val="en-US"/>
        </w:rPr>
      </w:pPr>
      <w:r>
        <w:rPr>
          <w:lang w:val="en-US"/>
        </w:rPr>
        <w:lastRenderedPageBreak/>
        <w:t>Q13:</w:t>
      </w:r>
      <w:r>
        <w:rPr>
          <w:lang w:val="en-US"/>
        </w:rPr>
        <w:tab/>
        <w:t>Based on interpretations from Q5 to Q12, suggest a potential business to recommend to your boss, and thus a potential tenant (</w:t>
      </w:r>
      <w:proofErr w:type="spellStart"/>
      <w:r>
        <w:rPr>
          <w:lang w:val="en-US"/>
        </w:rPr>
        <w:t>e.g</w:t>
      </w:r>
      <w:proofErr w:type="spellEnd"/>
      <w:r>
        <w:rPr>
          <w:lang w:val="en-US"/>
        </w:rPr>
        <w:t xml:space="preserve"> Rolex?).  </w:t>
      </w:r>
      <w:r>
        <w:rPr>
          <w:lang w:val="en-US"/>
        </w:rPr>
        <w:br/>
      </w:r>
      <w:r>
        <w:rPr>
          <w:lang w:val="en-US"/>
        </w:rPr>
        <w:tab/>
        <w:t>Note:  You need not use all the interpretation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2316"/>
      </w:tblGrid>
      <w:tr w:rsidR="00AE5F59" w:rsidRPr="00014410" w14:paraId="384B40B3" w14:textId="77777777" w:rsidTr="00AA67CE">
        <w:tc>
          <w:tcPr>
            <w:tcW w:w="12316" w:type="dxa"/>
          </w:tcPr>
          <w:p w14:paraId="2467BA5D" w14:textId="77777777" w:rsidR="00AE5F59" w:rsidRDefault="00AE5F59" w:rsidP="00AA67CE">
            <w:pPr>
              <w:rPr>
                <w:color w:val="FF0000"/>
                <w:lang w:val="en-US"/>
              </w:rPr>
            </w:pPr>
          </w:p>
          <w:p w14:paraId="3A655209" w14:textId="77777777" w:rsidR="002E659E" w:rsidRDefault="002E659E" w:rsidP="00AA67CE">
            <w:pPr>
              <w:rPr>
                <w:color w:val="FF0000"/>
                <w:lang w:val="en-US"/>
              </w:rPr>
            </w:pPr>
          </w:p>
          <w:p w14:paraId="5C08EB59" w14:textId="77777777" w:rsidR="002E659E" w:rsidRDefault="002E659E" w:rsidP="00AA67CE">
            <w:pPr>
              <w:rPr>
                <w:color w:val="FF0000"/>
                <w:lang w:val="en-US"/>
              </w:rPr>
            </w:pPr>
          </w:p>
          <w:p w14:paraId="5D39AB7E" w14:textId="77777777" w:rsidR="002E659E" w:rsidRDefault="002E659E" w:rsidP="00AA67CE">
            <w:pPr>
              <w:rPr>
                <w:color w:val="FF0000"/>
                <w:lang w:val="en-US"/>
              </w:rPr>
            </w:pPr>
          </w:p>
          <w:p w14:paraId="0874EBC6" w14:textId="77777777" w:rsidR="002E659E" w:rsidRDefault="002E659E" w:rsidP="00AA67CE">
            <w:pPr>
              <w:rPr>
                <w:color w:val="FF0000"/>
                <w:lang w:val="en-US"/>
              </w:rPr>
            </w:pPr>
          </w:p>
          <w:p w14:paraId="0885CD18" w14:textId="77777777" w:rsidR="002E659E" w:rsidRDefault="002E659E" w:rsidP="00AA67CE">
            <w:pPr>
              <w:rPr>
                <w:color w:val="FF0000"/>
                <w:lang w:val="en-US"/>
              </w:rPr>
            </w:pPr>
          </w:p>
          <w:p w14:paraId="1019D41C" w14:textId="77777777" w:rsidR="002E659E" w:rsidRDefault="002E659E" w:rsidP="00AA67CE">
            <w:pPr>
              <w:rPr>
                <w:color w:val="FF0000"/>
                <w:lang w:val="en-US"/>
              </w:rPr>
            </w:pPr>
          </w:p>
          <w:p w14:paraId="49EAE71A" w14:textId="77777777" w:rsidR="002E659E" w:rsidRDefault="002E659E" w:rsidP="00AA67CE">
            <w:pPr>
              <w:rPr>
                <w:color w:val="FF0000"/>
                <w:lang w:val="en-US"/>
              </w:rPr>
            </w:pPr>
          </w:p>
          <w:p w14:paraId="53B09B5F" w14:textId="77777777" w:rsidR="002E659E" w:rsidRDefault="002E659E" w:rsidP="00AA67CE">
            <w:pPr>
              <w:rPr>
                <w:color w:val="FF0000"/>
                <w:lang w:val="en-US"/>
              </w:rPr>
            </w:pPr>
          </w:p>
          <w:p w14:paraId="39457DEE" w14:textId="77777777" w:rsidR="002E659E" w:rsidRDefault="002E659E" w:rsidP="00AA67CE">
            <w:pPr>
              <w:rPr>
                <w:color w:val="FF0000"/>
                <w:lang w:val="en-US"/>
              </w:rPr>
            </w:pPr>
          </w:p>
          <w:p w14:paraId="39FCD4F3" w14:textId="77777777" w:rsidR="002E659E" w:rsidRDefault="002E659E" w:rsidP="00AA67CE">
            <w:pPr>
              <w:rPr>
                <w:color w:val="FF0000"/>
                <w:lang w:val="en-US"/>
              </w:rPr>
            </w:pPr>
          </w:p>
          <w:p w14:paraId="33823EAD" w14:textId="77777777" w:rsidR="002E659E" w:rsidRDefault="002E659E" w:rsidP="00AA67CE">
            <w:pPr>
              <w:rPr>
                <w:color w:val="FF0000"/>
                <w:lang w:val="en-US"/>
              </w:rPr>
            </w:pPr>
          </w:p>
          <w:p w14:paraId="26AB48DE" w14:textId="77777777" w:rsidR="002E659E" w:rsidRDefault="002E659E" w:rsidP="00AA67CE">
            <w:pPr>
              <w:rPr>
                <w:color w:val="FF0000"/>
                <w:lang w:val="en-US"/>
              </w:rPr>
            </w:pPr>
          </w:p>
          <w:p w14:paraId="14173435" w14:textId="77777777" w:rsidR="002E659E" w:rsidRDefault="002E659E" w:rsidP="00AA67CE">
            <w:pPr>
              <w:rPr>
                <w:color w:val="FF0000"/>
                <w:lang w:val="en-US"/>
              </w:rPr>
            </w:pPr>
          </w:p>
          <w:p w14:paraId="593A9AA3" w14:textId="77777777" w:rsidR="002E659E" w:rsidRPr="00014410" w:rsidRDefault="002E659E" w:rsidP="00AA67CE">
            <w:pPr>
              <w:rPr>
                <w:lang w:val="en-US"/>
              </w:rPr>
            </w:pPr>
          </w:p>
        </w:tc>
      </w:tr>
    </w:tbl>
    <w:p w14:paraId="39FDD291" w14:textId="77777777" w:rsidR="00AE5F59" w:rsidRPr="00014410" w:rsidRDefault="00AE5F59" w:rsidP="00AE5F59">
      <w:pPr>
        <w:rPr>
          <w:lang w:val="en-US"/>
        </w:rPr>
      </w:pPr>
    </w:p>
    <w:p w14:paraId="5983DFB6" w14:textId="77777777" w:rsidR="00AE5F59" w:rsidRPr="00014410" w:rsidRDefault="00AE5F59" w:rsidP="00AE5F59">
      <w:pPr>
        <w:rPr>
          <w:lang w:val="en-US"/>
        </w:rPr>
      </w:pPr>
    </w:p>
    <w:p w14:paraId="332A3D8F" w14:textId="77777777" w:rsidR="00AE5F59" w:rsidRPr="005129F3" w:rsidRDefault="00AE5F59" w:rsidP="00AE5F59">
      <w:pPr>
        <w:spacing w:after="160"/>
        <w:ind w:left="709" w:hanging="709"/>
        <w:rPr>
          <w:lang w:val="en-US"/>
        </w:rPr>
      </w:pPr>
      <w:r>
        <w:rPr>
          <w:lang w:val="en-US"/>
        </w:rPr>
        <w:t>Q14:</w:t>
      </w:r>
      <w:r>
        <w:rPr>
          <w:lang w:val="en-US"/>
        </w:rPr>
        <w:tab/>
        <w:t>State</w:t>
      </w:r>
      <w:r w:rsidRPr="00C77037">
        <w:rPr>
          <w:lang w:val="en-US"/>
        </w:rPr>
        <w:t xml:space="preserve"> </w:t>
      </w:r>
      <w:r>
        <w:rPr>
          <w:lang w:val="en-US"/>
        </w:rPr>
        <w:t>three a</w:t>
      </w:r>
      <w:r w:rsidRPr="00C77037">
        <w:rPr>
          <w:lang w:val="en-US"/>
        </w:rPr>
        <w:t>ssumptions that may be applicable in this</w:t>
      </w:r>
      <w:r>
        <w:rPr>
          <w:lang w:val="en-US"/>
        </w:rPr>
        <w:t xml:space="preserve"> case study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2316"/>
      </w:tblGrid>
      <w:tr w:rsidR="00AE5F59" w:rsidRPr="009E637B" w14:paraId="5B6B7234" w14:textId="77777777" w:rsidTr="00AA67CE">
        <w:tc>
          <w:tcPr>
            <w:tcW w:w="12316" w:type="dxa"/>
            <w:shd w:val="clear" w:color="auto" w:fill="auto"/>
          </w:tcPr>
          <w:p w14:paraId="768854C3" w14:textId="77777777" w:rsidR="00AE5F59" w:rsidRDefault="00AE5F59" w:rsidP="00AA67CE">
            <w:pPr>
              <w:spacing w:after="160"/>
              <w:ind w:left="709" w:hanging="709"/>
              <w:rPr>
                <w:lang w:val="en-US"/>
              </w:rPr>
            </w:pPr>
          </w:p>
          <w:p w14:paraId="6728B76C" w14:textId="77777777" w:rsidR="002E659E" w:rsidRDefault="002E659E" w:rsidP="00AA67CE">
            <w:pPr>
              <w:spacing w:after="160"/>
              <w:ind w:left="709" w:hanging="709"/>
              <w:rPr>
                <w:lang w:val="en-US"/>
              </w:rPr>
            </w:pPr>
          </w:p>
          <w:p w14:paraId="20118A5F" w14:textId="77777777" w:rsidR="002E659E" w:rsidRDefault="002E659E" w:rsidP="00AA67CE">
            <w:pPr>
              <w:spacing w:after="160"/>
              <w:ind w:left="709" w:hanging="709"/>
              <w:rPr>
                <w:lang w:val="en-US"/>
              </w:rPr>
            </w:pPr>
          </w:p>
          <w:p w14:paraId="5BF613B6" w14:textId="77777777" w:rsidR="002E659E" w:rsidRDefault="002E659E" w:rsidP="00AA67CE">
            <w:pPr>
              <w:spacing w:after="160"/>
              <w:ind w:left="709" w:hanging="709"/>
              <w:rPr>
                <w:lang w:val="en-US"/>
              </w:rPr>
            </w:pPr>
          </w:p>
          <w:p w14:paraId="0A5F059C" w14:textId="77777777" w:rsidR="002E659E" w:rsidRDefault="002E659E" w:rsidP="00AA67CE">
            <w:pPr>
              <w:spacing w:after="160"/>
              <w:ind w:left="709" w:hanging="709"/>
              <w:rPr>
                <w:lang w:val="en-US"/>
              </w:rPr>
            </w:pPr>
          </w:p>
          <w:p w14:paraId="7A66F900" w14:textId="77777777" w:rsidR="002E659E" w:rsidRPr="00014410" w:rsidRDefault="002E659E" w:rsidP="00AA67CE">
            <w:pPr>
              <w:spacing w:after="160"/>
              <w:ind w:left="709" w:hanging="709"/>
              <w:rPr>
                <w:lang w:val="en-US"/>
              </w:rPr>
            </w:pPr>
          </w:p>
        </w:tc>
      </w:tr>
    </w:tbl>
    <w:p w14:paraId="440922CF" w14:textId="77777777" w:rsidR="00FD5F03" w:rsidRDefault="00FD5F03" w:rsidP="00551884">
      <w:pPr>
        <w:spacing w:after="160"/>
        <w:rPr>
          <w:b/>
        </w:rPr>
      </w:pPr>
    </w:p>
    <w:p w14:paraId="2D894AF3" w14:textId="77777777" w:rsidR="00FD5F03" w:rsidRPr="005129F3" w:rsidRDefault="00FD5F03" w:rsidP="00FD5F03">
      <w:pPr>
        <w:spacing w:after="160"/>
        <w:ind w:left="709" w:hanging="709"/>
        <w:rPr>
          <w:lang w:val="en-US"/>
        </w:rPr>
      </w:pPr>
      <w:r>
        <w:rPr>
          <w:lang w:val="en-US"/>
        </w:rPr>
        <w:lastRenderedPageBreak/>
        <w:t>Q15:</w:t>
      </w:r>
      <w:r>
        <w:rPr>
          <w:lang w:val="en-US"/>
        </w:rPr>
        <w:tab/>
      </w:r>
      <w:r w:rsidR="0056460B">
        <w:rPr>
          <w:lang w:val="en-US"/>
        </w:rPr>
        <w:t>Given a chance to redesign the survey, suggest a possible new question (and thus a new variable) that can be added into the survey to gain more insight on the customers of Prestige Mall</w:t>
      </w:r>
      <w:r>
        <w:rPr>
          <w:lang w:val="en-US"/>
        </w:rPr>
        <w:t>.</w:t>
      </w:r>
      <w:r w:rsidR="0056460B">
        <w:rPr>
          <w:lang w:val="en-US"/>
        </w:rPr>
        <w:t xml:space="preserve">  Explain how this variable may affect your recommendation in Q13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2316"/>
      </w:tblGrid>
      <w:tr w:rsidR="00FD5F03" w:rsidRPr="009E637B" w14:paraId="53195DDF" w14:textId="77777777" w:rsidTr="00A7179F">
        <w:tc>
          <w:tcPr>
            <w:tcW w:w="12316" w:type="dxa"/>
            <w:shd w:val="clear" w:color="auto" w:fill="auto"/>
          </w:tcPr>
          <w:p w14:paraId="070D0766" w14:textId="77777777" w:rsidR="00FD5F03" w:rsidRDefault="008F49B1" w:rsidP="00A7179F">
            <w:pPr>
              <w:spacing w:after="160"/>
              <w:ind w:left="709" w:hanging="709"/>
              <w:rPr>
                <w:lang w:val="en-SG"/>
              </w:rPr>
            </w:pPr>
            <w:r>
              <w:rPr>
                <w:lang w:val="en-SG"/>
              </w:rPr>
              <w:t>Formulating Question:</w:t>
            </w:r>
          </w:p>
          <w:p w14:paraId="19E19399" w14:textId="77777777" w:rsidR="00D16220" w:rsidRPr="00131E10" w:rsidRDefault="00D16220" w:rsidP="00D16220">
            <w:pPr>
              <w:rPr>
                <w:i/>
                <w:sz w:val="20"/>
                <w:szCs w:val="22"/>
                <w:lang w:val="en-US"/>
              </w:rPr>
            </w:pPr>
            <w:r>
              <w:rPr>
                <w:i/>
                <w:sz w:val="20"/>
                <w:szCs w:val="22"/>
                <w:lang w:val="en-US"/>
              </w:rPr>
              <w:t>Write down your new question for the survey here.</w:t>
            </w:r>
          </w:p>
          <w:p w14:paraId="7DE80941" w14:textId="77777777" w:rsidR="008F49B1" w:rsidRDefault="008F49B1" w:rsidP="00A7179F">
            <w:pPr>
              <w:spacing w:after="160"/>
              <w:ind w:left="709" w:hanging="709"/>
              <w:rPr>
                <w:lang w:val="en-SG"/>
              </w:rPr>
            </w:pPr>
          </w:p>
          <w:p w14:paraId="49B7F70D" w14:textId="77777777" w:rsidR="00FF2BF1" w:rsidRDefault="00FF2BF1" w:rsidP="00A7179F">
            <w:pPr>
              <w:spacing w:after="160"/>
              <w:ind w:left="709" w:hanging="709"/>
              <w:rPr>
                <w:lang w:val="en-SG"/>
              </w:rPr>
            </w:pPr>
          </w:p>
          <w:p w14:paraId="318D920E" w14:textId="77777777" w:rsidR="008F49B1" w:rsidRDefault="008F49B1" w:rsidP="00A7179F">
            <w:pPr>
              <w:spacing w:after="160"/>
              <w:ind w:left="709" w:hanging="709"/>
              <w:rPr>
                <w:lang w:val="en-SG"/>
              </w:rPr>
            </w:pPr>
            <w:r w:rsidRPr="008F49B1">
              <w:rPr>
                <w:lang w:val="en-SG"/>
              </w:rPr>
              <w:t>Collecting Data</w:t>
            </w:r>
            <w:r>
              <w:rPr>
                <w:lang w:val="en-SG"/>
              </w:rPr>
              <w:t>:</w:t>
            </w:r>
          </w:p>
          <w:p w14:paraId="1F28DEE2" w14:textId="77777777" w:rsidR="008F49B1" w:rsidRPr="00131E10" w:rsidRDefault="00D16220" w:rsidP="008F49B1">
            <w:pPr>
              <w:rPr>
                <w:i/>
                <w:sz w:val="20"/>
                <w:szCs w:val="22"/>
                <w:lang w:val="en-US"/>
              </w:rPr>
            </w:pPr>
            <w:r>
              <w:rPr>
                <w:i/>
                <w:sz w:val="20"/>
                <w:szCs w:val="22"/>
                <w:lang w:val="en-US"/>
              </w:rPr>
              <w:t>What</w:t>
            </w:r>
            <w:r w:rsidR="008F49B1" w:rsidRPr="00131E10">
              <w:rPr>
                <w:i/>
                <w:sz w:val="20"/>
                <w:szCs w:val="22"/>
                <w:lang w:val="en-US"/>
              </w:rPr>
              <w:t xml:space="preserve"> </w:t>
            </w:r>
            <w:r>
              <w:rPr>
                <w:i/>
                <w:sz w:val="20"/>
                <w:szCs w:val="22"/>
                <w:lang w:val="en-US"/>
              </w:rPr>
              <w:t xml:space="preserve">is the name of the variable you </w:t>
            </w:r>
            <w:r w:rsidR="008F49B1" w:rsidRPr="00131E10">
              <w:rPr>
                <w:i/>
                <w:sz w:val="20"/>
                <w:szCs w:val="22"/>
                <w:lang w:val="en-US"/>
              </w:rPr>
              <w:t>would use to answer this question?</w:t>
            </w:r>
          </w:p>
          <w:p w14:paraId="7DFB35A0" w14:textId="77777777" w:rsidR="008F49B1" w:rsidRDefault="008F49B1" w:rsidP="00A7179F">
            <w:pPr>
              <w:spacing w:after="160"/>
              <w:ind w:left="709" w:hanging="709"/>
              <w:rPr>
                <w:lang w:val="en-US"/>
              </w:rPr>
            </w:pPr>
          </w:p>
          <w:p w14:paraId="29453DCD" w14:textId="77777777" w:rsidR="008F49B1" w:rsidRPr="00131E10" w:rsidRDefault="008F49B1" w:rsidP="008F49B1">
            <w:pPr>
              <w:rPr>
                <w:i/>
                <w:sz w:val="20"/>
                <w:szCs w:val="22"/>
                <w:lang w:val="en-US"/>
              </w:rPr>
            </w:pPr>
            <w:r w:rsidRPr="00131E10">
              <w:rPr>
                <w:i/>
                <w:sz w:val="20"/>
                <w:szCs w:val="22"/>
                <w:lang w:val="en-US"/>
              </w:rPr>
              <w:t xml:space="preserve">What </w:t>
            </w:r>
            <w:r>
              <w:rPr>
                <w:i/>
                <w:color w:val="000000" w:themeColor="text1"/>
                <w:sz w:val="20"/>
                <w:szCs w:val="20"/>
                <w:lang w:val="en-US"/>
              </w:rPr>
              <w:t>type</w:t>
            </w:r>
            <w:r w:rsidRPr="00E74BA6">
              <w:rPr>
                <w:i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31E10">
              <w:rPr>
                <w:i/>
                <w:sz w:val="20"/>
                <w:szCs w:val="22"/>
                <w:lang w:val="en-US"/>
              </w:rPr>
              <w:t xml:space="preserve">of data </w:t>
            </w:r>
            <w:r>
              <w:rPr>
                <w:i/>
                <w:sz w:val="20"/>
                <w:szCs w:val="22"/>
                <w:lang w:val="en-US"/>
              </w:rPr>
              <w:t>is</w:t>
            </w:r>
            <w:r w:rsidRPr="00131E10">
              <w:rPr>
                <w:i/>
                <w:sz w:val="20"/>
                <w:szCs w:val="22"/>
                <w:lang w:val="en-US"/>
              </w:rPr>
              <w:t xml:space="preserve"> th</w:t>
            </w:r>
            <w:r>
              <w:rPr>
                <w:i/>
                <w:sz w:val="20"/>
                <w:szCs w:val="22"/>
                <w:lang w:val="en-US"/>
              </w:rPr>
              <w:t>is</w:t>
            </w:r>
            <w:r w:rsidRPr="00131E10">
              <w:rPr>
                <w:i/>
                <w:sz w:val="20"/>
                <w:szCs w:val="22"/>
                <w:lang w:val="en-US"/>
              </w:rPr>
              <w:t>?</w:t>
            </w:r>
          </w:p>
          <w:p w14:paraId="6060B2EB" w14:textId="77777777" w:rsidR="008F49B1" w:rsidRDefault="008F49B1" w:rsidP="00A7179F">
            <w:pPr>
              <w:spacing w:after="160"/>
              <w:ind w:left="709" w:hanging="709"/>
              <w:rPr>
                <w:lang w:val="en-US"/>
              </w:rPr>
            </w:pPr>
          </w:p>
          <w:p w14:paraId="78BCCC37" w14:textId="77777777" w:rsidR="008F49B1" w:rsidRDefault="008F49B1" w:rsidP="00A7179F">
            <w:pPr>
              <w:spacing w:after="160"/>
              <w:ind w:left="709" w:hanging="709"/>
              <w:rPr>
                <w:lang w:val="en-SG"/>
              </w:rPr>
            </w:pPr>
          </w:p>
          <w:p w14:paraId="7DF35AEE" w14:textId="77777777" w:rsidR="008F49B1" w:rsidRPr="008F49B1" w:rsidRDefault="008F49B1" w:rsidP="00A7179F">
            <w:pPr>
              <w:spacing w:after="160"/>
              <w:ind w:left="709" w:hanging="709"/>
              <w:rPr>
                <w:lang w:val="en-SG"/>
              </w:rPr>
            </w:pPr>
            <w:proofErr w:type="spellStart"/>
            <w:r w:rsidRPr="008F49B1">
              <w:rPr>
                <w:lang w:val="en-SG"/>
              </w:rPr>
              <w:t>Analyzing</w:t>
            </w:r>
            <w:proofErr w:type="spellEnd"/>
            <w:r w:rsidRPr="008F49B1">
              <w:rPr>
                <w:lang w:val="en-SG"/>
              </w:rPr>
              <w:t xml:space="preserve"> Data</w:t>
            </w:r>
            <w:r>
              <w:rPr>
                <w:lang w:val="en-SG"/>
              </w:rPr>
              <w:t>:</w:t>
            </w:r>
          </w:p>
          <w:p w14:paraId="7BF44D86" w14:textId="77777777" w:rsidR="008F49B1" w:rsidRDefault="008F49B1" w:rsidP="008F49B1">
            <w:pPr>
              <w:rPr>
                <w:i/>
                <w:sz w:val="20"/>
                <w:szCs w:val="22"/>
                <w:lang w:val="en-US"/>
              </w:rPr>
            </w:pPr>
            <w:r>
              <w:rPr>
                <w:i/>
                <w:sz w:val="20"/>
                <w:szCs w:val="22"/>
                <w:lang w:val="en-US"/>
              </w:rPr>
              <w:t>What numerical summaries do you need?</w:t>
            </w:r>
          </w:p>
          <w:p w14:paraId="664F11A0" w14:textId="77777777" w:rsidR="008F49B1" w:rsidRDefault="008F49B1" w:rsidP="008F49B1">
            <w:pPr>
              <w:rPr>
                <w:i/>
                <w:sz w:val="20"/>
                <w:szCs w:val="22"/>
                <w:lang w:val="en-US"/>
              </w:rPr>
            </w:pPr>
          </w:p>
          <w:p w14:paraId="02642263" w14:textId="77777777" w:rsidR="008F49B1" w:rsidRDefault="008F49B1" w:rsidP="008F49B1">
            <w:pPr>
              <w:rPr>
                <w:i/>
                <w:sz w:val="20"/>
                <w:szCs w:val="22"/>
                <w:lang w:val="en-US"/>
              </w:rPr>
            </w:pPr>
          </w:p>
          <w:p w14:paraId="5687DBB9" w14:textId="77777777" w:rsidR="008F49B1" w:rsidRPr="00131E10" w:rsidRDefault="008F49B1" w:rsidP="008F49B1">
            <w:pPr>
              <w:rPr>
                <w:i/>
                <w:sz w:val="20"/>
                <w:szCs w:val="22"/>
                <w:lang w:val="en-US"/>
              </w:rPr>
            </w:pPr>
            <w:r>
              <w:rPr>
                <w:i/>
                <w:sz w:val="20"/>
                <w:szCs w:val="22"/>
                <w:lang w:val="en-US"/>
              </w:rPr>
              <w:t xml:space="preserve">What type of graphical summary do you need (i.e. pie chart, bar chart, histogram, boxplot?).  Explain why you use this type of graphical summary. </w:t>
            </w:r>
          </w:p>
          <w:p w14:paraId="3505250C" w14:textId="77777777" w:rsidR="00FD5F03" w:rsidRDefault="00FD5F03" w:rsidP="00A7179F">
            <w:pPr>
              <w:spacing w:after="160"/>
              <w:ind w:left="709" w:hanging="709"/>
              <w:rPr>
                <w:lang w:val="en-US"/>
              </w:rPr>
            </w:pPr>
          </w:p>
          <w:p w14:paraId="216B09DD" w14:textId="77777777" w:rsidR="00FD5F03" w:rsidRDefault="00FD5F03" w:rsidP="00A7179F">
            <w:pPr>
              <w:spacing w:after="160"/>
              <w:ind w:left="709" w:hanging="709"/>
              <w:rPr>
                <w:lang w:val="en-US"/>
              </w:rPr>
            </w:pPr>
          </w:p>
          <w:p w14:paraId="22662839" w14:textId="77777777" w:rsidR="008F49B1" w:rsidRPr="005129F3" w:rsidRDefault="008F49B1" w:rsidP="008F49B1">
            <w:pPr>
              <w:spacing w:after="160"/>
              <w:ind w:left="709" w:hanging="709"/>
              <w:rPr>
                <w:lang w:val="en-US"/>
              </w:rPr>
            </w:pPr>
            <w:r>
              <w:rPr>
                <w:lang w:val="en-US"/>
              </w:rPr>
              <w:t>Explain how this variable may affect your recommendation in Q13.</w:t>
            </w:r>
          </w:p>
          <w:p w14:paraId="4421CA61" w14:textId="77777777" w:rsidR="00FD5F03" w:rsidRDefault="00FD5F03" w:rsidP="00A7179F">
            <w:pPr>
              <w:spacing w:after="160"/>
              <w:ind w:left="709" w:hanging="709"/>
              <w:rPr>
                <w:lang w:val="en-US"/>
              </w:rPr>
            </w:pPr>
          </w:p>
          <w:p w14:paraId="5F5DC381" w14:textId="77777777" w:rsidR="00785924" w:rsidRDefault="00785924" w:rsidP="00A7179F">
            <w:pPr>
              <w:spacing w:after="160"/>
              <w:ind w:left="709" w:hanging="709"/>
              <w:rPr>
                <w:lang w:val="en-US"/>
              </w:rPr>
            </w:pPr>
          </w:p>
          <w:p w14:paraId="2B2204A8" w14:textId="77777777" w:rsidR="00FD5F03" w:rsidRPr="00014410" w:rsidRDefault="00FD5F03" w:rsidP="00A7179F">
            <w:pPr>
              <w:spacing w:after="160"/>
              <w:ind w:left="709" w:hanging="709"/>
              <w:rPr>
                <w:lang w:val="en-US"/>
              </w:rPr>
            </w:pPr>
          </w:p>
        </w:tc>
      </w:tr>
    </w:tbl>
    <w:p w14:paraId="0F3320BC" w14:textId="77777777" w:rsidR="00FD5F03" w:rsidRDefault="00FD5F03">
      <w:pPr>
        <w:rPr>
          <w:b/>
        </w:rPr>
      </w:pPr>
    </w:p>
    <w:sectPr w:rsidR="00FD5F03" w:rsidSect="003A16CF">
      <w:footerReference w:type="default" r:id="rId11"/>
      <w:pgSz w:w="16840" w:h="11907" w:orient="landscape" w:code="9"/>
      <w:pgMar w:top="1418" w:right="1247" w:bottom="1418" w:left="1247" w:header="680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BFA975" w14:textId="77777777" w:rsidR="00620C9B" w:rsidRDefault="00620C9B">
      <w:r>
        <w:separator/>
      </w:r>
    </w:p>
  </w:endnote>
  <w:endnote w:type="continuationSeparator" w:id="0">
    <w:p w14:paraId="14D4CEFD" w14:textId="77777777" w:rsidR="00620C9B" w:rsidRDefault="00620C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764443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1A9B7D" w14:textId="52D52FA2" w:rsidR="00F74CE8" w:rsidRDefault="00F74CE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9182E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66CBC3F4" w14:textId="77777777" w:rsidR="00F74CE8" w:rsidRDefault="00F74C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2954AA" w14:textId="77777777" w:rsidR="00620C9B" w:rsidRDefault="00620C9B">
      <w:r>
        <w:separator/>
      </w:r>
    </w:p>
  </w:footnote>
  <w:footnote w:type="continuationSeparator" w:id="0">
    <w:p w14:paraId="76A1BC3F" w14:textId="77777777" w:rsidR="00620C9B" w:rsidRDefault="00620C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A4B43B" w14:textId="77777777" w:rsidR="00AE5F59" w:rsidRPr="006B3CE5" w:rsidRDefault="00D554E2" w:rsidP="00D554E2">
    <w:pPr>
      <w:pStyle w:val="Header"/>
      <w:jc w:val="right"/>
      <w:rPr>
        <w:lang w:val="en-US"/>
      </w:rPr>
    </w:pPr>
    <w:r>
      <w:rPr>
        <w:lang w:val="en-US"/>
      </w:rPr>
      <w:t>MS9001:  Assignment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E7E18"/>
    <w:multiLevelType w:val="hybridMultilevel"/>
    <w:tmpl w:val="07127D8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B0A21"/>
    <w:multiLevelType w:val="hybridMultilevel"/>
    <w:tmpl w:val="6C14DDB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836E79"/>
    <w:multiLevelType w:val="hybridMultilevel"/>
    <w:tmpl w:val="5E5ECF4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413F08"/>
    <w:multiLevelType w:val="hybridMultilevel"/>
    <w:tmpl w:val="8B3E73C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EB56C4"/>
    <w:multiLevelType w:val="hybridMultilevel"/>
    <w:tmpl w:val="DA9AE37A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B892820"/>
    <w:multiLevelType w:val="hybridMultilevel"/>
    <w:tmpl w:val="C01EE9D8"/>
    <w:lvl w:ilvl="0" w:tplc="F912ED7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BA3BEA"/>
    <w:multiLevelType w:val="hybridMultilevel"/>
    <w:tmpl w:val="A68AA02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166434"/>
    <w:multiLevelType w:val="hybridMultilevel"/>
    <w:tmpl w:val="C08C484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A02789"/>
    <w:multiLevelType w:val="hybridMultilevel"/>
    <w:tmpl w:val="13F023B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990C47"/>
    <w:multiLevelType w:val="hybridMultilevel"/>
    <w:tmpl w:val="5EC2D19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EF739D"/>
    <w:multiLevelType w:val="hybridMultilevel"/>
    <w:tmpl w:val="2174A21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7"/>
  </w:num>
  <w:num w:numId="4">
    <w:abstractNumId w:val="0"/>
  </w:num>
  <w:num w:numId="5">
    <w:abstractNumId w:val="9"/>
  </w:num>
  <w:num w:numId="6">
    <w:abstractNumId w:val="8"/>
  </w:num>
  <w:num w:numId="7">
    <w:abstractNumId w:val="10"/>
  </w:num>
  <w:num w:numId="8">
    <w:abstractNumId w:val="5"/>
  </w:num>
  <w:num w:numId="9">
    <w:abstractNumId w:val="1"/>
  </w:num>
  <w:num w:numId="10">
    <w:abstractNumId w:val="4"/>
  </w:num>
  <w:num w:numId="11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zByITIxNjQ3NTUyUdpeDU4uLM/DyQAuNaAPwWqBksAAAA"/>
  </w:docVars>
  <w:rsids>
    <w:rsidRoot w:val="003E4D8D"/>
    <w:rsid w:val="0000150F"/>
    <w:rsid w:val="000017FE"/>
    <w:rsid w:val="00001CEE"/>
    <w:rsid w:val="00001D45"/>
    <w:rsid w:val="0000200E"/>
    <w:rsid w:val="00003222"/>
    <w:rsid w:val="000045DA"/>
    <w:rsid w:val="00007BE5"/>
    <w:rsid w:val="00010645"/>
    <w:rsid w:val="0001102A"/>
    <w:rsid w:val="000110DA"/>
    <w:rsid w:val="00011311"/>
    <w:rsid w:val="000116C6"/>
    <w:rsid w:val="00011A81"/>
    <w:rsid w:val="00011D9E"/>
    <w:rsid w:val="00012542"/>
    <w:rsid w:val="00012C1C"/>
    <w:rsid w:val="0001316C"/>
    <w:rsid w:val="000144C7"/>
    <w:rsid w:val="000158C0"/>
    <w:rsid w:val="0001591E"/>
    <w:rsid w:val="00016C2D"/>
    <w:rsid w:val="00016C6C"/>
    <w:rsid w:val="00017E59"/>
    <w:rsid w:val="00020C0B"/>
    <w:rsid w:val="000220F3"/>
    <w:rsid w:val="00023044"/>
    <w:rsid w:val="0002380D"/>
    <w:rsid w:val="00023A96"/>
    <w:rsid w:val="00023F30"/>
    <w:rsid w:val="00024CE1"/>
    <w:rsid w:val="00025397"/>
    <w:rsid w:val="000264FA"/>
    <w:rsid w:val="00027DAC"/>
    <w:rsid w:val="00030713"/>
    <w:rsid w:val="000329B5"/>
    <w:rsid w:val="0003366E"/>
    <w:rsid w:val="00033D7B"/>
    <w:rsid w:val="000348F4"/>
    <w:rsid w:val="00035F8E"/>
    <w:rsid w:val="00036113"/>
    <w:rsid w:val="000368B6"/>
    <w:rsid w:val="00036D14"/>
    <w:rsid w:val="000403AA"/>
    <w:rsid w:val="000407DA"/>
    <w:rsid w:val="000414B3"/>
    <w:rsid w:val="000415AF"/>
    <w:rsid w:val="000415B7"/>
    <w:rsid w:val="00041E86"/>
    <w:rsid w:val="00043C95"/>
    <w:rsid w:val="00044E13"/>
    <w:rsid w:val="00045215"/>
    <w:rsid w:val="0004528C"/>
    <w:rsid w:val="00045BD0"/>
    <w:rsid w:val="00045E9D"/>
    <w:rsid w:val="000470DB"/>
    <w:rsid w:val="00052FB9"/>
    <w:rsid w:val="00055C81"/>
    <w:rsid w:val="00057053"/>
    <w:rsid w:val="0006011D"/>
    <w:rsid w:val="00060B17"/>
    <w:rsid w:val="00061307"/>
    <w:rsid w:val="00061D80"/>
    <w:rsid w:val="000632C0"/>
    <w:rsid w:val="00063735"/>
    <w:rsid w:val="000642FC"/>
    <w:rsid w:val="00064704"/>
    <w:rsid w:val="000650D9"/>
    <w:rsid w:val="00065E48"/>
    <w:rsid w:val="00071D47"/>
    <w:rsid w:val="0007251D"/>
    <w:rsid w:val="00073785"/>
    <w:rsid w:val="00073AC0"/>
    <w:rsid w:val="0007463E"/>
    <w:rsid w:val="00075BDE"/>
    <w:rsid w:val="00075FC5"/>
    <w:rsid w:val="00076684"/>
    <w:rsid w:val="00076826"/>
    <w:rsid w:val="00076A5B"/>
    <w:rsid w:val="00076B22"/>
    <w:rsid w:val="0008009B"/>
    <w:rsid w:val="00082002"/>
    <w:rsid w:val="00082596"/>
    <w:rsid w:val="00082CC2"/>
    <w:rsid w:val="000836EC"/>
    <w:rsid w:val="000842FD"/>
    <w:rsid w:val="000844EA"/>
    <w:rsid w:val="00085910"/>
    <w:rsid w:val="000869E6"/>
    <w:rsid w:val="0009053A"/>
    <w:rsid w:val="00090631"/>
    <w:rsid w:val="00090676"/>
    <w:rsid w:val="00090736"/>
    <w:rsid w:val="00091D44"/>
    <w:rsid w:val="00092456"/>
    <w:rsid w:val="00093770"/>
    <w:rsid w:val="00094E39"/>
    <w:rsid w:val="000961B7"/>
    <w:rsid w:val="00096A31"/>
    <w:rsid w:val="0009799B"/>
    <w:rsid w:val="000A16A1"/>
    <w:rsid w:val="000A25FA"/>
    <w:rsid w:val="000A26A0"/>
    <w:rsid w:val="000A2D6B"/>
    <w:rsid w:val="000A2E2C"/>
    <w:rsid w:val="000A33DE"/>
    <w:rsid w:val="000A396D"/>
    <w:rsid w:val="000A548A"/>
    <w:rsid w:val="000A6018"/>
    <w:rsid w:val="000A6956"/>
    <w:rsid w:val="000B0DBC"/>
    <w:rsid w:val="000B23CB"/>
    <w:rsid w:val="000B4F40"/>
    <w:rsid w:val="000B64E0"/>
    <w:rsid w:val="000C0111"/>
    <w:rsid w:val="000C0976"/>
    <w:rsid w:val="000C1154"/>
    <w:rsid w:val="000C127B"/>
    <w:rsid w:val="000C5FCA"/>
    <w:rsid w:val="000C6723"/>
    <w:rsid w:val="000D07F7"/>
    <w:rsid w:val="000D138F"/>
    <w:rsid w:val="000D265F"/>
    <w:rsid w:val="000D441B"/>
    <w:rsid w:val="000D4E20"/>
    <w:rsid w:val="000D5802"/>
    <w:rsid w:val="000D6077"/>
    <w:rsid w:val="000D69E8"/>
    <w:rsid w:val="000D6CA0"/>
    <w:rsid w:val="000E0EF1"/>
    <w:rsid w:val="000E2F39"/>
    <w:rsid w:val="000E317F"/>
    <w:rsid w:val="000E612C"/>
    <w:rsid w:val="000E7687"/>
    <w:rsid w:val="000E7B59"/>
    <w:rsid w:val="000E7D4E"/>
    <w:rsid w:val="000F019B"/>
    <w:rsid w:val="000F1F3A"/>
    <w:rsid w:val="000F2AE8"/>
    <w:rsid w:val="000F2D03"/>
    <w:rsid w:val="000F3381"/>
    <w:rsid w:val="000F6255"/>
    <w:rsid w:val="000F66B0"/>
    <w:rsid w:val="000F694C"/>
    <w:rsid w:val="000F72A7"/>
    <w:rsid w:val="0010045E"/>
    <w:rsid w:val="00100A35"/>
    <w:rsid w:val="00101274"/>
    <w:rsid w:val="00101A0D"/>
    <w:rsid w:val="001032B2"/>
    <w:rsid w:val="00103848"/>
    <w:rsid w:val="0010419E"/>
    <w:rsid w:val="0010491B"/>
    <w:rsid w:val="00104B8F"/>
    <w:rsid w:val="00105C8C"/>
    <w:rsid w:val="001062EA"/>
    <w:rsid w:val="00106E08"/>
    <w:rsid w:val="0011392F"/>
    <w:rsid w:val="00113A50"/>
    <w:rsid w:val="0011420D"/>
    <w:rsid w:val="0011523E"/>
    <w:rsid w:val="00120423"/>
    <w:rsid w:val="00120B4C"/>
    <w:rsid w:val="001212B2"/>
    <w:rsid w:val="00121444"/>
    <w:rsid w:val="00121E4B"/>
    <w:rsid w:val="00121E6B"/>
    <w:rsid w:val="00122368"/>
    <w:rsid w:val="00124001"/>
    <w:rsid w:val="00124CD2"/>
    <w:rsid w:val="00125365"/>
    <w:rsid w:val="00126C9E"/>
    <w:rsid w:val="00126EDC"/>
    <w:rsid w:val="001303BB"/>
    <w:rsid w:val="00130736"/>
    <w:rsid w:val="00130A4F"/>
    <w:rsid w:val="00130F2B"/>
    <w:rsid w:val="00131F83"/>
    <w:rsid w:val="00132D8D"/>
    <w:rsid w:val="00133E3E"/>
    <w:rsid w:val="00135037"/>
    <w:rsid w:val="001356DA"/>
    <w:rsid w:val="0013722D"/>
    <w:rsid w:val="00140CE3"/>
    <w:rsid w:val="00142AC6"/>
    <w:rsid w:val="00142DB3"/>
    <w:rsid w:val="00144AD7"/>
    <w:rsid w:val="00145241"/>
    <w:rsid w:val="001457C6"/>
    <w:rsid w:val="00145EED"/>
    <w:rsid w:val="001467D7"/>
    <w:rsid w:val="0014736E"/>
    <w:rsid w:val="0015040A"/>
    <w:rsid w:val="0015134F"/>
    <w:rsid w:val="00152684"/>
    <w:rsid w:val="00153406"/>
    <w:rsid w:val="00156145"/>
    <w:rsid w:val="0016046B"/>
    <w:rsid w:val="00160E64"/>
    <w:rsid w:val="0016125E"/>
    <w:rsid w:val="001614C6"/>
    <w:rsid w:val="001614CE"/>
    <w:rsid w:val="00161768"/>
    <w:rsid w:val="00161B3C"/>
    <w:rsid w:val="001631C7"/>
    <w:rsid w:val="00164219"/>
    <w:rsid w:val="001651E5"/>
    <w:rsid w:val="00166514"/>
    <w:rsid w:val="00166807"/>
    <w:rsid w:val="0016741D"/>
    <w:rsid w:val="00170543"/>
    <w:rsid w:val="00170C25"/>
    <w:rsid w:val="00171331"/>
    <w:rsid w:val="00171438"/>
    <w:rsid w:val="00171527"/>
    <w:rsid w:val="00172D54"/>
    <w:rsid w:val="00175364"/>
    <w:rsid w:val="001763F4"/>
    <w:rsid w:val="0017693D"/>
    <w:rsid w:val="00176C13"/>
    <w:rsid w:val="00177CB6"/>
    <w:rsid w:val="0018442D"/>
    <w:rsid w:val="00186341"/>
    <w:rsid w:val="00187390"/>
    <w:rsid w:val="00187ACA"/>
    <w:rsid w:val="00187EF7"/>
    <w:rsid w:val="0019049E"/>
    <w:rsid w:val="0019166D"/>
    <w:rsid w:val="001922D4"/>
    <w:rsid w:val="0019232F"/>
    <w:rsid w:val="00197411"/>
    <w:rsid w:val="00197C6E"/>
    <w:rsid w:val="001A1172"/>
    <w:rsid w:val="001A272D"/>
    <w:rsid w:val="001A4F64"/>
    <w:rsid w:val="001A6B09"/>
    <w:rsid w:val="001A70C1"/>
    <w:rsid w:val="001A7203"/>
    <w:rsid w:val="001A7496"/>
    <w:rsid w:val="001B1E1C"/>
    <w:rsid w:val="001B2013"/>
    <w:rsid w:val="001B2123"/>
    <w:rsid w:val="001B300C"/>
    <w:rsid w:val="001B4E19"/>
    <w:rsid w:val="001B581E"/>
    <w:rsid w:val="001B5A50"/>
    <w:rsid w:val="001C0584"/>
    <w:rsid w:val="001C060A"/>
    <w:rsid w:val="001C0AA8"/>
    <w:rsid w:val="001C3FB4"/>
    <w:rsid w:val="001C4394"/>
    <w:rsid w:val="001C486C"/>
    <w:rsid w:val="001C4EB6"/>
    <w:rsid w:val="001C4EE7"/>
    <w:rsid w:val="001C5985"/>
    <w:rsid w:val="001C6331"/>
    <w:rsid w:val="001C6A50"/>
    <w:rsid w:val="001C6AEF"/>
    <w:rsid w:val="001C6E73"/>
    <w:rsid w:val="001D159C"/>
    <w:rsid w:val="001D1720"/>
    <w:rsid w:val="001D1DBC"/>
    <w:rsid w:val="001D245C"/>
    <w:rsid w:val="001D28D0"/>
    <w:rsid w:val="001D30CA"/>
    <w:rsid w:val="001D3211"/>
    <w:rsid w:val="001D5EEB"/>
    <w:rsid w:val="001D6373"/>
    <w:rsid w:val="001D6822"/>
    <w:rsid w:val="001E043D"/>
    <w:rsid w:val="001E08E3"/>
    <w:rsid w:val="001E0A69"/>
    <w:rsid w:val="001E1368"/>
    <w:rsid w:val="001E296D"/>
    <w:rsid w:val="001E34ED"/>
    <w:rsid w:val="001E48E4"/>
    <w:rsid w:val="001E51F5"/>
    <w:rsid w:val="001E5634"/>
    <w:rsid w:val="001E5A28"/>
    <w:rsid w:val="001E5E35"/>
    <w:rsid w:val="001E5FE6"/>
    <w:rsid w:val="001E7057"/>
    <w:rsid w:val="001E7DF9"/>
    <w:rsid w:val="001F0486"/>
    <w:rsid w:val="001F1DDB"/>
    <w:rsid w:val="001F212E"/>
    <w:rsid w:val="001F3E95"/>
    <w:rsid w:val="001F3F83"/>
    <w:rsid w:val="001F42CB"/>
    <w:rsid w:val="001F48AB"/>
    <w:rsid w:val="0020001F"/>
    <w:rsid w:val="002000C6"/>
    <w:rsid w:val="002004F2"/>
    <w:rsid w:val="00201811"/>
    <w:rsid w:val="00202096"/>
    <w:rsid w:val="002026E0"/>
    <w:rsid w:val="002030C9"/>
    <w:rsid w:val="002035A8"/>
    <w:rsid w:val="00203B80"/>
    <w:rsid w:val="00203CC4"/>
    <w:rsid w:val="00203EBF"/>
    <w:rsid w:val="002058E6"/>
    <w:rsid w:val="0020611F"/>
    <w:rsid w:val="00210612"/>
    <w:rsid w:val="0021088C"/>
    <w:rsid w:val="00210F84"/>
    <w:rsid w:val="00212A44"/>
    <w:rsid w:val="00212F3B"/>
    <w:rsid w:val="00213114"/>
    <w:rsid w:val="00213DD5"/>
    <w:rsid w:val="00215818"/>
    <w:rsid w:val="00215A75"/>
    <w:rsid w:val="00215EED"/>
    <w:rsid w:val="00216D7F"/>
    <w:rsid w:val="002170AA"/>
    <w:rsid w:val="002179C0"/>
    <w:rsid w:val="00217FAB"/>
    <w:rsid w:val="002207EA"/>
    <w:rsid w:val="002208E8"/>
    <w:rsid w:val="00221622"/>
    <w:rsid w:val="00221D5D"/>
    <w:rsid w:val="00223E01"/>
    <w:rsid w:val="00225012"/>
    <w:rsid w:val="002272C2"/>
    <w:rsid w:val="00227BC8"/>
    <w:rsid w:val="00230AC3"/>
    <w:rsid w:val="00231646"/>
    <w:rsid w:val="0023164A"/>
    <w:rsid w:val="00231779"/>
    <w:rsid w:val="00231AAF"/>
    <w:rsid w:val="002325A1"/>
    <w:rsid w:val="002338AE"/>
    <w:rsid w:val="0023395D"/>
    <w:rsid w:val="00234023"/>
    <w:rsid w:val="00234F22"/>
    <w:rsid w:val="00236165"/>
    <w:rsid w:val="00237B40"/>
    <w:rsid w:val="002405B1"/>
    <w:rsid w:val="00241E31"/>
    <w:rsid w:val="002443F6"/>
    <w:rsid w:val="00244822"/>
    <w:rsid w:val="0024649C"/>
    <w:rsid w:val="002471CC"/>
    <w:rsid w:val="002527CD"/>
    <w:rsid w:val="002528C8"/>
    <w:rsid w:val="00254BF6"/>
    <w:rsid w:val="00256515"/>
    <w:rsid w:val="00257B63"/>
    <w:rsid w:val="00257C9A"/>
    <w:rsid w:val="00260505"/>
    <w:rsid w:val="00261772"/>
    <w:rsid w:val="002627F3"/>
    <w:rsid w:val="00262A13"/>
    <w:rsid w:val="00263326"/>
    <w:rsid w:val="00264BA6"/>
    <w:rsid w:val="002666A5"/>
    <w:rsid w:val="002674A7"/>
    <w:rsid w:val="002675BF"/>
    <w:rsid w:val="00270BE1"/>
    <w:rsid w:val="00271AF3"/>
    <w:rsid w:val="00273C4A"/>
    <w:rsid w:val="002763E4"/>
    <w:rsid w:val="00276B46"/>
    <w:rsid w:val="0027705B"/>
    <w:rsid w:val="00277373"/>
    <w:rsid w:val="00277D41"/>
    <w:rsid w:val="002803B0"/>
    <w:rsid w:val="0028075D"/>
    <w:rsid w:val="00280B9B"/>
    <w:rsid w:val="00280FEF"/>
    <w:rsid w:val="00281699"/>
    <w:rsid w:val="00281AC6"/>
    <w:rsid w:val="00282267"/>
    <w:rsid w:val="002826D3"/>
    <w:rsid w:val="00282997"/>
    <w:rsid w:val="002832F8"/>
    <w:rsid w:val="00283D4E"/>
    <w:rsid w:val="0028409B"/>
    <w:rsid w:val="00286299"/>
    <w:rsid w:val="002867EE"/>
    <w:rsid w:val="00286A99"/>
    <w:rsid w:val="00286AA4"/>
    <w:rsid w:val="00286CE0"/>
    <w:rsid w:val="00286EC5"/>
    <w:rsid w:val="00290948"/>
    <w:rsid w:val="00296C02"/>
    <w:rsid w:val="002975F8"/>
    <w:rsid w:val="002979FB"/>
    <w:rsid w:val="002A1039"/>
    <w:rsid w:val="002A1153"/>
    <w:rsid w:val="002A2DF8"/>
    <w:rsid w:val="002A53A4"/>
    <w:rsid w:val="002A54D9"/>
    <w:rsid w:val="002A567C"/>
    <w:rsid w:val="002A5B5E"/>
    <w:rsid w:val="002A64D7"/>
    <w:rsid w:val="002A6605"/>
    <w:rsid w:val="002B1EE2"/>
    <w:rsid w:val="002B37BB"/>
    <w:rsid w:val="002B5E10"/>
    <w:rsid w:val="002B72A6"/>
    <w:rsid w:val="002B7CE1"/>
    <w:rsid w:val="002C148F"/>
    <w:rsid w:val="002C31B1"/>
    <w:rsid w:val="002C42C2"/>
    <w:rsid w:val="002C4886"/>
    <w:rsid w:val="002C5820"/>
    <w:rsid w:val="002C5B3D"/>
    <w:rsid w:val="002C6DBF"/>
    <w:rsid w:val="002C76C3"/>
    <w:rsid w:val="002C76F8"/>
    <w:rsid w:val="002C7CB0"/>
    <w:rsid w:val="002D126B"/>
    <w:rsid w:val="002D17D3"/>
    <w:rsid w:val="002D3BB7"/>
    <w:rsid w:val="002D402C"/>
    <w:rsid w:val="002D4779"/>
    <w:rsid w:val="002D502C"/>
    <w:rsid w:val="002D52B4"/>
    <w:rsid w:val="002E0BD4"/>
    <w:rsid w:val="002E51AA"/>
    <w:rsid w:val="002E623D"/>
    <w:rsid w:val="002E659E"/>
    <w:rsid w:val="002E7EDD"/>
    <w:rsid w:val="002F012A"/>
    <w:rsid w:val="002F042A"/>
    <w:rsid w:val="002F0482"/>
    <w:rsid w:val="002F38BE"/>
    <w:rsid w:val="002F4210"/>
    <w:rsid w:val="002F4BE7"/>
    <w:rsid w:val="002F713D"/>
    <w:rsid w:val="002F7A5A"/>
    <w:rsid w:val="002F7DAF"/>
    <w:rsid w:val="002F7F3C"/>
    <w:rsid w:val="00301B50"/>
    <w:rsid w:val="003022D1"/>
    <w:rsid w:val="00302536"/>
    <w:rsid w:val="003029BC"/>
    <w:rsid w:val="00303404"/>
    <w:rsid w:val="003034EB"/>
    <w:rsid w:val="00303A7A"/>
    <w:rsid w:val="00303D96"/>
    <w:rsid w:val="00305273"/>
    <w:rsid w:val="003055C3"/>
    <w:rsid w:val="003057C2"/>
    <w:rsid w:val="003059AD"/>
    <w:rsid w:val="00305F10"/>
    <w:rsid w:val="00307114"/>
    <w:rsid w:val="00307D76"/>
    <w:rsid w:val="00307D7E"/>
    <w:rsid w:val="0031003C"/>
    <w:rsid w:val="0031097C"/>
    <w:rsid w:val="00311AAB"/>
    <w:rsid w:val="00312259"/>
    <w:rsid w:val="003126E9"/>
    <w:rsid w:val="00312D4B"/>
    <w:rsid w:val="00313A3D"/>
    <w:rsid w:val="00315997"/>
    <w:rsid w:val="00315EBE"/>
    <w:rsid w:val="00315F90"/>
    <w:rsid w:val="003161F4"/>
    <w:rsid w:val="00316A9E"/>
    <w:rsid w:val="0031755F"/>
    <w:rsid w:val="003206D5"/>
    <w:rsid w:val="0032075D"/>
    <w:rsid w:val="003211EB"/>
    <w:rsid w:val="0032278F"/>
    <w:rsid w:val="00323173"/>
    <w:rsid w:val="00324B80"/>
    <w:rsid w:val="0032525C"/>
    <w:rsid w:val="00325295"/>
    <w:rsid w:val="00326E30"/>
    <w:rsid w:val="00327193"/>
    <w:rsid w:val="0033007E"/>
    <w:rsid w:val="00330AE3"/>
    <w:rsid w:val="00330D79"/>
    <w:rsid w:val="00333FCB"/>
    <w:rsid w:val="00334581"/>
    <w:rsid w:val="00336503"/>
    <w:rsid w:val="00341627"/>
    <w:rsid w:val="00341779"/>
    <w:rsid w:val="00341FE3"/>
    <w:rsid w:val="00342354"/>
    <w:rsid w:val="00342C07"/>
    <w:rsid w:val="00344374"/>
    <w:rsid w:val="00345885"/>
    <w:rsid w:val="00345F9B"/>
    <w:rsid w:val="003469E5"/>
    <w:rsid w:val="00347FF5"/>
    <w:rsid w:val="0035007E"/>
    <w:rsid w:val="003518A5"/>
    <w:rsid w:val="003523F9"/>
    <w:rsid w:val="0035263C"/>
    <w:rsid w:val="00352A40"/>
    <w:rsid w:val="003534E1"/>
    <w:rsid w:val="00353ED4"/>
    <w:rsid w:val="003542E5"/>
    <w:rsid w:val="003548A2"/>
    <w:rsid w:val="00356025"/>
    <w:rsid w:val="0035723A"/>
    <w:rsid w:val="00357450"/>
    <w:rsid w:val="00357F0C"/>
    <w:rsid w:val="0036126E"/>
    <w:rsid w:val="00362DF3"/>
    <w:rsid w:val="00363D9C"/>
    <w:rsid w:val="003642C6"/>
    <w:rsid w:val="0036498F"/>
    <w:rsid w:val="00364F20"/>
    <w:rsid w:val="00365D71"/>
    <w:rsid w:val="00365D82"/>
    <w:rsid w:val="003678AE"/>
    <w:rsid w:val="00367A8C"/>
    <w:rsid w:val="00371B22"/>
    <w:rsid w:val="00371C87"/>
    <w:rsid w:val="0037286A"/>
    <w:rsid w:val="00372A27"/>
    <w:rsid w:val="003742CE"/>
    <w:rsid w:val="00374BC6"/>
    <w:rsid w:val="003751EC"/>
    <w:rsid w:val="00375ECD"/>
    <w:rsid w:val="00376679"/>
    <w:rsid w:val="00377590"/>
    <w:rsid w:val="00377ACC"/>
    <w:rsid w:val="00377ECE"/>
    <w:rsid w:val="00381284"/>
    <w:rsid w:val="003813FC"/>
    <w:rsid w:val="00381B46"/>
    <w:rsid w:val="00383FD4"/>
    <w:rsid w:val="00384144"/>
    <w:rsid w:val="00384BDB"/>
    <w:rsid w:val="003866EE"/>
    <w:rsid w:val="00386B29"/>
    <w:rsid w:val="00386CE3"/>
    <w:rsid w:val="00387886"/>
    <w:rsid w:val="0039124A"/>
    <w:rsid w:val="00391CA7"/>
    <w:rsid w:val="0039205E"/>
    <w:rsid w:val="00392916"/>
    <w:rsid w:val="00393C5F"/>
    <w:rsid w:val="00393F05"/>
    <w:rsid w:val="003942C3"/>
    <w:rsid w:val="00394935"/>
    <w:rsid w:val="00394C8B"/>
    <w:rsid w:val="003971A9"/>
    <w:rsid w:val="003A0D13"/>
    <w:rsid w:val="003A16CF"/>
    <w:rsid w:val="003A2399"/>
    <w:rsid w:val="003A36A8"/>
    <w:rsid w:val="003A3F63"/>
    <w:rsid w:val="003A5BA4"/>
    <w:rsid w:val="003A67AC"/>
    <w:rsid w:val="003A6FA7"/>
    <w:rsid w:val="003A701A"/>
    <w:rsid w:val="003A75C9"/>
    <w:rsid w:val="003A7ACF"/>
    <w:rsid w:val="003B006C"/>
    <w:rsid w:val="003B2C9F"/>
    <w:rsid w:val="003B332D"/>
    <w:rsid w:val="003B3906"/>
    <w:rsid w:val="003B44BB"/>
    <w:rsid w:val="003B6B34"/>
    <w:rsid w:val="003B762C"/>
    <w:rsid w:val="003C01F4"/>
    <w:rsid w:val="003C1188"/>
    <w:rsid w:val="003C3977"/>
    <w:rsid w:val="003C4AA3"/>
    <w:rsid w:val="003C5E49"/>
    <w:rsid w:val="003C6470"/>
    <w:rsid w:val="003C7087"/>
    <w:rsid w:val="003C7248"/>
    <w:rsid w:val="003C7ACA"/>
    <w:rsid w:val="003D1531"/>
    <w:rsid w:val="003D1811"/>
    <w:rsid w:val="003D1CE2"/>
    <w:rsid w:val="003D2F3B"/>
    <w:rsid w:val="003D349D"/>
    <w:rsid w:val="003D34B9"/>
    <w:rsid w:val="003D51A3"/>
    <w:rsid w:val="003D6118"/>
    <w:rsid w:val="003D6B74"/>
    <w:rsid w:val="003D7D3E"/>
    <w:rsid w:val="003D7F90"/>
    <w:rsid w:val="003E003A"/>
    <w:rsid w:val="003E0574"/>
    <w:rsid w:val="003E1C6C"/>
    <w:rsid w:val="003E4D8D"/>
    <w:rsid w:val="003E5174"/>
    <w:rsid w:val="003E52D8"/>
    <w:rsid w:val="003E5C8F"/>
    <w:rsid w:val="003E72DE"/>
    <w:rsid w:val="003F14DD"/>
    <w:rsid w:val="003F2553"/>
    <w:rsid w:val="003F2A91"/>
    <w:rsid w:val="003F505A"/>
    <w:rsid w:val="003F55CF"/>
    <w:rsid w:val="003F57A7"/>
    <w:rsid w:val="003F5F3A"/>
    <w:rsid w:val="003F6721"/>
    <w:rsid w:val="003F6744"/>
    <w:rsid w:val="003F753D"/>
    <w:rsid w:val="00400935"/>
    <w:rsid w:val="00402E8D"/>
    <w:rsid w:val="00403114"/>
    <w:rsid w:val="00403A66"/>
    <w:rsid w:val="00403BBE"/>
    <w:rsid w:val="00404B99"/>
    <w:rsid w:val="0041004B"/>
    <w:rsid w:val="004126AD"/>
    <w:rsid w:val="0041362D"/>
    <w:rsid w:val="0041553E"/>
    <w:rsid w:val="00422C39"/>
    <w:rsid w:val="00422D08"/>
    <w:rsid w:val="00422DB2"/>
    <w:rsid w:val="00423BA3"/>
    <w:rsid w:val="00423BED"/>
    <w:rsid w:val="0042507C"/>
    <w:rsid w:val="00425DFD"/>
    <w:rsid w:val="00426B27"/>
    <w:rsid w:val="00427C0C"/>
    <w:rsid w:val="0043066F"/>
    <w:rsid w:val="00430ADA"/>
    <w:rsid w:val="00431E7D"/>
    <w:rsid w:val="00432E8B"/>
    <w:rsid w:val="004345A0"/>
    <w:rsid w:val="0043516D"/>
    <w:rsid w:val="0043667D"/>
    <w:rsid w:val="00436F39"/>
    <w:rsid w:val="004403DB"/>
    <w:rsid w:val="00441EED"/>
    <w:rsid w:val="004431B2"/>
    <w:rsid w:val="00443999"/>
    <w:rsid w:val="00445495"/>
    <w:rsid w:val="00445C1E"/>
    <w:rsid w:val="00450A59"/>
    <w:rsid w:val="00452789"/>
    <w:rsid w:val="004533D2"/>
    <w:rsid w:val="004534B8"/>
    <w:rsid w:val="004534CA"/>
    <w:rsid w:val="0045375E"/>
    <w:rsid w:val="004538AC"/>
    <w:rsid w:val="004540A4"/>
    <w:rsid w:val="0045426E"/>
    <w:rsid w:val="0045445F"/>
    <w:rsid w:val="00455217"/>
    <w:rsid w:val="00455568"/>
    <w:rsid w:val="00455C1F"/>
    <w:rsid w:val="004565B3"/>
    <w:rsid w:val="004609B9"/>
    <w:rsid w:val="00460E43"/>
    <w:rsid w:val="004615C0"/>
    <w:rsid w:val="00461845"/>
    <w:rsid w:val="00464574"/>
    <w:rsid w:val="00466B5B"/>
    <w:rsid w:val="004677A5"/>
    <w:rsid w:val="004703CC"/>
    <w:rsid w:val="00470797"/>
    <w:rsid w:val="00470C1E"/>
    <w:rsid w:val="00471504"/>
    <w:rsid w:val="004717B6"/>
    <w:rsid w:val="00471C77"/>
    <w:rsid w:val="0047259F"/>
    <w:rsid w:val="00472E9D"/>
    <w:rsid w:val="00474EAE"/>
    <w:rsid w:val="00475038"/>
    <w:rsid w:val="00475D8F"/>
    <w:rsid w:val="00480A2A"/>
    <w:rsid w:val="00481188"/>
    <w:rsid w:val="00481FA6"/>
    <w:rsid w:val="00482070"/>
    <w:rsid w:val="004826A8"/>
    <w:rsid w:val="004827E0"/>
    <w:rsid w:val="00482B58"/>
    <w:rsid w:val="00482E57"/>
    <w:rsid w:val="00484076"/>
    <w:rsid w:val="0048639E"/>
    <w:rsid w:val="0048718B"/>
    <w:rsid w:val="00490E65"/>
    <w:rsid w:val="00493834"/>
    <w:rsid w:val="00494418"/>
    <w:rsid w:val="00495143"/>
    <w:rsid w:val="00495BD7"/>
    <w:rsid w:val="00496EA7"/>
    <w:rsid w:val="00497A5D"/>
    <w:rsid w:val="00497BDB"/>
    <w:rsid w:val="004A1999"/>
    <w:rsid w:val="004A1E4D"/>
    <w:rsid w:val="004A2268"/>
    <w:rsid w:val="004A5461"/>
    <w:rsid w:val="004B1B30"/>
    <w:rsid w:val="004B1E3E"/>
    <w:rsid w:val="004B299B"/>
    <w:rsid w:val="004B46BF"/>
    <w:rsid w:val="004B48ED"/>
    <w:rsid w:val="004B51A7"/>
    <w:rsid w:val="004B521F"/>
    <w:rsid w:val="004B61AC"/>
    <w:rsid w:val="004B6BE9"/>
    <w:rsid w:val="004B75A0"/>
    <w:rsid w:val="004B7EC3"/>
    <w:rsid w:val="004C0FE4"/>
    <w:rsid w:val="004C1765"/>
    <w:rsid w:val="004C20A5"/>
    <w:rsid w:val="004C3F58"/>
    <w:rsid w:val="004C5974"/>
    <w:rsid w:val="004C61A9"/>
    <w:rsid w:val="004C6580"/>
    <w:rsid w:val="004C669D"/>
    <w:rsid w:val="004C7149"/>
    <w:rsid w:val="004C7374"/>
    <w:rsid w:val="004C7BF9"/>
    <w:rsid w:val="004C7E87"/>
    <w:rsid w:val="004D1210"/>
    <w:rsid w:val="004D255B"/>
    <w:rsid w:val="004D334E"/>
    <w:rsid w:val="004D3827"/>
    <w:rsid w:val="004D3DDD"/>
    <w:rsid w:val="004D430E"/>
    <w:rsid w:val="004D4CAA"/>
    <w:rsid w:val="004D5065"/>
    <w:rsid w:val="004D526C"/>
    <w:rsid w:val="004D5F22"/>
    <w:rsid w:val="004D64A9"/>
    <w:rsid w:val="004D715F"/>
    <w:rsid w:val="004D7F0C"/>
    <w:rsid w:val="004E01AA"/>
    <w:rsid w:val="004E2D04"/>
    <w:rsid w:val="004E3702"/>
    <w:rsid w:val="004E3852"/>
    <w:rsid w:val="004E38D9"/>
    <w:rsid w:val="004E4543"/>
    <w:rsid w:val="004E47D3"/>
    <w:rsid w:val="004E4B57"/>
    <w:rsid w:val="004E4DBD"/>
    <w:rsid w:val="004E53DA"/>
    <w:rsid w:val="004E5F00"/>
    <w:rsid w:val="004E60D1"/>
    <w:rsid w:val="004E671A"/>
    <w:rsid w:val="004E6EFE"/>
    <w:rsid w:val="004F20F8"/>
    <w:rsid w:val="004F32BD"/>
    <w:rsid w:val="004F35EB"/>
    <w:rsid w:val="004F4037"/>
    <w:rsid w:val="004F49A9"/>
    <w:rsid w:val="004F6ACE"/>
    <w:rsid w:val="004F7370"/>
    <w:rsid w:val="0050095A"/>
    <w:rsid w:val="00501C46"/>
    <w:rsid w:val="005025E2"/>
    <w:rsid w:val="00502995"/>
    <w:rsid w:val="00502C4C"/>
    <w:rsid w:val="00502D83"/>
    <w:rsid w:val="00503A6D"/>
    <w:rsid w:val="0050483B"/>
    <w:rsid w:val="00505573"/>
    <w:rsid w:val="005061D8"/>
    <w:rsid w:val="00506DB6"/>
    <w:rsid w:val="0050730C"/>
    <w:rsid w:val="0051055F"/>
    <w:rsid w:val="00510BF5"/>
    <w:rsid w:val="00511BC6"/>
    <w:rsid w:val="00512645"/>
    <w:rsid w:val="005129F3"/>
    <w:rsid w:val="00512B9D"/>
    <w:rsid w:val="00513051"/>
    <w:rsid w:val="00513772"/>
    <w:rsid w:val="0051390A"/>
    <w:rsid w:val="0051467B"/>
    <w:rsid w:val="005157A2"/>
    <w:rsid w:val="00516F6B"/>
    <w:rsid w:val="00517466"/>
    <w:rsid w:val="00520782"/>
    <w:rsid w:val="00520F4F"/>
    <w:rsid w:val="00521A92"/>
    <w:rsid w:val="00522495"/>
    <w:rsid w:val="00522DE7"/>
    <w:rsid w:val="0052318E"/>
    <w:rsid w:val="0052383B"/>
    <w:rsid w:val="00524673"/>
    <w:rsid w:val="00524BA8"/>
    <w:rsid w:val="00525739"/>
    <w:rsid w:val="00525DB2"/>
    <w:rsid w:val="00526328"/>
    <w:rsid w:val="00526585"/>
    <w:rsid w:val="0052723C"/>
    <w:rsid w:val="00527A57"/>
    <w:rsid w:val="005309D2"/>
    <w:rsid w:val="00530C26"/>
    <w:rsid w:val="005320C5"/>
    <w:rsid w:val="005327AD"/>
    <w:rsid w:val="005344C3"/>
    <w:rsid w:val="00535092"/>
    <w:rsid w:val="00535C96"/>
    <w:rsid w:val="00536890"/>
    <w:rsid w:val="00537285"/>
    <w:rsid w:val="005375CC"/>
    <w:rsid w:val="005404A6"/>
    <w:rsid w:val="00540E15"/>
    <w:rsid w:val="005422DC"/>
    <w:rsid w:val="005447F1"/>
    <w:rsid w:val="00544802"/>
    <w:rsid w:val="0054480B"/>
    <w:rsid w:val="005448AB"/>
    <w:rsid w:val="005465B1"/>
    <w:rsid w:val="00546718"/>
    <w:rsid w:val="0054693C"/>
    <w:rsid w:val="00547F94"/>
    <w:rsid w:val="005506DA"/>
    <w:rsid w:val="00550ACD"/>
    <w:rsid w:val="0055117E"/>
    <w:rsid w:val="00551884"/>
    <w:rsid w:val="00552C0F"/>
    <w:rsid w:val="00552DB8"/>
    <w:rsid w:val="0055330C"/>
    <w:rsid w:val="005536FD"/>
    <w:rsid w:val="00553F45"/>
    <w:rsid w:val="0055555F"/>
    <w:rsid w:val="0055560F"/>
    <w:rsid w:val="00556CD1"/>
    <w:rsid w:val="00557A27"/>
    <w:rsid w:val="00557CC8"/>
    <w:rsid w:val="005624A8"/>
    <w:rsid w:val="005632E0"/>
    <w:rsid w:val="0056460B"/>
    <w:rsid w:val="00565672"/>
    <w:rsid w:val="00565D9C"/>
    <w:rsid w:val="00566D69"/>
    <w:rsid w:val="00567924"/>
    <w:rsid w:val="00567A29"/>
    <w:rsid w:val="00570745"/>
    <w:rsid w:val="0057185C"/>
    <w:rsid w:val="005728D0"/>
    <w:rsid w:val="00572F36"/>
    <w:rsid w:val="005744E0"/>
    <w:rsid w:val="00575F5E"/>
    <w:rsid w:val="00577C22"/>
    <w:rsid w:val="0058086F"/>
    <w:rsid w:val="00583EB4"/>
    <w:rsid w:val="00583FB6"/>
    <w:rsid w:val="00586B1B"/>
    <w:rsid w:val="00586FE9"/>
    <w:rsid w:val="00587335"/>
    <w:rsid w:val="0059001E"/>
    <w:rsid w:val="0059004E"/>
    <w:rsid w:val="005906CC"/>
    <w:rsid w:val="005926D5"/>
    <w:rsid w:val="00593699"/>
    <w:rsid w:val="00594B46"/>
    <w:rsid w:val="00595DF7"/>
    <w:rsid w:val="00596548"/>
    <w:rsid w:val="005970CD"/>
    <w:rsid w:val="00597DFE"/>
    <w:rsid w:val="00597FAF"/>
    <w:rsid w:val="005A0B27"/>
    <w:rsid w:val="005A44C4"/>
    <w:rsid w:val="005A49BD"/>
    <w:rsid w:val="005A553A"/>
    <w:rsid w:val="005A569D"/>
    <w:rsid w:val="005A6B6E"/>
    <w:rsid w:val="005B1973"/>
    <w:rsid w:val="005B1BC5"/>
    <w:rsid w:val="005B1D7F"/>
    <w:rsid w:val="005B26DB"/>
    <w:rsid w:val="005B3AFE"/>
    <w:rsid w:val="005B3B1B"/>
    <w:rsid w:val="005B4406"/>
    <w:rsid w:val="005B4A7B"/>
    <w:rsid w:val="005B5659"/>
    <w:rsid w:val="005B5E64"/>
    <w:rsid w:val="005B6867"/>
    <w:rsid w:val="005B6D40"/>
    <w:rsid w:val="005C186B"/>
    <w:rsid w:val="005C19CF"/>
    <w:rsid w:val="005C1B18"/>
    <w:rsid w:val="005C3474"/>
    <w:rsid w:val="005C465E"/>
    <w:rsid w:val="005C5112"/>
    <w:rsid w:val="005C591E"/>
    <w:rsid w:val="005C6DBC"/>
    <w:rsid w:val="005D0E8B"/>
    <w:rsid w:val="005D1318"/>
    <w:rsid w:val="005D17B8"/>
    <w:rsid w:val="005D1F89"/>
    <w:rsid w:val="005D254F"/>
    <w:rsid w:val="005D3977"/>
    <w:rsid w:val="005D3CC8"/>
    <w:rsid w:val="005D41EC"/>
    <w:rsid w:val="005D4424"/>
    <w:rsid w:val="005D45A8"/>
    <w:rsid w:val="005D5195"/>
    <w:rsid w:val="005D53D4"/>
    <w:rsid w:val="005D5F88"/>
    <w:rsid w:val="005D6216"/>
    <w:rsid w:val="005D658A"/>
    <w:rsid w:val="005E09DC"/>
    <w:rsid w:val="005E0C2C"/>
    <w:rsid w:val="005E1EAE"/>
    <w:rsid w:val="005E24E2"/>
    <w:rsid w:val="005E3276"/>
    <w:rsid w:val="005E6368"/>
    <w:rsid w:val="005E7C12"/>
    <w:rsid w:val="005F13E7"/>
    <w:rsid w:val="005F1897"/>
    <w:rsid w:val="005F189E"/>
    <w:rsid w:val="005F19A8"/>
    <w:rsid w:val="005F1DCF"/>
    <w:rsid w:val="005F2F37"/>
    <w:rsid w:val="005F3369"/>
    <w:rsid w:val="005F54DD"/>
    <w:rsid w:val="005F5CF5"/>
    <w:rsid w:val="005F60D0"/>
    <w:rsid w:val="005F6466"/>
    <w:rsid w:val="005F69B9"/>
    <w:rsid w:val="005F7316"/>
    <w:rsid w:val="005F7C30"/>
    <w:rsid w:val="0060041B"/>
    <w:rsid w:val="006019BB"/>
    <w:rsid w:val="00604235"/>
    <w:rsid w:val="0060495F"/>
    <w:rsid w:val="00607644"/>
    <w:rsid w:val="00611989"/>
    <w:rsid w:val="00611F97"/>
    <w:rsid w:val="00612257"/>
    <w:rsid w:val="00612E6F"/>
    <w:rsid w:val="00613DB0"/>
    <w:rsid w:val="0061465B"/>
    <w:rsid w:val="00614E44"/>
    <w:rsid w:val="00614FF1"/>
    <w:rsid w:val="0061509F"/>
    <w:rsid w:val="00615979"/>
    <w:rsid w:val="00616B04"/>
    <w:rsid w:val="00616C0F"/>
    <w:rsid w:val="006204F7"/>
    <w:rsid w:val="00620C9B"/>
    <w:rsid w:val="00620ECC"/>
    <w:rsid w:val="006222C2"/>
    <w:rsid w:val="00625E6C"/>
    <w:rsid w:val="00625FE4"/>
    <w:rsid w:val="00626784"/>
    <w:rsid w:val="006271BE"/>
    <w:rsid w:val="0062758F"/>
    <w:rsid w:val="006277B1"/>
    <w:rsid w:val="00630BCA"/>
    <w:rsid w:val="00631389"/>
    <w:rsid w:val="00631481"/>
    <w:rsid w:val="00631DB1"/>
    <w:rsid w:val="006328F8"/>
    <w:rsid w:val="00632AB7"/>
    <w:rsid w:val="00633F6C"/>
    <w:rsid w:val="00635F49"/>
    <w:rsid w:val="00636022"/>
    <w:rsid w:val="00636D8D"/>
    <w:rsid w:val="00636F3C"/>
    <w:rsid w:val="00637029"/>
    <w:rsid w:val="00637508"/>
    <w:rsid w:val="0064121C"/>
    <w:rsid w:val="00641D64"/>
    <w:rsid w:val="00641F8F"/>
    <w:rsid w:val="00644620"/>
    <w:rsid w:val="006457EA"/>
    <w:rsid w:val="00645A96"/>
    <w:rsid w:val="006461E3"/>
    <w:rsid w:val="00646B6C"/>
    <w:rsid w:val="00646E1C"/>
    <w:rsid w:val="00646EB3"/>
    <w:rsid w:val="00647973"/>
    <w:rsid w:val="006507D5"/>
    <w:rsid w:val="0065248C"/>
    <w:rsid w:val="006535AF"/>
    <w:rsid w:val="00654739"/>
    <w:rsid w:val="00654AD4"/>
    <w:rsid w:val="00654EF8"/>
    <w:rsid w:val="00656C7B"/>
    <w:rsid w:val="00656CCB"/>
    <w:rsid w:val="00657EA0"/>
    <w:rsid w:val="00657F3D"/>
    <w:rsid w:val="0066010E"/>
    <w:rsid w:val="006611C0"/>
    <w:rsid w:val="00662801"/>
    <w:rsid w:val="006647F8"/>
    <w:rsid w:val="006652DB"/>
    <w:rsid w:val="006660EA"/>
    <w:rsid w:val="00666570"/>
    <w:rsid w:val="006679B9"/>
    <w:rsid w:val="006706E7"/>
    <w:rsid w:val="00671676"/>
    <w:rsid w:val="006728B0"/>
    <w:rsid w:val="00672C73"/>
    <w:rsid w:val="006732A1"/>
    <w:rsid w:val="006737A9"/>
    <w:rsid w:val="006742AD"/>
    <w:rsid w:val="00674345"/>
    <w:rsid w:val="0067493F"/>
    <w:rsid w:val="0067782C"/>
    <w:rsid w:val="006802CC"/>
    <w:rsid w:val="006806A6"/>
    <w:rsid w:val="00680872"/>
    <w:rsid w:val="00681B61"/>
    <w:rsid w:val="00681CDA"/>
    <w:rsid w:val="0068225B"/>
    <w:rsid w:val="00682AC4"/>
    <w:rsid w:val="00682E07"/>
    <w:rsid w:val="00683B1A"/>
    <w:rsid w:val="00684303"/>
    <w:rsid w:val="00684F7E"/>
    <w:rsid w:val="00685D5B"/>
    <w:rsid w:val="0068738F"/>
    <w:rsid w:val="00692737"/>
    <w:rsid w:val="0069273E"/>
    <w:rsid w:val="006931DC"/>
    <w:rsid w:val="006941CF"/>
    <w:rsid w:val="006945DC"/>
    <w:rsid w:val="00695E6D"/>
    <w:rsid w:val="00696227"/>
    <w:rsid w:val="00696317"/>
    <w:rsid w:val="00697AE7"/>
    <w:rsid w:val="006A165C"/>
    <w:rsid w:val="006A1A9A"/>
    <w:rsid w:val="006A1E82"/>
    <w:rsid w:val="006A2462"/>
    <w:rsid w:val="006A3433"/>
    <w:rsid w:val="006A3600"/>
    <w:rsid w:val="006A4167"/>
    <w:rsid w:val="006A47DB"/>
    <w:rsid w:val="006A5292"/>
    <w:rsid w:val="006A545A"/>
    <w:rsid w:val="006A596F"/>
    <w:rsid w:val="006A5C8E"/>
    <w:rsid w:val="006A77F5"/>
    <w:rsid w:val="006A7E85"/>
    <w:rsid w:val="006B1911"/>
    <w:rsid w:val="006B1CB9"/>
    <w:rsid w:val="006B612F"/>
    <w:rsid w:val="006B6958"/>
    <w:rsid w:val="006B6B47"/>
    <w:rsid w:val="006C118F"/>
    <w:rsid w:val="006C11F4"/>
    <w:rsid w:val="006C20BC"/>
    <w:rsid w:val="006C2807"/>
    <w:rsid w:val="006C51D1"/>
    <w:rsid w:val="006C54C9"/>
    <w:rsid w:val="006C6AEB"/>
    <w:rsid w:val="006D3867"/>
    <w:rsid w:val="006D3BFD"/>
    <w:rsid w:val="006D3FBF"/>
    <w:rsid w:val="006D4D59"/>
    <w:rsid w:val="006D5673"/>
    <w:rsid w:val="006D5E8B"/>
    <w:rsid w:val="006D6EB8"/>
    <w:rsid w:val="006D78FA"/>
    <w:rsid w:val="006D7B2E"/>
    <w:rsid w:val="006D7D27"/>
    <w:rsid w:val="006E0571"/>
    <w:rsid w:val="006E13F0"/>
    <w:rsid w:val="006E2BC1"/>
    <w:rsid w:val="006E4927"/>
    <w:rsid w:val="006E7C5C"/>
    <w:rsid w:val="006E7CDF"/>
    <w:rsid w:val="006F0CA0"/>
    <w:rsid w:val="006F0FD3"/>
    <w:rsid w:val="006F1085"/>
    <w:rsid w:val="006F148D"/>
    <w:rsid w:val="006F4A52"/>
    <w:rsid w:val="006F5927"/>
    <w:rsid w:val="006F6287"/>
    <w:rsid w:val="006F7246"/>
    <w:rsid w:val="00701117"/>
    <w:rsid w:val="007029E5"/>
    <w:rsid w:val="00703B14"/>
    <w:rsid w:val="00703BCC"/>
    <w:rsid w:val="00703E46"/>
    <w:rsid w:val="007055AA"/>
    <w:rsid w:val="00705B68"/>
    <w:rsid w:val="007062CD"/>
    <w:rsid w:val="007066EC"/>
    <w:rsid w:val="00706AE8"/>
    <w:rsid w:val="00706BD7"/>
    <w:rsid w:val="00707296"/>
    <w:rsid w:val="00707FD2"/>
    <w:rsid w:val="00710FB2"/>
    <w:rsid w:val="007110E7"/>
    <w:rsid w:val="007128F2"/>
    <w:rsid w:val="00714038"/>
    <w:rsid w:val="00715232"/>
    <w:rsid w:val="00716FC8"/>
    <w:rsid w:val="00720A29"/>
    <w:rsid w:val="007215ED"/>
    <w:rsid w:val="00722154"/>
    <w:rsid w:val="007221F9"/>
    <w:rsid w:val="007224E9"/>
    <w:rsid w:val="00722FA6"/>
    <w:rsid w:val="00723A4C"/>
    <w:rsid w:val="00724032"/>
    <w:rsid w:val="00724E23"/>
    <w:rsid w:val="007254FC"/>
    <w:rsid w:val="007300B8"/>
    <w:rsid w:val="007309BF"/>
    <w:rsid w:val="00732DC8"/>
    <w:rsid w:val="00733193"/>
    <w:rsid w:val="00733247"/>
    <w:rsid w:val="00733C9C"/>
    <w:rsid w:val="007343EF"/>
    <w:rsid w:val="00735AC8"/>
    <w:rsid w:val="00735F17"/>
    <w:rsid w:val="00736453"/>
    <w:rsid w:val="00737148"/>
    <w:rsid w:val="007377A0"/>
    <w:rsid w:val="007379A0"/>
    <w:rsid w:val="00740493"/>
    <w:rsid w:val="00741309"/>
    <w:rsid w:val="00741C87"/>
    <w:rsid w:val="00744D47"/>
    <w:rsid w:val="007451CA"/>
    <w:rsid w:val="007453C8"/>
    <w:rsid w:val="0074612A"/>
    <w:rsid w:val="0074622A"/>
    <w:rsid w:val="00746908"/>
    <w:rsid w:val="007475F1"/>
    <w:rsid w:val="007507BD"/>
    <w:rsid w:val="007515B1"/>
    <w:rsid w:val="00752093"/>
    <w:rsid w:val="00752F55"/>
    <w:rsid w:val="00753D85"/>
    <w:rsid w:val="00754875"/>
    <w:rsid w:val="0075551D"/>
    <w:rsid w:val="0075558F"/>
    <w:rsid w:val="00756D65"/>
    <w:rsid w:val="00757D86"/>
    <w:rsid w:val="00757D9E"/>
    <w:rsid w:val="007609EA"/>
    <w:rsid w:val="00761427"/>
    <w:rsid w:val="00761C61"/>
    <w:rsid w:val="00763B7F"/>
    <w:rsid w:val="00763CFA"/>
    <w:rsid w:val="0076560F"/>
    <w:rsid w:val="00765C6D"/>
    <w:rsid w:val="007664ED"/>
    <w:rsid w:val="007665C3"/>
    <w:rsid w:val="00766B0B"/>
    <w:rsid w:val="007677FE"/>
    <w:rsid w:val="00767CBB"/>
    <w:rsid w:val="00767DDA"/>
    <w:rsid w:val="007715F5"/>
    <w:rsid w:val="00771774"/>
    <w:rsid w:val="00771E93"/>
    <w:rsid w:val="0077207F"/>
    <w:rsid w:val="00772153"/>
    <w:rsid w:val="00775329"/>
    <w:rsid w:val="00777AE1"/>
    <w:rsid w:val="00781472"/>
    <w:rsid w:val="007827FB"/>
    <w:rsid w:val="00782CD8"/>
    <w:rsid w:val="00782DF2"/>
    <w:rsid w:val="007838A4"/>
    <w:rsid w:val="00784A61"/>
    <w:rsid w:val="00785924"/>
    <w:rsid w:val="00785D22"/>
    <w:rsid w:val="00785D3B"/>
    <w:rsid w:val="0078611E"/>
    <w:rsid w:val="00786F9C"/>
    <w:rsid w:val="00787350"/>
    <w:rsid w:val="007878E7"/>
    <w:rsid w:val="00790F05"/>
    <w:rsid w:val="00791D58"/>
    <w:rsid w:val="00792183"/>
    <w:rsid w:val="00793EA3"/>
    <w:rsid w:val="00794625"/>
    <w:rsid w:val="00794B30"/>
    <w:rsid w:val="0079572A"/>
    <w:rsid w:val="007976EA"/>
    <w:rsid w:val="007979AB"/>
    <w:rsid w:val="007A236A"/>
    <w:rsid w:val="007A2D42"/>
    <w:rsid w:val="007A348F"/>
    <w:rsid w:val="007A491F"/>
    <w:rsid w:val="007A5F8A"/>
    <w:rsid w:val="007A6084"/>
    <w:rsid w:val="007A6AAA"/>
    <w:rsid w:val="007A7560"/>
    <w:rsid w:val="007A7788"/>
    <w:rsid w:val="007A7D69"/>
    <w:rsid w:val="007B0865"/>
    <w:rsid w:val="007B1ADA"/>
    <w:rsid w:val="007B1C67"/>
    <w:rsid w:val="007B28E3"/>
    <w:rsid w:val="007B30E2"/>
    <w:rsid w:val="007B342C"/>
    <w:rsid w:val="007B40B8"/>
    <w:rsid w:val="007B431D"/>
    <w:rsid w:val="007B4C79"/>
    <w:rsid w:val="007B535C"/>
    <w:rsid w:val="007B6BDD"/>
    <w:rsid w:val="007B7958"/>
    <w:rsid w:val="007C04B7"/>
    <w:rsid w:val="007C0EC5"/>
    <w:rsid w:val="007C13D3"/>
    <w:rsid w:val="007C1CE6"/>
    <w:rsid w:val="007C26A5"/>
    <w:rsid w:val="007C403C"/>
    <w:rsid w:val="007C4400"/>
    <w:rsid w:val="007C5087"/>
    <w:rsid w:val="007C735A"/>
    <w:rsid w:val="007D0108"/>
    <w:rsid w:val="007D0BA0"/>
    <w:rsid w:val="007D0E1F"/>
    <w:rsid w:val="007D23D5"/>
    <w:rsid w:val="007D2B40"/>
    <w:rsid w:val="007D3639"/>
    <w:rsid w:val="007D4226"/>
    <w:rsid w:val="007D4C00"/>
    <w:rsid w:val="007D4FF2"/>
    <w:rsid w:val="007D5A89"/>
    <w:rsid w:val="007D6AEA"/>
    <w:rsid w:val="007D7540"/>
    <w:rsid w:val="007E04F3"/>
    <w:rsid w:val="007E109E"/>
    <w:rsid w:val="007E1972"/>
    <w:rsid w:val="007E2B05"/>
    <w:rsid w:val="007E3171"/>
    <w:rsid w:val="007E3711"/>
    <w:rsid w:val="007E452A"/>
    <w:rsid w:val="007E54EE"/>
    <w:rsid w:val="007E6A12"/>
    <w:rsid w:val="007E7C23"/>
    <w:rsid w:val="007F0D41"/>
    <w:rsid w:val="007F249F"/>
    <w:rsid w:val="007F2FB3"/>
    <w:rsid w:val="007F30BA"/>
    <w:rsid w:val="007F3421"/>
    <w:rsid w:val="007F61D3"/>
    <w:rsid w:val="007F64AF"/>
    <w:rsid w:val="007F6EEA"/>
    <w:rsid w:val="00800A64"/>
    <w:rsid w:val="00801DF5"/>
    <w:rsid w:val="00802B2B"/>
    <w:rsid w:val="008048A5"/>
    <w:rsid w:val="008067FA"/>
    <w:rsid w:val="008068D6"/>
    <w:rsid w:val="00810C0E"/>
    <w:rsid w:val="00811DE5"/>
    <w:rsid w:val="0081200E"/>
    <w:rsid w:val="00813CDA"/>
    <w:rsid w:val="00813F17"/>
    <w:rsid w:val="0081418C"/>
    <w:rsid w:val="00814224"/>
    <w:rsid w:val="008153EF"/>
    <w:rsid w:val="00815807"/>
    <w:rsid w:val="008170C6"/>
    <w:rsid w:val="00817F89"/>
    <w:rsid w:val="008200FE"/>
    <w:rsid w:val="008206FA"/>
    <w:rsid w:val="008209C9"/>
    <w:rsid w:val="008210A6"/>
    <w:rsid w:val="00821534"/>
    <w:rsid w:val="00823497"/>
    <w:rsid w:val="00823B22"/>
    <w:rsid w:val="0082465F"/>
    <w:rsid w:val="00824811"/>
    <w:rsid w:val="0082502C"/>
    <w:rsid w:val="008252FA"/>
    <w:rsid w:val="00825D61"/>
    <w:rsid w:val="008261E7"/>
    <w:rsid w:val="00826B33"/>
    <w:rsid w:val="00826C43"/>
    <w:rsid w:val="00827176"/>
    <w:rsid w:val="0082745A"/>
    <w:rsid w:val="008304EC"/>
    <w:rsid w:val="008313D0"/>
    <w:rsid w:val="008313E8"/>
    <w:rsid w:val="008314BB"/>
    <w:rsid w:val="0083164C"/>
    <w:rsid w:val="00833C46"/>
    <w:rsid w:val="0083428B"/>
    <w:rsid w:val="0083463C"/>
    <w:rsid w:val="00836509"/>
    <w:rsid w:val="0083669D"/>
    <w:rsid w:val="008368EF"/>
    <w:rsid w:val="008410A8"/>
    <w:rsid w:val="0084127B"/>
    <w:rsid w:val="00841D5C"/>
    <w:rsid w:val="008439B6"/>
    <w:rsid w:val="00843AF4"/>
    <w:rsid w:val="008448E9"/>
    <w:rsid w:val="008458B5"/>
    <w:rsid w:val="00845A00"/>
    <w:rsid w:val="00847508"/>
    <w:rsid w:val="00847AAA"/>
    <w:rsid w:val="0085085B"/>
    <w:rsid w:val="008525D2"/>
    <w:rsid w:val="00853E76"/>
    <w:rsid w:val="0085417B"/>
    <w:rsid w:val="00854218"/>
    <w:rsid w:val="0085487A"/>
    <w:rsid w:val="00855F60"/>
    <w:rsid w:val="0085665A"/>
    <w:rsid w:val="008573B0"/>
    <w:rsid w:val="00860B9D"/>
    <w:rsid w:val="00861D16"/>
    <w:rsid w:val="008643DC"/>
    <w:rsid w:val="0086489B"/>
    <w:rsid w:val="00865FA6"/>
    <w:rsid w:val="0087124D"/>
    <w:rsid w:val="008720C7"/>
    <w:rsid w:val="00872480"/>
    <w:rsid w:val="00872751"/>
    <w:rsid w:val="008730F9"/>
    <w:rsid w:val="00873D8F"/>
    <w:rsid w:val="00874111"/>
    <w:rsid w:val="00874BD6"/>
    <w:rsid w:val="008750C4"/>
    <w:rsid w:val="00875377"/>
    <w:rsid w:val="00875698"/>
    <w:rsid w:val="008765ED"/>
    <w:rsid w:val="00877ADF"/>
    <w:rsid w:val="00877FCC"/>
    <w:rsid w:val="00880D8C"/>
    <w:rsid w:val="00884608"/>
    <w:rsid w:val="00885855"/>
    <w:rsid w:val="00885C1A"/>
    <w:rsid w:val="0089010A"/>
    <w:rsid w:val="008918CA"/>
    <w:rsid w:val="00894B44"/>
    <w:rsid w:val="00895FD8"/>
    <w:rsid w:val="00896840"/>
    <w:rsid w:val="00896887"/>
    <w:rsid w:val="008978DC"/>
    <w:rsid w:val="00897B33"/>
    <w:rsid w:val="00897B70"/>
    <w:rsid w:val="008A33EB"/>
    <w:rsid w:val="008A3819"/>
    <w:rsid w:val="008A5B43"/>
    <w:rsid w:val="008A5B9D"/>
    <w:rsid w:val="008A6617"/>
    <w:rsid w:val="008B16FC"/>
    <w:rsid w:val="008B1876"/>
    <w:rsid w:val="008B1C9A"/>
    <w:rsid w:val="008B3213"/>
    <w:rsid w:val="008B4AD9"/>
    <w:rsid w:val="008B66B5"/>
    <w:rsid w:val="008B6777"/>
    <w:rsid w:val="008C0E8A"/>
    <w:rsid w:val="008C13CC"/>
    <w:rsid w:val="008C146F"/>
    <w:rsid w:val="008C1653"/>
    <w:rsid w:val="008C2085"/>
    <w:rsid w:val="008C35E1"/>
    <w:rsid w:val="008C4562"/>
    <w:rsid w:val="008C4F37"/>
    <w:rsid w:val="008C52F6"/>
    <w:rsid w:val="008C7083"/>
    <w:rsid w:val="008C74F1"/>
    <w:rsid w:val="008D03B9"/>
    <w:rsid w:val="008D2A46"/>
    <w:rsid w:val="008D30C4"/>
    <w:rsid w:val="008D4D60"/>
    <w:rsid w:val="008D5D7B"/>
    <w:rsid w:val="008D5F69"/>
    <w:rsid w:val="008D72C0"/>
    <w:rsid w:val="008E0198"/>
    <w:rsid w:val="008E0BAA"/>
    <w:rsid w:val="008E0BF0"/>
    <w:rsid w:val="008E10EF"/>
    <w:rsid w:val="008E130E"/>
    <w:rsid w:val="008E1310"/>
    <w:rsid w:val="008E2F82"/>
    <w:rsid w:val="008E3377"/>
    <w:rsid w:val="008E3407"/>
    <w:rsid w:val="008E3A31"/>
    <w:rsid w:val="008E4E40"/>
    <w:rsid w:val="008E5051"/>
    <w:rsid w:val="008E5DA3"/>
    <w:rsid w:val="008E6591"/>
    <w:rsid w:val="008E6662"/>
    <w:rsid w:val="008F08B5"/>
    <w:rsid w:val="008F0F71"/>
    <w:rsid w:val="008F1D90"/>
    <w:rsid w:val="008F39F0"/>
    <w:rsid w:val="008F49B1"/>
    <w:rsid w:val="008F5C81"/>
    <w:rsid w:val="008F6449"/>
    <w:rsid w:val="008F6501"/>
    <w:rsid w:val="008F6845"/>
    <w:rsid w:val="008F6ABE"/>
    <w:rsid w:val="008F7ED5"/>
    <w:rsid w:val="00901EA1"/>
    <w:rsid w:val="00902C28"/>
    <w:rsid w:val="00902D2D"/>
    <w:rsid w:val="009033DF"/>
    <w:rsid w:val="00904BA3"/>
    <w:rsid w:val="00907270"/>
    <w:rsid w:val="009101D8"/>
    <w:rsid w:val="009131E2"/>
    <w:rsid w:val="00913FA4"/>
    <w:rsid w:val="00914740"/>
    <w:rsid w:val="00915465"/>
    <w:rsid w:val="00915881"/>
    <w:rsid w:val="00917A0E"/>
    <w:rsid w:val="00920827"/>
    <w:rsid w:val="009214C3"/>
    <w:rsid w:val="00922972"/>
    <w:rsid w:val="009234B7"/>
    <w:rsid w:val="009245EB"/>
    <w:rsid w:val="0092479F"/>
    <w:rsid w:val="00925217"/>
    <w:rsid w:val="00925CA1"/>
    <w:rsid w:val="009261BA"/>
    <w:rsid w:val="009279EC"/>
    <w:rsid w:val="009319DE"/>
    <w:rsid w:val="00932963"/>
    <w:rsid w:val="00933396"/>
    <w:rsid w:val="00933D35"/>
    <w:rsid w:val="0093481E"/>
    <w:rsid w:val="00937D1E"/>
    <w:rsid w:val="0094178C"/>
    <w:rsid w:val="009427B1"/>
    <w:rsid w:val="00944B30"/>
    <w:rsid w:val="00944FC7"/>
    <w:rsid w:val="00945830"/>
    <w:rsid w:val="00946339"/>
    <w:rsid w:val="009463F6"/>
    <w:rsid w:val="009472BB"/>
    <w:rsid w:val="00947C14"/>
    <w:rsid w:val="00947D32"/>
    <w:rsid w:val="00950EFD"/>
    <w:rsid w:val="00951EA7"/>
    <w:rsid w:val="00952682"/>
    <w:rsid w:val="0095387D"/>
    <w:rsid w:val="009543A2"/>
    <w:rsid w:val="009547D7"/>
    <w:rsid w:val="00955D48"/>
    <w:rsid w:val="00956EAF"/>
    <w:rsid w:val="009574C5"/>
    <w:rsid w:val="009576D9"/>
    <w:rsid w:val="00957E8D"/>
    <w:rsid w:val="009600A9"/>
    <w:rsid w:val="00960FE5"/>
    <w:rsid w:val="0096131A"/>
    <w:rsid w:val="00963065"/>
    <w:rsid w:val="0096384E"/>
    <w:rsid w:val="009638A3"/>
    <w:rsid w:val="0096634D"/>
    <w:rsid w:val="00966394"/>
    <w:rsid w:val="009669E3"/>
    <w:rsid w:val="009678C6"/>
    <w:rsid w:val="00970004"/>
    <w:rsid w:val="009706E1"/>
    <w:rsid w:val="0097088E"/>
    <w:rsid w:val="0097132E"/>
    <w:rsid w:val="00971D6A"/>
    <w:rsid w:val="00973D0A"/>
    <w:rsid w:val="00973D3D"/>
    <w:rsid w:val="0097441F"/>
    <w:rsid w:val="009748A5"/>
    <w:rsid w:val="00974CE4"/>
    <w:rsid w:val="0097561A"/>
    <w:rsid w:val="00976858"/>
    <w:rsid w:val="00976A83"/>
    <w:rsid w:val="00976BF7"/>
    <w:rsid w:val="0097716F"/>
    <w:rsid w:val="00977FB8"/>
    <w:rsid w:val="009809B2"/>
    <w:rsid w:val="0098170F"/>
    <w:rsid w:val="00982046"/>
    <w:rsid w:val="00982204"/>
    <w:rsid w:val="00982E31"/>
    <w:rsid w:val="00983CA9"/>
    <w:rsid w:val="00983DE5"/>
    <w:rsid w:val="009842F7"/>
    <w:rsid w:val="00984B39"/>
    <w:rsid w:val="009857EB"/>
    <w:rsid w:val="0098661E"/>
    <w:rsid w:val="0099072E"/>
    <w:rsid w:val="009909D2"/>
    <w:rsid w:val="009913F0"/>
    <w:rsid w:val="00992F29"/>
    <w:rsid w:val="00993966"/>
    <w:rsid w:val="00995BB8"/>
    <w:rsid w:val="009A17AB"/>
    <w:rsid w:val="009A1C41"/>
    <w:rsid w:val="009A2DE5"/>
    <w:rsid w:val="009A3CFB"/>
    <w:rsid w:val="009A4C09"/>
    <w:rsid w:val="009A5CCE"/>
    <w:rsid w:val="009A60A2"/>
    <w:rsid w:val="009A68E0"/>
    <w:rsid w:val="009A7032"/>
    <w:rsid w:val="009B0A05"/>
    <w:rsid w:val="009B0B89"/>
    <w:rsid w:val="009B1E0C"/>
    <w:rsid w:val="009B203C"/>
    <w:rsid w:val="009B2AD7"/>
    <w:rsid w:val="009B32C5"/>
    <w:rsid w:val="009B3563"/>
    <w:rsid w:val="009B3641"/>
    <w:rsid w:val="009B3EF3"/>
    <w:rsid w:val="009B426C"/>
    <w:rsid w:val="009B571D"/>
    <w:rsid w:val="009B6CBB"/>
    <w:rsid w:val="009B6F61"/>
    <w:rsid w:val="009B6FB8"/>
    <w:rsid w:val="009B7144"/>
    <w:rsid w:val="009C0762"/>
    <w:rsid w:val="009C0DD5"/>
    <w:rsid w:val="009C28F5"/>
    <w:rsid w:val="009C4171"/>
    <w:rsid w:val="009C5D60"/>
    <w:rsid w:val="009C5E0F"/>
    <w:rsid w:val="009C6730"/>
    <w:rsid w:val="009C67D7"/>
    <w:rsid w:val="009C6EE2"/>
    <w:rsid w:val="009D0043"/>
    <w:rsid w:val="009D012D"/>
    <w:rsid w:val="009D1AB1"/>
    <w:rsid w:val="009D383F"/>
    <w:rsid w:val="009D4855"/>
    <w:rsid w:val="009D5507"/>
    <w:rsid w:val="009D5D28"/>
    <w:rsid w:val="009D5ED8"/>
    <w:rsid w:val="009D5FE3"/>
    <w:rsid w:val="009D6074"/>
    <w:rsid w:val="009E2CA9"/>
    <w:rsid w:val="009E3D88"/>
    <w:rsid w:val="009E5266"/>
    <w:rsid w:val="009E56FE"/>
    <w:rsid w:val="009E5CAA"/>
    <w:rsid w:val="009E61FA"/>
    <w:rsid w:val="009E6411"/>
    <w:rsid w:val="009E6846"/>
    <w:rsid w:val="009E6B84"/>
    <w:rsid w:val="009E6CB2"/>
    <w:rsid w:val="009E749D"/>
    <w:rsid w:val="009F02D3"/>
    <w:rsid w:val="009F0596"/>
    <w:rsid w:val="009F302B"/>
    <w:rsid w:val="009F4FEB"/>
    <w:rsid w:val="009F5C80"/>
    <w:rsid w:val="009F7C08"/>
    <w:rsid w:val="00A008CF"/>
    <w:rsid w:val="00A00A5B"/>
    <w:rsid w:val="00A0235F"/>
    <w:rsid w:val="00A02894"/>
    <w:rsid w:val="00A02C63"/>
    <w:rsid w:val="00A02D5D"/>
    <w:rsid w:val="00A04072"/>
    <w:rsid w:val="00A044B2"/>
    <w:rsid w:val="00A044BE"/>
    <w:rsid w:val="00A047FD"/>
    <w:rsid w:val="00A04E49"/>
    <w:rsid w:val="00A069D3"/>
    <w:rsid w:val="00A06CD3"/>
    <w:rsid w:val="00A077F6"/>
    <w:rsid w:val="00A10511"/>
    <w:rsid w:val="00A10988"/>
    <w:rsid w:val="00A1121E"/>
    <w:rsid w:val="00A115DF"/>
    <w:rsid w:val="00A12D7A"/>
    <w:rsid w:val="00A136A0"/>
    <w:rsid w:val="00A13A1F"/>
    <w:rsid w:val="00A13D1C"/>
    <w:rsid w:val="00A1561E"/>
    <w:rsid w:val="00A15F49"/>
    <w:rsid w:val="00A1754B"/>
    <w:rsid w:val="00A202FE"/>
    <w:rsid w:val="00A221C0"/>
    <w:rsid w:val="00A22210"/>
    <w:rsid w:val="00A22D27"/>
    <w:rsid w:val="00A24CED"/>
    <w:rsid w:val="00A258F4"/>
    <w:rsid w:val="00A26139"/>
    <w:rsid w:val="00A26648"/>
    <w:rsid w:val="00A26697"/>
    <w:rsid w:val="00A2707E"/>
    <w:rsid w:val="00A2718F"/>
    <w:rsid w:val="00A276EB"/>
    <w:rsid w:val="00A27F96"/>
    <w:rsid w:val="00A313B0"/>
    <w:rsid w:val="00A33E6F"/>
    <w:rsid w:val="00A346EC"/>
    <w:rsid w:val="00A36D03"/>
    <w:rsid w:val="00A379C9"/>
    <w:rsid w:val="00A41EC1"/>
    <w:rsid w:val="00A42728"/>
    <w:rsid w:val="00A436EF"/>
    <w:rsid w:val="00A44894"/>
    <w:rsid w:val="00A44BE2"/>
    <w:rsid w:val="00A45615"/>
    <w:rsid w:val="00A477E7"/>
    <w:rsid w:val="00A4794E"/>
    <w:rsid w:val="00A5117B"/>
    <w:rsid w:val="00A522CE"/>
    <w:rsid w:val="00A538C9"/>
    <w:rsid w:val="00A53D57"/>
    <w:rsid w:val="00A55042"/>
    <w:rsid w:val="00A6005D"/>
    <w:rsid w:val="00A60415"/>
    <w:rsid w:val="00A604E5"/>
    <w:rsid w:val="00A60FEB"/>
    <w:rsid w:val="00A6136D"/>
    <w:rsid w:val="00A61BC8"/>
    <w:rsid w:val="00A626A9"/>
    <w:rsid w:val="00A62CCC"/>
    <w:rsid w:val="00A6333D"/>
    <w:rsid w:val="00A63827"/>
    <w:rsid w:val="00A63A70"/>
    <w:rsid w:val="00A63B3C"/>
    <w:rsid w:val="00A6439B"/>
    <w:rsid w:val="00A652C9"/>
    <w:rsid w:val="00A65F87"/>
    <w:rsid w:val="00A66632"/>
    <w:rsid w:val="00A67C1F"/>
    <w:rsid w:val="00A70DA5"/>
    <w:rsid w:val="00A71487"/>
    <w:rsid w:val="00A7188A"/>
    <w:rsid w:val="00A72338"/>
    <w:rsid w:val="00A731F1"/>
    <w:rsid w:val="00A73E43"/>
    <w:rsid w:val="00A74299"/>
    <w:rsid w:val="00A74BC6"/>
    <w:rsid w:val="00A766AF"/>
    <w:rsid w:val="00A76DA9"/>
    <w:rsid w:val="00A77560"/>
    <w:rsid w:val="00A77A4F"/>
    <w:rsid w:val="00A77B36"/>
    <w:rsid w:val="00A80634"/>
    <w:rsid w:val="00A80CEC"/>
    <w:rsid w:val="00A81609"/>
    <w:rsid w:val="00A818BF"/>
    <w:rsid w:val="00A83E13"/>
    <w:rsid w:val="00A841CE"/>
    <w:rsid w:val="00A848F5"/>
    <w:rsid w:val="00A84D91"/>
    <w:rsid w:val="00A852A9"/>
    <w:rsid w:val="00A8567B"/>
    <w:rsid w:val="00A85C7C"/>
    <w:rsid w:val="00A86C36"/>
    <w:rsid w:val="00A8712A"/>
    <w:rsid w:val="00A87478"/>
    <w:rsid w:val="00A9057F"/>
    <w:rsid w:val="00A90ACC"/>
    <w:rsid w:val="00A91ADA"/>
    <w:rsid w:val="00A91E95"/>
    <w:rsid w:val="00A922F4"/>
    <w:rsid w:val="00A92A42"/>
    <w:rsid w:val="00A947D1"/>
    <w:rsid w:val="00A952C1"/>
    <w:rsid w:val="00A953F5"/>
    <w:rsid w:val="00A95B83"/>
    <w:rsid w:val="00A965B4"/>
    <w:rsid w:val="00A96B56"/>
    <w:rsid w:val="00AA04D8"/>
    <w:rsid w:val="00AA1316"/>
    <w:rsid w:val="00AA182A"/>
    <w:rsid w:val="00AA1D6A"/>
    <w:rsid w:val="00AA2068"/>
    <w:rsid w:val="00AA31F7"/>
    <w:rsid w:val="00AA416D"/>
    <w:rsid w:val="00AA450E"/>
    <w:rsid w:val="00AA4AA4"/>
    <w:rsid w:val="00AA4CDC"/>
    <w:rsid w:val="00AA4DE9"/>
    <w:rsid w:val="00AA50DD"/>
    <w:rsid w:val="00AA5F67"/>
    <w:rsid w:val="00AA6EFF"/>
    <w:rsid w:val="00AA7276"/>
    <w:rsid w:val="00AA7F57"/>
    <w:rsid w:val="00AB16C5"/>
    <w:rsid w:val="00AB1A3F"/>
    <w:rsid w:val="00AB1B59"/>
    <w:rsid w:val="00AB1DB1"/>
    <w:rsid w:val="00AB3223"/>
    <w:rsid w:val="00AB35A4"/>
    <w:rsid w:val="00AB365E"/>
    <w:rsid w:val="00AB517A"/>
    <w:rsid w:val="00AB55E6"/>
    <w:rsid w:val="00AB6991"/>
    <w:rsid w:val="00AB74F8"/>
    <w:rsid w:val="00AB760A"/>
    <w:rsid w:val="00AB7B28"/>
    <w:rsid w:val="00AC0175"/>
    <w:rsid w:val="00AC08F8"/>
    <w:rsid w:val="00AC1CAC"/>
    <w:rsid w:val="00AC1D9B"/>
    <w:rsid w:val="00AC660A"/>
    <w:rsid w:val="00AD0838"/>
    <w:rsid w:val="00AD08ED"/>
    <w:rsid w:val="00AD45BD"/>
    <w:rsid w:val="00AD4AAE"/>
    <w:rsid w:val="00AD4B84"/>
    <w:rsid w:val="00AD5BF4"/>
    <w:rsid w:val="00AD5E5C"/>
    <w:rsid w:val="00AD71B3"/>
    <w:rsid w:val="00AE11E0"/>
    <w:rsid w:val="00AE171F"/>
    <w:rsid w:val="00AE35DE"/>
    <w:rsid w:val="00AE56B3"/>
    <w:rsid w:val="00AE5722"/>
    <w:rsid w:val="00AE5F59"/>
    <w:rsid w:val="00AE74E2"/>
    <w:rsid w:val="00AF015B"/>
    <w:rsid w:val="00AF01D8"/>
    <w:rsid w:val="00AF08F6"/>
    <w:rsid w:val="00AF0C42"/>
    <w:rsid w:val="00AF0D54"/>
    <w:rsid w:val="00AF2986"/>
    <w:rsid w:val="00AF3451"/>
    <w:rsid w:val="00AF3D2C"/>
    <w:rsid w:val="00AF5CD6"/>
    <w:rsid w:val="00AF78DC"/>
    <w:rsid w:val="00B006CC"/>
    <w:rsid w:val="00B00812"/>
    <w:rsid w:val="00B015F4"/>
    <w:rsid w:val="00B03BAB"/>
    <w:rsid w:val="00B046A2"/>
    <w:rsid w:val="00B05154"/>
    <w:rsid w:val="00B05416"/>
    <w:rsid w:val="00B0657E"/>
    <w:rsid w:val="00B07CD6"/>
    <w:rsid w:val="00B1004E"/>
    <w:rsid w:val="00B1124A"/>
    <w:rsid w:val="00B13662"/>
    <w:rsid w:val="00B14B07"/>
    <w:rsid w:val="00B16AD7"/>
    <w:rsid w:val="00B2035F"/>
    <w:rsid w:val="00B211EF"/>
    <w:rsid w:val="00B237FC"/>
    <w:rsid w:val="00B23C9B"/>
    <w:rsid w:val="00B26376"/>
    <w:rsid w:val="00B30A4B"/>
    <w:rsid w:val="00B314F0"/>
    <w:rsid w:val="00B324CE"/>
    <w:rsid w:val="00B33534"/>
    <w:rsid w:val="00B3397C"/>
    <w:rsid w:val="00B33DB7"/>
    <w:rsid w:val="00B35379"/>
    <w:rsid w:val="00B35984"/>
    <w:rsid w:val="00B35F15"/>
    <w:rsid w:val="00B36356"/>
    <w:rsid w:val="00B36475"/>
    <w:rsid w:val="00B36804"/>
    <w:rsid w:val="00B36A60"/>
    <w:rsid w:val="00B36C3F"/>
    <w:rsid w:val="00B36FCC"/>
    <w:rsid w:val="00B407DD"/>
    <w:rsid w:val="00B41F2F"/>
    <w:rsid w:val="00B43EF9"/>
    <w:rsid w:val="00B44A75"/>
    <w:rsid w:val="00B459C9"/>
    <w:rsid w:val="00B46408"/>
    <w:rsid w:val="00B468E4"/>
    <w:rsid w:val="00B5018F"/>
    <w:rsid w:val="00B507B7"/>
    <w:rsid w:val="00B51549"/>
    <w:rsid w:val="00B51592"/>
    <w:rsid w:val="00B515DC"/>
    <w:rsid w:val="00B520EE"/>
    <w:rsid w:val="00B53190"/>
    <w:rsid w:val="00B53484"/>
    <w:rsid w:val="00B53487"/>
    <w:rsid w:val="00B536CD"/>
    <w:rsid w:val="00B56537"/>
    <w:rsid w:val="00B56B20"/>
    <w:rsid w:val="00B60360"/>
    <w:rsid w:val="00B60FEF"/>
    <w:rsid w:val="00B62DDE"/>
    <w:rsid w:val="00B63258"/>
    <w:rsid w:val="00B64EF1"/>
    <w:rsid w:val="00B657A8"/>
    <w:rsid w:val="00B65D14"/>
    <w:rsid w:val="00B66880"/>
    <w:rsid w:val="00B66AB7"/>
    <w:rsid w:val="00B66B6D"/>
    <w:rsid w:val="00B67ED3"/>
    <w:rsid w:val="00B704A8"/>
    <w:rsid w:val="00B71413"/>
    <w:rsid w:val="00B71FAA"/>
    <w:rsid w:val="00B73060"/>
    <w:rsid w:val="00B73558"/>
    <w:rsid w:val="00B75303"/>
    <w:rsid w:val="00B80591"/>
    <w:rsid w:val="00B8291E"/>
    <w:rsid w:val="00B82F7C"/>
    <w:rsid w:val="00B836B3"/>
    <w:rsid w:val="00B83E85"/>
    <w:rsid w:val="00B8451E"/>
    <w:rsid w:val="00B846F3"/>
    <w:rsid w:val="00B86818"/>
    <w:rsid w:val="00B86AC8"/>
    <w:rsid w:val="00B87767"/>
    <w:rsid w:val="00B9106B"/>
    <w:rsid w:val="00B91202"/>
    <w:rsid w:val="00B92277"/>
    <w:rsid w:val="00B92393"/>
    <w:rsid w:val="00B93338"/>
    <w:rsid w:val="00B93E36"/>
    <w:rsid w:val="00B95EEF"/>
    <w:rsid w:val="00BA1DE9"/>
    <w:rsid w:val="00BA2019"/>
    <w:rsid w:val="00BA259D"/>
    <w:rsid w:val="00BA667A"/>
    <w:rsid w:val="00BA766F"/>
    <w:rsid w:val="00BB209F"/>
    <w:rsid w:val="00BB287E"/>
    <w:rsid w:val="00BB28AE"/>
    <w:rsid w:val="00BB2DEB"/>
    <w:rsid w:val="00BB75E1"/>
    <w:rsid w:val="00BC066F"/>
    <w:rsid w:val="00BC1D7E"/>
    <w:rsid w:val="00BC26E2"/>
    <w:rsid w:val="00BC2C55"/>
    <w:rsid w:val="00BC4C20"/>
    <w:rsid w:val="00BC5E06"/>
    <w:rsid w:val="00BC6120"/>
    <w:rsid w:val="00BC61F9"/>
    <w:rsid w:val="00BC671A"/>
    <w:rsid w:val="00BC77E4"/>
    <w:rsid w:val="00BC7D6C"/>
    <w:rsid w:val="00BD0B2F"/>
    <w:rsid w:val="00BD1D06"/>
    <w:rsid w:val="00BD2112"/>
    <w:rsid w:val="00BD2798"/>
    <w:rsid w:val="00BD3308"/>
    <w:rsid w:val="00BD345D"/>
    <w:rsid w:val="00BD3769"/>
    <w:rsid w:val="00BD4A04"/>
    <w:rsid w:val="00BD529B"/>
    <w:rsid w:val="00BD6705"/>
    <w:rsid w:val="00BD6D37"/>
    <w:rsid w:val="00BD722C"/>
    <w:rsid w:val="00BD7326"/>
    <w:rsid w:val="00BD76DF"/>
    <w:rsid w:val="00BE1348"/>
    <w:rsid w:val="00BE1F6D"/>
    <w:rsid w:val="00BE2719"/>
    <w:rsid w:val="00BE280F"/>
    <w:rsid w:val="00BE35AA"/>
    <w:rsid w:val="00BE4810"/>
    <w:rsid w:val="00BE56D4"/>
    <w:rsid w:val="00BE74F5"/>
    <w:rsid w:val="00BF07ED"/>
    <w:rsid w:val="00BF0D1B"/>
    <w:rsid w:val="00BF12EA"/>
    <w:rsid w:val="00BF1AEC"/>
    <w:rsid w:val="00BF2C9A"/>
    <w:rsid w:val="00BF38F4"/>
    <w:rsid w:val="00BF4025"/>
    <w:rsid w:val="00BF45EF"/>
    <w:rsid w:val="00BF49E1"/>
    <w:rsid w:val="00BF5585"/>
    <w:rsid w:val="00BF6986"/>
    <w:rsid w:val="00BF6B78"/>
    <w:rsid w:val="00BF6E45"/>
    <w:rsid w:val="00BF7597"/>
    <w:rsid w:val="00BF7A2E"/>
    <w:rsid w:val="00C00A50"/>
    <w:rsid w:val="00C015E2"/>
    <w:rsid w:val="00C02520"/>
    <w:rsid w:val="00C04385"/>
    <w:rsid w:val="00C05DDF"/>
    <w:rsid w:val="00C05FDF"/>
    <w:rsid w:val="00C060DB"/>
    <w:rsid w:val="00C0619E"/>
    <w:rsid w:val="00C06BDE"/>
    <w:rsid w:val="00C06FC7"/>
    <w:rsid w:val="00C0709D"/>
    <w:rsid w:val="00C07AF8"/>
    <w:rsid w:val="00C101FE"/>
    <w:rsid w:val="00C10575"/>
    <w:rsid w:val="00C10C6B"/>
    <w:rsid w:val="00C1119C"/>
    <w:rsid w:val="00C11976"/>
    <w:rsid w:val="00C1214A"/>
    <w:rsid w:val="00C1271F"/>
    <w:rsid w:val="00C14799"/>
    <w:rsid w:val="00C15013"/>
    <w:rsid w:val="00C15993"/>
    <w:rsid w:val="00C15A56"/>
    <w:rsid w:val="00C215BB"/>
    <w:rsid w:val="00C21C1E"/>
    <w:rsid w:val="00C22719"/>
    <w:rsid w:val="00C227C2"/>
    <w:rsid w:val="00C22981"/>
    <w:rsid w:val="00C22E98"/>
    <w:rsid w:val="00C22EEF"/>
    <w:rsid w:val="00C2375E"/>
    <w:rsid w:val="00C23AA0"/>
    <w:rsid w:val="00C24113"/>
    <w:rsid w:val="00C244F9"/>
    <w:rsid w:val="00C26498"/>
    <w:rsid w:val="00C269A4"/>
    <w:rsid w:val="00C30208"/>
    <w:rsid w:val="00C30A4A"/>
    <w:rsid w:val="00C3114A"/>
    <w:rsid w:val="00C31389"/>
    <w:rsid w:val="00C313C1"/>
    <w:rsid w:val="00C31601"/>
    <w:rsid w:val="00C32771"/>
    <w:rsid w:val="00C328C7"/>
    <w:rsid w:val="00C32B89"/>
    <w:rsid w:val="00C3441E"/>
    <w:rsid w:val="00C346DB"/>
    <w:rsid w:val="00C35233"/>
    <w:rsid w:val="00C36D0D"/>
    <w:rsid w:val="00C403C1"/>
    <w:rsid w:val="00C40939"/>
    <w:rsid w:val="00C40D8D"/>
    <w:rsid w:val="00C4118B"/>
    <w:rsid w:val="00C41D12"/>
    <w:rsid w:val="00C41EEB"/>
    <w:rsid w:val="00C4373B"/>
    <w:rsid w:val="00C4414C"/>
    <w:rsid w:val="00C44290"/>
    <w:rsid w:val="00C444A8"/>
    <w:rsid w:val="00C44688"/>
    <w:rsid w:val="00C44AFB"/>
    <w:rsid w:val="00C44CB3"/>
    <w:rsid w:val="00C45235"/>
    <w:rsid w:val="00C454ED"/>
    <w:rsid w:val="00C459DF"/>
    <w:rsid w:val="00C466D9"/>
    <w:rsid w:val="00C4688F"/>
    <w:rsid w:val="00C46EC9"/>
    <w:rsid w:val="00C47777"/>
    <w:rsid w:val="00C50AF9"/>
    <w:rsid w:val="00C50F60"/>
    <w:rsid w:val="00C50F66"/>
    <w:rsid w:val="00C51101"/>
    <w:rsid w:val="00C51FB7"/>
    <w:rsid w:val="00C521F7"/>
    <w:rsid w:val="00C52624"/>
    <w:rsid w:val="00C53304"/>
    <w:rsid w:val="00C53CF5"/>
    <w:rsid w:val="00C54070"/>
    <w:rsid w:val="00C55EB8"/>
    <w:rsid w:val="00C56939"/>
    <w:rsid w:val="00C56D78"/>
    <w:rsid w:val="00C57209"/>
    <w:rsid w:val="00C57633"/>
    <w:rsid w:val="00C57881"/>
    <w:rsid w:val="00C605F7"/>
    <w:rsid w:val="00C60687"/>
    <w:rsid w:val="00C60DAF"/>
    <w:rsid w:val="00C62065"/>
    <w:rsid w:val="00C62FAD"/>
    <w:rsid w:val="00C64108"/>
    <w:rsid w:val="00C64EE6"/>
    <w:rsid w:val="00C655FA"/>
    <w:rsid w:val="00C65673"/>
    <w:rsid w:val="00C66026"/>
    <w:rsid w:val="00C67FE4"/>
    <w:rsid w:val="00C72B7C"/>
    <w:rsid w:val="00C73150"/>
    <w:rsid w:val="00C74B6B"/>
    <w:rsid w:val="00C7545D"/>
    <w:rsid w:val="00C75824"/>
    <w:rsid w:val="00C75D61"/>
    <w:rsid w:val="00C75E68"/>
    <w:rsid w:val="00C76C8F"/>
    <w:rsid w:val="00C77C36"/>
    <w:rsid w:val="00C77FC8"/>
    <w:rsid w:val="00C80C26"/>
    <w:rsid w:val="00C81432"/>
    <w:rsid w:val="00C81951"/>
    <w:rsid w:val="00C82FAF"/>
    <w:rsid w:val="00C833BF"/>
    <w:rsid w:val="00C839D1"/>
    <w:rsid w:val="00C859B5"/>
    <w:rsid w:val="00C86BEC"/>
    <w:rsid w:val="00C8791A"/>
    <w:rsid w:val="00C91243"/>
    <w:rsid w:val="00C92719"/>
    <w:rsid w:val="00C941B5"/>
    <w:rsid w:val="00C9428A"/>
    <w:rsid w:val="00C94D82"/>
    <w:rsid w:val="00C95C31"/>
    <w:rsid w:val="00C96AC7"/>
    <w:rsid w:val="00C96E26"/>
    <w:rsid w:val="00CA07F5"/>
    <w:rsid w:val="00CA0A3D"/>
    <w:rsid w:val="00CA1EC2"/>
    <w:rsid w:val="00CA29F5"/>
    <w:rsid w:val="00CA2BA5"/>
    <w:rsid w:val="00CA4276"/>
    <w:rsid w:val="00CA51B1"/>
    <w:rsid w:val="00CA608A"/>
    <w:rsid w:val="00CA7903"/>
    <w:rsid w:val="00CA7D82"/>
    <w:rsid w:val="00CB087A"/>
    <w:rsid w:val="00CB1620"/>
    <w:rsid w:val="00CB30A7"/>
    <w:rsid w:val="00CB36A3"/>
    <w:rsid w:val="00CB36BE"/>
    <w:rsid w:val="00CB3E39"/>
    <w:rsid w:val="00CB4596"/>
    <w:rsid w:val="00CB54C6"/>
    <w:rsid w:val="00CB5FED"/>
    <w:rsid w:val="00CB7EF6"/>
    <w:rsid w:val="00CC105F"/>
    <w:rsid w:val="00CC1209"/>
    <w:rsid w:val="00CC1A6D"/>
    <w:rsid w:val="00CC48DB"/>
    <w:rsid w:val="00CC5C5B"/>
    <w:rsid w:val="00CD1CEA"/>
    <w:rsid w:val="00CD22AB"/>
    <w:rsid w:val="00CD2F5E"/>
    <w:rsid w:val="00CD3C51"/>
    <w:rsid w:val="00CD4A47"/>
    <w:rsid w:val="00CD5342"/>
    <w:rsid w:val="00CD59D9"/>
    <w:rsid w:val="00CD6ADC"/>
    <w:rsid w:val="00CD78CA"/>
    <w:rsid w:val="00CD7A8C"/>
    <w:rsid w:val="00CE053C"/>
    <w:rsid w:val="00CE07C2"/>
    <w:rsid w:val="00CE14DF"/>
    <w:rsid w:val="00CE20D7"/>
    <w:rsid w:val="00CE2EFC"/>
    <w:rsid w:val="00CE2F26"/>
    <w:rsid w:val="00CE4A8C"/>
    <w:rsid w:val="00CE5363"/>
    <w:rsid w:val="00CE7B94"/>
    <w:rsid w:val="00CF327B"/>
    <w:rsid w:val="00CF357A"/>
    <w:rsid w:val="00CF4F00"/>
    <w:rsid w:val="00CF5550"/>
    <w:rsid w:val="00CF5C6D"/>
    <w:rsid w:val="00CF68BB"/>
    <w:rsid w:val="00CF73F8"/>
    <w:rsid w:val="00CF7F55"/>
    <w:rsid w:val="00D0034D"/>
    <w:rsid w:val="00D00DA6"/>
    <w:rsid w:val="00D01501"/>
    <w:rsid w:val="00D01E48"/>
    <w:rsid w:val="00D02D8D"/>
    <w:rsid w:val="00D02DBE"/>
    <w:rsid w:val="00D04BBC"/>
    <w:rsid w:val="00D0557F"/>
    <w:rsid w:val="00D057D6"/>
    <w:rsid w:val="00D07020"/>
    <w:rsid w:val="00D102F9"/>
    <w:rsid w:val="00D10952"/>
    <w:rsid w:val="00D11E54"/>
    <w:rsid w:val="00D12A65"/>
    <w:rsid w:val="00D16220"/>
    <w:rsid w:val="00D1670D"/>
    <w:rsid w:val="00D16769"/>
    <w:rsid w:val="00D17934"/>
    <w:rsid w:val="00D201C6"/>
    <w:rsid w:val="00D2169A"/>
    <w:rsid w:val="00D235FF"/>
    <w:rsid w:val="00D23DF0"/>
    <w:rsid w:val="00D2548D"/>
    <w:rsid w:val="00D25FD4"/>
    <w:rsid w:val="00D266E9"/>
    <w:rsid w:val="00D26ACB"/>
    <w:rsid w:val="00D26EAF"/>
    <w:rsid w:val="00D270F9"/>
    <w:rsid w:val="00D27389"/>
    <w:rsid w:val="00D27893"/>
    <w:rsid w:val="00D279DB"/>
    <w:rsid w:val="00D30016"/>
    <w:rsid w:val="00D309FF"/>
    <w:rsid w:val="00D3340C"/>
    <w:rsid w:val="00D336F9"/>
    <w:rsid w:val="00D34189"/>
    <w:rsid w:val="00D34C3C"/>
    <w:rsid w:val="00D3748F"/>
    <w:rsid w:val="00D37771"/>
    <w:rsid w:val="00D37817"/>
    <w:rsid w:val="00D37AD9"/>
    <w:rsid w:val="00D40F4B"/>
    <w:rsid w:val="00D427EB"/>
    <w:rsid w:val="00D43074"/>
    <w:rsid w:val="00D438E0"/>
    <w:rsid w:val="00D439DD"/>
    <w:rsid w:val="00D43B14"/>
    <w:rsid w:val="00D44936"/>
    <w:rsid w:val="00D44B2E"/>
    <w:rsid w:val="00D50602"/>
    <w:rsid w:val="00D51607"/>
    <w:rsid w:val="00D51FEF"/>
    <w:rsid w:val="00D5368D"/>
    <w:rsid w:val="00D53948"/>
    <w:rsid w:val="00D55469"/>
    <w:rsid w:val="00D554E2"/>
    <w:rsid w:val="00D55717"/>
    <w:rsid w:val="00D56FBE"/>
    <w:rsid w:val="00D57C1A"/>
    <w:rsid w:val="00D6123F"/>
    <w:rsid w:val="00D61510"/>
    <w:rsid w:val="00D6185F"/>
    <w:rsid w:val="00D6295C"/>
    <w:rsid w:val="00D63201"/>
    <w:rsid w:val="00D6396F"/>
    <w:rsid w:val="00D63C39"/>
    <w:rsid w:val="00D63D1B"/>
    <w:rsid w:val="00D63E66"/>
    <w:rsid w:val="00D6480B"/>
    <w:rsid w:val="00D65695"/>
    <w:rsid w:val="00D70BC3"/>
    <w:rsid w:val="00D7160C"/>
    <w:rsid w:val="00D71971"/>
    <w:rsid w:val="00D727F2"/>
    <w:rsid w:val="00D73DC9"/>
    <w:rsid w:val="00D74457"/>
    <w:rsid w:val="00D74E5A"/>
    <w:rsid w:val="00D753FF"/>
    <w:rsid w:val="00D75819"/>
    <w:rsid w:val="00D761C0"/>
    <w:rsid w:val="00D768D1"/>
    <w:rsid w:val="00D76BBF"/>
    <w:rsid w:val="00D77093"/>
    <w:rsid w:val="00D8176F"/>
    <w:rsid w:val="00D8190C"/>
    <w:rsid w:val="00D81C98"/>
    <w:rsid w:val="00D81EC2"/>
    <w:rsid w:val="00D830C8"/>
    <w:rsid w:val="00D8340E"/>
    <w:rsid w:val="00D836C1"/>
    <w:rsid w:val="00D83E0D"/>
    <w:rsid w:val="00D84C2E"/>
    <w:rsid w:val="00D8559E"/>
    <w:rsid w:val="00D8694F"/>
    <w:rsid w:val="00D869DF"/>
    <w:rsid w:val="00D86E39"/>
    <w:rsid w:val="00D86F40"/>
    <w:rsid w:val="00D87977"/>
    <w:rsid w:val="00D901E9"/>
    <w:rsid w:val="00D9182E"/>
    <w:rsid w:val="00D91AC6"/>
    <w:rsid w:val="00D91B7C"/>
    <w:rsid w:val="00D920A3"/>
    <w:rsid w:val="00D9232D"/>
    <w:rsid w:val="00D92DCB"/>
    <w:rsid w:val="00D939BD"/>
    <w:rsid w:val="00D95F68"/>
    <w:rsid w:val="00D96081"/>
    <w:rsid w:val="00D961A3"/>
    <w:rsid w:val="00D96A4A"/>
    <w:rsid w:val="00D96E5A"/>
    <w:rsid w:val="00D97980"/>
    <w:rsid w:val="00DA0732"/>
    <w:rsid w:val="00DA0F5D"/>
    <w:rsid w:val="00DA28E3"/>
    <w:rsid w:val="00DA2E50"/>
    <w:rsid w:val="00DA3DEE"/>
    <w:rsid w:val="00DA4711"/>
    <w:rsid w:val="00DA53EF"/>
    <w:rsid w:val="00DA55CB"/>
    <w:rsid w:val="00DA580D"/>
    <w:rsid w:val="00DA5E3C"/>
    <w:rsid w:val="00DA646B"/>
    <w:rsid w:val="00DA6EB6"/>
    <w:rsid w:val="00DA7358"/>
    <w:rsid w:val="00DB0359"/>
    <w:rsid w:val="00DB098F"/>
    <w:rsid w:val="00DB09D6"/>
    <w:rsid w:val="00DB3384"/>
    <w:rsid w:val="00DB426C"/>
    <w:rsid w:val="00DB4AF1"/>
    <w:rsid w:val="00DB4B72"/>
    <w:rsid w:val="00DB5206"/>
    <w:rsid w:val="00DC20A6"/>
    <w:rsid w:val="00DC3C85"/>
    <w:rsid w:val="00DC4DFF"/>
    <w:rsid w:val="00DC50F8"/>
    <w:rsid w:val="00DC5ED7"/>
    <w:rsid w:val="00DC6458"/>
    <w:rsid w:val="00DC6F2C"/>
    <w:rsid w:val="00DC6FF3"/>
    <w:rsid w:val="00DC6FFE"/>
    <w:rsid w:val="00DC7B89"/>
    <w:rsid w:val="00DD003E"/>
    <w:rsid w:val="00DD0200"/>
    <w:rsid w:val="00DD391E"/>
    <w:rsid w:val="00DD3999"/>
    <w:rsid w:val="00DD40D5"/>
    <w:rsid w:val="00DD51B9"/>
    <w:rsid w:val="00DD5363"/>
    <w:rsid w:val="00DD59CA"/>
    <w:rsid w:val="00DD5D33"/>
    <w:rsid w:val="00DD6041"/>
    <w:rsid w:val="00DD668A"/>
    <w:rsid w:val="00DD6F2D"/>
    <w:rsid w:val="00DE0F7E"/>
    <w:rsid w:val="00DE3456"/>
    <w:rsid w:val="00DE503D"/>
    <w:rsid w:val="00DE56D9"/>
    <w:rsid w:val="00DE5A59"/>
    <w:rsid w:val="00DE5EB5"/>
    <w:rsid w:val="00DE641B"/>
    <w:rsid w:val="00DE6A45"/>
    <w:rsid w:val="00DF066A"/>
    <w:rsid w:val="00DF0A9A"/>
    <w:rsid w:val="00DF1DE1"/>
    <w:rsid w:val="00DF2DE7"/>
    <w:rsid w:val="00DF410C"/>
    <w:rsid w:val="00DF4B94"/>
    <w:rsid w:val="00DF5007"/>
    <w:rsid w:val="00DF50FE"/>
    <w:rsid w:val="00DF5B20"/>
    <w:rsid w:val="00DF6B76"/>
    <w:rsid w:val="00DF780D"/>
    <w:rsid w:val="00E005A7"/>
    <w:rsid w:val="00E00BD4"/>
    <w:rsid w:val="00E00CBF"/>
    <w:rsid w:val="00E02F4A"/>
    <w:rsid w:val="00E030E7"/>
    <w:rsid w:val="00E03DF5"/>
    <w:rsid w:val="00E040E6"/>
    <w:rsid w:val="00E058CD"/>
    <w:rsid w:val="00E06227"/>
    <w:rsid w:val="00E069D1"/>
    <w:rsid w:val="00E06DEA"/>
    <w:rsid w:val="00E071CB"/>
    <w:rsid w:val="00E104EE"/>
    <w:rsid w:val="00E1117E"/>
    <w:rsid w:val="00E13773"/>
    <w:rsid w:val="00E137C2"/>
    <w:rsid w:val="00E14385"/>
    <w:rsid w:val="00E159F0"/>
    <w:rsid w:val="00E2148A"/>
    <w:rsid w:val="00E220DA"/>
    <w:rsid w:val="00E22BF0"/>
    <w:rsid w:val="00E22CA3"/>
    <w:rsid w:val="00E24B7E"/>
    <w:rsid w:val="00E25525"/>
    <w:rsid w:val="00E25ADB"/>
    <w:rsid w:val="00E25E51"/>
    <w:rsid w:val="00E26A3F"/>
    <w:rsid w:val="00E26E65"/>
    <w:rsid w:val="00E26F9D"/>
    <w:rsid w:val="00E27775"/>
    <w:rsid w:val="00E27BA7"/>
    <w:rsid w:val="00E350CD"/>
    <w:rsid w:val="00E355A2"/>
    <w:rsid w:val="00E36BFB"/>
    <w:rsid w:val="00E36D51"/>
    <w:rsid w:val="00E40805"/>
    <w:rsid w:val="00E4128F"/>
    <w:rsid w:val="00E42D8D"/>
    <w:rsid w:val="00E43617"/>
    <w:rsid w:val="00E4456B"/>
    <w:rsid w:val="00E455CC"/>
    <w:rsid w:val="00E46B72"/>
    <w:rsid w:val="00E46E46"/>
    <w:rsid w:val="00E50DDE"/>
    <w:rsid w:val="00E544E4"/>
    <w:rsid w:val="00E54A1B"/>
    <w:rsid w:val="00E55E09"/>
    <w:rsid w:val="00E5647D"/>
    <w:rsid w:val="00E5691A"/>
    <w:rsid w:val="00E56B7B"/>
    <w:rsid w:val="00E572D4"/>
    <w:rsid w:val="00E60B73"/>
    <w:rsid w:val="00E60D15"/>
    <w:rsid w:val="00E61849"/>
    <w:rsid w:val="00E62C1B"/>
    <w:rsid w:val="00E63451"/>
    <w:rsid w:val="00E64258"/>
    <w:rsid w:val="00E6451E"/>
    <w:rsid w:val="00E6568D"/>
    <w:rsid w:val="00E66A0D"/>
    <w:rsid w:val="00E675AD"/>
    <w:rsid w:val="00E67FC8"/>
    <w:rsid w:val="00E706A4"/>
    <w:rsid w:val="00E70AEB"/>
    <w:rsid w:val="00E712C5"/>
    <w:rsid w:val="00E71645"/>
    <w:rsid w:val="00E71BE2"/>
    <w:rsid w:val="00E73ADB"/>
    <w:rsid w:val="00E74841"/>
    <w:rsid w:val="00E754A4"/>
    <w:rsid w:val="00E7554A"/>
    <w:rsid w:val="00E75CED"/>
    <w:rsid w:val="00E812F3"/>
    <w:rsid w:val="00E81828"/>
    <w:rsid w:val="00E8257A"/>
    <w:rsid w:val="00E8265B"/>
    <w:rsid w:val="00E83098"/>
    <w:rsid w:val="00E83503"/>
    <w:rsid w:val="00E83793"/>
    <w:rsid w:val="00E838E7"/>
    <w:rsid w:val="00E866C8"/>
    <w:rsid w:val="00E87602"/>
    <w:rsid w:val="00E90346"/>
    <w:rsid w:val="00E90D16"/>
    <w:rsid w:val="00E90F21"/>
    <w:rsid w:val="00E93E44"/>
    <w:rsid w:val="00E942DE"/>
    <w:rsid w:val="00E95ED5"/>
    <w:rsid w:val="00E961CA"/>
    <w:rsid w:val="00EA20B5"/>
    <w:rsid w:val="00EA357C"/>
    <w:rsid w:val="00EA40AC"/>
    <w:rsid w:val="00EA4A11"/>
    <w:rsid w:val="00EA517E"/>
    <w:rsid w:val="00EA563D"/>
    <w:rsid w:val="00EA6611"/>
    <w:rsid w:val="00EB00B8"/>
    <w:rsid w:val="00EB1337"/>
    <w:rsid w:val="00EB2DFC"/>
    <w:rsid w:val="00EB5374"/>
    <w:rsid w:val="00EC0461"/>
    <w:rsid w:val="00EC2C71"/>
    <w:rsid w:val="00EC2D27"/>
    <w:rsid w:val="00EC34E1"/>
    <w:rsid w:val="00EC4463"/>
    <w:rsid w:val="00EC5E81"/>
    <w:rsid w:val="00EC686F"/>
    <w:rsid w:val="00EC7036"/>
    <w:rsid w:val="00EC765F"/>
    <w:rsid w:val="00ED08C9"/>
    <w:rsid w:val="00ED0AF6"/>
    <w:rsid w:val="00ED0E7A"/>
    <w:rsid w:val="00ED1DE3"/>
    <w:rsid w:val="00ED4B26"/>
    <w:rsid w:val="00ED5719"/>
    <w:rsid w:val="00EE073E"/>
    <w:rsid w:val="00EE0C68"/>
    <w:rsid w:val="00EE162C"/>
    <w:rsid w:val="00EE17FE"/>
    <w:rsid w:val="00EE1DB8"/>
    <w:rsid w:val="00EE37E5"/>
    <w:rsid w:val="00EE4262"/>
    <w:rsid w:val="00EE452D"/>
    <w:rsid w:val="00EE4D39"/>
    <w:rsid w:val="00EE5091"/>
    <w:rsid w:val="00EE5E6F"/>
    <w:rsid w:val="00EE6BC8"/>
    <w:rsid w:val="00EE7C3B"/>
    <w:rsid w:val="00EF0850"/>
    <w:rsid w:val="00EF1867"/>
    <w:rsid w:val="00EF3F1E"/>
    <w:rsid w:val="00EF45BC"/>
    <w:rsid w:val="00EF4843"/>
    <w:rsid w:val="00EF5357"/>
    <w:rsid w:val="00EF6F47"/>
    <w:rsid w:val="00EF7EFB"/>
    <w:rsid w:val="00F0098F"/>
    <w:rsid w:val="00F0217C"/>
    <w:rsid w:val="00F027EA"/>
    <w:rsid w:val="00F038D3"/>
    <w:rsid w:val="00F03A40"/>
    <w:rsid w:val="00F051D8"/>
    <w:rsid w:val="00F0563E"/>
    <w:rsid w:val="00F05A0F"/>
    <w:rsid w:val="00F07E06"/>
    <w:rsid w:val="00F10B3D"/>
    <w:rsid w:val="00F10BAD"/>
    <w:rsid w:val="00F10FA7"/>
    <w:rsid w:val="00F114E0"/>
    <w:rsid w:val="00F126CD"/>
    <w:rsid w:val="00F13371"/>
    <w:rsid w:val="00F13AA2"/>
    <w:rsid w:val="00F14151"/>
    <w:rsid w:val="00F14816"/>
    <w:rsid w:val="00F151CA"/>
    <w:rsid w:val="00F15ED5"/>
    <w:rsid w:val="00F163FC"/>
    <w:rsid w:val="00F165A8"/>
    <w:rsid w:val="00F168EC"/>
    <w:rsid w:val="00F20389"/>
    <w:rsid w:val="00F20CE0"/>
    <w:rsid w:val="00F2159A"/>
    <w:rsid w:val="00F2202B"/>
    <w:rsid w:val="00F221EF"/>
    <w:rsid w:val="00F228BD"/>
    <w:rsid w:val="00F23B10"/>
    <w:rsid w:val="00F267E2"/>
    <w:rsid w:val="00F27A0A"/>
    <w:rsid w:val="00F30994"/>
    <w:rsid w:val="00F31C17"/>
    <w:rsid w:val="00F323AB"/>
    <w:rsid w:val="00F32BB7"/>
    <w:rsid w:val="00F33BFD"/>
    <w:rsid w:val="00F33E17"/>
    <w:rsid w:val="00F36A16"/>
    <w:rsid w:val="00F371C4"/>
    <w:rsid w:val="00F414D5"/>
    <w:rsid w:val="00F425D3"/>
    <w:rsid w:val="00F43AD4"/>
    <w:rsid w:val="00F44E55"/>
    <w:rsid w:val="00F45F5A"/>
    <w:rsid w:val="00F45FA5"/>
    <w:rsid w:val="00F4705C"/>
    <w:rsid w:val="00F5074D"/>
    <w:rsid w:val="00F50762"/>
    <w:rsid w:val="00F5151A"/>
    <w:rsid w:val="00F5397C"/>
    <w:rsid w:val="00F54726"/>
    <w:rsid w:val="00F57402"/>
    <w:rsid w:val="00F57A2E"/>
    <w:rsid w:val="00F57FC9"/>
    <w:rsid w:val="00F633C6"/>
    <w:rsid w:val="00F6438A"/>
    <w:rsid w:val="00F64938"/>
    <w:rsid w:val="00F64F72"/>
    <w:rsid w:val="00F65C07"/>
    <w:rsid w:val="00F66377"/>
    <w:rsid w:val="00F67601"/>
    <w:rsid w:val="00F67F17"/>
    <w:rsid w:val="00F7003A"/>
    <w:rsid w:val="00F702DF"/>
    <w:rsid w:val="00F70998"/>
    <w:rsid w:val="00F71C22"/>
    <w:rsid w:val="00F71D3A"/>
    <w:rsid w:val="00F72979"/>
    <w:rsid w:val="00F73150"/>
    <w:rsid w:val="00F74B05"/>
    <w:rsid w:val="00F74CE8"/>
    <w:rsid w:val="00F75DE0"/>
    <w:rsid w:val="00F764D8"/>
    <w:rsid w:val="00F7669E"/>
    <w:rsid w:val="00F773E1"/>
    <w:rsid w:val="00F77A38"/>
    <w:rsid w:val="00F77C3C"/>
    <w:rsid w:val="00F77D9E"/>
    <w:rsid w:val="00F80969"/>
    <w:rsid w:val="00F81067"/>
    <w:rsid w:val="00F81AF5"/>
    <w:rsid w:val="00F823D8"/>
    <w:rsid w:val="00F8289E"/>
    <w:rsid w:val="00F844C1"/>
    <w:rsid w:val="00F84B34"/>
    <w:rsid w:val="00F877AD"/>
    <w:rsid w:val="00F87992"/>
    <w:rsid w:val="00F9248C"/>
    <w:rsid w:val="00F93003"/>
    <w:rsid w:val="00F9393D"/>
    <w:rsid w:val="00F95424"/>
    <w:rsid w:val="00F96387"/>
    <w:rsid w:val="00F965DC"/>
    <w:rsid w:val="00F96FA8"/>
    <w:rsid w:val="00F97451"/>
    <w:rsid w:val="00F978FC"/>
    <w:rsid w:val="00FA0732"/>
    <w:rsid w:val="00FA0F0A"/>
    <w:rsid w:val="00FA2EE5"/>
    <w:rsid w:val="00FA36B4"/>
    <w:rsid w:val="00FA699B"/>
    <w:rsid w:val="00FB028C"/>
    <w:rsid w:val="00FB05C4"/>
    <w:rsid w:val="00FB1A33"/>
    <w:rsid w:val="00FB2862"/>
    <w:rsid w:val="00FB3F11"/>
    <w:rsid w:val="00FB42D3"/>
    <w:rsid w:val="00FB42E1"/>
    <w:rsid w:val="00FB51EB"/>
    <w:rsid w:val="00FB5A1B"/>
    <w:rsid w:val="00FC0F94"/>
    <w:rsid w:val="00FC1AAE"/>
    <w:rsid w:val="00FC22FC"/>
    <w:rsid w:val="00FC2817"/>
    <w:rsid w:val="00FC28FE"/>
    <w:rsid w:val="00FC3CBA"/>
    <w:rsid w:val="00FC3FB8"/>
    <w:rsid w:val="00FC46E2"/>
    <w:rsid w:val="00FC54FE"/>
    <w:rsid w:val="00FD06FF"/>
    <w:rsid w:val="00FD2478"/>
    <w:rsid w:val="00FD2B21"/>
    <w:rsid w:val="00FD3B24"/>
    <w:rsid w:val="00FD4352"/>
    <w:rsid w:val="00FD4408"/>
    <w:rsid w:val="00FD4701"/>
    <w:rsid w:val="00FD4F90"/>
    <w:rsid w:val="00FD59F9"/>
    <w:rsid w:val="00FD5F03"/>
    <w:rsid w:val="00FD6FBD"/>
    <w:rsid w:val="00FD7CE2"/>
    <w:rsid w:val="00FE0251"/>
    <w:rsid w:val="00FE0F01"/>
    <w:rsid w:val="00FE2A70"/>
    <w:rsid w:val="00FE6401"/>
    <w:rsid w:val="00FE70B8"/>
    <w:rsid w:val="00FF17C3"/>
    <w:rsid w:val="00FF2BF1"/>
    <w:rsid w:val="00FF6057"/>
    <w:rsid w:val="00FF6B9E"/>
    <w:rsid w:val="00FF6E71"/>
    <w:rsid w:val="00FF7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4CC40E37"/>
  <w15:docId w15:val="{CCD2B069-D1D3-4BA5-B337-F2D3293BB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SG" w:eastAsia="en-SG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iPriority="9" w:qFormat="1"/>
    <w:lsdException w:name="heading 3" w:semiHidden="1" w:uiPriority="9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84B34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F1DCF"/>
    <w:pPr>
      <w:keepNext/>
      <w:ind w:left="720" w:hanging="720"/>
      <w:outlineLvl w:val="0"/>
    </w:pPr>
  </w:style>
  <w:style w:type="paragraph" w:styleId="Heading2">
    <w:name w:val="heading 2"/>
    <w:basedOn w:val="Normal"/>
    <w:next w:val="Normal"/>
    <w:link w:val="Heading2Char"/>
    <w:uiPriority w:val="9"/>
    <w:qFormat/>
    <w:rsid w:val="005F1DCF"/>
    <w:pPr>
      <w:keepNext/>
      <w:jc w:val="center"/>
      <w:outlineLvl w:val="1"/>
    </w:pPr>
  </w:style>
  <w:style w:type="paragraph" w:styleId="Heading3">
    <w:name w:val="heading 3"/>
    <w:basedOn w:val="Normal"/>
    <w:next w:val="Normal"/>
    <w:link w:val="Heading3Char"/>
    <w:uiPriority w:val="9"/>
    <w:qFormat/>
    <w:rsid w:val="00D26ACB"/>
    <w:pPr>
      <w:keepNext/>
      <w:outlineLvl w:val="2"/>
    </w:pPr>
    <w:rPr>
      <w:b/>
      <w:lang w:val="en-US"/>
    </w:rPr>
  </w:style>
  <w:style w:type="paragraph" w:styleId="Heading4">
    <w:name w:val="heading 4"/>
    <w:basedOn w:val="Normal"/>
    <w:next w:val="Normal"/>
    <w:link w:val="Heading4Char"/>
    <w:qFormat/>
    <w:rsid w:val="00D97980"/>
    <w:pPr>
      <w:keepNext/>
      <w:outlineLvl w:val="3"/>
    </w:pPr>
    <w:rPr>
      <w:b/>
      <w:bCs/>
    </w:rPr>
  </w:style>
  <w:style w:type="paragraph" w:styleId="Heading5">
    <w:name w:val="heading 5"/>
    <w:basedOn w:val="Normal"/>
    <w:next w:val="Normal"/>
    <w:link w:val="Heading5Char"/>
    <w:qFormat/>
    <w:rsid w:val="00D26ACB"/>
    <w:pPr>
      <w:keepNext/>
      <w:outlineLvl w:val="4"/>
    </w:pPr>
    <w:rPr>
      <w:b/>
      <w:bCs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66010E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lang w:val="en-US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516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locked/>
    <w:rsid w:val="00D26ACB"/>
    <w:rPr>
      <w:sz w:val="24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52723C"/>
    <w:rPr>
      <w:sz w:val="24"/>
      <w:lang w:val="en-GB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D26ACB"/>
    <w:rPr>
      <w:b/>
      <w:sz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66010E"/>
    <w:rPr>
      <w:b/>
      <w:bCs/>
      <w:sz w:val="24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D26ACB"/>
    <w:rPr>
      <w:b/>
      <w:bCs/>
      <w:lang w:val="en-GB" w:eastAsia="en-US"/>
    </w:rPr>
  </w:style>
  <w:style w:type="character" w:customStyle="1" w:styleId="Heading6Char">
    <w:name w:val="Heading 6 Char"/>
    <w:basedOn w:val="DefaultParagraphFont"/>
    <w:link w:val="Heading6"/>
    <w:semiHidden/>
    <w:rsid w:val="0066010E"/>
    <w:rPr>
      <w:rFonts w:asciiTheme="majorHAnsi" w:eastAsiaTheme="majorEastAsia" w:hAnsiTheme="majorHAnsi" w:cstheme="majorBidi"/>
      <w:i/>
      <w:iCs/>
      <w:color w:val="243F60" w:themeColor="accent1" w:themeShade="7F"/>
      <w:lang w:val="en-US" w:eastAsia="en-US"/>
    </w:rPr>
  </w:style>
  <w:style w:type="paragraph" w:styleId="Header">
    <w:name w:val="header"/>
    <w:basedOn w:val="Normal"/>
    <w:link w:val="HeaderChar"/>
    <w:uiPriority w:val="99"/>
    <w:rsid w:val="005F1DCF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0A25FA"/>
    <w:rPr>
      <w:lang w:val="en-GB"/>
    </w:rPr>
  </w:style>
  <w:style w:type="paragraph" w:styleId="Footer">
    <w:name w:val="footer"/>
    <w:basedOn w:val="Normal"/>
    <w:link w:val="FooterChar"/>
    <w:uiPriority w:val="99"/>
    <w:rsid w:val="005F1DCF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D26ACB"/>
    <w:rPr>
      <w:lang w:val="en-GB" w:eastAsia="en-US"/>
    </w:rPr>
  </w:style>
  <w:style w:type="character" w:styleId="PageNumber">
    <w:name w:val="page number"/>
    <w:basedOn w:val="DefaultParagraphFont"/>
    <w:rsid w:val="005F1DCF"/>
  </w:style>
  <w:style w:type="paragraph" w:styleId="BodyTextIndent">
    <w:name w:val="Body Text Indent"/>
    <w:basedOn w:val="Normal"/>
    <w:link w:val="BodyTextIndentChar"/>
    <w:rsid w:val="005F1DCF"/>
    <w:pPr>
      <w:ind w:left="720" w:hanging="720"/>
    </w:pPr>
  </w:style>
  <w:style w:type="character" w:customStyle="1" w:styleId="BodyTextIndentChar">
    <w:name w:val="Body Text Indent Char"/>
    <w:basedOn w:val="DefaultParagraphFont"/>
    <w:link w:val="BodyTextIndent"/>
    <w:rsid w:val="00D26ACB"/>
    <w:rPr>
      <w:sz w:val="24"/>
      <w:lang w:val="en-GB" w:eastAsia="en-US"/>
    </w:rPr>
  </w:style>
  <w:style w:type="paragraph" w:styleId="BodyTextIndent2">
    <w:name w:val="Body Text Indent 2"/>
    <w:basedOn w:val="Normal"/>
    <w:link w:val="BodyTextIndent2Char"/>
    <w:rsid w:val="005F1DCF"/>
    <w:pPr>
      <w:ind w:left="720" w:hanging="720"/>
      <w:jc w:val="both"/>
    </w:pPr>
  </w:style>
  <w:style w:type="character" w:customStyle="1" w:styleId="BodyTextIndent2Char">
    <w:name w:val="Body Text Indent 2 Char"/>
    <w:basedOn w:val="DefaultParagraphFont"/>
    <w:link w:val="BodyTextIndent2"/>
    <w:rsid w:val="0043516D"/>
    <w:rPr>
      <w:sz w:val="24"/>
      <w:lang w:val="en-GB" w:eastAsia="en-US"/>
    </w:rPr>
  </w:style>
  <w:style w:type="paragraph" w:customStyle="1" w:styleId="MTDisplayEquation">
    <w:name w:val="MTDisplayEquation"/>
    <w:basedOn w:val="Normal"/>
    <w:next w:val="Normal"/>
    <w:link w:val="MTDisplayEquationChar"/>
    <w:rsid w:val="009E3D88"/>
    <w:pPr>
      <w:tabs>
        <w:tab w:val="center" w:pos="4980"/>
        <w:tab w:val="right" w:pos="9240"/>
      </w:tabs>
      <w:ind w:left="720" w:hanging="720"/>
    </w:pPr>
    <w:rPr>
      <w:sz w:val="22"/>
      <w:szCs w:val="22"/>
    </w:rPr>
  </w:style>
  <w:style w:type="character" w:customStyle="1" w:styleId="MTDisplayEquationChar">
    <w:name w:val="MTDisplayEquation Char"/>
    <w:basedOn w:val="DefaultParagraphFont"/>
    <w:link w:val="MTDisplayEquation"/>
    <w:locked/>
    <w:rsid w:val="00D26ACB"/>
    <w:rPr>
      <w:sz w:val="22"/>
      <w:szCs w:val="22"/>
      <w:lang w:val="en-GB" w:eastAsia="en-US"/>
    </w:rPr>
  </w:style>
  <w:style w:type="character" w:customStyle="1" w:styleId="Document8">
    <w:name w:val="Document 8"/>
    <w:basedOn w:val="DefaultParagraphFont"/>
    <w:rsid w:val="0062758F"/>
  </w:style>
  <w:style w:type="paragraph" w:styleId="ListParagraph">
    <w:name w:val="List Paragraph"/>
    <w:basedOn w:val="Normal"/>
    <w:link w:val="ListParagraphChar"/>
    <w:uiPriority w:val="34"/>
    <w:qFormat/>
    <w:rsid w:val="00C11976"/>
    <w:pPr>
      <w:ind w:left="720"/>
    </w:pPr>
  </w:style>
  <w:style w:type="table" w:styleId="TableGrid">
    <w:name w:val="Table Grid"/>
    <w:basedOn w:val="TableNormal"/>
    <w:uiPriority w:val="59"/>
    <w:rsid w:val="008720C7"/>
    <w:rPr>
      <w:lang w:val="en-GB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2DDE"/>
    <w:rPr>
      <w:strike w:val="0"/>
      <w:dstrike w:val="0"/>
      <w:color w:val="0077CC"/>
      <w:u w:val="none"/>
      <w:effect w:val="none"/>
    </w:rPr>
  </w:style>
  <w:style w:type="character" w:customStyle="1" w:styleId="kwd1">
    <w:name w:val="kwd1"/>
    <w:basedOn w:val="DefaultParagraphFont"/>
    <w:rsid w:val="00B62DDE"/>
    <w:rPr>
      <w:color w:val="00008B"/>
    </w:rPr>
  </w:style>
  <w:style w:type="character" w:customStyle="1" w:styleId="pln1">
    <w:name w:val="pln1"/>
    <w:basedOn w:val="DefaultParagraphFont"/>
    <w:rsid w:val="00B62DDE"/>
    <w:rPr>
      <w:color w:val="000000"/>
    </w:rPr>
  </w:style>
  <w:style w:type="character" w:customStyle="1" w:styleId="pun1">
    <w:name w:val="pun1"/>
    <w:basedOn w:val="DefaultParagraphFont"/>
    <w:rsid w:val="00B62DDE"/>
    <w:rPr>
      <w:color w:val="000000"/>
    </w:rPr>
  </w:style>
  <w:style w:type="character" w:customStyle="1" w:styleId="lit1">
    <w:name w:val="lit1"/>
    <w:basedOn w:val="DefaultParagraphFont"/>
    <w:rsid w:val="00B62DDE"/>
    <w:rPr>
      <w:color w:val="800000"/>
    </w:rPr>
  </w:style>
  <w:style w:type="paragraph" w:styleId="BalloonText">
    <w:name w:val="Balloon Text"/>
    <w:basedOn w:val="Normal"/>
    <w:link w:val="BalloonTextChar"/>
    <w:uiPriority w:val="99"/>
    <w:rsid w:val="00296C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96C02"/>
    <w:rPr>
      <w:rFonts w:ascii="Tahoma" w:hAnsi="Tahoma" w:cs="Tahoma"/>
      <w:sz w:val="16"/>
      <w:szCs w:val="16"/>
      <w:lang w:val="en-GB" w:eastAsia="en-US"/>
    </w:rPr>
  </w:style>
  <w:style w:type="paragraph" w:styleId="BodyText2">
    <w:name w:val="Body Text 2"/>
    <w:basedOn w:val="Normal"/>
    <w:link w:val="BodyText2Char"/>
    <w:rsid w:val="00D26ACB"/>
    <w:pPr>
      <w:spacing w:after="120" w:line="480" w:lineRule="auto"/>
    </w:pPr>
    <w:rPr>
      <w:lang w:val="en-US"/>
    </w:rPr>
  </w:style>
  <w:style w:type="character" w:customStyle="1" w:styleId="BodyText2Char">
    <w:name w:val="Body Text 2 Char"/>
    <w:basedOn w:val="DefaultParagraphFont"/>
    <w:link w:val="BodyText2"/>
    <w:rsid w:val="00D26ACB"/>
    <w:rPr>
      <w:lang w:val="en-US" w:eastAsia="en-US"/>
    </w:rPr>
  </w:style>
  <w:style w:type="character" w:styleId="CommentReference">
    <w:name w:val="annotation reference"/>
    <w:basedOn w:val="DefaultParagraphFont"/>
    <w:uiPriority w:val="99"/>
    <w:rsid w:val="00D26A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26ACB"/>
    <w:rPr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26ACB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D26A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D26ACB"/>
    <w:rPr>
      <w:b/>
      <w:bCs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D26ACB"/>
    <w:rPr>
      <w:color w:val="808080"/>
    </w:rPr>
  </w:style>
  <w:style w:type="character" w:customStyle="1" w:styleId="nowrap1">
    <w:name w:val="nowrap1"/>
    <w:basedOn w:val="DefaultParagraphFont"/>
    <w:rsid w:val="00D26ACB"/>
  </w:style>
  <w:style w:type="paragraph" w:customStyle="1" w:styleId="Default">
    <w:name w:val="Default"/>
    <w:rsid w:val="00D26ACB"/>
    <w:pPr>
      <w:autoSpaceDE w:val="0"/>
      <w:autoSpaceDN w:val="0"/>
      <w:adjustRightInd w:val="0"/>
    </w:pPr>
    <w:rPr>
      <w:color w:val="000000"/>
      <w:sz w:val="24"/>
      <w:szCs w:val="24"/>
      <w:lang w:val="en-US" w:eastAsia="zh-CN"/>
    </w:rPr>
  </w:style>
  <w:style w:type="paragraph" w:styleId="BodyText">
    <w:name w:val="Body Text"/>
    <w:basedOn w:val="Normal"/>
    <w:link w:val="BodyTextChar"/>
    <w:unhideWhenUsed/>
    <w:rsid w:val="0066010E"/>
    <w:pPr>
      <w:spacing w:after="120"/>
    </w:pPr>
    <w:rPr>
      <w:rFonts w:eastAsia="SimSun"/>
      <w:lang w:eastAsia="zh-CN"/>
    </w:rPr>
  </w:style>
  <w:style w:type="character" w:customStyle="1" w:styleId="BodyTextChar">
    <w:name w:val="Body Text Char"/>
    <w:basedOn w:val="DefaultParagraphFont"/>
    <w:link w:val="BodyText"/>
    <w:rsid w:val="0066010E"/>
    <w:rPr>
      <w:rFonts w:eastAsia="SimSun"/>
      <w:sz w:val="24"/>
      <w:szCs w:val="24"/>
      <w:lang w:val="en-GB" w:eastAsia="zh-CN"/>
    </w:rPr>
  </w:style>
  <w:style w:type="paragraph" w:styleId="BodyText3">
    <w:name w:val="Body Text 3"/>
    <w:basedOn w:val="Normal"/>
    <w:link w:val="BodyText3Char"/>
    <w:uiPriority w:val="99"/>
    <w:unhideWhenUsed/>
    <w:rsid w:val="0066010E"/>
    <w:pPr>
      <w:spacing w:after="120"/>
    </w:pPr>
    <w:rPr>
      <w:rFonts w:eastAsia="SimSun"/>
      <w:sz w:val="16"/>
      <w:szCs w:val="16"/>
      <w:lang w:eastAsia="zh-CN"/>
    </w:rPr>
  </w:style>
  <w:style w:type="character" w:customStyle="1" w:styleId="BodyText3Char">
    <w:name w:val="Body Text 3 Char"/>
    <w:basedOn w:val="DefaultParagraphFont"/>
    <w:link w:val="BodyText3"/>
    <w:uiPriority w:val="99"/>
    <w:rsid w:val="0066010E"/>
    <w:rPr>
      <w:rFonts w:eastAsia="SimSun"/>
      <w:sz w:val="16"/>
      <w:szCs w:val="16"/>
      <w:lang w:val="en-GB" w:eastAsia="zh-CN"/>
    </w:rPr>
  </w:style>
  <w:style w:type="character" w:styleId="Strong">
    <w:name w:val="Strong"/>
    <w:basedOn w:val="DefaultParagraphFont"/>
    <w:uiPriority w:val="22"/>
    <w:qFormat/>
    <w:rsid w:val="0052723C"/>
    <w:rPr>
      <w:b/>
      <w:bCs/>
    </w:rPr>
  </w:style>
  <w:style w:type="character" w:styleId="IntenseReference">
    <w:name w:val="Intense Reference"/>
    <w:basedOn w:val="DefaultParagraphFont"/>
    <w:uiPriority w:val="32"/>
    <w:qFormat/>
    <w:rsid w:val="0052723C"/>
    <w:rPr>
      <w:b/>
      <w:bCs/>
      <w:smallCaps/>
      <w:color w:val="C0504D" w:themeColor="accent2"/>
      <w:spacing w:val="5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2723C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zh-CN"/>
    </w:rPr>
  </w:style>
  <w:style w:type="character" w:customStyle="1" w:styleId="TitleChar">
    <w:name w:val="Title Char"/>
    <w:basedOn w:val="DefaultParagraphFont"/>
    <w:link w:val="Title"/>
    <w:uiPriority w:val="10"/>
    <w:rsid w:val="0052723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 w:eastAsia="zh-CN"/>
    </w:rPr>
  </w:style>
  <w:style w:type="paragraph" w:styleId="NormalWeb">
    <w:name w:val="Normal (Web)"/>
    <w:basedOn w:val="Normal"/>
    <w:uiPriority w:val="99"/>
    <w:unhideWhenUsed/>
    <w:rsid w:val="0052723C"/>
    <w:rPr>
      <w:rFonts w:eastAsia="SimSun"/>
      <w:lang w:eastAsia="zh-CN"/>
    </w:rPr>
  </w:style>
  <w:style w:type="paragraph" w:styleId="FootnoteText">
    <w:name w:val="footnote text"/>
    <w:basedOn w:val="Normal"/>
    <w:link w:val="FootnoteTextChar"/>
    <w:uiPriority w:val="99"/>
    <w:unhideWhenUsed/>
    <w:rsid w:val="0052723C"/>
    <w:rPr>
      <w:rFonts w:eastAsia="SimSun"/>
      <w:lang w:eastAsia="zh-CN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2723C"/>
    <w:rPr>
      <w:rFonts w:eastAsia="SimSun"/>
      <w:lang w:val="en-GB" w:eastAsia="zh-CN"/>
    </w:rPr>
  </w:style>
  <w:style w:type="character" w:styleId="FootnoteReference">
    <w:name w:val="footnote reference"/>
    <w:basedOn w:val="DefaultParagraphFont"/>
    <w:uiPriority w:val="99"/>
    <w:unhideWhenUsed/>
    <w:rsid w:val="0052723C"/>
    <w:rPr>
      <w:vertAlign w:val="superscript"/>
    </w:rPr>
  </w:style>
  <w:style w:type="paragraph" w:styleId="NoSpacing">
    <w:name w:val="No Spacing"/>
    <w:uiPriority w:val="1"/>
    <w:qFormat/>
    <w:rsid w:val="0052723C"/>
    <w:rPr>
      <w:rFonts w:eastAsia="SimSun"/>
      <w:sz w:val="24"/>
      <w:szCs w:val="24"/>
      <w:lang w:val="en-GB" w:eastAsia="zh-CN"/>
    </w:rPr>
  </w:style>
  <w:style w:type="paragraph" w:styleId="Revision">
    <w:name w:val="Revision"/>
    <w:hidden/>
    <w:uiPriority w:val="99"/>
    <w:semiHidden/>
    <w:rsid w:val="0052723C"/>
    <w:rPr>
      <w:rFonts w:eastAsia="SimSun"/>
      <w:sz w:val="24"/>
      <w:szCs w:val="24"/>
      <w:lang w:val="en-GB" w:eastAsia="zh-CN"/>
    </w:rPr>
  </w:style>
  <w:style w:type="character" w:styleId="Emphasis">
    <w:name w:val="Emphasis"/>
    <w:basedOn w:val="DefaultParagraphFont"/>
    <w:qFormat/>
    <w:rsid w:val="007451CA"/>
    <w:rPr>
      <w:i/>
      <w:iCs/>
    </w:rPr>
  </w:style>
  <w:style w:type="character" w:customStyle="1" w:styleId="Heading7Char">
    <w:name w:val="Heading 7 Char"/>
    <w:basedOn w:val="DefaultParagraphFont"/>
    <w:link w:val="Heading7"/>
    <w:semiHidden/>
    <w:rsid w:val="0043516D"/>
    <w:rPr>
      <w:rFonts w:asciiTheme="majorHAnsi" w:eastAsiaTheme="majorEastAsia" w:hAnsiTheme="majorHAnsi" w:cstheme="majorBidi"/>
      <w:i/>
      <w:iCs/>
      <w:color w:val="404040" w:themeColor="text1" w:themeTint="BF"/>
      <w:lang w:val="en-US" w:eastAsia="en-US"/>
    </w:rPr>
  </w:style>
  <w:style w:type="paragraph" w:styleId="BodyTextIndent3">
    <w:name w:val="Body Text Indent 3"/>
    <w:basedOn w:val="Normal"/>
    <w:link w:val="BodyTextIndent3Char"/>
    <w:rsid w:val="0043516D"/>
    <w:pPr>
      <w:spacing w:after="120"/>
      <w:ind w:left="283"/>
    </w:pPr>
    <w:rPr>
      <w:sz w:val="16"/>
      <w:szCs w:val="16"/>
      <w:lang w:val="en-US"/>
    </w:rPr>
  </w:style>
  <w:style w:type="character" w:customStyle="1" w:styleId="BodyTextIndent3Char">
    <w:name w:val="Body Text Indent 3 Char"/>
    <w:basedOn w:val="DefaultParagraphFont"/>
    <w:link w:val="BodyTextIndent3"/>
    <w:rsid w:val="0043516D"/>
    <w:rPr>
      <w:sz w:val="16"/>
      <w:szCs w:val="16"/>
      <w:lang w:val="en-US" w:eastAsia="en-US"/>
    </w:rPr>
  </w:style>
  <w:style w:type="paragraph" w:customStyle="1" w:styleId="DefaultText">
    <w:name w:val="Default Text"/>
    <w:basedOn w:val="Normal"/>
    <w:rsid w:val="000D69E8"/>
  </w:style>
  <w:style w:type="paragraph" w:styleId="TOC1">
    <w:name w:val="toc 1"/>
    <w:basedOn w:val="Normal"/>
    <w:rsid w:val="00A841CE"/>
    <w:pPr>
      <w:tabs>
        <w:tab w:val="right" w:leader="dot" w:pos="6480"/>
      </w:tabs>
      <w:spacing w:after="220" w:line="220" w:lineRule="atLeast"/>
    </w:pPr>
    <w:rPr>
      <w:rFonts w:ascii="Arial" w:hAnsi="Arial"/>
      <w:b/>
      <w:spacing w:val="-4"/>
    </w:rPr>
  </w:style>
  <w:style w:type="paragraph" w:customStyle="1" w:styleId="ReturnAddress">
    <w:name w:val="Return Address"/>
    <w:basedOn w:val="Normal"/>
    <w:rsid w:val="00A841CE"/>
    <w:pPr>
      <w:keepLines/>
      <w:framePr w:w="2160" w:h="1200" w:wrap="notBeside" w:vAnchor="page" w:hAnchor="page" w:x="9241" w:y="673" w:anchorLock="1"/>
      <w:spacing w:line="220" w:lineRule="atLeast"/>
    </w:pPr>
    <w:rPr>
      <w:sz w:val="16"/>
    </w:rPr>
  </w:style>
  <w:style w:type="paragraph" w:customStyle="1" w:styleId="CompanyName">
    <w:name w:val="Company Name"/>
    <w:basedOn w:val="Normal"/>
    <w:rsid w:val="00A841CE"/>
    <w:pPr>
      <w:keepNext/>
      <w:keepLines/>
      <w:spacing w:line="220" w:lineRule="atLeast"/>
      <w:ind w:left="1080"/>
    </w:pPr>
    <w:rPr>
      <w:spacing w:val="-30"/>
      <w:kern w:val="28"/>
      <w:sz w:val="60"/>
    </w:rPr>
  </w:style>
  <w:style w:type="table" w:customStyle="1" w:styleId="TableGrid0">
    <w:name w:val="TableGrid"/>
    <w:rsid w:val="00221622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615979"/>
    <w:rPr>
      <w:lang w:val="en-GB" w:eastAsia="en-US"/>
    </w:rPr>
  </w:style>
  <w:style w:type="table" w:styleId="TableList3">
    <w:name w:val="Table List 3"/>
    <w:basedOn w:val="TableNormal"/>
    <w:rsid w:val="00422C39"/>
    <w:rPr>
      <w:rFonts w:eastAsia="SimSun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DD40D5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uiPriority w:val="59"/>
    <w:rsid w:val="00DD40D5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DD40D5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C74B6B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2229">
    <w:name w:val="2229"/>
    <w:basedOn w:val="Normal"/>
    <w:link w:val="2229Char"/>
    <w:qFormat/>
    <w:rsid w:val="00C74B6B"/>
    <w:pPr>
      <w:spacing w:line="360" w:lineRule="auto"/>
    </w:pPr>
    <w:rPr>
      <w:rFonts w:ascii="Century Gothic" w:eastAsiaTheme="minorEastAsia" w:hAnsi="Century Gothic" w:cstheme="minorBidi"/>
      <w:sz w:val="22"/>
      <w:szCs w:val="22"/>
      <w:lang w:val="en-US" w:eastAsia="zh-CN"/>
    </w:rPr>
  </w:style>
  <w:style w:type="character" w:customStyle="1" w:styleId="2229Char">
    <w:name w:val="2229 Char"/>
    <w:basedOn w:val="DefaultParagraphFont"/>
    <w:link w:val="2229"/>
    <w:rsid w:val="00C74B6B"/>
    <w:rPr>
      <w:rFonts w:ascii="Century Gothic" w:eastAsiaTheme="minorEastAsia" w:hAnsi="Century Gothic" w:cstheme="minorBidi"/>
      <w:sz w:val="22"/>
      <w:szCs w:val="22"/>
      <w:lang w:val="en-US" w:eastAsia="zh-CN"/>
    </w:rPr>
  </w:style>
  <w:style w:type="paragraph" w:customStyle="1" w:styleId="SLP-Heading">
    <w:name w:val="SLP-Heading"/>
    <w:basedOn w:val="ListParagraph"/>
    <w:link w:val="SLP-HeadingChar"/>
    <w:qFormat/>
    <w:rsid w:val="0060495F"/>
    <w:pPr>
      <w:tabs>
        <w:tab w:val="left" w:pos="567"/>
      </w:tabs>
      <w:spacing w:line="276" w:lineRule="auto"/>
      <w:ind w:left="0"/>
      <w:jc w:val="both"/>
    </w:pPr>
    <w:rPr>
      <w:b/>
      <w:sz w:val="26"/>
      <w:szCs w:val="26"/>
      <w:u w:val="single"/>
      <w:lang w:val="en-US"/>
    </w:rPr>
  </w:style>
  <w:style w:type="character" w:customStyle="1" w:styleId="SLP-HeadingChar">
    <w:name w:val="SLP-Heading Char"/>
    <w:basedOn w:val="ListParagraphChar"/>
    <w:link w:val="SLP-Heading"/>
    <w:rsid w:val="0060495F"/>
    <w:rPr>
      <w:b/>
      <w:sz w:val="26"/>
      <w:szCs w:val="26"/>
      <w:u w:val="single"/>
      <w:lang w:val="en-US" w:eastAsia="en-US"/>
    </w:rPr>
  </w:style>
  <w:style w:type="character" w:customStyle="1" w:styleId="currentword12">
    <w:name w:val="current_word12"/>
    <w:basedOn w:val="DefaultParagraphFont"/>
    <w:rsid w:val="002272C2"/>
  </w:style>
  <w:style w:type="character" w:styleId="FollowedHyperlink">
    <w:name w:val="FollowedHyperlink"/>
    <w:basedOn w:val="DefaultParagraphFont"/>
    <w:semiHidden/>
    <w:unhideWhenUsed/>
    <w:rsid w:val="00DD3999"/>
    <w:rPr>
      <w:color w:val="800080" w:themeColor="followedHyperlink"/>
      <w:u w:val="single"/>
    </w:rPr>
  </w:style>
  <w:style w:type="paragraph" w:customStyle="1" w:styleId="SLP-Heading1">
    <w:name w:val="SLP-Heading1"/>
    <w:basedOn w:val="Normal"/>
    <w:link w:val="SLP-Heading1Char"/>
    <w:qFormat/>
    <w:rsid w:val="0021088C"/>
    <w:pPr>
      <w:spacing w:line="276" w:lineRule="auto"/>
    </w:pPr>
    <w:rPr>
      <w:b/>
      <w:sz w:val="26"/>
      <w:szCs w:val="26"/>
      <w:u w:val="single"/>
      <w:lang w:val="en-US" w:eastAsia="en-US"/>
    </w:rPr>
  </w:style>
  <w:style w:type="character" w:customStyle="1" w:styleId="SLP-Heading1Char">
    <w:name w:val="SLP-Heading1 Char"/>
    <w:basedOn w:val="DefaultParagraphFont"/>
    <w:link w:val="SLP-Heading1"/>
    <w:rsid w:val="0021088C"/>
    <w:rPr>
      <w:b/>
      <w:sz w:val="26"/>
      <w:szCs w:val="26"/>
      <w:u w:val="single"/>
      <w:lang w:val="en-US" w:eastAsia="en-US"/>
    </w:rPr>
  </w:style>
  <w:style w:type="character" w:customStyle="1" w:styleId="ph8">
    <w:name w:val="ph8"/>
    <w:basedOn w:val="DefaultParagraphFont"/>
    <w:rsid w:val="009B0A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29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46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7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55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6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96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986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005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47487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77151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34780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90675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27691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033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6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97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235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61321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3063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45914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75279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AAAAAA"/>
                                    <w:left w:val="single" w:sz="6" w:space="0" w:color="AAAAAA"/>
                                    <w:bottom w:val="single" w:sz="6" w:space="0" w:color="AAAAAA"/>
                                    <w:right w:val="single" w:sz="6" w:space="0" w:color="AAAAAA"/>
                                  </w:divBdr>
                                  <w:divsChild>
                                    <w:div w:id="3537007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17600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07098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381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6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9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3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3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7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2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0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2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0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8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85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99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09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84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827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16848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4771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89659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32588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87800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32866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701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4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50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24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77945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5123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1748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7225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AAAAAA"/>
                                    <w:left w:val="single" w:sz="6" w:space="0" w:color="AAAAAA"/>
                                    <w:bottom w:val="single" w:sz="6" w:space="0" w:color="AAAAAA"/>
                                    <w:right w:val="single" w:sz="6" w:space="0" w:color="AAAAAA"/>
                                  </w:divBdr>
                                  <w:divsChild>
                                    <w:div w:id="4194963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68708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34933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409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D02A6E-EC6F-4DF3-AADD-EFE35EA79C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012</Words>
  <Characters>538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Singapore Polytechnic</Company>
  <LinksUpToDate>false</LinksUpToDate>
  <CharactersWithSpaces>6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ntinstall</dc:creator>
  <cp:keywords/>
  <dc:description/>
  <cp:lastModifiedBy>Jeffrey Wong Qi Yuan</cp:lastModifiedBy>
  <cp:revision>2</cp:revision>
  <cp:lastPrinted>2018-10-29T05:45:00Z</cp:lastPrinted>
  <dcterms:created xsi:type="dcterms:W3CDTF">2019-04-28T01:37:00Z</dcterms:created>
  <dcterms:modified xsi:type="dcterms:W3CDTF">2019-04-28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